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customXml/itemProps2.xml" ContentType="application/vnd.openxmlformats-officedocument.customXmlProperties+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E4569" w14:textId="77777777" w:rsidR="00AE1774" w:rsidRPr="005E0DA1" w:rsidRDefault="00AE1774" w:rsidP="620FBC55">
      <w:pPr>
        <w:spacing w:after="0"/>
        <w:jc w:val="center"/>
        <w:rPr>
          <w:rFonts w:ascii="Humanst521 BT" w:hAnsi="Humanst521 BT"/>
          <w:b/>
          <w:bCs/>
          <w:caps/>
          <w:color w:val="595959" w:themeColor="text1" w:themeTint="A6"/>
          <w:spacing w:val="8"/>
          <w:sz w:val="44"/>
          <w:szCs w:val="44"/>
        </w:rPr>
      </w:pPr>
      <w:r w:rsidRPr="620FBC55">
        <w:rPr>
          <w:rFonts w:ascii="Humanst521 BT" w:hAnsi="Humanst521 BT"/>
          <w:b/>
          <w:bCs/>
          <w:caps/>
          <w:color w:val="595959" w:themeColor="text1" w:themeTint="A6"/>
          <w:spacing w:val="8"/>
          <w:sz w:val="44"/>
          <w:szCs w:val="44"/>
        </w:rPr>
        <w:t>Hellman Foundation</w:t>
      </w:r>
    </w:p>
    <w:p w14:paraId="34F9B806" w14:textId="68DCB40C" w:rsidR="00AE1774" w:rsidRDefault="36F81591" w:rsidP="00AE1774">
      <w:pPr>
        <w:spacing w:after="0"/>
        <w:jc w:val="center"/>
        <w:rPr>
          <w:rFonts w:cs="Calibri"/>
          <w:b/>
          <w:bCs/>
          <w:color w:val="006600"/>
          <w:sz w:val="36"/>
          <w:szCs w:val="36"/>
        </w:rPr>
      </w:pPr>
      <w:r w:rsidRPr="36F81591">
        <w:rPr>
          <w:rFonts w:cs="Calibri"/>
          <w:b/>
          <w:bCs/>
          <w:color w:val="006600"/>
          <w:sz w:val="36"/>
          <w:szCs w:val="36"/>
        </w:rPr>
        <w:t>COLLABORATIVE CHANGE INITIATIVE</w:t>
      </w:r>
    </w:p>
    <w:p w14:paraId="5A0D72A4" w14:textId="7D1A2DD2" w:rsidR="00AC3645" w:rsidRDefault="009A1553" w:rsidP="009E2859">
      <w:pPr>
        <w:pBdr>
          <w:bottom w:val="single" w:sz="4" w:space="1" w:color="auto"/>
        </w:pBdr>
        <w:spacing w:before="120" w:after="0" w:line="240" w:lineRule="auto"/>
        <w:jc w:val="center"/>
        <w:rPr>
          <w:rFonts w:cs="Calibri"/>
          <w:b/>
          <w:bCs/>
          <w:sz w:val="32"/>
          <w:szCs w:val="32"/>
          <w:u w:val="single"/>
        </w:rPr>
      </w:pPr>
      <w:r w:rsidRPr="6B00C367">
        <w:rPr>
          <w:rFonts w:cs="Calibri"/>
          <w:b/>
          <w:bCs/>
          <w:sz w:val="32"/>
          <w:szCs w:val="32"/>
          <w:u w:val="single"/>
        </w:rPr>
        <w:t xml:space="preserve">This </w:t>
      </w:r>
      <w:r w:rsidR="36F81591" w:rsidRPr="6B00C367">
        <w:rPr>
          <w:rFonts w:cs="Calibri"/>
          <w:b/>
          <w:bCs/>
          <w:sz w:val="32"/>
          <w:szCs w:val="32"/>
          <w:u w:val="single"/>
        </w:rPr>
        <w:t>Request for Information</w:t>
      </w:r>
      <w:r w:rsidR="00740B97" w:rsidRPr="6B00C367">
        <w:rPr>
          <w:rFonts w:cs="Calibri"/>
          <w:b/>
          <w:bCs/>
          <w:sz w:val="32"/>
          <w:szCs w:val="32"/>
          <w:u w:val="single"/>
        </w:rPr>
        <w:t xml:space="preserve"> (RFI)</w:t>
      </w:r>
      <w:r w:rsidR="36F81591" w:rsidRPr="6B00C367">
        <w:rPr>
          <w:rFonts w:cs="Calibri"/>
          <w:b/>
          <w:bCs/>
          <w:sz w:val="32"/>
          <w:szCs w:val="32"/>
          <w:u w:val="single"/>
        </w:rPr>
        <w:t xml:space="preserve"> </w:t>
      </w:r>
      <w:r w:rsidRPr="6B00C367">
        <w:rPr>
          <w:rFonts w:cs="Calibri"/>
          <w:b/>
          <w:bCs/>
          <w:sz w:val="32"/>
          <w:szCs w:val="32"/>
          <w:u w:val="single"/>
        </w:rPr>
        <w:t>is for</w:t>
      </w:r>
      <w:r w:rsidR="009E2859" w:rsidRPr="6B00C367">
        <w:rPr>
          <w:rFonts w:cs="Calibri"/>
          <w:b/>
          <w:bCs/>
          <w:sz w:val="32"/>
          <w:szCs w:val="32"/>
          <w:u w:val="single"/>
        </w:rPr>
        <w:t xml:space="preserve"> </w:t>
      </w:r>
      <w:r w:rsidR="005752AE" w:rsidRPr="6B00C367">
        <w:rPr>
          <w:rFonts w:cs="Calibri"/>
          <w:b/>
          <w:bCs/>
          <w:sz w:val="32"/>
          <w:szCs w:val="32"/>
          <w:u w:val="single"/>
        </w:rPr>
        <w:t xml:space="preserve">LAUNCH </w:t>
      </w:r>
      <w:r w:rsidR="008743F9" w:rsidRPr="6B00C367">
        <w:rPr>
          <w:rFonts w:cs="Calibri"/>
          <w:b/>
          <w:bCs/>
          <w:sz w:val="32"/>
          <w:szCs w:val="32"/>
          <w:u w:val="single"/>
        </w:rPr>
        <w:t>Grants</w:t>
      </w:r>
    </w:p>
    <w:p w14:paraId="3BD584FD" w14:textId="3E0B7ED4" w:rsidR="00CF7E30" w:rsidRPr="005752AE" w:rsidRDefault="36F81591" w:rsidP="009E2859">
      <w:pPr>
        <w:pBdr>
          <w:bottom w:val="single" w:sz="4" w:space="1" w:color="auto"/>
        </w:pBdr>
        <w:spacing w:before="120" w:after="0" w:line="240" w:lineRule="auto"/>
        <w:jc w:val="center"/>
        <w:rPr>
          <w:rFonts w:cs="Calibri"/>
          <w:b/>
          <w:bCs/>
          <w:i/>
          <w:iCs/>
          <w:sz w:val="28"/>
          <w:szCs w:val="28"/>
        </w:rPr>
      </w:pPr>
      <w:r w:rsidRPr="36F81591">
        <w:rPr>
          <w:rFonts w:cs="Calibri"/>
          <w:b/>
          <w:bCs/>
          <w:i/>
          <w:iCs/>
          <w:sz w:val="28"/>
          <w:szCs w:val="28"/>
        </w:rPr>
        <w:t xml:space="preserve">Deadline for Submission: </w:t>
      </w:r>
      <w:r w:rsidR="00251B11">
        <w:rPr>
          <w:rFonts w:cs="Calibri"/>
          <w:b/>
          <w:bCs/>
          <w:i/>
          <w:iCs/>
          <w:sz w:val="28"/>
          <w:szCs w:val="28"/>
        </w:rPr>
        <w:t>March 16, 2022</w:t>
      </w:r>
    </w:p>
    <w:p w14:paraId="5196D603" w14:textId="77777777" w:rsidR="001D31BE" w:rsidRDefault="001D31BE" w:rsidP="001D31BE">
      <w:pPr>
        <w:spacing w:after="0" w:line="240" w:lineRule="auto"/>
      </w:pPr>
    </w:p>
    <w:p w14:paraId="063DE626" w14:textId="63F8EE5E" w:rsidR="00D3338E" w:rsidRDefault="72DB087E" w:rsidP="00C72A82">
      <w:pPr>
        <w:spacing w:line="240" w:lineRule="auto"/>
        <w:jc w:val="both"/>
      </w:pPr>
      <w:r>
        <w:t xml:space="preserve">The Hellman Foundation is thrilled to announce </w:t>
      </w:r>
      <w:r w:rsidR="6AB31B90">
        <w:t xml:space="preserve">the launch of </w:t>
      </w:r>
      <w:r>
        <w:t xml:space="preserve">our </w:t>
      </w:r>
      <w:r w:rsidR="0FBCB7C0">
        <w:t xml:space="preserve">2022 </w:t>
      </w:r>
      <w:r>
        <w:t xml:space="preserve">round of Collaborative Change Initiative funding for ambitious cross-sector collaborations. </w:t>
      </w:r>
      <w:r w:rsidR="4E835F0B">
        <w:t xml:space="preserve">LAUNCH grants will be made to collaborations </w:t>
      </w:r>
      <w:r w:rsidR="1D149F4D">
        <w:t>in</w:t>
      </w:r>
      <w:r w:rsidR="0FBCB7C0">
        <w:t xml:space="preserve"> San Francisco </w:t>
      </w:r>
      <w:r w:rsidR="4CA07528">
        <w:t>and/</w:t>
      </w:r>
      <w:r w:rsidR="0FBCB7C0">
        <w:t xml:space="preserve">or </w:t>
      </w:r>
      <w:r w:rsidR="75C9C430">
        <w:t xml:space="preserve">Alameda County. </w:t>
      </w:r>
    </w:p>
    <w:p w14:paraId="248BED0E" w14:textId="0F009DC6" w:rsidR="00C56BEB" w:rsidRDefault="51FF30D6" w:rsidP="00C72A82">
      <w:pPr>
        <w:spacing w:line="240" w:lineRule="auto"/>
        <w:jc w:val="both"/>
      </w:pPr>
      <w:r w:rsidRPr="3D151FF6">
        <w:rPr>
          <w:b/>
          <w:bCs/>
        </w:rPr>
        <w:t>The Hellman Foundation invites interested collaborati</w:t>
      </w:r>
      <w:r w:rsidR="4F591596" w:rsidRPr="3D151FF6">
        <w:rPr>
          <w:b/>
          <w:bCs/>
        </w:rPr>
        <w:t xml:space="preserve">ons </w:t>
      </w:r>
      <w:r w:rsidR="4DF0ADB4" w:rsidRPr="3D151FF6">
        <w:rPr>
          <w:b/>
          <w:bCs/>
        </w:rPr>
        <w:t xml:space="preserve">who meet our qualifications and priorities </w:t>
      </w:r>
      <w:r w:rsidR="4F591596" w:rsidRPr="3D151FF6">
        <w:rPr>
          <w:b/>
          <w:bCs/>
        </w:rPr>
        <w:t xml:space="preserve">to </w:t>
      </w:r>
      <w:r w:rsidRPr="3D151FF6">
        <w:rPr>
          <w:b/>
          <w:bCs/>
        </w:rPr>
        <w:t>respond to this Request for Information (RFI)</w:t>
      </w:r>
      <w:r w:rsidR="4DF0ADB4" w:rsidRPr="3D151FF6">
        <w:rPr>
          <w:b/>
          <w:bCs/>
        </w:rPr>
        <w:t xml:space="preserve"> for LAUNCH funding</w:t>
      </w:r>
      <w:r w:rsidRPr="3D151FF6">
        <w:rPr>
          <w:b/>
          <w:bCs/>
        </w:rPr>
        <w:t>.</w:t>
      </w:r>
      <w:r>
        <w:t xml:space="preserve"> We will u</w:t>
      </w:r>
      <w:r w:rsidR="2901A029">
        <w:t>se</w:t>
      </w:r>
      <w:r>
        <w:t xml:space="preserve"> the RFI responses to </w:t>
      </w:r>
      <w:r w:rsidR="69E49DE6">
        <w:t xml:space="preserve">determine </w:t>
      </w:r>
      <w:r w:rsidR="72CE4AE9">
        <w:t>if there is a</w:t>
      </w:r>
      <w:r w:rsidR="69E49DE6">
        <w:t xml:space="preserve"> </w:t>
      </w:r>
      <w:r>
        <w:t xml:space="preserve">match with our priorities and then invite a </w:t>
      </w:r>
      <w:r w:rsidR="1D149F4D">
        <w:t>few</w:t>
      </w:r>
      <w:r>
        <w:t xml:space="preserve"> candidates to submit a detailed proposal.</w:t>
      </w:r>
      <w:r w:rsidR="54FE16DB">
        <w:t xml:space="preserve"> </w:t>
      </w:r>
      <w:r w:rsidR="0FBCB7C0">
        <w:t>Detailed information for LAUNCH grant opportunities is below, including eligibility requirements, size and structure of the grants, and criteria for</w:t>
      </w:r>
      <w:r w:rsidR="69ECE209">
        <w:t xml:space="preserve"> using</w:t>
      </w:r>
      <w:r w:rsidR="0FBCB7C0">
        <w:t xml:space="preserve"> grant funds. The RFI application is on </w:t>
      </w:r>
      <w:r w:rsidR="2BFBC141">
        <w:t>page</w:t>
      </w:r>
      <w:r w:rsidR="0FBCB7C0">
        <w:t xml:space="preserve"> 5 of this document.</w:t>
      </w:r>
    </w:p>
    <w:p w14:paraId="0F727E28" w14:textId="747AE420" w:rsidR="00F40F64" w:rsidRPr="00E26C8B" w:rsidRDefault="00F40F64" w:rsidP="00F40F64">
      <w:pPr>
        <w:spacing w:after="60" w:line="240" w:lineRule="auto"/>
        <w:ind w:right="187"/>
        <w:rPr>
          <w:rFonts w:asciiTheme="minorHAnsi" w:hAnsiTheme="minorHAnsi" w:cs="Calibri"/>
          <w:b/>
          <w:sz w:val="26"/>
          <w:szCs w:val="26"/>
        </w:rPr>
      </w:pPr>
      <w:r>
        <w:rPr>
          <w:rFonts w:asciiTheme="minorHAnsi" w:hAnsiTheme="minorHAnsi" w:cs="Calibri"/>
          <w:b/>
          <w:sz w:val="26"/>
          <w:szCs w:val="26"/>
        </w:rPr>
        <w:t>WEBINAR for INTERESTED APPLICANTS</w:t>
      </w:r>
    </w:p>
    <w:p w14:paraId="6008C911" w14:textId="5B433AB2" w:rsidR="00631890" w:rsidRDefault="718D007C" w:rsidP="3D151FF6">
      <w:pPr>
        <w:spacing w:line="240" w:lineRule="auto"/>
        <w:jc w:val="both"/>
        <w:rPr>
          <w:b/>
          <w:bCs/>
          <w:sz w:val="24"/>
          <w:szCs w:val="24"/>
        </w:rPr>
      </w:pPr>
      <w:r>
        <w:t>On</w:t>
      </w:r>
      <w:r w:rsidR="1513432A">
        <w:t xml:space="preserve"> </w:t>
      </w:r>
      <w:r w:rsidR="1513432A" w:rsidRPr="585802A6">
        <w:rPr>
          <w:u w:val="single"/>
        </w:rPr>
        <w:t>February 1</w:t>
      </w:r>
      <w:r w:rsidR="3CDD2821" w:rsidRPr="585802A6">
        <w:rPr>
          <w:u w:val="single"/>
        </w:rPr>
        <w:t>7</w:t>
      </w:r>
      <w:r w:rsidR="1513432A" w:rsidRPr="585802A6">
        <w:rPr>
          <w:u w:val="single"/>
        </w:rPr>
        <w:t>, 2022</w:t>
      </w:r>
      <w:r w:rsidR="1513432A">
        <w:t>, a webinar will be provided</w:t>
      </w:r>
      <w:r w:rsidR="1EC7A2F6">
        <w:t xml:space="preserve"> </w:t>
      </w:r>
      <w:r w:rsidR="1E951F8E">
        <w:t>to provide more information to potential applicants about the Hellman Collaborative Change Initiative and the LAUNCH</w:t>
      </w:r>
      <w:r w:rsidR="0FBCB7C0">
        <w:t xml:space="preserve"> &amp; GROWTH</w:t>
      </w:r>
      <w:r w:rsidR="1E951F8E">
        <w:t xml:space="preserve"> track</w:t>
      </w:r>
      <w:r w:rsidR="0FBCB7C0">
        <w:t>s</w:t>
      </w:r>
      <w:r w:rsidR="1E951F8E">
        <w:t xml:space="preserve">. There will be time available during the webinar to ask questions about the </w:t>
      </w:r>
      <w:r w:rsidR="537B6C5E">
        <w:t xml:space="preserve">Initiative and </w:t>
      </w:r>
      <w:r w:rsidR="1E951F8E">
        <w:t>Request for Information</w:t>
      </w:r>
      <w:r w:rsidR="537B6C5E">
        <w:t xml:space="preserve"> application</w:t>
      </w:r>
      <w:r w:rsidR="1E951F8E">
        <w:t>.</w:t>
      </w:r>
    </w:p>
    <w:p w14:paraId="68C0AD07" w14:textId="45386CE0" w:rsidR="00C24FD5" w:rsidRPr="009E2859" w:rsidRDefault="003C7227" w:rsidP="00326593">
      <w:pPr>
        <w:spacing w:before="240" w:line="240" w:lineRule="auto"/>
        <w:jc w:val="both"/>
        <w:rPr>
          <w:b/>
          <w:sz w:val="26"/>
          <w:szCs w:val="26"/>
        </w:rPr>
      </w:pPr>
      <w:r w:rsidRPr="009E2859">
        <w:rPr>
          <w:b/>
          <w:sz w:val="26"/>
          <w:szCs w:val="26"/>
        </w:rPr>
        <w:t>Suppor</w:t>
      </w:r>
      <w:r w:rsidR="005752AE" w:rsidRPr="009E2859">
        <w:rPr>
          <w:b/>
          <w:sz w:val="26"/>
          <w:szCs w:val="26"/>
        </w:rPr>
        <w:t xml:space="preserve">ting Collaborative Change: </w:t>
      </w:r>
      <w:r w:rsidR="4D5550D5" w:rsidRPr="08A8AE6E">
        <w:rPr>
          <w:b/>
          <w:bCs/>
          <w:sz w:val="26"/>
          <w:szCs w:val="26"/>
        </w:rPr>
        <w:t>2</w:t>
      </w:r>
      <w:r w:rsidR="1F20A5A2" w:rsidRPr="08A8AE6E">
        <w:rPr>
          <w:b/>
          <w:bCs/>
          <w:sz w:val="26"/>
          <w:szCs w:val="26"/>
        </w:rPr>
        <w:t>0</w:t>
      </w:r>
      <w:r w:rsidR="7A3C74FD" w:rsidRPr="08A8AE6E">
        <w:rPr>
          <w:b/>
          <w:bCs/>
          <w:sz w:val="26"/>
          <w:szCs w:val="26"/>
        </w:rPr>
        <w:t>22</w:t>
      </w:r>
      <w:r w:rsidRPr="009E2859">
        <w:rPr>
          <w:b/>
          <w:sz w:val="26"/>
          <w:szCs w:val="26"/>
        </w:rPr>
        <w:t xml:space="preserve"> </w:t>
      </w:r>
      <w:r w:rsidR="005752AE" w:rsidRPr="009E2859">
        <w:rPr>
          <w:b/>
          <w:sz w:val="26"/>
          <w:szCs w:val="26"/>
        </w:rPr>
        <w:t>LAUNCH Grants</w:t>
      </w:r>
    </w:p>
    <w:p w14:paraId="33CD2B80" w14:textId="186DAE55" w:rsidR="00A52F31" w:rsidRDefault="00C56BEB" w:rsidP="00A52F31">
      <w:pPr>
        <w:pStyle w:val="CommentText"/>
      </w:pPr>
      <w:r w:rsidRPr="08A8AE6E">
        <w:rPr>
          <w:rFonts w:asciiTheme="minorHAnsi" w:eastAsiaTheme="majorEastAsia" w:hAnsiTheme="minorHAnsi" w:cstheme="minorBidi"/>
          <w:kern w:val="24"/>
          <w:sz w:val="22"/>
          <w:szCs w:val="22"/>
        </w:rPr>
        <w:t>Informed by research and current collaborative grantee partners' experiences, we know that successful collaborations that achieve broad impact proceed through phases, including planning and coordination, pilot testing, building momentum, initial scaling, and institutionalization</w:t>
      </w:r>
      <w:r w:rsidR="009A400B" w:rsidRPr="08A8AE6E">
        <w:rPr>
          <w:rFonts w:asciiTheme="minorHAnsi" w:eastAsiaTheme="majorEastAsia" w:hAnsiTheme="minorHAnsi" w:cstheme="minorBidi"/>
          <w:kern w:val="24"/>
          <w:sz w:val="22"/>
          <w:szCs w:val="22"/>
        </w:rPr>
        <w:t>,</w:t>
      </w:r>
      <w:r w:rsidRPr="08A8AE6E">
        <w:rPr>
          <w:rFonts w:asciiTheme="minorHAnsi" w:eastAsiaTheme="majorEastAsia" w:hAnsiTheme="minorHAnsi" w:cstheme="minorBidi"/>
          <w:kern w:val="24"/>
          <w:sz w:val="22"/>
          <w:szCs w:val="22"/>
        </w:rPr>
        <w:t xml:space="preserve"> as seen below in the </w:t>
      </w:r>
      <w:r w:rsidR="5C0EB4EB" w:rsidRPr="08A8AE6E">
        <w:rPr>
          <w:rFonts w:asciiTheme="minorHAnsi" w:eastAsiaTheme="majorEastAsia" w:hAnsiTheme="minorHAnsi" w:cstheme="minorBidi"/>
          <w:kern w:val="24"/>
          <w:sz w:val="22"/>
          <w:szCs w:val="22"/>
        </w:rPr>
        <w:t>"</w:t>
      </w:r>
      <w:r w:rsidRPr="08A8AE6E">
        <w:rPr>
          <w:rFonts w:asciiTheme="minorHAnsi" w:eastAsiaTheme="majorEastAsia" w:hAnsiTheme="minorHAnsi" w:cstheme="minorBidi"/>
          <w:kern w:val="24"/>
          <w:sz w:val="22"/>
          <w:szCs w:val="22"/>
        </w:rPr>
        <w:t>Five Phases of Collaboration</w:t>
      </w:r>
      <w:r w:rsidR="000E22AC" w:rsidRPr="08A8AE6E">
        <w:rPr>
          <w:rFonts w:asciiTheme="minorHAnsi" w:eastAsiaTheme="majorEastAsia" w:hAnsiTheme="minorHAnsi" w:cstheme="minorBidi"/>
          <w:kern w:val="24"/>
          <w:sz w:val="22"/>
          <w:szCs w:val="22"/>
        </w:rPr>
        <w:t xml:space="preserve">": </w:t>
      </w:r>
      <w:r w:rsidR="00A52F31" w:rsidRPr="00A52F31">
        <w:t xml:space="preserve"> </w:t>
      </w:r>
    </w:p>
    <w:p w14:paraId="3E25FDE2" w14:textId="49B43171" w:rsidR="00FE127E" w:rsidRDefault="3D9B8ED4" w:rsidP="08A8AE6E">
      <w:pPr>
        <w:pStyle w:val="NormalWeb"/>
        <w:spacing w:before="0" w:beforeAutospacing="0" w:after="200" w:afterAutospacing="0"/>
        <w:jc w:val="center"/>
        <w:rPr>
          <w:rFonts w:asciiTheme="minorHAnsi" w:eastAsiaTheme="majorEastAsia" w:hAnsiTheme="minorHAnsi" w:cstheme="minorBidi"/>
          <w:kern w:val="24"/>
          <w:sz w:val="22"/>
          <w:szCs w:val="22"/>
        </w:rPr>
      </w:pPr>
      <w:r>
        <w:rPr>
          <w:noProof/>
        </w:rPr>
        <w:lastRenderedPageBreak/>
        <w:drawing>
          <wp:inline distT="0" distB="0" distL="0" distR="0" wp14:anchorId="27FD13EE" wp14:editId="43E50B8E">
            <wp:extent cx="5593078" cy="3221862"/>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5593078" cy="3221862"/>
                    </a:xfrm>
                    <a:prstGeom prst="rect">
                      <a:avLst/>
                    </a:prstGeom>
                  </pic:spPr>
                </pic:pic>
              </a:graphicData>
            </a:graphic>
          </wp:inline>
        </w:drawing>
      </w:r>
    </w:p>
    <w:p w14:paraId="6326162D" w14:textId="6DDBA59A" w:rsidR="00FE127E" w:rsidRDefault="00794F71" w:rsidP="00C72A82">
      <w:pPr>
        <w:pStyle w:val="NormalWeb"/>
        <w:spacing w:before="0" w:beforeAutospacing="0" w:after="200" w:afterAutospacing="0"/>
      </w:pPr>
      <w:r>
        <w:rPr>
          <w:rFonts w:ascii="Calibri" w:eastAsiaTheme="majorEastAsia" w:hAnsi="Calibri" w:cs="Arial"/>
          <w:bCs/>
          <w:kern w:val="24"/>
          <w:sz w:val="22"/>
          <w:szCs w:val="22"/>
        </w:rPr>
        <w:t>Through the Collaborative Change Initiative, the Hellman Foundation is committed to supporting cross-sector collaborations at two key developmental phases</w:t>
      </w:r>
      <w:r w:rsidR="00FE127E">
        <w:rPr>
          <w:rFonts w:ascii="Calibri" w:eastAsiaTheme="majorEastAsia" w:hAnsi="Calibri" w:cs="Arial"/>
          <w:bCs/>
          <w:kern w:val="24"/>
          <w:sz w:val="22"/>
          <w:szCs w:val="22"/>
        </w:rPr>
        <w:t>:</w:t>
      </w:r>
    </w:p>
    <w:p w14:paraId="501329DC" w14:textId="1570EC54" w:rsidR="00077989" w:rsidRPr="00A105D1" w:rsidRDefault="2901A029" w:rsidP="3D151FF6">
      <w:pPr>
        <w:spacing w:before="60" w:after="60" w:line="240" w:lineRule="auto"/>
      </w:pPr>
      <w:r w:rsidRPr="3D151FF6">
        <w:rPr>
          <w:b/>
          <w:bCs/>
        </w:rPr>
        <w:t xml:space="preserve">1. </w:t>
      </w:r>
      <w:r w:rsidR="32D6A108" w:rsidRPr="3D151FF6">
        <w:rPr>
          <w:b/>
          <w:bCs/>
        </w:rPr>
        <w:t>LAUNCH Grants</w:t>
      </w:r>
      <w:r w:rsidR="63B74DAA" w:rsidRPr="3D151FF6">
        <w:t xml:space="preserve"> </w:t>
      </w:r>
      <w:r w:rsidR="123DF5B0" w:rsidRPr="3D151FF6">
        <w:rPr>
          <w:b/>
          <w:bCs/>
        </w:rPr>
        <w:t>support early-stage</w:t>
      </w:r>
      <w:r w:rsidR="63B74DAA" w:rsidRPr="3D151FF6">
        <w:rPr>
          <w:b/>
          <w:bCs/>
        </w:rPr>
        <w:t xml:space="preserve"> </w:t>
      </w:r>
      <w:r w:rsidR="4F0FA466" w:rsidRPr="3D151FF6">
        <w:rPr>
          <w:b/>
          <w:bCs/>
        </w:rPr>
        <w:t>collaborations to</w:t>
      </w:r>
      <w:r w:rsidR="0111A40E" w:rsidRPr="3D151FF6">
        <w:rPr>
          <w:b/>
          <w:bCs/>
        </w:rPr>
        <w:t>:</w:t>
      </w:r>
    </w:p>
    <w:p w14:paraId="149383D3" w14:textId="279D5321" w:rsidR="00077989" w:rsidRDefault="0111A40E" w:rsidP="00F567CC">
      <w:pPr>
        <w:pStyle w:val="ListParagraph"/>
        <w:numPr>
          <w:ilvl w:val="0"/>
          <w:numId w:val="10"/>
        </w:numPr>
        <w:spacing w:before="60" w:after="60" w:line="240" w:lineRule="auto"/>
        <w:contextualSpacing w:val="0"/>
        <w:jc w:val="both"/>
        <w:rPr>
          <w:b/>
          <w:bCs/>
        </w:rPr>
      </w:pPr>
      <w:r w:rsidRPr="3D151FF6">
        <w:rPr>
          <w:b/>
          <w:bCs/>
        </w:rPr>
        <w:t xml:space="preserve">Pilot new solutions that have the potential to be scaled for broad impact </w:t>
      </w:r>
    </w:p>
    <w:p w14:paraId="598AE976" w14:textId="2C5DEE6A" w:rsidR="0091335D" w:rsidRPr="00DB517F" w:rsidRDefault="09D86DD2" w:rsidP="00F567CC">
      <w:pPr>
        <w:pStyle w:val="ListParagraph"/>
        <w:numPr>
          <w:ilvl w:val="0"/>
          <w:numId w:val="10"/>
        </w:numPr>
        <w:spacing w:before="60" w:after="120" w:line="240" w:lineRule="auto"/>
        <w:contextualSpacing w:val="0"/>
        <w:jc w:val="both"/>
      </w:pPr>
      <w:r w:rsidRPr="3D151FF6">
        <w:rPr>
          <w:b/>
          <w:bCs/>
        </w:rPr>
        <w:t>Build stakeholder support from diverse sectors and community</w:t>
      </w:r>
      <w:r w:rsidR="0FBCB7C0" w:rsidRPr="3D151FF6">
        <w:rPr>
          <w:b/>
          <w:bCs/>
        </w:rPr>
        <w:t xml:space="preserve"> members with lived experience</w:t>
      </w:r>
      <w:r w:rsidRPr="3D151FF6">
        <w:rPr>
          <w:b/>
          <w:bCs/>
        </w:rPr>
        <w:t xml:space="preserve"> to effectively implement and learn from the </w:t>
      </w:r>
      <w:r w:rsidR="0FBCB7C0" w:rsidRPr="3D151FF6">
        <w:rPr>
          <w:b/>
          <w:bCs/>
        </w:rPr>
        <w:t xml:space="preserve">tested </w:t>
      </w:r>
      <w:r w:rsidR="3BF1FBDE" w:rsidRPr="3D151FF6">
        <w:rPr>
          <w:b/>
          <w:bCs/>
        </w:rPr>
        <w:t>solution(s)</w:t>
      </w:r>
    </w:p>
    <w:p w14:paraId="6186BDF6" w14:textId="28AE1E84" w:rsidR="009E2859" w:rsidRPr="005A59E5" w:rsidRDefault="0111A40E" w:rsidP="00F567CC">
      <w:pPr>
        <w:pStyle w:val="ListParagraph"/>
        <w:numPr>
          <w:ilvl w:val="0"/>
          <w:numId w:val="10"/>
        </w:numPr>
        <w:spacing w:before="60" w:after="120" w:line="240" w:lineRule="auto"/>
        <w:contextualSpacing w:val="0"/>
        <w:jc w:val="both"/>
      </w:pPr>
      <w:r w:rsidRPr="3D151FF6">
        <w:rPr>
          <w:b/>
          <w:bCs/>
        </w:rPr>
        <w:t>Build the internal strength of the collaboration to carry out their work</w:t>
      </w:r>
      <w:r w:rsidR="44B8F00B" w:rsidRPr="3D151FF6">
        <w:rPr>
          <w:b/>
          <w:bCs/>
        </w:rPr>
        <w:t xml:space="preserve"> effectively</w:t>
      </w:r>
      <w:r w:rsidR="4F0FA466" w:rsidRPr="3D151FF6">
        <w:rPr>
          <w:b/>
          <w:bCs/>
        </w:rPr>
        <w:t xml:space="preserve"> </w:t>
      </w:r>
      <w:r w:rsidRPr="3D151FF6">
        <w:rPr>
          <w:b/>
          <w:bCs/>
        </w:rPr>
        <w:t>and to generate stakeholder support</w:t>
      </w:r>
      <w:r w:rsidR="2A54F88E" w:rsidRPr="3D151FF6">
        <w:rPr>
          <w:b/>
          <w:bCs/>
        </w:rPr>
        <w:t xml:space="preserve"> towards eventual goals of </w:t>
      </w:r>
      <w:r w:rsidR="30A2C4A5" w:rsidRPr="3D151FF6">
        <w:rPr>
          <w:b/>
          <w:bCs/>
        </w:rPr>
        <w:t xml:space="preserve">scale and </w:t>
      </w:r>
      <w:r w:rsidR="0FBCB7C0" w:rsidRPr="3D151FF6">
        <w:rPr>
          <w:b/>
          <w:bCs/>
        </w:rPr>
        <w:t xml:space="preserve">long-term </w:t>
      </w:r>
      <w:r w:rsidR="30A2C4A5" w:rsidRPr="3D151FF6">
        <w:rPr>
          <w:b/>
          <w:bCs/>
        </w:rPr>
        <w:t>sustainability</w:t>
      </w:r>
    </w:p>
    <w:p w14:paraId="04A5820B" w14:textId="6E834296" w:rsidR="005931DD" w:rsidRPr="00A105D1" w:rsidRDefault="5C858833" w:rsidP="3D151FF6">
      <w:pPr>
        <w:spacing w:before="60" w:after="60" w:line="240" w:lineRule="auto"/>
        <w:jc w:val="both"/>
        <w:rPr>
          <w:b/>
          <w:bCs/>
        </w:rPr>
      </w:pPr>
      <w:r w:rsidRPr="3D151FF6">
        <w:rPr>
          <w:b/>
          <w:bCs/>
        </w:rPr>
        <w:t>Collaborations should be in Phase II of the Five Phases of Collaboration (illustrated above</w:t>
      </w:r>
      <w:r w:rsidR="13DD262A" w:rsidRPr="3D151FF6">
        <w:rPr>
          <w:b/>
          <w:bCs/>
        </w:rPr>
        <w:t>)</w:t>
      </w:r>
      <w:r w:rsidRPr="3D151FF6">
        <w:rPr>
          <w:b/>
          <w:bCs/>
        </w:rPr>
        <w:t xml:space="preserve"> and meet other requirements listed below, to apply for this LAUNCH funding</w:t>
      </w:r>
      <w:r w:rsidR="61739D1C" w:rsidRPr="3D151FF6">
        <w:rPr>
          <w:b/>
          <w:bCs/>
        </w:rPr>
        <w:t>.</w:t>
      </w:r>
    </w:p>
    <w:p w14:paraId="1A0FC5CB" w14:textId="77777777" w:rsidR="009E2859" w:rsidRDefault="009E2859" w:rsidP="00C72A82">
      <w:pPr>
        <w:spacing w:after="0" w:line="240" w:lineRule="auto"/>
        <w:ind w:left="360"/>
        <w:jc w:val="both"/>
        <w:rPr>
          <w:sz w:val="24"/>
          <w:szCs w:val="24"/>
        </w:rPr>
      </w:pPr>
    </w:p>
    <w:p w14:paraId="75DA0D54" w14:textId="2EA618F2" w:rsidR="00C56BEB" w:rsidRDefault="009E2859" w:rsidP="08A8AE6E">
      <w:pPr>
        <w:spacing w:after="0" w:line="240" w:lineRule="auto"/>
        <w:ind w:left="270" w:hanging="270"/>
        <w:jc w:val="both"/>
        <w:rPr>
          <w:b/>
        </w:rPr>
      </w:pPr>
      <w:r>
        <w:rPr>
          <w:b/>
        </w:rPr>
        <w:t xml:space="preserve">2. </w:t>
      </w:r>
      <w:r w:rsidR="00BD2909" w:rsidRPr="009E2859">
        <w:rPr>
          <w:b/>
        </w:rPr>
        <w:t>GROWTH</w:t>
      </w:r>
      <w:r w:rsidR="00C34011" w:rsidRPr="009E2859">
        <w:rPr>
          <w:b/>
        </w:rPr>
        <w:t xml:space="preserve"> </w:t>
      </w:r>
      <w:r w:rsidR="00B51693" w:rsidRPr="000302C2">
        <w:rPr>
          <w:b/>
        </w:rPr>
        <w:t>Grants</w:t>
      </w:r>
      <w:r w:rsidR="00B51693" w:rsidRPr="00A105D1">
        <w:t xml:space="preserve"> </w:t>
      </w:r>
      <w:r w:rsidR="00114F25" w:rsidRPr="00A105D1">
        <w:t xml:space="preserve">invest in proven </w:t>
      </w:r>
      <w:r w:rsidR="00C56BEB">
        <w:t xml:space="preserve">impactful </w:t>
      </w:r>
      <w:r w:rsidR="00114F25" w:rsidRPr="00A105D1">
        <w:t xml:space="preserve">collaborations to </w:t>
      </w:r>
      <w:r w:rsidR="00BD2909" w:rsidRPr="00A105D1">
        <w:t>grow</w:t>
      </w:r>
      <w:r w:rsidR="00114F25" w:rsidRPr="00A105D1">
        <w:t xml:space="preserve"> momentum and support </w:t>
      </w:r>
      <w:r w:rsidR="6CF0B0EC">
        <w:t>scaling</w:t>
      </w:r>
      <w:r w:rsidR="0096197B">
        <w:t xml:space="preserve"> solutions and making</w:t>
      </w:r>
      <w:r w:rsidR="00114F25" w:rsidRPr="00A105D1">
        <w:t xml:space="preserve"> systems changes.</w:t>
      </w:r>
      <w:r w:rsidR="00114F25" w:rsidRPr="00077989">
        <w:rPr>
          <w:b/>
        </w:rPr>
        <w:t xml:space="preserve"> </w:t>
      </w:r>
      <w:r w:rsidR="00587FB3" w:rsidRPr="00FD1B6C">
        <w:t>Collaborations</w:t>
      </w:r>
      <w:r w:rsidR="007A0F0B">
        <w:t xml:space="preserve"> should be </w:t>
      </w:r>
      <w:r w:rsidR="0093370E">
        <w:t>in Phases III and IV of the Five Phases of Collaboration</w:t>
      </w:r>
      <w:r w:rsidR="007222E8">
        <w:t xml:space="preserve"> (illustrated above) to apply for this GROWTH funding.</w:t>
      </w:r>
      <w:r w:rsidR="00587FB3" w:rsidRPr="00FD1B6C">
        <w:t xml:space="preserve"> </w:t>
      </w:r>
      <w:r w:rsidR="007222E8">
        <w:t>P</w:t>
      </w:r>
      <w:r w:rsidR="00EA177A">
        <w:t xml:space="preserve">lease see </w:t>
      </w:r>
      <w:r w:rsidR="0096197B">
        <w:t xml:space="preserve">the </w:t>
      </w:r>
      <w:r w:rsidR="00C32D16">
        <w:t xml:space="preserve">information and the </w:t>
      </w:r>
      <w:r w:rsidR="00EA177A">
        <w:t xml:space="preserve">separate Request for Information on our </w:t>
      </w:r>
      <w:hyperlink r:id="rId9">
        <w:r w:rsidR="6A616CB2" w:rsidRPr="08A8AE6E">
          <w:rPr>
            <w:rStyle w:val="Hyperlink"/>
          </w:rPr>
          <w:t>website</w:t>
        </w:r>
      </w:hyperlink>
      <w:r w:rsidR="6A616CB2">
        <w:t xml:space="preserve">. </w:t>
      </w:r>
    </w:p>
    <w:p w14:paraId="70CAE7C9" w14:textId="41476830" w:rsidR="08A8AE6E" w:rsidRDefault="08A8AE6E" w:rsidP="08A8AE6E">
      <w:pPr>
        <w:pStyle w:val="NormalWeb"/>
        <w:spacing w:before="0" w:beforeAutospacing="0" w:after="200" w:afterAutospacing="0" w:line="276" w:lineRule="auto"/>
        <w:rPr>
          <w:rFonts w:ascii="Calibri" w:eastAsia="Calibri" w:hAnsi="Calibri" w:cs="Calibri"/>
          <w:sz w:val="22"/>
          <w:szCs w:val="22"/>
        </w:rPr>
      </w:pPr>
    </w:p>
    <w:p w14:paraId="0A9D65F3" w14:textId="2D9E3E14" w:rsidR="00C56BEB" w:rsidRDefault="0FBCB7C0" w:rsidP="3D151FF6">
      <w:pPr>
        <w:pStyle w:val="NormalWeb"/>
        <w:spacing w:before="0" w:beforeAutospacing="0" w:after="200" w:afterAutospacing="0" w:line="276" w:lineRule="auto"/>
        <w:rPr>
          <w:rFonts w:ascii="Calibri,Arial,ＭＳ ゴシック" w:eastAsia="Calibri,Arial,ＭＳ ゴシック" w:hAnsi="Calibri,Arial,ＭＳ ゴシック" w:cs="Calibri,Arial,ＭＳ ゴシック"/>
          <w:sz w:val="22"/>
          <w:szCs w:val="22"/>
        </w:rPr>
      </w:pPr>
      <w:r w:rsidRPr="30111BAC">
        <w:rPr>
          <w:rFonts w:ascii="Calibri" w:eastAsia="Calibri" w:hAnsi="Calibri" w:cs="Calibri"/>
          <w:kern w:val="24"/>
          <w:sz w:val="22"/>
          <w:szCs w:val="22"/>
        </w:rPr>
        <w:t xml:space="preserve">The Hellman Foundation will provide up to </w:t>
      </w:r>
      <w:r w:rsidRPr="30111BAC">
        <w:rPr>
          <w:rFonts w:ascii="Calibri" w:eastAsia="Calibri" w:hAnsi="Calibri" w:cs="Calibri"/>
          <w:b/>
          <w:bCs/>
          <w:kern w:val="24"/>
          <w:sz w:val="22"/>
          <w:szCs w:val="22"/>
          <w:u w:val="single"/>
        </w:rPr>
        <w:t>4 grant awards in LAUNCH and GROWTH</w:t>
      </w:r>
      <w:r w:rsidRPr="30111BAC">
        <w:rPr>
          <w:rFonts w:ascii="Calibri" w:eastAsia="Calibri" w:hAnsi="Calibri" w:cs="Calibri"/>
          <w:kern w:val="24"/>
          <w:sz w:val="22"/>
          <w:szCs w:val="22"/>
        </w:rPr>
        <w:t xml:space="preserve"> tracks in </w:t>
      </w:r>
      <w:r w:rsidR="17BED791" w:rsidRPr="08A8AE6E">
        <w:rPr>
          <w:rFonts w:ascii="Calibri" w:eastAsia="Calibri" w:hAnsi="Calibri" w:cs="Calibri"/>
          <w:sz w:val="22"/>
          <w:szCs w:val="22"/>
        </w:rPr>
        <w:t>this grant period beginning</w:t>
      </w:r>
      <w:r w:rsidR="17BED791">
        <w:rPr>
          <w:rFonts w:ascii="Calibri" w:eastAsia="Calibri" w:hAnsi="Calibri" w:cs="Calibri"/>
          <w:kern w:val="24"/>
          <w:sz w:val="22"/>
          <w:szCs w:val="22"/>
        </w:rPr>
        <w:t xml:space="preserve"> in </w:t>
      </w:r>
      <w:r w:rsidR="7D78545A">
        <w:rPr>
          <w:rFonts w:ascii="Calibri" w:eastAsia="Calibri" w:hAnsi="Calibri" w:cs="Calibri"/>
          <w:kern w:val="24"/>
          <w:sz w:val="22"/>
          <w:szCs w:val="22"/>
        </w:rPr>
        <w:t xml:space="preserve">January </w:t>
      </w:r>
      <w:r w:rsidR="17BED791">
        <w:rPr>
          <w:rFonts w:ascii="Calibri" w:eastAsia="Calibri" w:hAnsi="Calibri" w:cs="Calibri"/>
          <w:kern w:val="24"/>
          <w:sz w:val="22"/>
          <w:szCs w:val="22"/>
        </w:rPr>
        <w:t>2023</w:t>
      </w:r>
      <w:r w:rsidRPr="30111BAC">
        <w:rPr>
          <w:rFonts w:ascii="Calibri,Arial,ＭＳ ゴシック" w:eastAsia="Calibri,Arial,ＭＳ ゴシック" w:hAnsi="Calibri,Arial,ＭＳ ゴシック" w:cs="Calibri,Arial,ＭＳ ゴシック"/>
          <w:kern w:val="24"/>
          <w:sz w:val="22"/>
          <w:szCs w:val="22"/>
        </w:rPr>
        <w:t>.</w:t>
      </w:r>
    </w:p>
    <w:p w14:paraId="2DBA1B53" w14:textId="37E59758" w:rsidR="001D6E8D" w:rsidRPr="00EE3781" w:rsidRDefault="00C56BEB" w:rsidP="08A8AE6E">
      <w:pPr>
        <w:spacing w:before="120" w:after="0" w:line="240" w:lineRule="auto"/>
        <w:rPr>
          <w:b/>
          <w:bCs/>
          <w:sz w:val="40"/>
          <w:szCs w:val="40"/>
        </w:rPr>
      </w:pPr>
      <w:r>
        <w:rPr>
          <w:b/>
          <w:bCs/>
          <w:sz w:val="40"/>
          <w:szCs w:val="40"/>
        </w:rPr>
        <w:t>2022</w:t>
      </w:r>
      <w:r w:rsidRPr="008908FE">
        <w:rPr>
          <w:b/>
          <w:bCs/>
          <w:sz w:val="40"/>
          <w:szCs w:val="40"/>
        </w:rPr>
        <w:t xml:space="preserve"> </w:t>
      </w:r>
      <w:r w:rsidR="001D6E8D" w:rsidRPr="008908FE">
        <w:rPr>
          <w:b/>
          <w:bCs/>
          <w:sz w:val="40"/>
          <w:szCs w:val="40"/>
        </w:rPr>
        <w:t>LAUNCH GRANTS</w:t>
      </w:r>
    </w:p>
    <w:p w14:paraId="663A6B3B" w14:textId="0C13D9BF" w:rsidR="00617009" w:rsidRPr="00680FC2" w:rsidRDefault="007716FE" w:rsidP="00680FC2">
      <w:pPr>
        <w:spacing w:after="120" w:line="240" w:lineRule="auto"/>
        <w:rPr>
          <w:b/>
          <w:bCs/>
          <w:caps/>
        </w:rPr>
      </w:pPr>
      <w:r w:rsidRPr="00680FC2">
        <w:rPr>
          <w:b/>
          <w:bCs/>
          <w:caps/>
          <w:sz w:val="26"/>
          <w:szCs w:val="26"/>
        </w:rPr>
        <w:t>Size and Structure of Grants</w:t>
      </w:r>
    </w:p>
    <w:p w14:paraId="13750BD8" w14:textId="26C841E0" w:rsidR="007716FE" w:rsidRPr="00680FC2" w:rsidRDefault="00972B53" w:rsidP="00680FC2">
      <w:pPr>
        <w:spacing w:after="0" w:line="240" w:lineRule="auto"/>
        <w:jc w:val="both"/>
        <w:rPr>
          <w:b/>
          <w:bCs/>
          <w:u w:val="single"/>
        </w:rPr>
      </w:pPr>
      <w:r w:rsidRPr="00680FC2">
        <w:rPr>
          <w:b/>
          <w:bCs/>
          <w:u w:val="single"/>
        </w:rPr>
        <w:t xml:space="preserve">Funding Amount </w:t>
      </w:r>
    </w:p>
    <w:p w14:paraId="37511697" w14:textId="2115E3E1" w:rsidR="00CD6564" w:rsidRDefault="641118F8" w:rsidP="00680FC2">
      <w:pPr>
        <w:spacing w:after="0" w:line="240" w:lineRule="auto"/>
        <w:jc w:val="both"/>
      </w:pPr>
      <w:r>
        <w:t>Collaborations can request up to</w:t>
      </w:r>
      <w:r w:rsidR="16FB3BE2">
        <w:t xml:space="preserve"> $</w:t>
      </w:r>
      <w:r w:rsidR="2BFBC141">
        <w:t>450</w:t>
      </w:r>
      <w:r w:rsidR="16FB3BE2">
        <w:t>,00</w:t>
      </w:r>
      <w:r w:rsidR="379CB432">
        <w:t>0</w:t>
      </w:r>
      <w:r w:rsidR="16FB3BE2">
        <w:t xml:space="preserve"> total over a</w:t>
      </w:r>
      <w:r w:rsidR="624D5C28">
        <w:t xml:space="preserve"> three</w:t>
      </w:r>
      <w:r w:rsidR="16FB3BE2">
        <w:t>-year grant period</w:t>
      </w:r>
      <w:r w:rsidR="4D875B1B">
        <w:t xml:space="preserve"> </w:t>
      </w:r>
      <w:r w:rsidR="5EE20859">
        <w:t xml:space="preserve">starting </w:t>
      </w:r>
      <w:r w:rsidR="062FDEAE">
        <w:t xml:space="preserve">January </w:t>
      </w:r>
      <w:r w:rsidR="5B824FA6">
        <w:t xml:space="preserve">1, </w:t>
      </w:r>
      <w:r w:rsidR="2BE65B84">
        <w:t>20</w:t>
      </w:r>
      <w:r w:rsidR="66D8AB74">
        <w:t>2</w:t>
      </w:r>
      <w:r w:rsidR="2BFBC141">
        <w:t>3</w:t>
      </w:r>
      <w:r w:rsidR="2BE65B84">
        <w:t>.</w:t>
      </w:r>
      <w:r w:rsidR="5B824FA6">
        <w:t xml:space="preserve"> </w:t>
      </w:r>
      <w:r w:rsidR="624D5C28">
        <w:t xml:space="preserve">At the end of this initial three-year grant period, collaborations may be eligible to apply for </w:t>
      </w:r>
      <w:r w:rsidR="45E54525">
        <w:t>GROWTH funding</w:t>
      </w:r>
      <w:r w:rsidR="624D5C28">
        <w:t>.</w:t>
      </w:r>
    </w:p>
    <w:p w14:paraId="188051BC" w14:textId="77777777" w:rsidR="007716FE" w:rsidRDefault="007716FE" w:rsidP="007716FE">
      <w:pPr>
        <w:spacing w:after="0" w:line="240" w:lineRule="auto"/>
        <w:jc w:val="both"/>
        <w:rPr>
          <w:b/>
        </w:rPr>
      </w:pPr>
    </w:p>
    <w:p w14:paraId="222689CB" w14:textId="2E1FB894" w:rsidR="00972B53" w:rsidRPr="00680FC2" w:rsidRDefault="00972B53" w:rsidP="00051625">
      <w:pPr>
        <w:spacing w:after="0" w:line="240" w:lineRule="auto"/>
        <w:jc w:val="both"/>
        <w:rPr>
          <w:b/>
          <w:u w:val="single"/>
        </w:rPr>
      </w:pPr>
      <w:r w:rsidRPr="00680FC2">
        <w:rPr>
          <w:b/>
          <w:u w:val="single"/>
        </w:rPr>
        <w:t xml:space="preserve">Use of </w:t>
      </w:r>
      <w:r w:rsidR="007716FE" w:rsidRPr="00680FC2">
        <w:rPr>
          <w:b/>
          <w:u w:val="single"/>
        </w:rPr>
        <w:t>F</w:t>
      </w:r>
      <w:r w:rsidRPr="00680FC2">
        <w:rPr>
          <w:b/>
          <w:u w:val="single"/>
        </w:rPr>
        <w:t>unds</w:t>
      </w:r>
    </w:p>
    <w:p w14:paraId="1EBBE8E7" w14:textId="4D6DBD69" w:rsidR="00723571" w:rsidRDefault="10591731" w:rsidP="00723571">
      <w:pPr>
        <w:spacing w:after="0" w:line="240" w:lineRule="auto"/>
        <w:jc w:val="both"/>
      </w:pPr>
      <w:r>
        <w:t>LAUNCH Grants are a flexible funding source intended to meet the dynam</w:t>
      </w:r>
      <w:r w:rsidR="464B4E08">
        <w:t xml:space="preserve">ic needs of </w:t>
      </w:r>
      <w:r w:rsidR="062FDEAE">
        <w:t>early-stage</w:t>
      </w:r>
      <w:r w:rsidR="16FB3BE2">
        <w:t xml:space="preserve"> </w:t>
      </w:r>
      <w:r w:rsidR="464B4E08">
        <w:t>collaboration</w:t>
      </w:r>
      <w:r w:rsidR="305D4A3B">
        <w:t>s</w:t>
      </w:r>
      <w:r w:rsidR="104639EF">
        <w:t xml:space="preserve"> that </w:t>
      </w:r>
      <w:r w:rsidR="6C11C8F0">
        <w:t>build their co</w:t>
      </w:r>
      <w:r w:rsidR="746AB4AC">
        <w:t>mmunal</w:t>
      </w:r>
      <w:r w:rsidR="6C11C8F0">
        <w:t xml:space="preserve"> table, community engagement,</w:t>
      </w:r>
      <w:r w:rsidR="48A66ED3">
        <w:t xml:space="preserve"> and promising solutions with the goal of citywide or countywide change</w:t>
      </w:r>
      <w:r w:rsidR="20474816">
        <w:t>.</w:t>
      </w:r>
      <w:r>
        <w:t xml:space="preserve"> Grant funds may be used to: </w:t>
      </w:r>
    </w:p>
    <w:p w14:paraId="4CB7B2E4" w14:textId="53204B89" w:rsidR="00BA03FF" w:rsidRDefault="007716FE" w:rsidP="00F567CC">
      <w:pPr>
        <w:pStyle w:val="ListParagraph"/>
        <w:numPr>
          <w:ilvl w:val="0"/>
          <w:numId w:val="3"/>
        </w:numPr>
        <w:spacing w:after="0" w:line="240" w:lineRule="auto"/>
        <w:ind w:left="720"/>
        <w:jc w:val="both"/>
      </w:pPr>
      <w:r>
        <w:t>S</w:t>
      </w:r>
      <w:r w:rsidR="00D156E2">
        <w:t>upport core operation</w:t>
      </w:r>
      <w:r w:rsidR="004834BE">
        <w:t>s</w:t>
      </w:r>
      <w:r w:rsidR="00D156E2">
        <w:t xml:space="preserve"> of the collaboration, including staffing, </w:t>
      </w:r>
      <w:r w:rsidR="001F7DB0">
        <w:t>consultants</w:t>
      </w:r>
      <w:r w:rsidR="004834BE">
        <w:t xml:space="preserve">, </w:t>
      </w:r>
      <w:r w:rsidR="0098731E">
        <w:t>data collection</w:t>
      </w:r>
      <w:r w:rsidR="00213017">
        <w:t xml:space="preserve">, </w:t>
      </w:r>
      <w:r w:rsidR="00D156E2">
        <w:t>meeting</w:t>
      </w:r>
      <w:r w:rsidR="00C65E85">
        <w:t>,</w:t>
      </w:r>
      <w:r w:rsidR="00D156E2">
        <w:t xml:space="preserve"> and other backbone costs</w:t>
      </w:r>
    </w:p>
    <w:p w14:paraId="0FE8A1EE" w14:textId="2DA16F67" w:rsidR="004834BE" w:rsidRDefault="007716FE" w:rsidP="00F567CC">
      <w:pPr>
        <w:pStyle w:val="ListParagraph"/>
        <w:numPr>
          <w:ilvl w:val="0"/>
          <w:numId w:val="3"/>
        </w:numPr>
        <w:spacing w:after="0" w:line="240" w:lineRule="auto"/>
        <w:ind w:left="720"/>
        <w:jc w:val="both"/>
      </w:pPr>
      <w:r>
        <w:t>C</w:t>
      </w:r>
      <w:r w:rsidR="00BA03FF">
        <w:t xml:space="preserve">over costs related to </w:t>
      </w:r>
      <w:r w:rsidR="004834BE">
        <w:t>the</w:t>
      </w:r>
      <w:r w:rsidR="00105873">
        <w:t xml:space="preserve"> implementation of the</w:t>
      </w:r>
      <w:r w:rsidR="004834BE">
        <w:t xml:space="preserve"> proposed </w:t>
      </w:r>
      <w:r w:rsidR="00D156E2">
        <w:t>pilot</w:t>
      </w:r>
      <w:r w:rsidR="003D3D4B">
        <w:t xml:space="preserve">, including </w:t>
      </w:r>
      <w:r w:rsidR="00C56BEB">
        <w:t xml:space="preserve">backbone </w:t>
      </w:r>
      <w:r w:rsidR="008714D0">
        <w:t>staff</w:t>
      </w:r>
      <w:r w:rsidR="001F7DB0">
        <w:t>ing</w:t>
      </w:r>
      <w:r w:rsidR="008714D0">
        <w:t>, program</w:t>
      </w:r>
      <w:r w:rsidR="00355FF6">
        <w:t xml:space="preserve"> activities</w:t>
      </w:r>
      <w:r w:rsidR="00C65E85">
        <w:t>,</w:t>
      </w:r>
      <w:r w:rsidR="008714D0">
        <w:t xml:space="preserve"> and </w:t>
      </w:r>
      <w:r w:rsidR="003D3D4B">
        <w:t>evaluation costs</w:t>
      </w:r>
    </w:p>
    <w:p w14:paraId="54F4855F" w14:textId="26F7B559" w:rsidR="00BA03FF" w:rsidRDefault="00213017" w:rsidP="00F567CC">
      <w:pPr>
        <w:pStyle w:val="ListParagraph"/>
        <w:numPr>
          <w:ilvl w:val="0"/>
          <w:numId w:val="3"/>
        </w:numPr>
        <w:spacing w:after="0" w:line="240" w:lineRule="auto"/>
        <w:ind w:left="720"/>
        <w:jc w:val="both"/>
      </w:pPr>
      <w:r>
        <w:t>Support activities that</w:t>
      </w:r>
      <w:r w:rsidR="004834BE">
        <w:t xml:space="preserve"> </w:t>
      </w:r>
      <w:r w:rsidR="009D4F3A">
        <w:t xml:space="preserve">build the strength and </w:t>
      </w:r>
      <w:r w:rsidR="715CA39B">
        <w:t>effectiveness of</w:t>
      </w:r>
      <w:r w:rsidR="009D4F3A">
        <w:t xml:space="preserve"> the collaboration </w:t>
      </w:r>
    </w:p>
    <w:p w14:paraId="2A41A646" w14:textId="1D82A719" w:rsidR="00972EE6" w:rsidRPr="00680FC2" w:rsidRDefault="00972EE6" w:rsidP="585802A6">
      <w:pPr>
        <w:spacing w:before="240" w:after="0"/>
        <w:jc w:val="both"/>
        <w:rPr>
          <w:b/>
          <w:bCs/>
        </w:rPr>
      </w:pPr>
      <w:r w:rsidRPr="620FBC55">
        <w:rPr>
          <w:b/>
          <w:bCs/>
        </w:rPr>
        <w:t>The work of the collaboration</w:t>
      </w:r>
      <w:r w:rsidR="2D26CD71" w:rsidRPr="620FBC55">
        <w:rPr>
          <w:b/>
          <w:bCs/>
        </w:rPr>
        <w:t xml:space="preserve"> should</w:t>
      </w:r>
      <w:r w:rsidRPr="620FBC55">
        <w:rPr>
          <w:b/>
          <w:bCs/>
        </w:rPr>
        <w:t>:</w:t>
      </w:r>
    </w:p>
    <w:p w14:paraId="3394954F" w14:textId="04129D3E" w:rsidR="00972EE6" w:rsidRDefault="55C145E2" w:rsidP="00F567CC">
      <w:pPr>
        <w:pStyle w:val="ListParagraph"/>
        <w:numPr>
          <w:ilvl w:val="0"/>
          <w:numId w:val="1"/>
        </w:numPr>
        <w:spacing w:after="120" w:line="240" w:lineRule="auto"/>
        <w:jc w:val="both"/>
      </w:pPr>
      <w:r>
        <w:t xml:space="preserve">Address a current equity need in </w:t>
      </w:r>
      <w:r w:rsidR="0FBCB7C0">
        <w:t>San Francisco</w:t>
      </w:r>
      <w:r w:rsidR="5F783D57">
        <w:t xml:space="preserve">, </w:t>
      </w:r>
      <w:r>
        <w:t>a</w:t>
      </w:r>
      <w:r w:rsidR="67A4C8FD">
        <w:t xml:space="preserve"> city in</w:t>
      </w:r>
      <w:r>
        <w:t xml:space="preserve"> Alameda County </w:t>
      </w:r>
      <w:r w:rsidR="0ABFBCA8">
        <w:t>(e.g.</w:t>
      </w:r>
      <w:r w:rsidR="3FCDC0F8">
        <w:t>,</w:t>
      </w:r>
      <w:r w:rsidR="0ABFBCA8">
        <w:t xml:space="preserve"> Oakland,</w:t>
      </w:r>
      <w:r w:rsidR="08A63C19">
        <w:t xml:space="preserve"> Hayward, Berkeley)</w:t>
      </w:r>
      <w:r w:rsidR="0ABFBCA8">
        <w:t xml:space="preserve"> </w:t>
      </w:r>
      <w:r>
        <w:t>or the county as a whole</w:t>
      </w:r>
      <w:r w:rsidR="2BFBC141">
        <w:t>.</w:t>
      </w:r>
      <w:r w:rsidR="255EFF57">
        <w:t xml:space="preserve"> </w:t>
      </w:r>
      <w:r w:rsidR="2BFBC141">
        <w:t>T</w:t>
      </w:r>
      <w:r w:rsidR="255EFF57">
        <w:t>he</w:t>
      </w:r>
      <w:r>
        <w:t xml:space="preserve"> Hellman Foundation prioritizes collaborations tackling disparities in health</w:t>
      </w:r>
      <w:r w:rsidR="521B470D">
        <w:t xml:space="preserve">, </w:t>
      </w:r>
      <w:r>
        <w:t>education,</w:t>
      </w:r>
      <w:r w:rsidR="59C98883">
        <w:t xml:space="preserve"> </w:t>
      </w:r>
      <w:r w:rsidR="3BD166E7">
        <w:t xml:space="preserve">and </w:t>
      </w:r>
      <w:r w:rsidR="44B78ED7">
        <w:t>opportunity</w:t>
      </w:r>
      <w:r w:rsidR="3BD166E7">
        <w:t>,</w:t>
      </w:r>
      <w:r>
        <w:t xml:space="preserve"> but we are open to compelling collaborative projects addressing other disparities in individual outcomes and community wellbeing</w:t>
      </w:r>
      <w:r w:rsidR="502FC526">
        <w:t>.</w:t>
      </w:r>
    </w:p>
    <w:p w14:paraId="6630D548" w14:textId="64E1B5EA" w:rsidR="00972EE6" w:rsidRDefault="00972EE6" w:rsidP="00F567CC">
      <w:pPr>
        <w:pStyle w:val="ListParagraph"/>
        <w:numPr>
          <w:ilvl w:val="0"/>
          <w:numId w:val="1"/>
        </w:numPr>
        <w:spacing w:before="120" w:after="120" w:line="240" w:lineRule="auto"/>
        <w:jc w:val="both"/>
      </w:pPr>
      <w:r>
        <w:t>Ha</w:t>
      </w:r>
      <w:r w:rsidR="6F74E30B">
        <w:t xml:space="preserve">ve </w:t>
      </w:r>
      <w:r>
        <w:t>well-articulated goals and strategy(ies) that:</w:t>
      </w:r>
    </w:p>
    <w:p w14:paraId="7A732656" w14:textId="52FC3311" w:rsidR="00972EE6" w:rsidRDefault="00972EE6" w:rsidP="00F567CC">
      <w:pPr>
        <w:pStyle w:val="ListParagraph"/>
        <w:numPr>
          <w:ilvl w:val="1"/>
          <w:numId w:val="1"/>
        </w:numPr>
        <w:spacing w:before="120" w:after="120" w:line="240" w:lineRule="auto"/>
        <w:contextualSpacing w:val="0"/>
        <w:jc w:val="both"/>
      </w:pPr>
      <w:r>
        <w:t>Have a clear potential for citywide or countywide impact through scaling of activities and</w:t>
      </w:r>
      <w:r w:rsidR="004854BB">
        <w:t>/or</w:t>
      </w:r>
      <w:r w:rsidR="0099408A">
        <w:t xml:space="preserve"> </w:t>
      </w:r>
      <w:r>
        <w:t>systems change</w:t>
      </w:r>
    </w:p>
    <w:p w14:paraId="2E92A2C3" w14:textId="2956648E" w:rsidR="00972EE6" w:rsidRDefault="00972EE6" w:rsidP="00F567CC">
      <w:pPr>
        <w:pStyle w:val="ListParagraph"/>
        <w:numPr>
          <w:ilvl w:val="1"/>
          <w:numId w:val="1"/>
        </w:numPr>
        <w:spacing w:before="120" w:after="120" w:line="240" w:lineRule="auto"/>
        <w:contextualSpacing w:val="0"/>
        <w:jc w:val="both"/>
      </w:pPr>
      <w:r>
        <w:t xml:space="preserve">Were informed by </w:t>
      </w:r>
      <w:r w:rsidR="00C56BEB">
        <w:t xml:space="preserve">intentional &amp; deep </w:t>
      </w:r>
      <w:r>
        <w:t xml:space="preserve">community engagement and </w:t>
      </w:r>
      <w:r w:rsidR="00C56BEB">
        <w:t xml:space="preserve">rigorous </w:t>
      </w:r>
      <w:r>
        <w:t>data</w:t>
      </w:r>
    </w:p>
    <w:p w14:paraId="4A7ACD82" w14:textId="77777777" w:rsidR="00972EE6" w:rsidRDefault="00972EE6" w:rsidP="00F567CC">
      <w:pPr>
        <w:pStyle w:val="ListParagraph"/>
        <w:numPr>
          <w:ilvl w:val="1"/>
          <w:numId w:val="1"/>
        </w:numPr>
        <w:spacing w:before="120" w:after="120" w:line="240" w:lineRule="auto"/>
        <w:contextualSpacing w:val="0"/>
        <w:jc w:val="both"/>
      </w:pPr>
      <w:r>
        <w:t>Were developed through a collaborative process and outline a set of activities that involves the members of the cross-sector collaboration</w:t>
      </w:r>
    </w:p>
    <w:p w14:paraId="642AD6AE" w14:textId="1C1920D5" w:rsidR="00972EE6" w:rsidRDefault="00972EE6" w:rsidP="00F567CC">
      <w:pPr>
        <w:pStyle w:val="ListParagraph"/>
        <w:numPr>
          <w:ilvl w:val="1"/>
          <w:numId w:val="1"/>
        </w:numPr>
        <w:spacing w:before="120" w:after="120" w:line="240" w:lineRule="auto"/>
        <w:contextualSpacing w:val="0"/>
        <w:jc w:val="both"/>
      </w:pPr>
      <w:r>
        <w:t xml:space="preserve">Include providing direct services to </w:t>
      </w:r>
      <w:r w:rsidR="004854BB">
        <w:t xml:space="preserve">the </w:t>
      </w:r>
      <w:r>
        <w:t xml:space="preserve">target population(s) </w:t>
      </w:r>
    </w:p>
    <w:p w14:paraId="5A7AC4F9" w14:textId="07FC3F98" w:rsidR="00972EE6" w:rsidRDefault="55C145E2" w:rsidP="00F567CC">
      <w:pPr>
        <w:pStyle w:val="ListParagraph"/>
        <w:numPr>
          <w:ilvl w:val="1"/>
          <w:numId w:val="1"/>
        </w:numPr>
        <w:spacing w:before="120" w:after="120" w:line="240" w:lineRule="auto"/>
        <w:contextualSpacing w:val="0"/>
        <w:jc w:val="both"/>
      </w:pPr>
      <w:r>
        <w:t>Ha</w:t>
      </w:r>
      <w:r w:rsidR="007444A9">
        <w:t>ve</w:t>
      </w:r>
      <w:r>
        <w:t xml:space="preserve"> the potential for sustainability over time</w:t>
      </w:r>
    </w:p>
    <w:p w14:paraId="03889826" w14:textId="7EBF3640" w:rsidR="00972EE6" w:rsidRDefault="7EFE9A04" w:rsidP="00F567CC">
      <w:pPr>
        <w:pStyle w:val="ListParagraph"/>
        <w:numPr>
          <w:ilvl w:val="0"/>
          <w:numId w:val="18"/>
        </w:numPr>
        <w:spacing w:after="0" w:line="240" w:lineRule="auto"/>
        <w:jc w:val="both"/>
        <w:rPr>
          <w:rFonts w:cs="Calibri"/>
        </w:rPr>
      </w:pPr>
      <w:r>
        <w:t>Be</w:t>
      </w:r>
      <w:r w:rsidR="55C145E2">
        <w:t xml:space="preserve"> ready to implement and evaluate promising solutions through a pilot </w:t>
      </w:r>
      <w:r w:rsidR="01F0F381">
        <w:t>you</w:t>
      </w:r>
      <w:r w:rsidR="2F20BCC0">
        <w:t xml:space="preserve"> seek</w:t>
      </w:r>
      <w:r w:rsidR="55C145E2">
        <w:t xml:space="preserve"> support (see Phase II in our Five Phases of Collaboration diagram)</w:t>
      </w:r>
      <w:r w:rsidR="14A04C01">
        <w:t>.</w:t>
      </w:r>
    </w:p>
    <w:p w14:paraId="47B3BC52" w14:textId="44EC433F" w:rsidR="3D151FF6" w:rsidRDefault="3D151FF6" w:rsidP="3D151FF6">
      <w:pPr>
        <w:spacing w:after="0" w:line="240" w:lineRule="auto"/>
        <w:jc w:val="both"/>
      </w:pPr>
    </w:p>
    <w:p w14:paraId="22B03050" w14:textId="09D7DE44" w:rsidR="5069F308" w:rsidRDefault="1357C0B2" w:rsidP="558658DF">
      <w:pPr>
        <w:pStyle w:val="CommentText"/>
        <w:spacing w:after="0"/>
        <w:jc w:val="both"/>
        <w:rPr>
          <w:sz w:val="22"/>
          <w:szCs w:val="22"/>
        </w:rPr>
      </w:pPr>
      <w:r w:rsidRPr="558658DF">
        <w:rPr>
          <w:sz w:val="22"/>
          <w:szCs w:val="22"/>
        </w:rPr>
        <w:t xml:space="preserve">We understand that COVID has impacted opportunities for people and organizations to convene and collaborate compared to previous years. We believe that uplifting cross sector collaborative solutions are critical to the recovery and rebuilding of the most impacted Bay Area communities. Please feel free to highlight in your responses the strengths of your collaboration and touch on specific challenges your collaboration has faced within this context.  </w:t>
      </w:r>
    </w:p>
    <w:p w14:paraId="02E2FB85" w14:textId="0D1463A4" w:rsidR="558658DF" w:rsidRDefault="558658DF" w:rsidP="558658DF">
      <w:pPr>
        <w:pStyle w:val="CommentText"/>
        <w:spacing w:after="0"/>
      </w:pPr>
    </w:p>
    <w:p w14:paraId="3DCD3301" w14:textId="34E1E329" w:rsidR="00211C40" w:rsidRDefault="0EA50C27" w:rsidP="6B00C367">
      <w:pPr>
        <w:spacing w:after="0" w:line="240" w:lineRule="auto"/>
        <w:jc w:val="both"/>
        <w:rPr>
          <w:b/>
          <w:bCs/>
          <w:u w:val="single"/>
        </w:rPr>
      </w:pPr>
      <w:r w:rsidRPr="6B00C367">
        <w:rPr>
          <w:b/>
          <w:bCs/>
          <w:u w:val="single"/>
        </w:rPr>
        <w:t>Capacity Building Support</w:t>
      </w:r>
    </w:p>
    <w:p w14:paraId="63F98538" w14:textId="133F7AEF" w:rsidR="00211C40" w:rsidRDefault="0EA50C27" w:rsidP="6B00C367">
      <w:pPr>
        <w:spacing w:after="0" w:line="240" w:lineRule="auto"/>
        <w:jc w:val="both"/>
      </w:pPr>
      <w:r>
        <w:t xml:space="preserve">Collaborations that receive LAUNCH grants also participate in customized capacity-building activities to build their collaborative strength and effectiveness. The collaboration's leadership will partner with the Hellman Foundation team to complete a capacity assessment, develop a capacity-building plan, and identify customized resources. This tailored support could include cohort trainings and other capacity-building support: collaborative governance, metric development, fund development, leadership coaching, and communications. Please find more information about the Initiative’s approach to capacity building </w:t>
      </w:r>
      <w:hyperlink r:id="rId10">
        <w:r w:rsidRPr="558658DF">
          <w:rPr>
            <w:rStyle w:val="Hyperlink"/>
          </w:rPr>
          <w:t>here</w:t>
        </w:r>
      </w:hyperlink>
      <w:r>
        <w:t>.</w:t>
      </w:r>
    </w:p>
    <w:p w14:paraId="4E168454" w14:textId="492F4134" w:rsidR="558658DF" w:rsidRDefault="558658DF" w:rsidP="558658DF">
      <w:pPr>
        <w:spacing w:after="0" w:line="240" w:lineRule="auto"/>
        <w:jc w:val="both"/>
      </w:pPr>
    </w:p>
    <w:p w14:paraId="2D49839B" w14:textId="51E13EFC" w:rsidR="5373DCDA" w:rsidRPr="00565DC7" w:rsidRDefault="00565DC7" w:rsidP="558658DF">
      <w:pPr>
        <w:spacing w:before="120" w:after="120" w:line="240" w:lineRule="auto"/>
        <w:jc w:val="both"/>
      </w:pPr>
      <w:r>
        <w:t>We encourage you to visit the</w:t>
      </w:r>
      <w:r w:rsidRPr="006F789B">
        <w:rPr>
          <w:b/>
        </w:rPr>
        <w:t xml:space="preserve"> Hellman Foundation website to read about the current </w:t>
      </w:r>
      <w:r>
        <w:rPr>
          <w:b/>
        </w:rPr>
        <w:t>LAUNCH</w:t>
      </w:r>
      <w:r w:rsidRPr="006F789B">
        <w:rPr>
          <w:b/>
        </w:rPr>
        <w:t xml:space="preserve"> </w:t>
      </w:r>
      <w:r w:rsidR="00F8415C">
        <w:rPr>
          <w:b/>
        </w:rPr>
        <w:t xml:space="preserve">grantee </w:t>
      </w:r>
      <w:r w:rsidRPr="006F789B">
        <w:rPr>
          <w:b/>
        </w:rPr>
        <w:t xml:space="preserve">partners to </w:t>
      </w:r>
      <w:r>
        <w:rPr>
          <w:b/>
        </w:rPr>
        <w:t>get a sense of the type of collaborations we have supported in the past, including</w:t>
      </w:r>
      <w:r>
        <w:t xml:space="preserve"> </w:t>
      </w:r>
      <w:hyperlink r:id="rId11">
        <w:r w:rsidR="5373DCDA" w:rsidRPr="00273833">
          <w:rPr>
            <w:rStyle w:val="Hyperlink"/>
            <w:b/>
            <w:bCs/>
          </w:rPr>
          <w:t>Alameda County Families United CARE</w:t>
        </w:r>
      </w:hyperlink>
      <w:r w:rsidR="5373DCDA" w:rsidRPr="00273833">
        <w:rPr>
          <w:b/>
          <w:bCs/>
        </w:rPr>
        <w:t xml:space="preserve"> and</w:t>
      </w:r>
      <w:r w:rsidR="58D93F58" w:rsidRPr="00273833">
        <w:rPr>
          <w:b/>
          <w:bCs/>
        </w:rPr>
        <w:t xml:space="preserve"> </w:t>
      </w:r>
      <w:hyperlink r:id="rId12">
        <w:r w:rsidR="58D93F58" w:rsidRPr="00273833">
          <w:rPr>
            <w:rStyle w:val="Hyperlink"/>
            <w:b/>
            <w:bCs/>
          </w:rPr>
          <w:t>Expecting Justice</w:t>
        </w:r>
      </w:hyperlink>
      <w:r w:rsidR="5373DCDA" w:rsidRPr="558658DF">
        <w:t>.</w:t>
      </w:r>
      <w:r w:rsidR="5373DCDA" w:rsidRPr="558658DF">
        <w:rPr>
          <w:b/>
          <w:bCs/>
          <w:sz w:val="24"/>
          <w:szCs w:val="24"/>
        </w:rPr>
        <w:t xml:space="preserve">  </w:t>
      </w:r>
    </w:p>
    <w:p w14:paraId="54FDECFE" w14:textId="272A9EB4" w:rsidR="558658DF" w:rsidRDefault="558658DF" w:rsidP="558658DF">
      <w:pPr>
        <w:spacing w:after="0" w:line="240" w:lineRule="auto"/>
        <w:jc w:val="both"/>
      </w:pPr>
    </w:p>
    <w:p w14:paraId="45171A82" w14:textId="137CA3A2" w:rsidR="00211C40" w:rsidRDefault="00211C40" w:rsidP="6B00C367">
      <w:pPr>
        <w:pStyle w:val="ListParagraph"/>
        <w:spacing w:after="0" w:line="240" w:lineRule="auto"/>
        <w:ind w:left="0"/>
        <w:jc w:val="both"/>
      </w:pPr>
    </w:p>
    <w:p w14:paraId="0AF11A0A" w14:textId="29913C65" w:rsidR="00C87DDB" w:rsidRPr="00C43B80" w:rsidRDefault="00B41A34" w:rsidP="558658DF">
      <w:pPr>
        <w:spacing w:before="240" w:after="120" w:line="240" w:lineRule="auto"/>
        <w:jc w:val="both"/>
        <w:rPr>
          <w:b/>
          <w:bCs/>
        </w:rPr>
      </w:pPr>
      <w:r w:rsidRPr="558658DF">
        <w:rPr>
          <w:b/>
          <w:bCs/>
          <w:sz w:val="26"/>
          <w:szCs w:val="26"/>
        </w:rPr>
        <w:lastRenderedPageBreak/>
        <w:t>ELIGIBILITY REQUIREMENTS</w:t>
      </w:r>
    </w:p>
    <w:p w14:paraId="34F128E6" w14:textId="11C96441" w:rsidR="00C87DDB" w:rsidRPr="00C43B80" w:rsidRDefault="2259417A" w:rsidP="558658DF">
      <w:pPr>
        <w:spacing w:before="240" w:after="120" w:line="240" w:lineRule="auto"/>
        <w:jc w:val="both"/>
        <w:rPr>
          <w:b/>
          <w:bCs/>
        </w:rPr>
      </w:pPr>
      <w:r w:rsidRPr="558658DF">
        <w:rPr>
          <w:b/>
          <w:bCs/>
        </w:rPr>
        <w:t xml:space="preserve">LAUNCH </w:t>
      </w:r>
      <w:r w:rsidR="00051625" w:rsidRPr="558658DF">
        <w:rPr>
          <w:b/>
          <w:bCs/>
        </w:rPr>
        <w:t xml:space="preserve">Collaborations </w:t>
      </w:r>
      <w:r w:rsidR="0004409B" w:rsidRPr="558658DF">
        <w:rPr>
          <w:b/>
          <w:bCs/>
        </w:rPr>
        <w:t>should</w:t>
      </w:r>
      <w:r w:rsidR="00051625" w:rsidRPr="558658DF">
        <w:rPr>
          <w:b/>
          <w:bCs/>
        </w:rPr>
        <w:t>:</w:t>
      </w:r>
    </w:p>
    <w:p w14:paraId="0AB3F445" w14:textId="54A91517" w:rsidR="00FA374A" w:rsidRDefault="6167E63A" w:rsidP="00F567CC">
      <w:pPr>
        <w:pStyle w:val="ListParagraph"/>
        <w:numPr>
          <w:ilvl w:val="0"/>
          <w:numId w:val="1"/>
        </w:numPr>
        <w:spacing w:before="60" w:after="60" w:line="240" w:lineRule="auto"/>
        <w:contextualSpacing w:val="0"/>
        <w:jc w:val="both"/>
        <w:rPr>
          <w:rFonts w:cs="Calibri"/>
          <w:b/>
          <w:bCs/>
        </w:rPr>
      </w:pPr>
      <w:r>
        <w:t xml:space="preserve">Be an existing </w:t>
      </w:r>
      <w:r w:rsidR="6439DBEB">
        <w:t xml:space="preserve">and active </w:t>
      </w:r>
      <w:r>
        <w:t xml:space="preserve">cross-sector collaboration </w:t>
      </w:r>
      <w:r w:rsidR="429D645D">
        <w:t xml:space="preserve">in </w:t>
      </w:r>
      <w:r w:rsidR="0FBCB7C0" w:rsidRPr="558658DF">
        <w:rPr>
          <w:b/>
          <w:bCs/>
        </w:rPr>
        <w:t>San Francisco or</w:t>
      </w:r>
      <w:r w:rsidR="0FBCB7C0">
        <w:t xml:space="preserve"> </w:t>
      </w:r>
      <w:r w:rsidR="429D645D" w:rsidRPr="558658DF">
        <w:rPr>
          <w:b/>
          <w:bCs/>
        </w:rPr>
        <w:t>Alameda County</w:t>
      </w:r>
      <w:r w:rsidR="429D645D">
        <w:t xml:space="preserve"> </w:t>
      </w:r>
      <w:r>
        <w:t>that includes</w:t>
      </w:r>
      <w:r w:rsidR="017FC9A0">
        <w:t xml:space="preserve"> </w:t>
      </w:r>
      <w:r w:rsidR="70B5AB50">
        <w:t xml:space="preserve">a </w:t>
      </w:r>
      <w:r w:rsidR="70B5AB50" w:rsidRPr="558658DF">
        <w:rPr>
          <w:b/>
          <w:bCs/>
        </w:rPr>
        <w:t>total of</w:t>
      </w:r>
      <w:r w:rsidR="70B5AB50">
        <w:t xml:space="preserve"> </w:t>
      </w:r>
      <w:r w:rsidR="70B5AB50" w:rsidRPr="558658DF">
        <w:rPr>
          <w:b/>
          <w:bCs/>
        </w:rPr>
        <w:t xml:space="preserve">at least </w:t>
      </w:r>
      <w:r w:rsidR="2CBB2E53" w:rsidRPr="558658DF">
        <w:rPr>
          <w:b/>
          <w:bCs/>
        </w:rPr>
        <w:t xml:space="preserve">four </w:t>
      </w:r>
      <w:r w:rsidR="70B5AB50" w:rsidRPr="558658DF">
        <w:rPr>
          <w:b/>
          <w:bCs/>
        </w:rPr>
        <w:t>partne</w:t>
      </w:r>
      <w:r w:rsidRPr="558658DF">
        <w:rPr>
          <w:b/>
          <w:bCs/>
        </w:rPr>
        <w:t>r institutions</w:t>
      </w:r>
      <w:r w:rsidR="3365920D" w:rsidRPr="558658DF">
        <w:rPr>
          <w:b/>
          <w:bCs/>
        </w:rPr>
        <w:t xml:space="preserve"> and at least </w:t>
      </w:r>
      <w:r w:rsidR="509B2468" w:rsidRPr="558658DF">
        <w:rPr>
          <w:b/>
          <w:bCs/>
        </w:rPr>
        <w:t>six</w:t>
      </w:r>
      <w:r w:rsidR="6D9AA853" w:rsidRPr="558658DF">
        <w:rPr>
          <w:b/>
          <w:bCs/>
        </w:rPr>
        <w:t xml:space="preserve"> individual</w:t>
      </w:r>
      <w:r w:rsidR="3365920D" w:rsidRPr="558658DF">
        <w:rPr>
          <w:b/>
          <w:bCs/>
        </w:rPr>
        <w:t xml:space="preserve"> members</w:t>
      </w:r>
      <w:r w:rsidR="438B0103" w:rsidRPr="558658DF">
        <w:rPr>
          <w:b/>
          <w:bCs/>
        </w:rPr>
        <w:t xml:space="preserve">, </w:t>
      </w:r>
      <w:r w:rsidR="438B0103" w:rsidRPr="558658DF">
        <w:rPr>
          <w:rFonts w:asciiTheme="minorHAnsi" w:eastAsiaTheme="minorEastAsia" w:hAnsiTheme="minorHAnsi" w:cstheme="minorBidi"/>
          <w:color w:val="333333"/>
        </w:rPr>
        <w:t>including representatives of the community where program activities occur</w:t>
      </w:r>
      <w:r w:rsidR="250E50FD" w:rsidRPr="558658DF">
        <w:rPr>
          <w:rFonts w:asciiTheme="minorHAnsi" w:eastAsiaTheme="minorEastAsia" w:hAnsiTheme="minorHAnsi" w:cstheme="minorBidi"/>
          <w:b/>
          <w:bCs/>
        </w:rPr>
        <w:t>.</w:t>
      </w:r>
      <w:r w:rsidR="51EEFC0B" w:rsidRPr="558658DF">
        <w:rPr>
          <w:b/>
          <w:bCs/>
        </w:rPr>
        <w:t xml:space="preserve"> </w:t>
      </w:r>
      <w:r w:rsidR="5F19C098">
        <w:t xml:space="preserve">The Foundation </w:t>
      </w:r>
      <w:r w:rsidR="3AB32297">
        <w:t>seeks</w:t>
      </w:r>
      <w:r w:rsidR="5F19C098">
        <w:t xml:space="preserve"> collaborations that are </w:t>
      </w:r>
      <w:r w:rsidR="0A3DB6B6">
        <w:t xml:space="preserve">collectively led by its members </w:t>
      </w:r>
      <w:r w:rsidR="77CEF339">
        <w:t xml:space="preserve">and </w:t>
      </w:r>
      <w:r w:rsidR="77CEF339" w:rsidRPr="558658DF">
        <w:rPr>
          <w:u w:val="single"/>
        </w:rPr>
        <w:t>not a single organization</w:t>
      </w:r>
      <w:r w:rsidR="0FBCB7C0" w:rsidRPr="558658DF">
        <w:rPr>
          <w:u w:val="single"/>
        </w:rPr>
        <w:t xml:space="preserve"> or leader</w:t>
      </w:r>
      <w:r w:rsidR="77CEF339">
        <w:t xml:space="preserve">. </w:t>
      </w:r>
      <w:r w:rsidR="09481676" w:rsidRPr="558658DF">
        <w:rPr>
          <w:b/>
          <w:bCs/>
        </w:rPr>
        <w:t xml:space="preserve"> </w:t>
      </w:r>
      <w:r w:rsidR="3365920D">
        <w:t xml:space="preserve"> </w:t>
      </w:r>
    </w:p>
    <w:p w14:paraId="7A3B14AB" w14:textId="25F12678" w:rsidR="00865BA4" w:rsidRDefault="23C57247" w:rsidP="00F567CC">
      <w:pPr>
        <w:pStyle w:val="ListParagraph"/>
        <w:numPr>
          <w:ilvl w:val="1"/>
          <w:numId w:val="1"/>
        </w:numPr>
        <w:spacing w:before="60" w:after="60" w:line="240" w:lineRule="auto"/>
        <w:contextualSpacing w:val="0"/>
        <w:jc w:val="both"/>
      </w:pPr>
      <w:r>
        <w:t xml:space="preserve">Applicants for LAUNCH funding must have </w:t>
      </w:r>
      <w:r w:rsidR="3365920D">
        <w:t>a proven</w:t>
      </w:r>
      <w:r w:rsidR="6AE1BABB">
        <w:t xml:space="preserve"> track record of </w:t>
      </w:r>
      <w:r w:rsidR="6AE1BABB" w:rsidRPr="3D151FF6">
        <w:rPr>
          <w:u w:val="single"/>
        </w:rPr>
        <w:t>working together that pre-dates this proposal</w:t>
      </w:r>
      <w:r w:rsidR="429D645D">
        <w:t xml:space="preserve">. </w:t>
      </w:r>
    </w:p>
    <w:p w14:paraId="52B94DEB" w14:textId="4C87BDF2" w:rsidR="00D21926" w:rsidRDefault="0414130A" w:rsidP="00F567CC">
      <w:pPr>
        <w:pStyle w:val="ListParagraph"/>
        <w:numPr>
          <w:ilvl w:val="0"/>
          <w:numId w:val="4"/>
        </w:numPr>
        <w:spacing w:before="60" w:after="0" w:line="240" w:lineRule="auto"/>
        <w:contextualSpacing w:val="0"/>
        <w:jc w:val="both"/>
        <w:rPr>
          <w:rFonts w:cs="Calibri"/>
          <w:b/>
          <w:bCs/>
        </w:rPr>
      </w:pPr>
      <w:r w:rsidRPr="558658DF">
        <w:rPr>
          <w:rFonts w:cs="Calibri"/>
          <w:color w:val="000000" w:themeColor="text1"/>
        </w:rPr>
        <w:t xml:space="preserve">Include lead partners from </w:t>
      </w:r>
      <w:r w:rsidRPr="558658DF">
        <w:rPr>
          <w:rFonts w:cs="Calibri"/>
          <w:b/>
          <w:bCs/>
          <w:color w:val="000000" w:themeColor="text1"/>
        </w:rPr>
        <w:t>the</w:t>
      </w:r>
      <w:r w:rsidRPr="558658DF">
        <w:rPr>
          <w:rFonts w:cs="Calibri"/>
          <w:color w:val="000000" w:themeColor="text1"/>
        </w:rPr>
        <w:t xml:space="preserve"> </w:t>
      </w:r>
      <w:r w:rsidRPr="558658DF">
        <w:rPr>
          <w:rFonts w:cs="Calibri"/>
          <w:b/>
          <w:bCs/>
          <w:color w:val="000000" w:themeColor="text1"/>
        </w:rPr>
        <w:t>non-profit and the public sectors</w:t>
      </w:r>
      <w:r w:rsidRPr="558658DF">
        <w:rPr>
          <w:rFonts w:cs="Calibri"/>
          <w:color w:val="000000" w:themeColor="text1"/>
        </w:rPr>
        <w:t xml:space="preserve"> (e.g., local/state government, public school districts, public hospitals, and universities); the strongest candidates for this Initiative will represent a broad diversity of organizations from many sectors including business, higher education, tech, faith-based, or others</w:t>
      </w:r>
      <w:r w:rsidR="57EDD68A">
        <w:t>.</w:t>
      </w:r>
      <w:r w:rsidR="57EDD68A" w:rsidRPr="558658DF">
        <w:rPr>
          <w:b/>
          <w:bCs/>
        </w:rPr>
        <w:t xml:space="preserve"> </w:t>
      </w:r>
    </w:p>
    <w:p w14:paraId="2065C04C" w14:textId="1F045412" w:rsidR="00C56BEB" w:rsidRDefault="00C56BEB" w:rsidP="00F567CC">
      <w:pPr>
        <w:pStyle w:val="ListParagraph"/>
        <w:numPr>
          <w:ilvl w:val="0"/>
          <w:numId w:val="4"/>
        </w:numPr>
        <w:spacing w:before="60" w:after="0" w:line="240" w:lineRule="auto"/>
        <w:contextualSpacing w:val="0"/>
        <w:jc w:val="both"/>
      </w:pPr>
      <w:r w:rsidRPr="558658DF">
        <w:rPr>
          <w:b/>
          <w:bCs/>
        </w:rPr>
        <w:t>Intentionally &amp; meaningfully center community members with lived experience</w:t>
      </w:r>
      <w:r>
        <w:t xml:space="preserve"> who are active in the </w:t>
      </w:r>
      <w:r w:rsidR="73F044E7">
        <w:t>collaboration</w:t>
      </w:r>
      <w:r w:rsidR="5C0EB4EB">
        <w:t>'</w:t>
      </w:r>
      <w:r w:rsidR="73F044E7">
        <w:t>s</w:t>
      </w:r>
      <w:r>
        <w:t xml:space="preserve"> table, </w:t>
      </w:r>
      <w:r w:rsidR="3447A28D">
        <w:t>engage</w:t>
      </w:r>
      <w:r w:rsidR="2E0A626C">
        <w:t xml:space="preserve"> in</w:t>
      </w:r>
      <w:r>
        <w:t xml:space="preserve"> decision</w:t>
      </w:r>
      <w:r w:rsidR="733943B8">
        <w:t>-</w:t>
      </w:r>
      <w:r>
        <w:t>making</w:t>
      </w:r>
      <w:r w:rsidR="134C8AC5">
        <w:t>,</w:t>
      </w:r>
      <w:r>
        <w:t xml:space="preserve"> and </w:t>
      </w:r>
      <w:r w:rsidR="03C5599A">
        <w:t>participate</w:t>
      </w:r>
      <w:r w:rsidR="0499E455">
        <w:t xml:space="preserve"> within</w:t>
      </w:r>
      <w:r w:rsidR="003F4EE2">
        <w:t xml:space="preserve"> </w:t>
      </w:r>
      <w:r>
        <w:t>the targeted community.</w:t>
      </w:r>
    </w:p>
    <w:p w14:paraId="7C1258B7" w14:textId="268D7C72" w:rsidR="000B160C" w:rsidRDefault="00432C7E" w:rsidP="00F567CC">
      <w:pPr>
        <w:pStyle w:val="ListParagraph"/>
        <w:numPr>
          <w:ilvl w:val="0"/>
          <w:numId w:val="1"/>
        </w:numPr>
        <w:spacing w:before="60" w:after="60" w:line="240" w:lineRule="auto"/>
        <w:contextualSpacing w:val="0"/>
        <w:jc w:val="both"/>
      </w:pPr>
      <w:r w:rsidRPr="00EB3EB2">
        <w:rPr>
          <w:b/>
        </w:rPr>
        <w:t>Have</w:t>
      </w:r>
      <w:r w:rsidR="00B0240F" w:rsidRPr="00EB3EB2">
        <w:rPr>
          <w:b/>
        </w:rPr>
        <w:t xml:space="preserve"> </w:t>
      </w:r>
      <w:r w:rsidR="00851301" w:rsidRPr="00EB3EB2">
        <w:rPr>
          <w:b/>
        </w:rPr>
        <w:t xml:space="preserve">in-kind </w:t>
      </w:r>
      <w:r w:rsidRPr="00EB3EB2">
        <w:rPr>
          <w:b/>
        </w:rPr>
        <w:t>commitments</w:t>
      </w:r>
      <w:r>
        <w:t xml:space="preserve"> </w:t>
      </w:r>
      <w:r w:rsidR="00B0240F">
        <w:t>and</w:t>
      </w:r>
      <w:r w:rsidR="733943B8">
        <w:t>/</w:t>
      </w:r>
      <w:r w:rsidR="00851301">
        <w:t xml:space="preserve">or financial resources </w:t>
      </w:r>
      <w:r w:rsidR="00920D86">
        <w:t xml:space="preserve">to support </w:t>
      </w:r>
      <w:r w:rsidR="00851301">
        <w:t xml:space="preserve">the </w:t>
      </w:r>
      <w:r w:rsidR="000E22AC">
        <w:t xml:space="preserve">collaboration's </w:t>
      </w:r>
      <w:r w:rsidR="00851301">
        <w:t>effort</w:t>
      </w:r>
    </w:p>
    <w:p w14:paraId="6DAD7273" w14:textId="49997E4F" w:rsidR="00432C7E" w:rsidRDefault="00027DB4" w:rsidP="00F567CC">
      <w:pPr>
        <w:pStyle w:val="ListParagraph"/>
        <w:numPr>
          <w:ilvl w:val="0"/>
          <w:numId w:val="1"/>
        </w:numPr>
        <w:spacing w:before="120" w:after="120" w:line="240" w:lineRule="auto"/>
        <w:contextualSpacing w:val="0"/>
        <w:jc w:val="both"/>
      </w:pPr>
      <w:r w:rsidRPr="00EB3EB2">
        <w:rPr>
          <w:b/>
        </w:rPr>
        <w:t>E</w:t>
      </w:r>
      <w:r w:rsidR="00432C7E" w:rsidRPr="00EB3EB2">
        <w:rPr>
          <w:b/>
        </w:rPr>
        <w:t>ffectively manage core collaborative</w:t>
      </w:r>
      <w:r w:rsidR="00432C7E">
        <w:t xml:space="preserve"> functions, such as guiding strategy and vision, facilitating meetings, coordinating activities or work</w:t>
      </w:r>
      <w:r w:rsidR="0045133E">
        <w:t xml:space="preserve"> </w:t>
      </w:r>
      <w:r w:rsidR="00432C7E">
        <w:t>plan</w:t>
      </w:r>
      <w:r w:rsidR="0045133E">
        <w:t>s</w:t>
      </w:r>
      <w:r w:rsidR="00432C7E">
        <w:t>, and monitoring progress</w:t>
      </w:r>
    </w:p>
    <w:p w14:paraId="7EA8D1D9" w14:textId="26D4DBF7" w:rsidR="00920D86" w:rsidRDefault="00920D86" w:rsidP="00F567CC">
      <w:pPr>
        <w:pStyle w:val="ListParagraph"/>
        <w:numPr>
          <w:ilvl w:val="1"/>
          <w:numId w:val="1"/>
        </w:numPr>
        <w:spacing w:before="60" w:after="60" w:line="240" w:lineRule="auto"/>
        <w:contextualSpacing w:val="0"/>
        <w:jc w:val="both"/>
      </w:pPr>
      <w:r>
        <w:t>Hellman funding can be utiliz</w:t>
      </w:r>
      <w:r w:rsidR="00432C7E">
        <w:t xml:space="preserve">ed for </w:t>
      </w:r>
      <w:r w:rsidR="00C56BEB">
        <w:t xml:space="preserve">backbone </w:t>
      </w:r>
      <w:r w:rsidR="00432C7E">
        <w:t>staffing to support these functions</w:t>
      </w:r>
    </w:p>
    <w:p w14:paraId="6699D7AD" w14:textId="24B7E9DF" w:rsidR="0004409B" w:rsidRPr="00B11B1F" w:rsidRDefault="0004409B" w:rsidP="00F567CC">
      <w:pPr>
        <w:pStyle w:val="ListParagraph"/>
        <w:numPr>
          <w:ilvl w:val="0"/>
          <w:numId w:val="1"/>
        </w:numPr>
        <w:spacing w:before="60" w:after="60" w:line="240" w:lineRule="auto"/>
        <w:contextualSpacing w:val="0"/>
        <w:jc w:val="both"/>
      </w:pPr>
      <w:r>
        <w:t xml:space="preserve">Be willing and able to participate in a grant initiative that prioritizes </w:t>
      </w:r>
      <w:r w:rsidRPr="00F7191F">
        <w:rPr>
          <w:b/>
        </w:rPr>
        <w:t xml:space="preserve">accountability, transparency, </w:t>
      </w:r>
      <w:r w:rsidR="009542D3" w:rsidRPr="00F7191F">
        <w:rPr>
          <w:b/>
        </w:rPr>
        <w:t>capacity building, and learning</w:t>
      </w:r>
    </w:p>
    <w:p w14:paraId="3E93DA57" w14:textId="300A7D7D" w:rsidR="00BA5CC2" w:rsidRDefault="00BA5CC2" w:rsidP="00F567CC">
      <w:pPr>
        <w:pStyle w:val="ListParagraph"/>
        <w:numPr>
          <w:ilvl w:val="0"/>
          <w:numId w:val="1"/>
        </w:numPr>
        <w:spacing w:before="60" w:after="60" w:line="240" w:lineRule="auto"/>
        <w:contextualSpacing w:val="0"/>
        <w:jc w:val="both"/>
      </w:pPr>
      <w:r>
        <w:t>Be in Phase II of the Five Phases of Collaboration (</w:t>
      </w:r>
      <w:r w:rsidR="0062496D">
        <w:t xml:space="preserve">illustrated </w:t>
      </w:r>
      <w:r>
        <w:t xml:space="preserve">above) </w:t>
      </w:r>
    </w:p>
    <w:p w14:paraId="5426F3A6" w14:textId="31420AEA" w:rsidR="00A105D1" w:rsidRDefault="2469A3FA" w:rsidP="558658DF">
      <w:pPr>
        <w:spacing w:before="120" w:after="240" w:line="240" w:lineRule="auto"/>
        <w:jc w:val="both"/>
        <w:rPr>
          <w:b/>
          <w:bCs/>
          <w:i/>
          <w:iCs/>
        </w:rPr>
      </w:pPr>
      <w:r w:rsidRPr="558658DF">
        <w:rPr>
          <w:b/>
          <w:bCs/>
          <w:i/>
          <w:iCs/>
        </w:rPr>
        <w:t>Please Note:</w:t>
      </w:r>
      <w:r>
        <w:t xml:space="preserve"> Based on experience, we anticipate a high volume of responses to this RFI, as there are so many </w:t>
      </w:r>
      <w:r w:rsidR="5C648B16">
        <w:t>promising</w:t>
      </w:r>
      <w:r>
        <w:t xml:space="preserve"> collaborative efforts in the Bay Area. </w:t>
      </w:r>
      <w:r w:rsidRPr="558658DF">
        <w:rPr>
          <w:b/>
          <w:bCs/>
        </w:rPr>
        <w:t xml:space="preserve">Please carefully review </w:t>
      </w:r>
      <w:r w:rsidR="2CBB2E53" w:rsidRPr="558658DF">
        <w:rPr>
          <w:b/>
          <w:bCs/>
        </w:rPr>
        <w:t xml:space="preserve">the </w:t>
      </w:r>
      <w:r w:rsidRPr="558658DF">
        <w:rPr>
          <w:b/>
          <w:bCs/>
        </w:rPr>
        <w:t>criteria to confirm fit and eligibility before submitting your information to the Hellman Foundation.</w:t>
      </w:r>
      <w:r>
        <w:t xml:space="preserve">  </w:t>
      </w:r>
    </w:p>
    <w:p w14:paraId="5EAFA74B" w14:textId="49A9BB33" w:rsidR="3D151FF6" w:rsidRDefault="3D151FF6" w:rsidP="3D151FF6">
      <w:pPr>
        <w:spacing w:before="120" w:after="240" w:line="240" w:lineRule="auto"/>
        <w:jc w:val="both"/>
      </w:pPr>
    </w:p>
    <w:tbl>
      <w:tblPr>
        <w:tblStyle w:val="TableGrid"/>
        <w:tblW w:w="0" w:type="auto"/>
        <w:tblLayout w:type="fixed"/>
        <w:tblLook w:val="06A0" w:firstRow="1" w:lastRow="0" w:firstColumn="1" w:lastColumn="0" w:noHBand="1" w:noVBand="1"/>
      </w:tblPr>
      <w:tblGrid>
        <w:gridCol w:w="9360"/>
      </w:tblGrid>
      <w:tr w:rsidR="3D151FF6" w14:paraId="327F55DB" w14:textId="77777777" w:rsidTr="558658DF">
        <w:tc>
          <w:tcPr>
            <w:tcW w:w="9360" w:type="dxa"/>
          </w:tcPr>
          <w:p w14:paraId="1C138C73" w14:textId="4C282B5B" w:rsidR="1D70C83B" w:rsidRDefault="2A0ACC58" w:rsidP="3D151FF6">
            <w:r w:rsidRPr="558658DF">
              <w:rPr>
                <w:b/>
                <w:bCs/>
              </w:rPr>
              <w:t xml:space="preserve">WEBINAR </w:t>
            </w:r>
            <w:r w:rsidR="6BDFDBB3" w:rsidRPr="558658DF">
              <w:rPr>
                <w:b/>
                <w:bCs/>
              </w:rPr>
              <w:t>FOR</w:t>
            </w:r>
            <w:r w:rsidRPr="558658DF">
              <w:rPr>
                <w:b/>
                <w:bCs/>
              </w:rPr>
              <w:t xml:space="preserve"> INTERESTED APPLICANTS</w:t>
            </w:r>
            <w:r>
              <w:t xml:space="preserve"> – </w:t>
            </w:r>
            <w:r w:rsidRPr="558658DF">
              <w:rPr>
                <w:b/>
                <w:bCs/>
              </w:rPr>
              <w:t>February 1</w:t>
            </w:r>
            <w:r w:rsidR="1262AA77" w:rsidRPr="558658DF">
              <w:rPr>
                <w:b/>
                <w:bCs/>
              </w:rPr>
              <w:t>7</w:t>
            </w:r>
            <w:r w:rsidRPr="558658DF">
              <w:rPr>
                <w:b/>
                <w:bCs/>
              </w:rPr>
              <w:t>, 2022</w:t>
            </w:r>
          </w:p>
          <w:p w14:paraId="2A12012C" w14:textId="048649C5" w:rsidR="1D70C83B" w:rsidRDefault="00DE0E47" w:rsidP="558658DF">
            <w:pPr>
              <w:rPr>
                <w:rFonts w:cs="Calibri"/>
                <w:color w:val="000000" w:themeColor="text1"/>
              </w:rPr>
            </w:pPr>
            <w:r>
              <w:rPr>
                <w:rFonts w:cs="Calibri"/>
                <w:b/>
                <w:bCs/>
                <w:color w:val="000000" w:themeColor="text1"/>
              </w:rPr>
              <w:t>To r</w:t>
            </w:r>
            <w:r w:rsidRPr="154A9F1C">
              <w:rPr>
                <w:rFonts w:cs="Calibri"/>
                <w:b/>
                <w:bCs/>
                <w:color w:val="000000" w:themeColor="text1"/>
              </w:rPr>
              <w:t>egister</w:t>
            </w:r>
            <w:r>
              <w:rPr>
                <w:rFonts w:cs="Calibri"/>
                <w:b/>
                <w:bCs/>
                <w:color w:val="000000" w:themeColor="text1"/>
              </w:rPr>
              <w:t>,</w:t>
            </w:r>
            <w:r w:rsidRPr="154A9F1C">
              <w:rPr>
                <w:rFonts w:cs="Calibri"/>
                <w:b/>
                <w:bCs/>
                <w:color w:val="000000" w:themeColor="text1"/>
              </w:rPr>
              <w:t xml:space="preserve"> </w:t>
            </w:r>
            <w:r>
              <w:rPr>
                <w:rFonts w:cs="Calibri"/>
                <w:b/>
                <w:bCs/>
                <w:color w:val="000000" w:themeColor="text1"/>
              </w:rPr>
              <w:t xml:space="preserve">click </w:t>
            </w:r>
            <w:hyperlink r:id="rId13" w:history="1">
              <w:r w:rsidRPr="007613ED">
                <w:rPr>
                  <w:rStyle w:val="Hyperlink"/>
                  <w:rFonts w:cs="Calibri"/>
                  <w:b/>
                  <w:bCs/>
                </w:rPr>
                <w:t>here</w:t>
              </w:r>
            </w:hyperlink>
            <w:r>
              <w:rPr>
                <w:rFonts w:cs="Calibri"/>
                <w:b/>
                <w:bCs/>
                <w:color w:val="000000" w:themeColor="text1"/>
              </w:rPr>
              <w:t>.</w:t>
            </w:r>
          </w:p>
          <w:p w14:paraId="2D722A75" w14:textId="4E6B5D20" w:rsidR="1D70C83B" w:rsidRDefault="450F50DC" w:rsidP="558658DF">
            <w:pPr>
              <w:rPr>
                <w:rFonts w:cs="Calibri"/>
                <w:color w:val="000000" w:themeColor="text1"/>
              </w:rPr>
            </w:pPr>
            <w:r w:rsidRPr="558658DF">
              <w:rPr>
                <w:rFonts w:cs="Calibri"/>
                <w:color w:val="000000" w:themeColor="text1"/>
              </w:rPr>
              <w:t xml:space="preserve">A webinar will be provided to share more information about the Hellman Collaborative Change Initiative and the LAUNCH and GROWTH tracks. There will be time available during the webinar to ask questions you have about the Request for Information. Head </w:t>
            </w:r>
            <w:r w:rsidR="00DD6CFE" w:rsidRPr="558658DF">
              <w:rPr>
                <w:rFonts w:cs="Calibri"/>
                <w:color w:val="000000" w:themeColor="text1"/>
              </w:rPr>
              <w:t>to</w:t>
            </w:r>
            <w:r w:rsidR="00DD6CFE" w:rsidRPr="558658DF">
              <w:rPr>
                <w:rFonts w:cs="Calibri"/>
                <w:color w:val="881798"/>
                <w:u w:val="single"/>
              </w:rPr>
              <w:t xml:space="preserve"> </w:t>
            </w:r>
            <w:hyperlink r:id="rId14" w:history="1">
              <w:r w:rsidR="00DD6CFE" w:rsidRPr="00BD7599">
                <w:rPr>
                  <w:rStyle w:val="Hyperlink"/>
                  <w:rFonts w:cs="Calibri"/>
                </w:rPr>
                <w:t>www.hellmanfoundation.org</w:t>
              </w:r>
            </w:hyperlink>
            <w:r w:rsidR="00DD6CFE">
              <w:rPr>
                <w:rFonts w:cs="Calibri"/>
                <w:color w:val="000000" w:themeColor="text1"/>
              </w:rPr>
              <w:t xml:space="preserve"> </w:t>
            </w:r>
            <w:r w:rsidRPr="558658DF">
              <w:rPr>
                <w:rFonts w:cs="Calibri"/>
                <w:color w:val="000000" w:themeColor="text1"/>
              </w:rPr>
              <w:t>to register or watch the recording that will be available on the website, no later than February 22, 2022</w:t>
            </w:r>
          </w:p>
        </w:tc>
      </w:tr>
      <w:tr w:rsidR="3D151FF6" w14:paraId="7C9B00B5" w14:textId="77777777" w:rsidTr="558658DF">
        <w:tc>
          <w:tcPr>
            <w:tcW w:w="9360" w:type="dxa"/>
          </w:tcPr>
          <w:p w14:paraId="687853ED" w14:textId="4B0BBB49" w:rsidR="666D07CD" w:rsidRDefault="666D07CD" w:rsidP="3D151FF6">
            <w:pPr>
              <w:rPr>
                <w:b/>
                <w:bCs/>
              </w:rPr>
            </w:pPr>
            <w:r w:rsidRPr="3D151FF6">
              <w:rPr>
                <w:b/>
                <w:bCs/>
              </w:rPr>
              <w:t>QUESTIONS?</w:t>
            </w:r>
          </w:p>
          <w:p w14:paraId="37D2E035" w14:textId="256BE6B1" w:rsidR="666D07CD" w:rsidRDefault="666D07CD" w:rsidP="3D151FF6">
            <w:r w:rsidRPr="3D151FF6">
              <w:t xml:space="preserve">For additional questions about eligibility or the process, we highly encourage you to review the FAQ page on our website. Please feel free </w:t>
            </w:r>
            <w:r w:rsidR="28B44E33" w:rsidRPr="3D151FF6">
              <w:t xml:space="preserve">to contact Dorian Luey, Associate Director, at </w:t>
            </w:r>
            <w:hyperlink r:id="rId15" w:history="1">
              <w:r w:rsidR="008B188E" w:rsidRPr="00643FAC">
                <w:rPr>
                  <w:rStyle w:val="Hyperlink"/>
                </w:rPr>
                <w:t>apply@hellmanfoundation.org</w:t>
              </w:r>
            </w:hyperlink>
            <w:r w:rsidR="00DD6CFE">
              <w:t xml:space="preserve">. </w:t>
            </w:r>
          </w:p>
        </w:tc>
      </w:tr>
    </w:tbl>
    <w:p w14:paraId="0851CF18" w14:textId="0872DD8F" w:rsidR="558658DF" w:rsidRDefault="558658DF" w:rsidP="558658DF">
      <w:pPr>
        <w:spacing w:after="120" w:line="240" w:lineRule="auto"/>
        <w:jc w:val="both"/>
        <w:rPr>
          <w:b/>
          <w:bCs/>
          <w:sz w:val="32"/>
          <w:szCs w:val="32"/>
        </w:rPr>
      </w:pPr>
    </w:p>
    <w:p w14:paraId="61993D08" w14:textId="75459F8B" w:rsidR="558658DF" w:rsidRDefault="558658DF" w:rsidP="558658DF">
      <w:pPr>
        <w:spacing w:after="120" w:line="240" w:lineRule="auto"/>
        <w:jc w:val="both"/>
        <w:rPr>
          <w:b/>
          <w:bCs/>
          <w:sz w:val="32"/>
          <w:szCs w:val="32"/>
        </w:rPr>
      </w:pPr>
    </w:p>
    <w:p w14:paraId="68E61801" w14:textId="03F1BE5C" w:rsidR="005752AE" w:rsidRPr="0048491C" w:rsidRDefault="4DA3DB6B" w:rsidP="558658DF">
      <w:pPr>
        <w:pBdr>
          <w:bottom w:val="single" w:sz="4" w:space="1" w:color="auto"/>
        </w:pBdr>
        <w:spacing w:after="120" w:line="240" w:lineRule="auto"/>
        <w:jc w:val="both"/>
        <w:rPr>
          <w:b/>
          <w:bCs/>
          <w:sz w:val="32"/>
          <w:szCs w:val="32"/>
        </w:rPr>
      </w:pPr>
      <w:r w:rsidRPr="558658DF">
        <w:rPr>
          <w:b/>
          <w:bCs/>
          <w:sz w:val="32"/>
          <w:szCs w:val="32"/>
        </w:rPr>
        <w:t xml:space="preserve">2022 </w:t>
      </w:r>
      <w:r w:rsidR="002E60E4" w:rsidRPr="558658DF">
        <w:rPr>
          <w:b/>
          <w:bCs/>
          <w:sz w:val="32"/>
          <w:szCs w:val="32"/>
        </w:rPr>
        <w:t xml:space="preserve">LAUNCH GRANT </w:t>
      </w:r>
      <w:r w:rsidR="001E54E7" w:rsidRPr="558658DF">
        <w:rPr>
          <w:b/>
          <w:bCs/>
          <w:sz w:val="32"/>
          <w:szCs w:val="32"/>
        </w:rPr>
        <w:t>APPLICATION</w:t>
      </w:r>
    </w:p>
    <w:p w14:paraId="6C84953F" w14:textId="77777777" w:rsidR="00CD41F9" w:rsidRDefault="00CD41F9" w:rsidP="00CD41F9">
      <w:pPr>
        <w:shd w:val="clear" w:color="auto" w:fill="FFFFFF"/>
        <w:spacing w:after="0" w:line="240" w:lineRule="auto"/>
        <w:rPr>
          <w:rFonts w:eastAsia="Times New Roman" w:cs="Arial"/>
        </w:rPr>
      </w:pPr>
      <w:r>
        <w:rPr>
          <w:rFonts w:eastAsia="Times New Roman" w:cs="Arial"/>
        </w:rPr>
        <w:t xml:space="preserve">Please review and complete Sections 1-3. Submission instructions are at the end of the application. </w:t>
      </w:r>
    </w:p>
    <w:p w14:paraId="5C79F83C" w14:textId="48567045" w:rsidR="00685D16" w:rsidRDefault="00685D16" w:rsidP="00165A74">
      <w:pPr>
        <w:shd w:val="clear" w:color="auto" w:fill="FFFFFF"/>
        <w:spacing w:after="0" w:line="240" w:lineRule="auto"/>
        <w:rPr>
          <w:rFonts w:eastAsia="Times New Roman" w:cs="Arial"/>
          <w:b/>
          <w:u w:val="single"/>
        </w:rPr>
      </w:pPr>
    </w:p>
    <w:p w14:paraId="6CCA17C2" w14:textId="6B42D4DD" w:rsidR="001E54E7" w:rsidRPr="0017646B" w:rsidRDefault="0017646B" w:rsidP="001E54E7">
      <w:pPr>
        <w:pStyle w:val="ListParagraph"/>
        <w:shd w:val="clear" w:color="auto" w:fill="FFFFFF" w:themeFill="background1"/>
        <w:spacing w:after="120" w:line="240" w:lineRule="auto"/>
        <w:ind w:left="0"/>
        <w:contextualSpacing w:val="0"/>
        <w:rPr>
          <w:rFonts w:asciiTheme="minorHAnsi" w:eastAsia="Arial,Times New Roman" w:hAnsiTheme="minorHAnsi" w:cs="Arial,Times New Roman"/>
          <w:b/>
          <w:bCs/>
          <w:sz w:val="26"/>
          <w:szCs w:val="26"/>
          <w:u w:val="single"/>
        </w:rPr>
      </w:pPr>
      <w:r>
        <w:rPr>
          <w:rFonts w:asciiTheme="minorHAnsi" w:eastAsia="Arial,Times New Roman" w:hAnsiTheme="minorHAnsi" w:cs="Arial,Times New Roman"/>
          <w:b/>
          <w:bCs/>
          <w:sz w:val="26"/>
          <w:szCs w:val="26"/>
          <w:u w:val="single"/>
        </w:rPr>
        <w:t xml:space="preserve">SECTION 1: COLLABORATION OVERVIEW </w:t>
      </w:r>
    </w:p>
    <w:p w14:paraId="1FFE6E81" w14:textId="255D1D3E" w:rsidR="001E54E7" w:rsidRPr="00370B20" w:rsidRDefault="001E54E7" w:rsidP="001E54E7">
      <w:pPr>
        <w:pStyle w:val="ListParagraph"/>
        <w:shd w:val="clear" w:color="auto" w:fill="FFFFFF" w:themeFill="background1"/>
        <w:spacing w:after="120" w:line="240" w:lineRule="auto"/>
        <w:ind w:left="0"/>
        <w:contextualSpacing w:val="0"/>
        <w:rPr>
          <w:rFonts w:asciiTheme="minorHAnsi" w:eastAsia="Arial,Times New Roman" w:hAnsiTheme="minorHAnsi" w:cs="Arial,Times New Roman"/>
          <w:bCs/>
        </w:rPr>
      </w:pPr>
      <w:r>
        <w:rPr>
          <w:rFonts w:asciiTheme="minorHAnsi" w:eastAsia="Arial,Times New Roman" w:hAnsiTheme="minorHAnsi" w:cs="Arial,Times New Roman"/>
          <w:bCs/>
        </w:rPr>
        <w:t xml:space="preserve">Please </w:t>
      </w:r>
      <w:r w:rsidR="009E2859">
        <w:rPr>
          <w:rFonts w:asciiTheme="minorHAnsi" w:eastAsia="Arial,Times New Roman" w:hAnsiTheme="minorHAnsi" w:cs="Arial,Times New Roman"/>
          <w:bCs/>
        </w:rPr>
        <w:t>provide the following information</w:t>
      </w:r>
      <w:r>
        <w:rPr>
          <w:rFonts w:asciiTheme="minorHAnsi" w:eastAsia="Arial,Times New Roman" w:hAnsiTheme="minorHAnsi" w:cs="Arial,Times New Roman"/>
          <w:bCs/>
        </w:rPr>
        <w:t>.</w:t>
      </w:r>
    </w:p>
    <w:p w14:paraId="6C4B7F67" w14:textId="77777777" w:rsidR="00A35251" w:rsidRPr="00D3338E" w:rsidRDefault="00A35251" w:rsidP="00F567CC">
      <w:pPr>
        <w:pStyle w:val="ListParagraph"/>
        <w:numPr>
          <w:ilvl w:val="0"/>
          <w:numId w:val="2"/>
        </w:numPr>
        <w:shd w:val="clear" w:color="auto" w:fill="FFFFFF" w:themeFill="background1"/>
        <w:spacing w:after="120" w:line="240" w:lineRule="auto"/>
        <w:ind w:left="720"/>
        <w:contextualSpacing w:val="0"/>
        <w:rPr>
          <w:rFonts w:asciiTheme="minorHAnsi" w:eastAsiaTheme="minorEastAsia" w:hAnsiTheme="minorHAnsi" w:cstheme="minorBidi"/>
        </w:rPr>
      </w:pPr>
      <w:r w:rsidRPr="2C821A34">
        <w:rPr>
          <w:rFonts w:asciiTheme="minorHAnsi" w:eastAsiaTheme="minorEastAsia" w:hAnsiTheme="minorHAnsi" w:cstheme="minorBidi"/>
        </w:rPr>
        <w:t xml:space="preserve">Name of collaboration: </w:t>
      </w:r>
      <w:r w:rsidRPr="2C821A34">
        <w:fldChar w:fldCharType="begin">
          <w:ffData>
            <w:name w:val="Text1"/>
            <w:enabled/>
            <w:calcOnExit w:val="0"/>
            <w:textInput/>
          </w:ffData>
        </w:fldChar>
      </w:r>
      <w:r>
        <w:rPr>
          <w:rFonts w:asciiTheme="minorHAnsi" w:eastAsia="Arial,Times New Roman" w:hAnsiTheme="minorHAnsi" w:cs="Arial,Times New Roman"/>
        </w:rPr>
        <w:instrText xml:space="preserve"> FORMTEXT </w:instrText>
      </w:r>
      <w:r w:rsidRPr="2C821A34">
        <w:rPr>
          <w:rFonts w:asciiTheme="minorHAnsi" w:eastAsia="Arial,Times New Roman" w:hAnsiTheme="minorHAnsi" w:cs="Arial,Times New Roman"/>
        </w:rPr>
      </w:r>
      <w:r w:rsidRPr="2C821A34">
        <w:rPr>
          <w:rFonts w:asciiTheme="minorHAnsi" w:eastAsia="Arial,Times New Roman" w:hAnsiTheme="minorHAnsi" w:cs="Arial,Times New Roman"/>
        </w:rPr>
        <w:fldChar w:fldCharType="separate"/>
      </w:r>
      <w:r w:rsidRPr="2C821A34">
        <w:rPr>
          <w:rFonts w:asciiTheme="minorHAnsi" w:eastAsiaTheme="minorEastAsia" w:hAnsiTheme="minorHAnsi" w:cstheme="minorBidi"/>
        </w:rPr>
        <w:t> </w:t>
      </w:r>
      <w:r w:rsidRPr="2C821A34">
        <w:rPr>
          <w:rFonts w:asciiTheme="minorHAnsi" w:eastAsiaTheme="minorEastAsia" w:hAnsiTheme="minorHAnsi" w:cstheme="minorBidi"/>
        </w:rPr>
        <w:t> </w:t>
      </w:r>
      <w:r w:rsidRPr="2C821A34">
        <w:rPr>
          <w:rFonts w:asciiTheme="minorHAnsi" w:eastAsiaTheme="minorEastAsia" w:hAnsiTheme="minorHAnsi" w:cstheme="minorBidi"/>
        </w:rPr>
        <w:t> </w:t>
      </w:r>
      <w:r w:rsidRPr="2C821A34">
        <w:rPr>
          <w:rFonts w:asciiTheme="minorHAnsi" w:eastAsiaTheme="minorEastAsia" w:hAnsiTheme="minorHAnsi" w:cstheme="minorBidi"/>
        </w:rPr>
        <w:t> </w:t>
      </w:r>
      <w:r w:rsidRPr="2C821A34">
        <w:rPr>
          <w:rFonts w:asciiTheme="minorHAnsi" w:eastAsiaTheme="minorEastAsia" w:hAnsiTheme="minorHAnsi" w:cstheme="minorBidi"/>
        </w:rPr>
        <w:t> </w:t>
      </w:r>
      <w:r w:rsidRPr="2C821A34">
        <w:fldChar w:fldCharType="end"/>
      </w:r>
      <w:r w:rsidRPr="2C821A34">
        <w:rPr>
          <w:rFonts w:asciiTheme="minorHAnsi" w:eastAsiaTheme="minorEastAsia" w:hAnsiTheme="minorHAnsi" w:cstheme="minorBidi"/>
        </w:rPr>
        <w:t xml:space="preserve"> </w:t>
      </w:r>
    </w:p>
    <w:p w14:paraId="27638B5B" w14:textId="77777777" w:rsidR="00A35251" w:rsidRPr="00D3338E" w:rsidRDefault="00A35251" w:rsidP="00F567CC">
      <w:pPr>
        <w:pStyle w:val="ListParagraph"/>
        <w:numPr>
          <w:ilvl w:val="0"/>
          <w:numId w:val="2"/>
        </w:numPr>
        <w:shd w:val="clear" w:color="auto" w:fill="FFFFFF" w:themeFill="background1"/>
        <w:spacing w:after="120" w:line="240" w:lineRule="auto"/>
        <w:ind w:left="720"/>
        <w:contextualSpacing w:val="0"/>
        <w:rPr>
          <w:rFonts w:asciiTheme="minorHAnsi" w:eastAsiaTheme="minorEastAsia" w:hAnsiTheme="minorHAnsi" w:cstheme="minorBidi"/>
        </w:rPr>
      </w:pPr>
      <w:r w:rsidRPr="2C821A34">
        <w:rPr>
          <w:rFonts w:asciiTheme="minorHAnsi" w:eastAsiaTheme="minorEastAsia" w:hAnsiTheme="minorHAnsi" w:cstheme="minorBidi"/>
        </w:rPr>
        <w:t xml:space="preserve">Collaboration contact name, phone number and email address: </w:t>
      </w:r>
      <w:r w:rsidRPr="2C821A34">
        <w:fldChar w:fldCharType="begin">
          <w:ffData>
            <w:name w:val="Text3"/>
            <w:enabled/>
            <w:calcOnExit w:val="0"/>
            <w:textInput/>
          </w:ffData>
        </w:fldChar>
      </w:r>
      <w:r>
        <w:rPr>
          <w:rFonts w:asciiTheme="minorHAnsi" w:eastAsia="Arial,Times New Roman" w:hAnsiTheme="minorHAnsi" w:cs="Arial,Times New Roman"/>
        </w:rPr>
        <w:instrText xml:space="preserve"> FORMTEXT </w:instrText>
      </w:r>
      <w:r w:rsidRPr="2C821A34">
        <w:rPr>
          <w:rFonts w:asciiTheme="minorHAnsi" w:eastAsia="Arial,Times New Roman" w:hAnsiTheme="minorHAnsi" w:cs="Arial,Times New Roman"/>
        </w:rPr>
      </w:r>
      <w:r w:rsidRPr="2C821A34">
        <w:rPr>
          <w:rFonts w:asciiTheme="minorHAnsi" w:eastAsia="Arial,Times New Roman" w:hAnsiTheme="minorHAnsi" w:cs="Arial,Times New Roman"/>
        </w:rPr>
        <w:fldChar w:fldCharType="separate"/>
      </w:r>
      <w:r w:rsidRPr="2C821A34">
        <w:rPr>
          <w:rFonts w:asciiTheme="minorHAnsi" w:eastAsiaTheme="minorEastAsia" w:hAnsiTheme="minorHAnsi" w:cstheme="minorBidi"/>
        </w:rPr>
        <w:t> </w:t>
      </w:r>
      <w:r w:rsidRPr="2C821A34">
        <w:rPr>
          <w:rFonts w:asciiTheme="minorHAnsi" w:eastAsiaTheme="minorEastAsia" w:hAnsiTheme="minorHAnsi" w:cstheme="minorBidi"/>
        </w:rPr>
        <w:t> </w:t>
      </w:r>
      <w:r w:rsidRPr="2C821A34">
        <w:rPr>
          <w:rFonts w:asciiTheme="minorHAnsi" w:eastAsiaTheme="minorEastAsia" w:hAnsiTheme="minorHAnsi" w:cstheme="minorBidi"/>
        </w:rPr>
        <w:t> </w:t>
      </w:r>
      <w:r w:rsidRPr="2C821A34">
        <w:rPr>
          <w:rFonts w:asciiTheme="minorHAnsi" w:eastAsiaTheme="minorEastAsia" w:hAnsiTheme="minorHAnsi" w:cstheme="minorBidi"/>
        </w:rPr>
        <w:t> </w:t>
      </w:r>
      <w:r w:rsidRPr="2C821A34">
        <w:rPr>
          <w:rFonts w:asciiTheme="minorHAnsi" w:eastAsiaTheme="minorEastAsia" w:hAnsiTheme="minorHAnsi" w:cstheme="minorBidi"/>
        </w:rPr>
        <w:t> </w:t>
      </w:r>
      <w:r w:rsidRPr="2C821A34">
        <w:fldChar w:fldCharType="end"/>
      </w:r>
    </w:p>
    <w:p w14:paraId="30E5F30F" w14:textId="77777777" w:rsidR="00A35251" w:rsidRPr="00D3338E" w:rsidRDefault="00A35251" w:rsidP="00F567CC">
      <w:pPr>
        <w:pStyle w:val="ListParagraph"/>
        <w:numPr>
          <w:ilvl w:val="0"/>
          <w:numId w:val="2"/>
        </w:numPr>
        <w:shd w:val="clear" w:color="auto" w:fill="FFFFFF" w:themeFill="background1"/>
        <w:spacing w:after="120" w:line="240" w:lineRule="auto"/>
        <w:ind w:left="720"/>
        <w:contextualSpacing w:val="0"/>
        <w:rPr>
          <w:rFonts w:asciiTheme="minorHAnsi" w:eastAsiaTheme="minorEastAsia" w:hAnsiTheme="minorHAnsi" w:cstheme="minorBidi"/>
        </w:rPr>
      </w:pPr>
      <w:r w:rsidRPr="2C821A34">
        <w:rPr>
          <w:rFonts w:asciiTheme="minorHAnsi" w:eastAsiaTheme="minorEastAsia" w:hAnsiTheme="minorHAnsi" w:cstheme="minorBidi"/>
        </w:rPr>
        <w:t xml:space="preserve">Year collaboration came together: </w:t>
      </w:r>
      <w:r w:rsidRPr="2C821A34">
        <w:fldChar w:fldCharType="begin">
          <w:ffData>
            <w:name w:val="Text4"/>
            <w:enabled/>
            <w:calcOnExit w:val="0"/>
            <w:textInput/>
          </w:ffData>
        </w:fldChar>
      </w:r>
      <w:r>
        <w:rPr>
          <w:rFonts w:asciiTheme="minorHAnsi" w:eastAsia="Arial,Times New Roman" w:hAnsiTheme="minorHAnsi" w:cs="Arial,Times New Roman"/>
        </w:rPr>
        <w:instrText xml:space="preserve"> FORMTEXT </w:instrText>
      </w:r>
      <w:r w:rsidRPr="2C821A34">
        <w:rPr>
          <w:rFonts w:asciiTheme="minorHAnsi" w:eastAsia="Arial,Times New Roman" w:hAnsiTheme="minorHAnsi" w:cs="Arial,Times New Roman"/>
        </w:rPr>
      </w:r>
      <w:r w:rsidRPr="2C821A34">
        <w:rPr>
          <w:rFonts w:asciiTheme="minorHAnsi" w:eastAsia="Arial,Times New Roman" w:hAnsiTheme="minorHAnsi" w:cs="Arial,Times New Roman"/>
        </w:rPr>
        <w:fldChar w:fldCharType="separate"/>
      </w:r>
      <w:r w:rsidRPr="2C821A34">
        <w:rPr>
          <w:rFonts w:asciiTheme="minorHAnsi" w:eastAsiaTheme="minorEastAsia" w:hAnsiTheme="minorHAnsi" w:cstheme="minorBidi"/>
        </w:rPr>
        <w:t> </w:t>
      </w:r>
      <w:r w:rsidRPr="2C821A34">
        <w:rPr>
          <w:rFonts w:asciiTheme="minorHAnsi" w:eastAsiaTheme="minorEastAsia" w:hAnsiTheme="minorHAnsi" w:cstheme="minorBidi"/>
        </w:rPr>
        <w:t> </w:t>
      </w:r>
      <w:r w:rsidRPr="2C821A34">
        <w:rPr>
          <w:rFonts w:asciiTheme="minorHAnsi" w:eastAsiaTheme="minorEastAsia" w:hAnsiTheme="minorHAnsi" w:cstheme="minorBidi"/>
        </w:rPr>
        <w:t> </w:t>
      </w:r>
      <w:r w:rsidRPr="2C821A34">
        <w:rPr>
          <w:rFonts w:asciiTheme="minorHAnsi" w:eastAsiaTheme="minorEastAsia" w:hAnsiTheme="minorHAnsi" w:cstheme="minorBidi"/>
        </w:rPr>
        <w:t> </w:t>
      </w:r>
      <w:r w:rsidRPr="2C821A34">
        <w:rPr>
          <w:rFonts w:asciiTheme="minorHAnsi" w:eastAsiaTheme="minorEastAsia" w:hAnsiTheme="minorHAnsi" w:cstheme="minorBidi"/>
        </w:rPr>
        <w:t> </w:t>
      </w:r>
      <w:r w:rsidRPr="2C821A34">
        <w:fldChar w:fldCharType="end"/>
      </w:r>
    </w:p>
    <w:p w14:paraId="00AA477E" w14:textId="77777777" w:rsidR="00A35251" w:rsidRDefault="00A35251" w:rsidP="00F567CC">
      <w:pPr>
        <w:pStyle w:val="ListParagraph"/>
        <w:numPr>
          <w:ilvl w:val="0"/>
          <w:numId w:val="2"/>
        </w:numPr>
        <w:shd w:val="clear" w:color="auto" w:fill="FFFFFF" w:themeFill="background1"/>
        <w:spacing w:after="120" w:line="240" w:lineRule="auto"/>
        <w:ind w:left="720"/>
        <w:contextualSpacing w:val="0"/>
        <w:rPr>
          <w:rFonts w:asciiTheme="minorHAnsi" w:eastAsiaTheme="minorEastAsia" w:hAnsiTheme="minorHAnsi" w:cstheme="minorBidi"/>
        </w:rPr>
      </w:pPr>
      <w:r w:rsidRPr="2C821A34">
        <w:rPr>
          <w:rFonts w:asciiTheme="minorHAnsi" w:eastAsiaTheme="minorEastAsia" w:hAnsiTheme="minorHAnsi" w:cstheme="minorBidi"/>
        </w:rPr>
        <w:t xml:space="preserve">Issue area addressed by collaboration: </w:t>
      </w:r>
    </w:p>
    <w:p w14:paraId="1F85535D" w14:textId="066ABABE" w:rsidR="00A35251" w:rsidRDefault="008B188E" w:rsidP="620FBC55">
      <w:pPr>
        <w:pStyle w:val="ListParagraph"/>
        <w:shd w:val="clear" w:color="auto" w:fill="FFFFFF" w:themeFill="background1"/>
        <w:spacing w:after="120" w:line="240" w:lineRule="auto"/>
        <w:rPr>
          <w:rFonts w:asciiTheme="minorHAnsi" w:eastAsiaTheme="minorEastAsia" w:hAnsiTheme="minorHAnsi" w:cstheme="minorBidi"/>
        </w:rPr>
      </w:pPr>
      <w:sdt>
        <w:sdtPr>
          <w:rPr>
            <w:rFonts w:asciiTheme="minorHAnsi" w:eastAsia="Arial,Times New Roman" w:hAnsiTheme="minorHAnsi" w:cs="Arial,Times New Roman"/>
          </w:rPr>
          <w:id w:val="-1648510102"/>
          <w14:checkbox>
            <w14:checked w14:val="0"/>
            <w14:checkedState w14:val="2612" w14:font="MS Gothic"/>
            <w14:uncheckedState w14:val="2610" w14:font="MS Gothic"/>
          </w14:checkbox>
        </w:sdtPr>
        <w:sdtContent>
          <w:r w:rsidR="00A35251">
            <w:rPr>
              <w:rFonts w:ascii="MS Gothic" w:eastAsia="MS Gothic" w:hAnsi="MS Gothic" w:cs="Arial,Times New Roman"/>
            </w:rPr>
            <w:t>☐</w:t>
          </w:r>
        </w:sdtContent>
      </w:sdt>
      <w:r w:rsidR="00A35251" w:rsidRPr="585802A6">
        <w:rPr>
          <w:rFonts w:asciiTheme="minorHAnsi" w:eastAsiaTheme="minorEastAsia" w:hAnsiTheme="minorHAnsi" w:cstheme="minorBidi"/>
        </w:rPr>
        <w:t xml:space="preserve"> Health</w:t>
      </w:r>
      <w:r w:rsidR="3052FC16" w:rsidRPr="585802A6">
        <w:rPr>
          <w:rFonts w:asciiTheme="minorHAnsi" w:eastAsiaTheme="minorEastAsia" w:hAnsiTheme="minorHAnsi" w:cstheme="minorBidi"/>
        </w:rPr>
        <w:t xml:space="preserve"> equity</w:t>
      </w:r>
    </w:p>
    <w:p w14:paraId="58DBDF2A" w14:textId="543C4513" w:rsidR="00A35251" w:rsidRDefault="008B188E" w:rsidP="620FBC55">
      <w:pPr>
        <w:pStyle w:val="ListParagraph"/>
        <w:shd w:val="clear" w:color="auto" w:fill="FFFFFF" w:themeFill="background1"/>
        <w:spacing w:after="120" w:line="240" w:lineRule="auto"/>
        <w:rPr>
          <w:rFonts w:asciiTheme="minorHAnsi" w:eastAsiaTheme="minorEastAsia" w:hAnsiTheme="minorHAnsi" w:cstheme="minorBidi"/>
        </w:rPr>
      </w:pPr>
      <w:sdt>
        <w:sdtPr>
          <w:rPr>
            <w:rFonts w:asciiTheme="minorHAnsi" w:eastAsia="Arial,Times New Roman" w:hAnsiTheme="minorHAnsi" w:cs="Arial,Times New Roman"/>
          </w:rPr>
          <w:id w:val="-672876232"/>
          <w14:checkbox>
            <w14:checked w14:val="0"/>
            <w14:checkedState w14:val="2612" w14:font="MS Gothic"/>
            <w14:uncheckedState w14:val="2610" w14:font="MS Gothic"/>
          </w14:checkbox>
        </w:sdtPr>
        <w:sdtContent>
          <w:r w:rsidR="00A35251">
            <w:rPr>
              <w:rFonts w:ascii="MS Gothic" w:eastAsia="MS Gothic" w:hAnsi="MS Gothic" w:cs="Arial,Times New Roman"/>
            </w:rPr>
            <w:t>☐</w:t>
          </w:r>
        </w:sdtContent>
      </w:sdt>
      <w:r w:rsidR="00A35251" w:rsidRPr="620FBC55">
        <w:rPr>
          <w:rFonts w:asciiTheme="minorHAnsi" w:eastAsiaTheme="minorEastAsia" w:hAnsiTheme="minorHAnsi" w:cstheme="minorBidi"/>
        </w:rPr>
        <w:t xml:space="preserve"> Education</w:t>
      </w:r>
      <w:r w:rsidR="6BBC90D4" w:rsidRPr="620FBC55">
        <w:rPr>
          <w:rFonts w:asciiTheme="minorHAnsi" w:eastAsiaTheme="minorEastAsia" w:hAnsiTheme="minorHAnsi" w:cstheme="minorBidi"/>
        </w:rPr>
        <w:t xml:space="preserve"> equity</w:t>
      </w:r>
    </w:p>
    <w:p w14:paraId="02E6982C" w14:textId="19DD2BBE" w:rsidR="00A35251" w:rsidRDefault="008B188E" w:rsidP="620FBC55">
      <w:pPr>
        <w:pStyle w:val="ListParagraph"/>
        <w:shd w:val="clear" w:color="auto" w:fill="FFFFFF" w:themeFill="background1"/>
        <w:spacing w:after="120" w:line="240" w:lineRule="auto"/>
        <w:rPr>
          <w:rFonts w:asciiTheme="minorHAnsi" w:eastAsiaTheme="minorEastAsia" w:hAnsiTheme="minorHAnsi" w:cstheme="minorBidi"/>
        </w:rPr>
      </w:pPr>
      <w:sdt>
        <w:sdtPr>
          <w:rPr>
            <w:rFonts w:asciiTheme="minorHAnsi" w:eastAsia="Arial,Times New Roman" w:hAnsiTheme="minorHAnsi" w:cs="Arial,Times New Roman"/>
          </w:rPr>
          <w:id w:val="-1141958381"/>
          <w14:checkbox>
            <w14:checked w14:val="0"/>
            <w14:checkedState w14:val="2612" w14:font="MS Gothic"/>
            <w14:uncheckedState w14:val="2610" w14:font="MS Gothic"/>
          </w14:checkbox>
        </w:sdtPr>
        <w:sdtContent>
          <w:r w:rsidR="3B8B9160">
            <w:rPr>
              <w:rFonts w:ascii="MS Gothic" w:eastAsia="MS Gothic" w:hAnsi="MS Gothic" w:cs="Arial,Times New Roman"/>
            </w:rPr>
            <w:t>☐</w:t>
          </w:r>
        </w:sdtContent>
      </w:sdt>
      <w:r w:rsidR="3B8B9160" w:rsidRPr="3D151FF6">
        <w:rPr>
          <w:rFonts w:asciiTheme="minorHAnsi" w:eastAsiaTheme="minorEastAsia" w:hAnsiTheme="minorHAnsi" w:cstheme="minorBidi"/>
        </w:rPr>
        <w:t xml:space="preserve"> </w:t>
      </w:r>
      <w:r w:rsidR="27B70E22" w:rsidRPr="3D151FF6">
        <w:rPr>
          <w:rFonts w:asciiTheme="minorHAnsi" w:eastAsiaTheme="minorEastAsia" w:hAnsiTheme="minorHAnsi" w:cstheme="minorBidi"/>
        </w:rPr>
        <w:t>E</w:t>
      </w:r>
      <w:r w:rsidR="16F24296" w:rsidRPr="3D151FF6">
        <w:rPr>
          <w:rFonts w:asciiTheme="minorHAnsi" w:eastAsiaTheme="minorEastAsia" w:hAnsiTheme="minorHAnsi" w:cstheme="minorBidi"/>
        </w:rPr>
        <w:t>quitable opportunity</w:t>
      </w:r>
    </w:p>
    <w:p w14:paraId="76B5686A" w14:textId="6E677DDC" w:rsidR="00A35251" w:rsidRDefault="1513432A" w:rsidP="3D151FF6">
      <w:pPr>
        <w:shd w:val="clear" w:color="auto" w:fill="FFFFFF" w:themeFill="background1"/>
        <w:spacing w:after="120" w:line="240" w:lineRule="auto"/>
        <w:rPr>
          <w:rFonts w:asciiTheme="minorHAnsi" w:eastAsiaTheme="minorEastAsia" w:hAnsiTheme="minorHAnsi" w:cstheme="minorBidi"/>
        </w:rPr>
      </w:pPr>
      <w:r w:rsidRPr="3D151FF6">
        <w:rPr>
          <w:rFonts w:asciiTheme="minorHAnsi" w:eastAsiaTheme="minorEastAsia" w:hAnsiTheme="minorHAnsi" w:cstheme="minorBidi"/>
        </w:rPr>
        <w:t xml:space="preserve">Collaboration's </w:t>
      </w:r>
      <w:r w:rsidR="3B8B9160" w:rsidRPr="3D151FF6">
        <w:rPr>
          <w:rFonts w:asciiTheme="minorHAnsi" w:eastAsiaTheme="minorEastAsia" w:hAnsiTheme="minorHAnsi" w:cstheme="minorBidi"/>
        </w:rPr>
        <w:t xml:space="preserve">intended geographic reach </w:t>
      </w:r>
      <w:r w:rsidR="3B8B9160" w:rsidRPr="3D151FF6">
        <w:rPr>
          <w:rFonts w:asciiTheme="minorHAnsi" w:eastAsiaTheme="minorEastAsia" w:hAnsiTheme="minorHAnsi" w:cstheme="minorBidi"/>
          <w:b/>
          <w:bCs/>
        </w:rPr>
        <w:t>with this grant</w:t>
      </w:r>
      <w:r w:rsidR="19F681E3" w:rsidRPr="3D151FF6">
        <w:rPr>
          <w:rFonts w:asciiTheme="minorHAnsi" w:eastAsiaTheme="minorEastAsia" w:hAnsiTheme="minorHAnsi" w:cstheme="minorBidi"/>
          <w:b/>
          <w:bCs/>
        </w:rPr>
        <w:t xml:space="preserve"> </w:t>
      </w:r>
      <w:r w:rsidR="19F681E3" w:rsidRPr="3D151FF6">
        <w:rPr>
          <w:rFonts w:asciiTheme="minorHAnsi" w:eastAsiaTheme="minorEastAsia" w:hAnsiTheme="minorHAnsi" w:cstheme="minorBidi"/>
        </w:rPr>
        <w:t>(check all that apply)</w:t>
      </w:r>
      <w:r w:rsidR="3B8B9160" w:rsidRPr="3D151FF6">
        <w:rPr>
          <w:rFonts w:asciiTheme="minorHAnsi" w:eastAsiaTheme="minorEastAsia" w:hAnsiTheme="minorHAnsi" w:cstheme="minorBidi"/>
        </w:rPr>
        <w:t xml:space="preserve">: </w:t>
      </w:r>
    </w:p>
    <w:p w14:paraId="5C2FAE3B" w14:textId="4BD49042" w:rsidR="00A35251" w:rsidRDefault="006D6A49" w:rsidP="1CC53C17">
      <w:pPr>
        <w:spacing w:after="120" w:line="240" w:lineRule="auto"/>
        <w:ind w:firstLine="720"/>
        <w:rPr>
          <w:rFonts w:asciiTheme="minorHAnsi" w:eastAsiaTheme="minorEastAsia" w:hAnsiTheme="minorHAnsi" w:cstheme="minorBidi"/>
        </w:rPr>
      </w:pPr>
      <w:sdt>
        <w:sdtPr>
          <w:rPr>
            <w:rFonts w:asciiTheme="minorHAnsi" w:eastAsia="Arial,Times New Roman" w:hAnsiTheme="minorHAnsi" w:cs="Arial,Times New Roman"/>
          </w:rPr>
          <w:id w:val="-397125094"/>
          <w14:checkbox>
            <w14:checked w14:val="0"/>
            <w14:checkedState w14:val="2612" w14:font="MS Gothic"/>
            <w14:uncheckedState w14:val="2610" w14:font="MS Gothic"/>
          </w14:checkbox>
        </w:sdtPr>
        <w:sdtEndPr/>
        <w:sdtContent>
          <w:r w:rsidR="000D2351">
            <w:rPr>
              <w:rFonts w:ascii="MS Gothic" w:eastAsia="MS Gothic" w:hAnsi="MS Gothic" w:cs="Arial,Times New Roman"/>
            </w:rPr>
            <w:t>☐</w:t>
          </w:r>
        </w:sdtContent>
      </w:sdt>
      <w:r w:rsidR="00A35251" w:rsidRPr="1CC53C17">
        <w:rPr>
          <w:rFonts w:asciiTheme="minorHAnsi" w:eastAsiaTheme="minorEastAsia" w:hAnsiTheme="minorHAnsi" w:cstheme="minorBidi"/>
        </w:rPr>
        <w:t xml:space="preserve"> Citywide: </w:t>
      </w:r>
      <w:r w:rsidR="1CC53C17" w:rsidRPr="1CC53C17">
        <w:rPr>
          <w:rFonts w:asciiTheme="minorHAnsi" w:eastAsiaTheme="minorEastAsia" w:hAnsiTheme="minorHAnsi" w:cstheme="minorBidi"/>
        </w:rPr>
        <w:t>San Francisco</w:t>
      </w:r>
    </w:p>
    <w:p w14:paraId="33D15360" w14:textId="6F469B33" w:rsidR="00A35251" w:rsidRDefault="000D2351" w:rsidP="1CC53C17">
      <w:pPr>
        <w:shd w:val="clear" w:color="auto" w:fill="FFFFFF" w:themeFill="background1"/>
        <w:spacing w:after="120" w:line="240" w:lineRule="auto"/>
        <w:ind w:firstLine="720"/>
        <w:rPr>
          <w:rFonts w:asciiTheme="minorHAnsi" w:eastAsiaTheme="minorEastAsia" w:hAnsiTheme="minorHAnsi" w:cstheme="minorBidi"/>
        </w:rPr>
      </w:pPr>
      <w:r w:rsidRPr="1CC53C17">
        <w:rPr>
          <w:rFonts w:ascii="MS Gothic" w:eastAsia="MS Gothic" w:hAnsi="MS Gothic" w:cs="Arial,Times New Roman"/>
        </w:rPr>
        <w:t>☐</w:t>
      </w:r>
      <w:r w:rsidR="00A35251" w:rsidRPr="1CC53C17">
        <w:rPr>
          <w:rFonts w:asciiTheme="minorHAnsi" w:eastAsiaTheme="minorEastAsia" w:hAnsiTheme="minorHAnsi" w:cstheme="minorBidi"/>
        </w:rPr>
        <w:t xml:space="preserve"> Citywide: Oakland</w:t>
      </w:r>
    </w:p>
    <w:p w14:paraId="131F207C" w14:textId="689F8E49" w:rsidR="00A35251" w:rsidRDefault="008B188E" w:rsidP="00A35251">
      <w:pPr>
        <w:shd w:val="clear" w:color="auto" w:fill="FFFFFF" w:themeFill="background1"/>
        <w:spacing w:after="120" w:line="240" w:lineRule="auto"/>
        <w:ind w:firstLine="720"/>
        <w:rPr>
          <w:rFonts w:asciiTheme="minorHAnsi" w:eastAsiaTheme="minorEastAsia" w:hAnsiTheme="minorHAnsi" w:cstheme="minorBidi"/>
        </w:rPr>
      </w:pPr>
      <w:sdt>
        <w:sdtPr>
          <w:rPr>
            <w:rFonts w:asciiTheme="minorHAnsi" w:eastAsia="Arial,Times New Roman" w:hAnsiTheme="minorHAnsi" w:cs="Arial,Times New Roman"/>
          </w:rPr>
          <w:id w:val="-1168170037"/>
          <w14:checkbox>
            <w14:checked w14:val="0"/>
            <w14:checkedState w14:val="2612" w14:font="MS Gothic"/>
            <w14:uncheckedState w14:val="2610" w14:font="MS Gothic"/>
          </w14:checkbox>
        </w:sdtPr>
        <w:sdtContent>
          <w:r w:rsidR="00A35251">
            <w:rPr>
              <w:rFonts w:ascii="MS Gothic" w:eastAsia="MS Gothic" w:hAnsi="MS Gothic" w:cs="Arial,Times New Roman" w:hint="eastAsia"/>
            </w:rPr>
            <w:t>☐</w:t>
          </w:r>
        </w:sdtContent>
      </w:sdt>
      <w:r w:rsidR="00A35251" w:rsidRPr="2C821A34">
        <w:rPr>
          <w:rFonts w:asciiTheme="minorHAnsi" w:eastAsiaTheme="minorEastAsia" w:hAnsiTheme="minorHAnsi" w:cstheme="minorBidi"/>
        </w:rPr>
        <w:t xml:space="preserve"> Citywide: Another Alameda County city</w:t>
      </w:r>
      <w:r w:rsidR="00E726E3">
        <w:rPr>
          <w:rFonts w:asciiTheme="minorHAnsi" w:eastAsiaTheme="minorEastAsia" w:hAnsiTheme="minorHAnsi" w:cstheme="minorBidi"/>
        </w:rPr>
        <w:t>(ies)</w:t>
      </w:r>
      <w:r w:rsidR="00A35251" w:rsidRPr="2C821A34">
        <w:rPr>
          <w:rFonts w:asciiTheme="minorHAnsi" w:eastAsiaTheme="minorEastAsia" w:hAnsiTheme="minorHAnsi" w:cstheme="minorBidi"/>
        </w:rPr>
        <w:t xml:space="preserve">, please specify: </w:t>
      </w:r>
      <w:r w:rsidR="00A35251" w:rsidRPr="2C821A34">
        <w:fldChar w:fldCharType="begin">
          <w:ffData>
            <w:name w:val="Text7"/>
            <w:enabled/>
            <w:calcOnExit w:val="0"/>
            <w:textInput/>
          </w:ffData>
        </w:fldChar>
      </w:r>
      <w:bookmarkStart w:id="0" w:name="Text7"/>
      <w:r w:rsidR="00A35251">
        <w:rPr>
          <w:rFonts w:asciiTheme="minorHAnsi" w:eastAsia="Arial,Times New Roman" w:hAnsiTheme="minorHAnsi" w:cs="Arial,Times New Roman"/>
        </w:rPr>
        <w:instrText xml:space="preserve"> FORMTEXT </w:instrText>
      </w:r>
      <w:r w:rsidR="00A35251" w:rsidRPr="2C821A34">
        <w:rPr>
          <w:rFonts w:asciiTheme="minorHAnsi" w:eastAsia="Arial,Times New Roman" w:hAnsiTheme="minorHAnsi" w:cs="Arial,Times New Roman"/>
        </w:rPr>
      </w:r>
      <w:r w:rsidR="00A35251" w:rsidRPr="2C821A34">
        <w:rPr>
          <w:rFonts w:asciiTheme="minorHAnsi" w:eastAsia="Arial,Times New Roman" w:hAnsiTheme="minorHAnsi" w:cs="Arial,Times New Roman"/>
        </w:rPr>
        <w:fldChar w:fldCharType="separate"/>
      </w:r>
      <w:r w:rsidR="00A35251" w:rsidRPr="2C821A34">
        <w:rPr>
          <w:rFonts w:asciiTheme="minorHAnsi" w:eastAsiaTheme="minorEastAsia" w:hAnsiTheme="minorHAnsi" w:cstheme="minorBidi"/>
        </w:rPr>
        <w:t> </w:t>
      </w:r>
      <w:r w:rsidR="00A35251" w:rsidRPr="2C821A34">
        <w:rPr>
          <w:rFonts w:asciiTheme="minorHAnsi" w:eastAsiaTheme="minorEastAsia" w:hAnsiTheme="minorHAnsi" w:cstheme="minorBidi"/>
        </w:rPr>
        <w:t> </w:t>
      </w:r>
      <w:r w:rsidR="00A35251" w:rsidRPr="2C821A34">
        <w:rPr>
          <w:rFonts w:asciiTheme="minorHAnsi" w:eastAsiaTheme="minorEastAsia" w:hAnsiTheme="minorHAnsi" w:cstheme="minorBidi"/>
        </w:rPr>
        <w:t> </w:t>
      </w:r>
      <w:r w:rsidR="00A35251" w:rsidRPr="2C821A34">
        <w:rPr>
          <w:rFonts w:asciiTheme="minorHAnsi" w:eastAsiaTheme="minorEastAsia" w:hAnsiTheme="minorHAnsi" w:cstheme="minorBidi"/>
        </w:rPr>
        <w:t> </w:t>
      </w:r>
      <w:r w:rsidR="00A35251" w:rsidRPr="2C821A34">
        <w:rPr>
          <w:rFonts w:asciiTheme="minorHAnsi" w:eastAsiaTheme="minorEastAsia" w:hAnsiTheme="minorHAnsi" w:cstheme="minorBidi"/>
        </w:rPr>
        <w:t> </w:t>
      </w:r>
      <w:r w:rsidR="00A35251" w:rsidRPr="2C821A34">
        <w:fldChar w:fldCharType="end"/>
      </w:r>
      <w:bookmarkEnd w:id="0"/>
    </w:p>
    <w:p w14:paraId="2C2DEBD2" w14:textId="09C45BA0" w:rsidR="00A35251" w:rsidRDefault="008B188E" w:rsidP="00A35251">
      <w:pPr>
        <w:shd w:val="clear" w:color="auto" w:fill="FFFFFF" w:themeFill="background1"/>
        <w:spacing w:after="120" w:line="240" w:lineRule="auto"/>
        <w:ind w:firstLine="720"/>
        <w:rPr>
          <w:rFonts w:asciiTheme="minorHAnsi" w:eastAsiaTheme="minorEastAsia" w:hAnsiTheme="minorHAnsi" w:cstheme="minorBidi"/>
        </w:rPr>
      </w:pPr>
      <w:sdt>
        <w:sdtPr>
          <w:rPr>
            <w:rFonts w:asciiTheme="minorHAnsi" w:eastAsia="Arial,Times New Roman" w:hAnsiTheme="minorHAnsi" w:cs="Arial,Times New Roman"/>
          </w:rPr>
          <w:id w:val="-1480374543"/>
          <w:placeholder>
            <w:docPart w:val="651F2FE23116451595C7E8E8C2BDFED9"/>
          </w:placeholder>
          <w14:checkbox>
            <w14:checked w14:val="0"/>
            <w14:checkedState w14:val="2612" w14:font="MS Gothic"/>
            <w14:uncheckedState w14:val="2610" w14:font="MS Gothic"/>
          </w14:checkbox>
        </w:sdtPr>
        <w:sdtContent>
          <w:r w:rsidR="00A35251">
            <w:rPr>
              <w:rFonts w:ascii="MS Gothic" w:eastAsia="MS Gothic" w:hAnsi="MS Gothic" w:cs="Arial,Times New Roman" w:hint="eastAsia"/>
            </w:rPr>
            <w:t>☐</w:t>
          </w:r>
        </w:sdtContent>
      </w:sdt>
      <w:r w:rsidR="00A35251" w:rsidRPr="2C821A34">
        <w:rPr>
          <w:rFonts w:asciiTheme="minorHAnsi" w:eastAsiaTheme="minorEastAsia" w:hAnsiTheme="minorHAnsi" w:cstheme="minorBidi"/>
        </w:rPr>
        <w:t xml:space="preserve"> Countywide: Alameda</w:t>
      </w:r>
    </w:p>
    <w:p w14:paraId="330D7E01" w14:textId="77777777" w:rsidR="004921B0" w:rsidRDefault="004921B0" w:rsidP="3D151FF6">
      <w:pPr>
        <w:shd w:val="clear" w:color="auto" w:fill="FFFFFF" w:themeFill="background1"/>
        <w:spacing w:before="60" w:after="60" w:line="240" w:lineRule="auto"/>
        <w:rPr>
          <w:rFonts w:asciiTheme="minorHAnsi" w:eastAsia="Arial,Times New Roman" w:hAnsiTheme="minorHAnsi" w:cs="Arial,Times New Roman"/>
        </w:rPr>
      </w:pPr>
    </w:p>
    <w:p w14:paraId="47E1D212" w14:textId="29E78CB3" w:rsidR="00B43DE9" w:rsidRPr="0017646B" w:rsidRDefault="0017646B" w:rsidP="00CD41F9">
      <w:pPr>
        <w:shd w:val="clear" w:color="auto" w:fill="FFFFFF" w:themeFill="background1"/>
        <w:spacing w:before="60" w:after="60" w:line="240" w:lineRule="auto"/>
        <w:rPr>
          <w:rFonts w:asciiTheme="minorHAnsi" w:eastAsia="Arial,Times New Roman" w:hAnsiTheme="minorHAnsi" w:cs="Arial,Times New Roman"/>
          <w:b/>
          <w:sz w:val="26"/>
          <w:szCs w:val="26"/>
          <w:u w:val="single"/>
        </w:rPr>
      </w:pPr>
      <w:r w:rsidRPr="0017646B">
        <w:rPr>
          <w:rFonts w:asciiTheme="minorHAnsi" w:eastAsia="Arial,Times New Roman" w:hAnsiTheme="minorHAnsi" w:cs="Arial,Times New Roman"/>
          <w:b/>
          <w:sz w:val="26"/>
          <w:szCs w:val="26"/>
          <w:u w:val="single"/>
        </w:rPr>
        <w:t>SECTION 2: NARRATIVE</w:t>
      </w:r>
    </w:p>
    <w:p w14:paraId="6DFBAE8C" w14:textId="6ACF3518" w:rsidR="001E54E7" w:rsidRPr="0070539A" w:rsidRDefault="001E54E7" w:rsidP="001E54E7">
      <w:pPr>
        <w:shd w:val="clear" w:color="auto" w:fill="FFFFFF" w:themeFill="background1"/>
        <w:tabs>
          <w:tab w:val="left" w:pos="1710"/>
        </w:tabs>
        <w:spacing w:before="60" w:after="240" w:line="240" w:lineRule="auto"/>
        <w:rPr>
          <w:rFonts w:asciiTheme="minorHAnsi" w:eastAsia="Arial,Times New Roman" w:hAnsiTheme="minorHAnsi" w:cs="Arial,Times New Roman"/>
        </w:rPr>
      </w:pPr>
      <w:r w:rsidRPr="0070539A">
        <w:rPr>
          <w:rFonts w:asciiTheme="minorHAnsi" w:eastAsia="Arial,Times New Roman" w:hAnsiTheme="minorHAnsi" w:cs="Arial,Times New Roman"/>
        </w:rPr>
        <w:t xml:space="preserve">Please </w:t>
      </w:r>
      <w:r w:rsidR="00A515E5">
        <w:rPr>
          <w:rFonts w:asciiTheme="minorHAnsi" w:eastAsia="Arial,Times New Roman" w:hAnsiTheme="minorHAnsi" w:cs="Arial,Times New Roman"/>
        </w:rPr>
        <w:t xml:space="preserve">respond to the following questions in a narrative that </w:t>
      </w:r>
      <w:r w:rsidR="00A515E5" w:rsidRPr="00A515E5">
        <w:rPr>
          <w:rFonts w:asciiTheme="minorHAnsi" w:eastAsia="Arial,Times New Roman" w:hAnsiTheme="minorHAnsi" w:cs="Arial,Times New Roman"/>
          <w:u w:val="single"/>
        </w:rPr>
        <w:t>does</w:t>
      </w:r>
      <w:r w:rsidR="0017646B" w:rsidRPr="00A515E5">
        <w:rPr>
          <w:rFonts w:asciiTheme="minorHAnsi" w:eastAsia="Arial,Times New Roman" w:hAnsiTheme="minorHAnsi" w:cs="Arial,Times New Roman"/>
          <w:u w:val="single"/>
        </w:rPr>
        <w:t xml:space="preserve"> </w:t>
      </w:r>
      <w:r w:rsidRPr="00A515E5">
        <w:rPr>
          <w:rFonts w:asciiTheme="minorHAnsi" w:eastAsia="Arial,Times New Roman" w:hAnsiTheme="minorHAnsi" w:cs="Arial,Times New Roman"/>
          <w:u w:val="single"/>
        </w:rPr>
        <w:t>not</w:t>
      </w:r>
      <w:r w:rsidR="0017646B" w:rsidRPr="00A515E5">
        <w:rPr>
          <w:rFonts w:asciiTheme="minorHAnsi" w:eastAsia="Arial,Times New Roman" w:hAnsiTheme="minorHAnsi" w:cs="Arial,Times New Roman"/>
          <w:u w:val="single"/>
        </w:rPr>
        <w:t xml:space="preserve"> </w:t>
      </w:r>
      <w:r w:rsidRPr="00A515E5">
        <w:rPr>
          <w:rFonts w:asciiTheme="minorHAnsi" w:eastAsia="Arial,Times New Roman" w:hAnsiTheme="minorHAnsi" w:cs="Arial,Times New Roman"/>
          <w:u w:val="single"/>
        </w:rPr>
        <w:t>exceed</w:t>
      </w:r>
      <w:r w:rsidR="009A1F6D">
        <w:rPr>
          <w:rFonts w:asciiTheme="minorHAnsi" w:eastAsia="Arial,Times New Roman" w:hAnsiTheme="minorHAnsi" w:cs="Arial,Times New Roman"/>
          <w:u w:val="single"/>
        </w:rPr>
        <w:t xml:space="preserve"> </w:t>
      </w:r>
      <w:r w:rsidR="73F044E7" w:rsidRPr="08A8AE6E">
        <w:rPr>
          <w:rFonts w:asciiTheme="minorHAnsi" w:eastAsia="Arial,Times New Roman" w:hAnsiTheme="minorHAnsi" w:cs="Arial,Times New Roman"/>
          <w:u w:val="single"/>
        </w:rPr>
        <w:t>4</w:t>
      </w:r>
      <w:r w:rsidRPr="00A515E5">
        <w:rPr>
          <w:rFonts w:asciiTheme="minorHAnsi" w:eastAsia="Arial,Times New Roman" w:hAnsiTheme="minorHAnsi" w:cs="Arial,Times New Roman"/>
          <w:u w:val="single"/>
        </w:rPr>
        <w:t xml:space="preserve"> pages total</w:t>
      </w:r>
      <w:r w:rsidRPr="0070539A">
        <w:rPr>
          <w:rFonts w:asciiTheme="minorHAnsi" w:eastAsia="Arial,Times New Roman" w:hAnsiTheme="minorHAnsi" w:cs="Arial,Times New Roman"/>
        </w:rPr>
        <w:t xml:space="preserve">. </w:t>
      </w:r>
    </w:p>
    <w:p w14:paraId="152C8FE2" w14:textId="58DEE88C" w:rsidR="009D1741" w:rsidRPr="00680FC2" w:rsidRDefault="009D1741" w:rsidP="00680FC2">
      <w:pPr>
        <w:spacing w:after="0"/>
        <w:rPr>
          <w:rFonts w:asciiTheme="minorHAnsi" w:eastAsia="Arial,Times New Roman" w:hAnsiTheme="minorHAnsi" w:cs="Arial,Times New Roman"/>
        </w:rPr>
      </w:pPr>
      <w:r w:rsidRPr="00680FC2">
        <w:rPr>
          <w:rFonts w:asciiTheme="minorHAnsi" w:eastAsia="Arial,Times New Roman" w:hAnsiTheme="minorHAnsi" w:cs="Arial,Times New Roman"/>
          <w:b/>
        </w:rPr>
        <w:t>The Collaboration</w:t>
      </w:r>
    </w:p>
    <w:p w14:paraId="52C61B85" w14:textId="77777777" w:rsidR="003A3C83" w:rsidRPr="003A3C83" w:rsidRDefault="42E8D650" w:rsidP="00F567CC">
      <w:pPr>
        <w:pStyle w:val="ListParagraph"/>
        <w:numPr>
          <w:ilvl w:val="0"/>
          <w:numId w:val="5"/>
        </w:numPr>
        <w:shd w:val="clear" w:color="auto" w:fill="FFFFFF" w:themeFill="background1"/>
        <w:spacing w:after="120" w:line="240" w:lineRule="auto"/>
        <w:contextualSpacing w:val="0"/>
        <w:rPr>
          <w:rFonts w:asciiTheme="minorHAnsi" w:eastAsiaTheme="minorEastAsia" w:hAnsiTheme="minorHAnsi" w:cstheme="minorBidi"/>
        </w:rPr>
      </w:pPr>
      <w:r w:rsidRPr="3D151FF6">
        <w:rPr>
          <w:rFonts w:asciiTheme="minorHAnsi" w:eastAsiaTheme="minorEastAsia" w:hAnsiTheme="minorHAnsi" w:cstheme="minorBidi"/>
          <w:b/>
          <w:bCs/>
        </w:rPr>
        <w:t>Purpose</w:t>
      </w:r>
    </w:p>
    <w:p w14:paraId="32F78776" w14:textId="07AFAD30" w:rsidR="000B012C" w:rsidRPr="000B012C" w:rsidRDefault="39647203" w:rsidP="00F567CC">
      <w:pPr>
        <w:pStyle w:val="ListParagraph"/>
        <w:numPr>
          <w:ilvl w:val="0"/>
          <w:numId w:val="17"/>
        </w:numPr>
        <w:shd w:val="clear" w:color="auto" w:fill="FFFFFF" w:themeFill="background1"/>
        <w:spacing w:after="120" w:line="240" w:lineRule="auto"/>
        <w:rPr>
          <w:rFonts w:cs="Calibri"/>
        </w:rPr>
      </w:pPr>
      <w:r w:rsidRPr="558658DF">
        <w:rPr>
          <w:b/>
          <w:bCs/>
        </w:rPr>
        <w:t>In one sentence</w:t>
      </w:r>
      <w:r>
        <w:t>, describe the goal your collaboration is trying to achieve, in terms of a change that will happen at citywide or countywide scale. Express your goal in measurable terms if possible and include a time frame</w:t>
      </w:r>
      <w:r w:rsidR="20ABBF65">
        <w:t>.</w:t>
      </w:r>
    </w:p>
    <w:p w14:paraId="2A22EB01" w14:textId="59B8E119" w:rsidR="008B7C7C" w:rsidRPr="000E7213" w:rsidRDefault="5AD2B746" w:rsidP="558658DF">
      <w:pPr>
        <w:ind w:left="1440"/>
        <w:rPr>
          <w:i/>
          <w:iCs/>
        </w:rPr>
      </w:pPr>
      <w:r>
        <w:t xml:space="preserve">EXAMPLES: </w:t>
      </w:r>
      <w:r w:rsidRPr="558658DF">
        <w:rPr>
          <w:i/>
          <w:iCs/>
        </w:rPr>
        <w:t>Over the next XX years, ABC Collaboration will transform access to prenatal nutrition, ensuring that XX% of all pregnant mothers have consistent access to healthy food.  </w:t>
      </w:r>
    </w:p>
    <w:p w14:paraId="1FB2AAFF" w14:textId="4C7C4251" w:rsidR="06EC1BA3" w:rsidRDefault="06EC1BA3" w:rsidP="558658DF">
      <w:pPr>
        <w:ind w:left="1440"/>
      </w:pPr>
      <w:r w:rsidRPr="558658DF">
        <w:rPr>
          <w:i/>
          <w:iCs/>
        </w:rPr>
        <w:t>By 20XX, XX% of low-income preschoolers in Oakland will participate in high quality early literacy and math programs, leading to a significant increase in kindergarten readiness.</w:t>
      </w:r>
      <w:r w:rsidRPr="558658DF">
        <w:t xml:space="preserve">  </w:t>
      </w:r>
    </w:p>
    <w:p w14:paraId="32D96BAD" w14:textId="58C9B211" w:rsidR="7F79FFDB" w:rsidRDefault="7F79FFDB" w:rsidP="00F567CC">
      <w:pPr>
        <w:pStyle w:val="ListParagraph"/>
        <w:numPr>
          <w:ilvl w:val="0"/>
          <w:numId w:val="16"/>
        </w:numPr>
        <w:spacing w:line="240" w:lineRule="auto"/>
        <w:rPr>
          <w:rFonts w:asciiTheme="minorHAnsi" w:eastAsiaTheme="minorEastAsia" w:hAnsiTheme="minorHAnsi" w:cstheme="minorBidi"/>
          <w:b/>
          <w:bCs/>
        </w:rPr>
      </w:pPr>
      <w:r w:rsidRPr="558658DF">
        <w:rPr>
          <w:rFonts w:asciiTheme="minorHAnsi" w:eastAsiaTheme="minorEastAsia" w:hAnsiTheme="minorHAnsi" w:cstheme="minorBidi"/>
          <w:b/>
          <w:bCs/>
        </w:rPr>
        <w:t xml:space="preserve">Briefly </w:t>
      </w:r>
      <w:r w:rsidR="39647203" w:rsidRPr="558658DF">
        <w:rPr>
          <w:rFonts w:asciiTheme="minorHAnsi" w:eastAsiaTheme="minorEastAsia" w:hAnsiTheme="minorHAnsi" w:cstheme="minorBidi"/>
        </w:rPr>
        <w:t>describe demographics of the target population for this collaboration's work</w:t>
      </w:r>
      <w:r w:rsidR="653308D8" w:rsidRPr="558658DF">
        <w:rPr>
          <w:rFonts w:asciiTheme="minorHAnsi" w:eastAsiaTheme="minorEastAsia" w:hAnsiTheme="minorHAnsi" w:cstheme="minorBidi"/>
        </w:rPr>
        <w:t xml:space="preserve"> </w:t>
      </w:r>
      <w:r w:rsidR="653308D8" w:rsidRPr="558658DF">
        <w:rPr>
          <w:rFonts w:asciiTheme="minorHAnsi" w:eastAsia="Arial,Times New Roman" w:hAnsiTheme="minorHAnsi" w:cs="Arial,Times New Roman"/>
        </w:rPr>
        <w:t>(Indicate specific communities e.g., Mission in SF, Bay View Hunter's Point, Fruitvale in Oakland, West Oakland, South Berkeley, etc.)</w:t>
      </w:r>
    </w:p>
    <w:p w14:paraId="3FD1305F" w14:textId="1CA1275F" w:rsidR="009D1741" w:rsidRPr="00A47CB8" w:rsidRDefault="4B88A08D" w:rsidP="00F567CC">
      <w:pPr>
        <w:pStyle w:val="ListParagraph"/>
        <w:numPr>
          <w:ilvl w:val="0"/>
          <w:numId w:val="5"/>
        </w:numPr>
        <w:spacing w:after="0" w:line="360" w:lineRule="auto"/>
        <w:rPr>
          <w:rFonts w:asciiTheme="minorHAnsi" w:eastAsia="Arial,Times New Roman" w:hAnsiTheme="minorHAnsi" w:cs="Arial,Times New Roman"/>
          <w:b/>
          <w:bCs/>
        </w:rPr>
      </w:pPr>
      <w:r w:rsidRPr="558658DF">
        <w:rPr>
          <w:rFonts w:asciiTheme="minorHAnsi" w:eastAsia="Arial,Times New Roman" w:hAnsiTheme="minorHAnsi" w:cs="Arial,Times New Roman"/>
          <w:b/>
          <w:bCs/>
        </w:rPr>
        <w:t>Leadership and Membership</w:t>
      </w:r>
    </w:p>
    <w:p w14:paraId="6C1AD88D" w14:textId="366B435F" w:rsidR="00610874" w:rsidRDefault="5E335806" w:rsidP="00F567CC">
      <w:pPr>
        <w:pStyle w:val="ListParagraph"/>
        <w:numPr>
          <w:ilvl w:val="1"/>
          <w:numId w:val="12"/>
        </w:numPr>
        <w:spacing w:before="60" w:line="240" w:lineRule="auto"/>
        <w:rPr>
          <w:rFonts w:cs="Calibri"/>
        </w:rPr>
      </w:pPr>
      <w:r>
        <w:t>What are the 2</w:t>
      </w:r>
      <w:r w:rsidR="065D5D56">
        <w:t xml:space="preserve"> – </w:t>
      </w:r>
      <w:r>
        <w:t>3 most significant achievements of the collaboration to date?</w:t>
      </w:r>
    </w:p>
    <w:p w14:paraId="6F24C58F" w14:textId="109CC2ED" w:rsidR="002431C8" w:rsidRDefault="6CB32FB8" w:rsidP="00F567CC">
      <w:pPr>
        <w:pStyle w:val="ListParagraph"/>
        <w:numPr>
          <w:ilvl w:val="1"/>
          <w:numId w:val="13"/>
        </w:numPr>
        <w:spacing w:before="60" w:line="240" w:lineRule="auto"/>
        <w:ind w:left="1080"/>
      </w:pPr>
      <w:r>
        <w:lastRenderedPageBreak/>
        <w:t xml:space="preserve">Name the </w:t>
      </w:r>
      <w:r w:rsidR="5E335806">
        <w:t>organizations (and key individuals within th</w:t>
      </w:r>
      <w:r w:rsidR="0DE4EF42">
        <w:t>ose organizations</w:t>
      </w:r>
      <w:r w:rsidR="5E335806">
        <w:t>)</w:t>
      </w:r>
      <w:r w:rsidR="29ECBE4A">
        <w:t xml:space="preserve"> that </w:t>
      </w:r>
      <w:r w:rsidR="5E335806">
        <w:t>serve in leadership roles for the collaboration</w:t>
      </w:r>
      <w:r w:rsidR="7967B221">
        <w:t>.</w:t>
      </w:r>
      <w:r w:rsidR="5E335806">
        <w:t xml:space="preserve"> </w:t>
      </w:r>
      <w:r w:rsidR="0117C27A">
        <w:t>Briefly describe the</w:t>
      </w:r>
      <w:r w:rsidR="5E335806">
        <w:t xml:space="preserve"> key functions that they each fill within the collaboration</w:t>
      </w:r>
      <w:r w:rsidR="11D445A2">
        <w:t>.</w:t>
      </w:r>
    </w:p>
    <w:p w14:paraId="41877C92" w14:textId="3678BFE1" w:rsidR="009B1B4A" w:rsidRDefault="009B1B4A" w:rsidP="00F567CC">
      <w:pPr>
        <w:pStyle w:val="ListParagraph"/>
        <w:numPr>
          <w:ilvl w:val="0"/>
          <w:numId w:val="8"/>
        </w:numPr>
        <w:spacing w:line="240" w:lineRule="auto"/>
        <w:rPr>
          <w:rFonts w:asciiTheme="minorHAnsi" w:eastAsia="Arial,Times New Roman" w:hAnsiTheme="minorHAnsi" w:cs="Arial,Times New Roman"/>
        </w:rPr>
      </w:pPr>
      <w:r w:rsidRPr="558658DF">
        <w:rPr>
          <w:rFonts w:asciiTheme="minorHAnsi" w:eastAsia="Arial,Times New Roman" w:hAnsiTheme="minorHAnsi" w:cs="Arial,Times New Roman"/>
        </w:rPr>
        <w:t xml:space="preserve">Why are the members of this collaboration the </w:t>
      </w:r>
      <w:r w:rsidRPr="558658DF">
        <w:rPr>
          <w:rFonts w:asciiTheme="minorHAnsi" w:eastAsia="Arial,Times New Roman" w:hAnsiTheme="minorHAnsi" w:cs="Arial,Times New Roman"/>
          <w:i/>
          <w:iCs/>
        </w:rPr>
        <w:t>right</w:t>
      </w:r>
      <w:r w:rsidRPr="558658DF">
        <w:rPr>
          <w:rFonts w:asciiTheme="minorHAnsi" w:eastAsia="Arial,Times New Roman" w:hAnsiTheme="minorHAnsi" w:cs="Arial,Times New Roman"/>
        </w:rPr>
        <w:t xml:space="preserve"> people to take on this project and issue?</w:t>
      </w:r>
    </w:p>
    <w:p w14:paraId="5165DCE6" w14:textId="29F10FF6" w:rsidR="008B2B1E" w:rsidRDefault="008B2B1E" w:rsidP="00F567CC">
      <w:pPr>
        <w:pStyle w:val="ListParagraph"/>
        <w:numPr>
          <w:ilvl w:val="0"/>
          <w:numId w:val="8"/>
        </w:numPr>
        <w:spacing w:line="240" w:lineRule="auto"/>
        <w:rPr>
          <w:rFonts w:asciiTheme="minorHAnsi" w:eastAsia="Arial,Times New Roman" w:hAnsiTheme="minorHAnsi" w:cs="Arial,Times New Roman"/>
        </w:rPr>
      </w:pPr>
      <w:r w:rsidRPr="558658DF">
        <w:rPr>
          <w:rFonts w:asciiTheme="minorHAnsi" w:eastAsia="Arial,Times New Roman" w:hAnsiTheme="minorHAnsi" w:cs="Arial,Times New Roman"/>
        </w:rPr>
        <w:t xml:space="preserve">How are community members engaged in the </w:t>
      </w:r>
      <w:r w:rsidR="000E22AC" w:rsidRPr="558658DF">
        <w:rPr>
          <w:rFonts w:asciiTheme="minorHAnsi" w:eastAsia="Arial,Times New Roman" w:hAnsiTheme="minorHAnsi" w:cs="Arial,Times New Roman"/>
        </w:rPr>
        <w:t xml:space="preserve">collaboration's </w:t>
      </w:r>
      <w:r w:rsidR="003F4DB9" w:rsidRPr="558658DF">
        <w:rPr>
          <w:rFonts w:asciiTheme="minorHAnsi" w:eastAsia="Arial,Times New Roman" w:hAnsiTheme="minorHAnsi" w:cs="Arial,Times New Roman"/>
        </w:rPr>
        <w:t>table?</w:t>
      </w:r>
    </w:p>
    <w:p w14:paraId="7FDDEAB9" w14:textId="7BC2262A" w:rsidR="00D12DFE" w:rsidRPr="002F3C75" w:rsidRDefault="009D1741" w:rsidP="00680FC2">
      <w:pPr>
        <w:spacing w:after="0"/>
        <w:rPr>
          <w:rFonts w:asciiTheme="minorHAnsi" w:eastAsia="Arial,Times New Roman" w:hAnsiTheme="minorHAnsi" w:cs="Arial,Times New Roman"/>
          <w:b/>
          <w:bCs/>
        </w:rPr>
      </w:pPr>
      <w:r w:rsidRPr="00680FC2">
        <w:rPr>
          <w:rFonts w:asciiTheme="minorHAnsi" w:eastAsia="Arial,Times New Roman" w:hAnsiTheme="minorHAnsi" w:cs="Arial,Times New Roman"/>
          <w:b/>
          <w:bCs/>
        </w:rPr>
        <w:t xml:space="preserve">Your </w:t>
      </w:r>
      <w:r w:rsidR="00424BAA">
        <w:rPr>
          <w:rFonts w:asciiTheme="minorHAnsi" w:eastAsia="Arial,Times New Roman" w:hAnsiTheme="minorHAnsi" w:cs="Arial,Times New Roman"/>
          <w:b/>
          <w:bCs/>
        </w:rPr>
        <w:t>Approach</w:t>
      </w:r>
      <w:r w:rsidR="00A47CB8">
        <w:rPr>
          <w:rFonts w:asciiTheme="minorHAnsi" w:eastAsia="Arial,Times New Roman" w:hAnsiTheme="minorHAnsi" w:cs="Arial,Times New Roman"/>
          <w:b/>
          <w:bCs/>
        </w:rPr>
        <w:t xml:space="preserve"> </w:t>
      </w:r>
    </w:p>
    <w:p w14:paraId="700B97C2" w14:textId="6C7A6349" w:rsidR="005E123D" w:rsidRPr="00D12DFE" w:rsidRDefault="5893490E" w:rsidP="00F567CC">
      <w:pPr>
        <w:pStyle w:val="ListParagraph"/>
        <w:numPr>
          <w:ilvl w:val="0"/>
          <w:numId w:val="15"/>
        </w:numPr>
        <w:spacing w:after="0"/>
        <w:rPr>
          <w:rFonts w:cs="Calibri"/>
          <w:b/>
        </w:rPr>
      </w:pPr>
      <w:r w:rsidRPr="585999A4">
        <w:rPr>
          <w:b/>
          <w:bCs/>
        </w:rPr>
        <w:t>Strategy</w:t>
      </w:r>
    </w:p>
    <w:p w14:paraId="3D85C5D6" w14:textId="509F4593" w:rsidR="009D1741" w:rsidRDefault="009D1741" w:rsidP="00F567CC">
      <w:pPr>
        <w:numPr>
          <w:ilvl w:val="0"/>
          <w:numId w:val="6"/>
        </w:numPr>
        <w:shd w:val="clear" w:color="auto" w:fill="FFFFFF" w:themeFill="background1"/>
        <w:tabs>
          <w:tab w:val="left" w:pos="1710"/>
        </w:tabs>
        <w:spacing w:after="60" w:line="240" w:lineRule="auto"/>
        <w:rPr>
          <w:rFonts w:asciiTheme="minorHAnsi" w:eastAsiaTheme="minorEastAsia" w:hAnsiTheme="minorHAnsi" w:cstheme="minorBidi"/>
        </w:rPr>
      </w:pPr>
      <w:r>
        <w:rPr>
          <w:rFonts w:asciiTheme="minorHAnsi" w:eastAsia="Arial,Times New Roman" w:hAnsiTheme="minorHAnsi" w:cs="Arial,Times New Roman"/>
        </w:rPr>
        <w:t>What</w:t>
      </w:r>
      <w:r w:rsidRPr="00AA4880">
        <w:rPr>
          <w:rFonts w:asciiTheme="minorHAnsi" w:eastAsia="Arial,Times New Roman" w:hAnsiTheme="minorHAnsi" w:cs="Arial,Times New Roman"/>
        </w:rPr>
        <w:t xml:space="preserve"> data </w:t>
      </w:r>
      <w:r w:rsidR="00462C7C">
        <w:rPr>
          <w:rFonts w:asciiTheme="minorHAnsi" w:eastAsia="Arial,Times New Roman" w:hAnsiTheme="minorHAnsi" w:cs="Arial,Times New Roman"/>
        </w:rPr>
        <w:t xml:space="preserve">and </w:t>
      </w:r>
      <w:r w:rsidR="002431C8">
        <w:rPr>
          <w:rFonts w:asciiTheme="minorHAnsi" w:eastAsia="Arial,Times New Roman" w:hAnsiTheme="minorHAnsi" w:cs="Arial,Times New Roman"/>
        </w:rPr>
        <w:t>experience</w:t>
      </w:r>
      <w:r w:rsidR="00462C7C">
        <w:rPr>
          <w:rFonts w:asciiTheme="minorHAnsi" w:eastAsia="Arial,Times New Roman" w:hAnsiTheme="minorHAnsi" w:cs="Arial,Times New Roman"/>
        </w:rPr>
        <w:t xml:space="preserve"> demonstrate the need for your </w:t>
      </w:r>
      <w:r w:rsidR="000E22AC">
        <w:rPr>
          <w:rFonts w:asciiTheme="minorHAnsi" w:eastAsia="Arial,Times New Roman" w:hAnsiTheme="minorHAnsi" w:cs="Arial,Times New Roman"/>
        </w:rPr>
        <w:t xml:space="preserve">collaboration's </w:t>
      </w:r>
      <w:r w:rsidR="002431C8">
        <w:rPr>
          <w:rFonts w:asciiTheme="minorHAnsi" w:eastAsia="Arial,Times New Roman" w:hAnsiTheme="minorHAnsi" w:cs="Arial,Times New Roman"/>
        </w:rPr>
        <w:t>work</w:t>
      </w:r>
      <w:r w:rsidR="004D11C2">
        <w:rPr>
          <w:rFonts w:asciiTheme="minorHAnsi" w:eastAsia="Arial,Times New Roman" w:hAnsiTheme="minorHAnsi" w:cs="Arial,Times New Roman"/>
        </w:rPr>
        <w:t xml:space="preserve"> in </w:t>
      </w:r>
      <w:r w:rsidR="064A508A" w:rsidRPr="08A8AE6E">
        <w:rPr>
          <w:rFonts w:asciiTheme="minorHAnsi" w:eastAsia="Arial,Times New Roman" w:hAnsiTheme="minorHAnsi" w:cs="Arial,Times New Roman"/>
        </w:rPr>
        <w:t xml:space="preserve">San Francisco or </w:t>
      </w:r>
      <w:r w:rsidR="00215902">
        <w:rPr>
          <w:rFonts w:asciiTheme="minorHAnsi" w:eastAsia="Arial,Times New Roman" w:hAnsiTheme="minorHAnsi" w:cs="Arial,Times New Roman"/>
        </w:rPr>
        <w:t xml:space="preserve">Alameda County? </w:t>
      </w:r>
    </w:p>
    <w:p w14:paraId="3DC1ECF3" w14:textId="461BE8BE" w:rsidR="00056556" w:rsidRPr="008336F3" w:rsidRDefault="00824422" w:rsidP="00F567CC">
      <w:pPr>
        <w:numPr>
          <w:ilvl w:val="0"/>
          <w:numId w:val="6"/>
        </w:numPr>
        <w:shd w:val="clear" w:color="auto" w:fill="FFFFFF" w:themeFill="background1"/>
        <w:tabs>
          <w:tab w:val="left" w:pos="1710"/>
        </w:tabs>
        <w:spacing w:after="240" w:line="240" w:lineRule="auto"/>
        <w:rPr>
          <w:rFonts w:asciiTheme="minorHAnsi" w:eastAsiaTheme="minorEastAsia" w:hAnsiTheme="minorHAnsi" w:cstheme="minorBidi"/>
        </w:rPr>
      </w:pPr>
      <w:r>
        <w:rPr>
          <w:rFonts w:asciiTheme="minorHAnsi" w:eastAsia="Arial,Times New Roman" w:hAnsiTheme="minorHAnsi" w:cs="Arial,Times New Roman"/>
        </w:rPr>
        <w:t xml:space="preserve">What are the key elements of your strategy? </w:t>
      </w:r>
      <w:r w:rsidR="160BEAF7" w:rsidRPr="08A8AE6E">
        <w:rPr>
          <w:rFonts w:asciiTheme="minorHAnsi" w:eastAsia="Arial,Times New Roman" w:hAnsiTheme="minorHAnsi" w:cs="Arial,Times New Roman"/>
        </w:rPr>
        <w:t>How was the strategy developed?</w:t>
      </w:r>
    </w:p>
    <w:p w14:paraId="5A0D433B" w14:textId="14E66815" w:rsidR="002431C8" w:rsidRPr="00D12DFE" w:rsidRDefault="66CF2E5D" w:rsidP="00F567CC">
      <w:pPr>
        <w:pStyle w:val="ListParagraph"/>
        <w:numPr>
          <w:ilvl w:val="0"/>
          <w:numId w:val="15"/>
        </w:numPr>
        <w:shd w:val="clear" w:color="auto" w:fill="FFFFFF" w:themeFill="background1"/>
        <w:tabs>
          <w:tab w:val="left" w:pos="1710"/>
        </w:tabs>
        <w:spacing w:after="240" w:line="240" w:lineRule="auto"/>
        <w:rPr>
          <w:rFonts w:asciiTheme="minorHAnsi" w:eastAsiaTheme="minorEastAsia" w:hAnsiTheme="minorHAnsi" w:cstheme="minorBidi"/>
          <w:b/>
        </w:rPr>
      </w:pPr>
      <w:r w:rsidRPr="585999A4">
        <w:rPr>
          <w:rFonts w:asciiTheme="minorHAnsi" w:eastAsia="Arial,Times New Roman" w:hAnsiTheme="minorHAnsi" w:cs="Arial,Times New Roman"/>
          <w:b/>
          <w:bCs/>
        </w:rPr>
        <w:t>Pilot Proposal</w:t>
      </w:r>
    </w:p>
    <w:p w14:paraId="35172591" w14:textId="77777777" w:rsidR="003213B7" w:rsidRPr="003213B7" w:rsidRDefault="7FC4381D" w:rsidP="00F567CC">
      <w:pPr>
        <w:pStyle w:val="ListParagraph"/>
        <w:numPr>
          <w:ilvl w:val="0"/>
          <w:numId w:val="19"/>
        </w:numPr>
        <w:shd w:val="clear" w:color="auto" w:fill="FFFFFF" w:themeFill="background1"/>
        <w:tabs>
          <w:tab w:val="left" w:pos="1710"/>
        </w:tabs>
        <w:spacing w:after="60" w:line="240" w:lineRule="auto"/>
        <w:rPr>
          <w:rFonts w:asciiTheme="minorHAnsi" w:eastAsiaTheme="minorEastAsia" w:hAnsiTheme="minorHAnsi" w:cstheme="minorBidi"/>
        </w:rPr>
      </w:pPr>
      <w:r w:rsidRPr="558658DF">
        <w:rPr>
          <w:rFonts w:asciiTheme="minorHAnsi" w:eastAsia="Arial,Times New Roman" w:hAnsiTheme="minorHAnsi" w:cs="Arial,Times New Roman"/>
        </w:rPr>
        <w:t xml:space="preserve">What </w:t>
      </w:r>
      <w:r w:rsidR="3A0DB440" w:rsidRPr="558658DF">
        <w:rPr>
          <w:rFonts w:asciiTheme="minorHAnsi" w:eastAsia="Arial,Times New Roman" w:hAnsiTheme="minorHAnsi" w:cs="Arial,Times New Roman"/>
        </w:rPr>
        <w:t>solution</w:t>
      </w:r>
      <w:r w:rsidR="35C5D848" w:rsidRPr="558658DF">
        <w:rPr>
          <w:rFonts w:asciiTheme="minorHAnsi" w:eastAsia="Arial,Times New Roman" w:hAnsiTheme="minorHAnsi" w:cs="Arial,Times New Roman"/>
        </w:rPr>
        <w:t xml:space="preserve">(s) </w:t>
      </w:r>
      <w:r w:rsidR="50EF9C9E" w:rsidRPr="558658DF">
        <w:rPr>
          <w:rFonts w:asciiTheme="minorHAnsi" w:eastAsia="Arial,Times New Roman" w:hAnsiTheme="minorHAnsi" w:cs="Arial,Times New Roman"/>
        </w:rPr>
        <w:t xml:space="preserve">/ activities </w:t>
      </w:r>
      <w:r w:rsidR="3A0DB440" w:rsidRPr="558658DF">
        <w:rPr>
          <w:rFonts w:asciiTheme="minorHAnsi" w:eastAsia="Arial,Times New Roman" w:hAnsiTheme="minorHAnsi" w:cs="Arial,Times New Roman"/>
        </w:rPr>
        <w:t>will you test</w:t>
      </w:r>
      <w:r w:rsidR="00D17EB5" w:rsidRPr="558658DF">
        <w:rPr>
          <w:rFonts w:asciiTheme="minorHAnsi" w:eastAsia="Arial,Times New Roman" w:hAnsiTheme="minorHAnsi" w:cs="Arial,Times New Roman"/>
        </w:rPr>
        <w:t xml:space="preserve"> with the proposed pilot(s)</w:t>
      </w:r>
      <w:r w:rsidR="3A0DB440" w:rsidRPr="558658DF">
        <w:rPr>
          <w:rFonts w:asciiTheme="minorHAnsi" w:eastAsia="Arial,Times New Roman" w:hAnsiTheme="minorHAnsi" w:cs="Arial,Times New Roman"/>
        </w:rPr>
        <w:t xml:space="preserve">? </w:t>
      </w:r>
    </w:p>
    <w:p w14:paraId="22D89AA6" w14:textId="7647A1CD" w:rsidR="003213B7" w:rsidRPr="003213B7" w:rsidRDefault="439E4F95" w:rsidP="00F567CC">
      <w:pPr>
        <w:numPr>
          <w:ilvl w:val="0"/>
          <w:numId w:val="9"/>
        </w:numPr>
        <w:shd w:val="clear" w:color="auto" w:fill="FFFFFF" w:themeFill="background1"/>
        <w:tabs>
          <w:tab w:val="left" w:pos="1710"/>
        </w:tabs>
        <w:spacing w:after="60" w:line="240" w:lineRule="auto"/>
        <w:rPr>
          <w:rFonts w:asciiTheme="minorHAnsi" w:eastAsiaTheme="minorEastAsia" w:hAnsiTheme="minorHAnsi" w:cstheme="minorBidi"/>
        </w:rPr>
      </w:pPr>
      <w:r w:rsidRPr="558658DF">
        <w:rPr>
          <w:rFonts w:asciiTheme="minorHAnsi" w:eastAsia="Arial,Times New Roman" w:hAnsiTheme="minorHAnsi" w:cs="Arial,Times New Roman"/>
        </w:rPr>
        <w:t>How will you implement and evaluate the pilot</w:t>
      </w:r>
      <w:r w:rsidR="00D17EB5" w:rsidRPr="558658DF">
        <w:rPr>
          <w:rFonts w:asciiTheme="minorHAnsi" w:eastAsia="Arial,Times New Roman" w:hAnsiTheme="minorHAnsi" w:cs="Arial,Times New Roman"/>
        </w:rPr>
        <w:t>(s)</w:t>
      </w:r>
      <w:r w:rsidRPr="558658DF">
        <w:rPr>
          <w:rFonts w:asciiTheme="minorHAnsi" w:eastAsia="Arial,Times New Roman" w:hAnsiTheme="minorHAnsi" w:cs="Arial,Times New Roman"/>
        </w:rPr>
        <w:t xml:space="preserve">? </w:t>
      </w:r>
    </w:p>
    <w:p w14:paraId="7910FCC0" w14:textId="5E263AFB" w:rsidR="009D1741" w:rsidRPr="00C56BEB" w:rsidRDefault="009D1741" w:rsidP="558658DF">
      <w:pPr>
        <w:shd w:val="clear" w:color="auto" w:fill="FFFFFF" w:themeFill="background1"/>
        <w:tabs>
          <w:tab w:val="left" w:pos="1710"/>
        </w:tabs>
        <w:spacing w:after="60" w:line="240" w:lineRule="auto"/>
        <w:rPr>
          <w:rFonts w:asciiTheme="minorHAnsi" w:eastAsia="Arial,Times New Roman" w:hAnsiTheme="minorHAnsi" w:cs="Arial,Times New Roman"/>
          <w:b/>
          <w:bCs/>
        </w:rPr>
      </w:pPr>
    </w:p>
    <w:p w14:paraId="463708B2" w14:textId="0CD168DB" w:rsidR="009D1741" w:rsidRPr="00C56BEB" w:rsidRDefault="009D1741" w:rsidP="558658DF">
      <w:pPr>
        <w:shd w:val="clear" w:color="auto" w:fill="FFFFFF" w:themeFill="background1"/>
        <w:tabs>
          <w:tab w:val="left" w:pos="1710"/>
        </w:tabs>
        <w:spacing w:after="60" w:line="240" w:lineRule="auto"/>
        <w:rPr>
          <w:rFonts w:asciiTheme="minorHAnsi" w:eastAsia="Arial,Times New Roman" w:hAnsiTheme="minorHAnsi" w:cs="Arial,Times New Roman"/>
        </w:rPr>
      </w:pPr>
      <w:r w:rsidRPr="558658DF">
        <w:rPr>
          <w:rFonts w:asciiTheme="minorHAnsi" w:eastAsia="Arial,Times New Roman" w:hAnsiTheme="minorHAnsi" w:cs="Arial,Times New Roman"/>
          <w:b/>
          <w:bCs/>
        </w:rPr>
        <w:t>Collaboration</w:t>
      </w:r>
      <w:r w:rsidR="007A65B3" w:rsidRPr="558658DF">
        <w:rPr>
          <w:rFonts w:asciiTheme="minorHAnsi" w:eastAsia="Arial,Times New Roman" w:hAnsiTheme="minorHAnsi" w:cs="Arial,Times New Roman"/>
          <w:b/>
          <w:bCs/>
        </w:rPr>
        <w:t xml:space="preserve"> Resources</w:t>
      </w:r>
    </w:p>
    <w:p w14:paraId="2441B709" w14:textId="77777777" w:rsidR="00596774" w:rsidRPr="006E2B54" w:rsidRDefault="21C54FE1" w:rsidP="00F567CC">
      <w:pPr>
        <w:pStyle w:val="paragraph"/>
        <w:numPr>
          <w:ilvl w:val="0"/>
          <w:numId w:val="14"/>
        </w:numPr>
        <w:spacing w:before="0" w:beforeAutospacing="0" w:after="0" w:afterAutospacing="0"/>
        <w:textAlignment w:val="baseline"/>
        <w:rPr>
          <w:rFonts w:ascii="Calibri" w:hAnsi="Calibri" w:cs="Calibri"/>
          <w:sz w:val="22"/>
          <w:szCs w:val="22"/>
        </w:rPr>
      </w:pPr>
      <w:r w:rsidRPr="3D151FF6">
        <w:rPr>
          <w:rStyle w:val="normaltextrun"/>
          <w:rFonts w:ascii="Calibri" w:hAnsi="Calibri" w:cs="Calibri"/>
          <w:sz w:val="22"/>
          <w:szCs w:val="22"/>
        </w:rPr>
        <w:t>What financial and /or in-kind resources currently support your collaboration's core operations and work in the community?</w:t>
      </w:r>
      <w:r w:rsidRPr="3D151FF6">
        <w:rPr>
          <w:rStyle w:val="eop"/>
          <w:rFonts w:ascii="Calibri" w:hAnsi="Calibri" w:cs="Calibri"/>
          <w:sz w:val="22"/>
          <w:szCs w:val="22"/>
        </w:rPr>
        <w:t> </w:t>
      </w:r>
    </w:p>
    <w:p w14:paraId="519DCA1D" w14:textId="5529A4B3" w:rsidR="007A65B3" w:rsidRPr="006E2B54" w:rsidRDefault="33F0AEC9" w:rsidP="00F567CC">
      <w:pPr>
        <w:pStyle w:val="ListParagraph"/>
        <w:numPr>
          <w:ilvl w:val="0"/>
          <w:numId w:val="14"/>
        </w:numPr>
        <w:spacing w:before="60" w:after="240" w:line="240" w:lineRule="auto"/>
        <w:contextualSpacing w:val="0"/>
        <w:rPr>
          <w:rFonts w:cs="Calibri"/>
        </w:rPr>
      </w:pPr>
      <w:r>
        <w:t xml:space="preserve">Describe how you would utilize Hellman LAUNCH Grant funding, including: </w:t>
      </w:r>
    </w:p>
    <w:p w14:paraId="53CB0FDE" w14:textId="0D479C12" w:rsidR="00D12DFE" w:rsidRDefault="00D12DFE" w:rsidP="00F567CC">
      <w:pPr>
        <w:pStyle w:val="ListParagraph"/>
        <w:numPr>
          <w:ilvl w:val="0"/>
          <w:numId w:val="7"/>
        </w:numPr>
        <w:shd w:val="clear" w:color="auto" w:fill="FFFFFF" w:themeFill="background1"/>
        <w:tabs>
          <w:tab w:val="left" w:pos="1710"/>
        </w:tabs>
        <w:spacing w:before="60" w:after="60" w:line="240" w:lineRule="auto"/>
        <w:contextualSpacing w:val="0"/>
        <w:rPr>
          <w:rFonts w:cs="Calibri"/>
          <w:color w:val="000000" w:themeColor="text1"/>
        </w:rPr>
      </w:pPr>
      <w:r>
        <w:t xml:space="preserve">What </w:t>
      </w:r>
      <w:r w:rsidR="00EF7F2F">
        <w:t xml:space="preserve">major </w:t>
      </w:r>
      <w:r>
        <w:t xml:space="preserve">costs would you support with </w:t>
      </w:r>
      <w:r w:rsidR="000D4530">
        <w:t>grant</w:t>
      </w:r>
      <w:r>
        <w:t xml:space="preserve"> funding?  </w:t>
      </w:r>
      <w:r w:rsidR="77575F04" w:rsidRPr="558658DF">
        <w:rPr>
          <w:color w:val="000000" w:themeColor="text1"/>
        </w:rPr>
        <w:t>A detailed budget is not required for the RFI.</w:t>
      </w:r>
    </w:p>
    <w:p w14:paraId="1F41D97E" w14:textId="28E61688" w:rsidR="007A65B3" w:rsidRDefault="0034126C" w:rsidP="00F567CC">
      <w:pPr>
        <w:pStyle w:val="ListParagraph"/>
        <w:numPr>
          <w:ilvl w:val="0"/>
          <w:numId w:val="7"/>
        </w:numPr>
        <w:shd w:val="clear" w:color="auto" w:fill="FFFFFF" w:themeFill="background1"/>
        <w:tabs>
          <w:tab w:val="left" w:pos="1710"/>
        </w:tabs>
        <w:spacing w:before="60" w:after="60" w:line="240" w:lineRule="auto"/>
        <w:contextualSpacing w:val="0"/>
        <w:rPr>
          <w:rFonts w:cs="Calibri"/>
        </w:rPr>
      </w:pPr>
      <w:r>
        <w:t>W</w:t>
      </w:r>
      <w:r w:rsidR="007E4187">
        <w:t xml:space="preserve">hat grant amount would you request, and for what duration </w:t>
      </w:r>
      <w:r w:rsidR="00586662">
        <w:t>(</w:t>
      </w:r>
      <w:r w:rsidR="007A65B3">
        <w:t>a</w:t>
      </w:r>
      <w:r w:rsidR="007E4187">
        <w:t xml:space="preserve">pplicants will be invited to request </w:t>
      </w:r>
      <w:r w:rsidR="00586662">
        <w:t>up to $</w:t>
      </w:r>
      <w:r w:rsidR="73F044E7">
        <w:t>150</w:t>
      </w:r>
      <w:r w:rsidR="00872012">
        <w:t>,000/year for up to 3 years)</w:t>
      </w:r>
      <w:r w:rsidR="27884ED1">
        <w:t>?</w:t>
      </w:r>
    </w:p>
    <w:p w14:paraId="230ED9BA" w14:textId="2B67B541" w:rsidR="00552FD2" w:rsidRPr="0017646B" w:rsidRDefault="00552FD2" w:rsidP="558658DF">
      <w:pPr>
        <w:pStyle w:val="Heading1"/>
        <w:rPr>
          <w:sz w:val="26"/>
          <w:szCs w:val="26"/>
        </w:rPr>
      </w:pPr>
      <w:bookmarkStart w:id="1" w:name="_Toc90023666"/>
      <w:r w:rsidRPr="558658DF">
        <w:rPr>
          <w:sz w:val="26"/>
          <w:szCs w:val="26"/>
        </w:rPr>
        <w:t>SECTION 3: ATTACHMENT</w:t>
      </w:r>
      <w:r w:rsidR="0F971346" w:rsidRPr="558658DF">
        <w:rPr>
          <w:sz w:val="26"/>
          <w:szCs w:val="26"/>
        </w:rPr>
        <w:t>S</w:t>
      </w:r>
      <w:bookmarkEnd w:id="1"/>
    </w:p>
    <w:p w14:paraId="645587A7" w14:textId="2214E510" w:rsidR="1AA12C29" w:rsidRDefault="4E89AC8A" w:rsidP="558658DF">
      <w:pPr>
        <w:rPr>
          <w:rFonts w:asciiTheme="minorHAnsi" w:eastAsia="Arial,Times New Roman" w:hAnsiTheme="minorHAnsi" w:cs="Arial,Times New Roman"/>
        </w:rPr>
      </w:pPr>
      <w:r w:rsidRPr="558658DF">
        <w:rPr>
          <w:rFonts w:asciiTheme="minorHAnsi" w:eastAsia="Arial,Times New Roman" w:hAnsiTheme="minorHAnsi" w:cs="Arial,Times New Roman"/>
        </w:rPr>
        <w:t>Please list your collaboration's key members, using the following format (adding additional rows</w:t>
      </w:r>
      <w:r w:rsidR="05A638AD" w:rsidRPr="558658DF">
        <w:rPr>
          <w:rFonts w:asciiTheme="minorHAnsi" w:eastAsia="Arial,Times New Roman" w:hAnsiTheme="minorHAnsi" w:cs="Arial,Times New Roman"/>
        </w:rPr>
        <w:t xml:space="preserve"> as needed)</w:t>
      </w:r>
    </w:p>
    <w:tbl>
      <w:tblPr>
        <w:tblStyle w:val="TableGrid"/>
        <w:tblW w:w="0" w:type="auto"/>
        <w:tblInd w:w="-275" w:type="dxa"/>
        <w:tblLook w:val="04A0" w:firstRow="1" w:lastRow="0" w:firstColumn="1" w:lastColumn="0" w:noHBand="0" w:noVBand="1"/>
      </w:tblPr>
      <w:tblGrid>
        <w:gridCol w:w="367"/>
        <w:gridCol w:w="1346"/>
        <w:gridCol w:w="1703"/>
        <w:gridCol w:w="2325"/>
        <w:gridCol w:w="1695"/>
        <w:gridCol w:w="2189"/>
      </w:tblGrid>
      <w:tr w:rsidR="558658DF" w14:paraId="2C5DBD18" w14:textId="77777777" w:rsidTr="558658DF">
        <w:trPr>
          <w:trHeight w:val="1698"/>
        </w:trPr>
        <w:tc>
          <w:tcPr>
            <w:tcW w:w="377" w:type="dxa"/>
          </w:tcPr>
          <w:p w14:paraId="331A51D1" w14:textId="77777777" w:rsidR="558658DF" w:rsidRDefault="558658DF" w:rsidP="558658DF">
            <w:pPr>
              <w:spacing w:before="60" w:after="60" w:line="240" w:lineRule="auto"/>
              <w:rPr>
                <w:rFonts w:asciiTheme="minorHAnsi" w:eastAsia="Arial,Times New Roman" w:hAnsiTheme="minorHAnsi" w:cs="Arial,Times New Roman"/>
              </w:rPr>
            </w:pPr>
          </w:p>
        </w:tc>
        <w:tc>
          <w:tcPr>
            <w:tcW w:w="1423" w:type="dxa"/>
          </w:tcPr>
          <w:p w14:paraId="2D746815" w14:textId="77777777" w:rsidR="558658DF" w:rsidRDefault="558658DF" w:rsidP="558658DF">
            <w:pPr>
              <w:spacing w:before="60" w:after="60" w:line="240" w:lineRule="auto"/>
              <w:rPr>
                <w:rFonts w:asciiTheme="minorHAnsi" w:eastAsia="Arial,Times New Roman" w:hAnsiTheme="minorHAnsi" w:cs="Arial,Times New Roman"/>
              </w:rPr>
            </w:pPr>
            <w:r w:rsidRPr="558658DF">
              <w:rPr>
                <w:rFonts w:asciiTheme="minorHAnsi" w:eastAsia="Arial,Times New Roman" w:hAnsiTheme="minorHAnsi" w:cs="Arial,Times New Roman"/>
              </w:rPr>
              <w:t>Name</w:t>
            </w:r>
          </w:p>
        </w:tc>
        <w:tc>
          <w:tcPr>
            <w:tcW w:w="1890" w:type="dxa"/>
          </w:tcPr>
          <w:p w14:paraId="1573A464" w14:textId="77777777" w:rsidR="558658DF" w:rsidRDefault="558658DF" w:rsidP="558658DF">
            <w:pPr>
              <w:spacing w:before="60" w:after="60" w:line="240" w:lineRule="auto"/>
              <w:rPr>
                <w:rFonts w:asciiTheme="minorHAnsi" w:eastAsia="Arial,Times New Roman" w:hAnsiTheme="minorHAnsi" w:cs="Arial,Times New Roman"/>
              </w:rPr>
            </w:pPr>
            <w:r w:rsidRPr="558658DF">
              <w:rPr>
                <w:rFonts w:asciiTheme="minorHAnsi" w:eastAsia="Arial,Times New Roman" w:hAnsiTheme="minorHAnsi" w:cs="Arial,Times New Roman"/>
              </w:rPr>
              <w:t>Title</w:t>
            </w:r>
          </w:p>
        </w:tc>
        <w:tc>
          <w:tcPr>
            <w:tcW w:w="2610" w:type="dxa"/>
          </w:tcPr>
          <w:p w14:paraId="71E42933" w14:textId="77777777" w:rsidR="558658DF" w:rsidRDefault="558658DF" w:rsidP="558658DF">
            <w:pPr>
              <w:spacing w:before="60" w:after="60" w:line="240" w:lineRule="auto"/>
              <w:rPr>
                <w:rFonts w:asciiTheme="minorHAnsi" w:eastAsia="Arial,Times New Roman" w:hAnsiTheme="minorHAnsi" w:cs="Arial,Times New Roman"/>
              </w:rPr>
            </w:pPr>
            <w:r w:rsidRPr="558658DF">
              <w:rPr>
                <w:rFonts w:asciiTheme="minorHAnsi" w:eastAsia="Arial,Times New Roman" w:hAnsiTheme="minorHAnsi" w:cs="Arial,Times New Roman"/>
              </w:rPr>
              <w:t>Organization</w:t>
            </w:r>
          </w:p>
        </w:tc>
        <w:tc>
          <w:tcPr>
            <w:tcW w:w="1890" w:type="dxa"/>
          </w:tcPr>
          <w:p w14:paraId="4FA8A80A" w14:textId="521420E3" w:rsidR="558658DF" w:rsidRDefault="558658DF" w:rsidP="558658DF">
            <w:pPr>
              <w:spacing w:before="60" w:after="60" w:line="240" w:lineRule="auto"/>
              <w:rPr>
                <w:rFonts w:asciiTheme="minorHAnsi" w:eastAsia="Arial,Times New Roman" w:hAnsiTheme="minorHAnsi" w:cs="Arial,Times New Roman"/>
              </w:rPr>
            </w:pPr>
            <w:r w:rsidRPr="558658DF">
              <w:rPr>
                <w:rFonts w:asciiTheme="minorHAnsi" w:eastAsia="Arial,Times New Roman" w:hAnsiTheme="minorHAnsi" w:cs="Arial,Times New Roman"/>
              </w:rPr>
              <w:t>Role</w:t>
            </w:r>
          </w:p>
        </w:tc>
        <w:tc>
          <w:tcPr>
            <w:tcW w:w="2521" w:type="dxa"/>
          </w:tcPr>
          <w:p w14:paraId="6F2F92F2" w14:textId="65BAA324" w:rsidR="558658DF" w:rsidRDefault="558658DF" w:rsidP="558658DF">
            <w:pPr>
              <w:spacing w:before="60" w:after="60" w:line="240" w:lineRule="auto"/>
              <w:rPr>
                <w:rFonts w:asciiTheme="minorHAnsi" w:eastAsia="Arial,Times New Roman" w:hAnsiTheme="minorHAnsi" w:cs="Arial,Times New Roman"/>
              </w:rPr>
            </w:pPr>
            <w:r w:rsidRPr="558658DF">
              <w:rPr>
                <w:rFonts w:asciiTheme="minorHAnsi" w:eastAsia="Arial,Times New Roman" w:hAnsiTheme="minorHAnsi" w:cs="Arial,Times New Roman"/>
              </w:rPr>
              <w:t>Sector (indicate one)*:</w:t>
            </w:r>
          </w:p>
          <w:p w14:paraId="0A88E4BD" w14:textId="5BA67AC2" w:rsidR="558658DF" w:rsidRDefault="558658DF" w:rsidP="558658DF">
            <w:pPr>
              <w:shd w:val="clear" w:color="auto" w:fill="FFFFFF" w:themeFill="background1"/>
              <w:spacing w:before="60" w:after="60" w:line="240" w:lineRule="auto"/>
              <w:rPr>
                <w:rFonts w:asciiTheme="minorHAnsi" w:eastAsia="Arial,Times New Roman" w:hAnsiTheme="minorHAnsi" w:cs="Arial,Times New Roman"/>
                <w:sz w:val="18"/>
                <w:szCs w:val="18"/>
              </w:rPr>
            </w:pPr>
            <w:r w:rsidRPr="558658DF">
              <w:rPr>
                <w:rFonts w:asciiTheme="minorHAnsi" w:eastAsia="Arial,Times New Roman" w:hAnsiTheme="minorHAnsi" w:cs="Arial,Times New Roman"/>
                <w:sz w:val="18"/>
                <w:szCs w:val="18"/>
              </w:rPr>
              <w:t xml:space="preserve">1. Community </w:t>
            </w:r>
          </w:p>
          <w:p w14:paraId="1B0BF0F0" w14:textId="61500DF3" w:rsidR="558658DF" w:rsidRDefault="558658DF" w:rsidP="558658DF">
            <w:pPr>
              <w:shd w:val="clear" w:color="auto" w:fill="FFFFFF" w:themeFill="background1"/>
              <w:spacing w:before="60" w:after="60" w:line="240" w:lineRule="auto"/>
              <w:rPr>
                <w:rFonts w:asciiTheme="minorHAnsi" w:eastAsia="Arial,Times New Roman" w:hAnsiTheme="minorHAnsi" w:cs="Arial,Times New Roman"/>
                <w:sz w:val="18"/>
                <w:szCs w:val="18"/>
              </w:rPr>
            </w:pPr>
            <w:r w:rsidRPr="558658DF">
              <w:rPr>
                <w:rFonts w:asciiTheme="minorHAnsi" w:eastAsia="Arial,Times New Roman" w:hAnsiTheme="minorHAnsi" w:cs="Arial,Times New Roman"/>
                <w:sz w:val="18"/>
                <w:szCs w:val="18"/>
              </w:rPr>
              <w:t>2. Public sector</w:t>
            </w:r>
          </w:p>
          <w:p w14:paraId="5BE1671A" w14:textId="77777777" w:rsidR="558658DF" w:rsidRDefault="558658DF" w:rsidP="558658DF">
            <w:pPr>
              <w:shd w:val="clear" w:color="auto" w:fill="FFFFFF" w:themeFill="background1"/>
              <w:spacing w:before="60" w:after="60" w:line="240" w:lineRule="auto"/>
              <w:rPr>
                <w:rFonts w:asciiTheme="minorHAnsi" w:eastAsia="Arial,Times New Roman" w:hAnsiTheme="minorHAnsi" w:cs="Arial,Times New Roman"/>
                <w:sz w:val="18"/>
                <w:szCs w:val="18"/>
              </w:rPr>
            </w:pPr>
            <w:r w:rsidRPr="558658DF">
              <w:rPr>
                <w:rFonts w:asciiTheme="minorHAnsi" w:eastAsia="Arial,Times New Roman" w:hAnsiTheme="minorHAnsi" w:cs="Arial,Times New Roman"/>
                <w:sz w:val="18"/>
                <w:szCs w:val="18"/>
              </w:rPr>
              <w:t>3. Non-profit</w:t>
            </w:r>
          </w:p>
          <w:p w14:paraId="2BA9876B" w14:textId="05FECEFE" w:rsidR="558658DF" w:rsidRDefault="558658DF" w:rsidP="558658DF">
            <w:pPr>
              <w:shd w:val="clear" w:color="auto" w:fill="FFFFFF" w:themeFill="background1"/>
              <w:spacing w:before="60" w:after="60" w:line="240" w:lineRule="auto"/>
              <w:rPr>
                <w:rFonts w:asciiTheme="minorHAnsi" w:eastAsia="Arial,Times New Roman" w:hAnsiTheme="minorHAnsi" w:cs="Arial,Times New Roman"/>
                <w:sz w:val="18"/>
                <w:szCs w:val="18"/>
              </w:rPr>
            </w:pPr>
            <w:r w:rsidRPr="558658DF">
              <w:rPr>
                <w:rFonts w:asciiTheme="minorHAnsi" w:eastAsia="Arial,Times New Roman" w:hAnsiTheme="minorHAnsi" w:cs="Arial,Times New Roman"/>
                <w:sz w:val="18"/>
                <w:szCs w:val="18"/>
              </w:rPr>
              <w:t>4. Business</w:t>
            </w:r>
          </w:p>
          <w:p w14:paraId="5054F0BB" w14:textId="0CE872F3" w:rsidR="558658DF" w:rsidRDefault="558658DF" w:rsidP="558658DF">
            <w:pPr>
              <w:shd w:val="clear" w:color="auto" w:fill="FFFFFF" w:themeFill="background1"/>
              <w:spacing w:before="60" w:after="60" w:line="240" w:lineRule="auto"/>
              <w:rPr>
                <w:rFonts w:asciiTheme="minorHAnsi" w:eastAsia="Arial,Times New Roman" w:hAnsiTheme="minorHAnsi" w:cs="Arial,Times New Roman"/>
                <w:sz w:val="18"/>
                <w:szCs w:val="18"/>
              </w:rPr>
            </w:pPr>
            <w:r w:rsidRPr="558658DF">
              <w:rPr>
                <w:rFonts w:asciiTheme="minorHAnsi" w:eastAsia="Arial,Times New Roman" w:hAnsiTheme="minorHAnsi" w:cs="Arial,Times New Roman"/>
                <w:sz w:val="18"/>
                <w:szCs w:val="18"/>
              </w:rPr>
              <w:t>5. Other (Please state)</w:t>
            </w:r>
          </w:p>
        </w:tc>
      </w:tr>
      <w:tr w:rsidR="558658DF" w14:paraId="7D2DBBBE" w14:textId="77777777" w:rsidTr="558658DF">
        <w:trPr>
          <w:trHeight w:val="678"/>
        </w:trPr>
        <w:tc>
          <w:tcPr>
            <w:tcW w:w="377" w:type="dxa"/>
          </w:tcPr>
          <w:p w14:paraId="084BB20C" w14:textId="77777777" w:rsidR="558658DF" w:rsidRDefault="558658DF" w:rsidP="558658DF">
            <w:pPr>
              <w:spacing w:before="60" w:after="60" w:line="240" w:lineRule="auto"/>
              <w:rPr>
                <w:rFonts w:asciiTheme="minorHAnsi" w:eastAsia="Arial,Times New Roman" w:hAnsiTheme="minorHAnsi" w:cs="Arial,Times New Roman"/>
              </w:rPr>
            </w:pPr>
            <w:r w:rsidRPr="558658DF">
              <w:rPr>
                <w:rFonts w:asciiTheme="minorHAnsi" w:eastAsia="Arial,Times New Roman" w:hAnsiTheme="minorHAnsi" w:cs="Arial,Times New Roman"/>
              </w:rPr>
              <w:t>1</w:t>
            </w:r>
          </w:p>
        </w:tc>
        <w:tc>
          <w:tcPr>
            <w:tcW w:w="1423" w:type="dxa"/>
          </w:tcPr>
          <w:p w14:paraId="20B447DE" w14:textId="77777777" w:rsidR="558658DF" w:rsidRDefault="558658DF" w:rsidP="558658DF">
            <w:pPr>
              <w:spacing w:before="60" w:after="60" w:line="240" w:lineRule="auto"/>
              <w:rPr>
                <w:rFonts w:asciiTheme="minorHAnsi" w:eastAsia="Arial,Times New Roman" w:hAnsiTheme="minorHAnsi" w:cs="Arial,Times New Roman"/>
              </w:rPr>
            </w:pPr>
            <w:r w:rsidRPr="558658DF">
              <w:rPr>
                <w:rFonts w:asciiTheme="minorHAnsi" w:eastAsia="Arial,Times New Roman" w:hAnsiTheme="minorHAnsi" w:cs="Arial,Times New Roman"/>
              </w:rPr>
              <w:t>Example:</w:t>
            </w:r>
          </w:p>
          <w:p w14:paraId="009FB8C1" w14:textId="3C064D03" w:rsidR="558658DF" w:rsidRDefault="558658DF" w:rsidP="558658DF">
            <w:pPr>
              <w:spacing w:before="60" w:after="60" w:line="240" w:lineRule="auto"/>
              <w:ind w:right="-192"/>
              <w:rPr>
                <w:rFonts w:asciiTheme="minorHAnsi" w:eastAsia="Arial,Times New Roman" w:hAnsiTheme="minorHAnsi" w:cs="Arial,Times New Roman"/>
              </w:rPr>
            </w:pPr>
            <w:r w:rsidRPr="558658DF">
              <w:rPr>
                <w:rFonts w:asciiTheme="minorHAnsi" w:eastAsia="Arial,Times New Roman" w:hAnsiTheme="minorHAnsi" w:cs="Arial,Times New Roman"/>
              </w:rPr>
              <w:t>Jae Sugawara</w:t>
            </w:r>
          </w:p>
        </w:tc>
        <w:tc>
          <w:tcPr>
            <w:tcW w:w="1890" w:type="dxa"/>
          </w:tcPr>
          <w:p w14:paraId="3D3D290D" w14:textId="77777777" w:rsidR="558658DF" w:rsidRDefault="558658DF" w:rsidP="558658DF">
            <w:pPr>
              <w:spacing w:before="60" w:after="60" w:line="240" w:lineRule="auto"/>
              <w:rPr>
                <w:rFonts w:asciiTheme="minorHAnsi" w:eastAsia="Arial,Times New Roman" w:hAnsiTheme="minorHAnsi" w:cs="Arial,Times New Roman"/>
              </w:rPr>
            </w:pPr>
            <w:r w:rsidRPr="558658DF">
              <w:rPr>
                <w:rFonts w:asciiTheme="minorHAnsi" w:eastAsia="Arial,Times New Roman" w:hAnsiTheme="minorHAnsi" w:cs="Arial,Times New Roman"/>
              </w:rPr>
              <w:t>Example:</w:t>
            </w:r>
          </w:p>
          <w:p w14:paraId="0B967C5E" w14:textId="126BC6CC" w:rsidR="558658DF" w:rsidRDefault="558658DF" w:rsidP="558658DF">
            <w:pPr>
              <w:spacing w:before="60" w:after="60" w:line="240" w:lineRule="auto"/>
              <w:rPr>
                <w:rFonts w:asciiTheme="minorHAnsi" w:eastAsia="Arial,Times New Roman" w:hAnsiTheme="minorHAnsi" w:cs="Arial,Times New Roman"/>
              </w:rPr>
            </w:pPr>
            <w:r w:rsidRPr="558658DF">
              <w:rPr>
                <w:rFonts w:asciiTheme="minorHAnsi" w:eastAsia="Arial,Times New Roman" w:hAnsiTheme="minorHAnsi" w:cs="Arial,Times New Roman"/>
              </w:rPr>
              <w:t>Executive Director</w:t>
            </w:r>
          </w:p>
        </w:tc>
        <w:tc>
          <w:tcPr>
            <w:tcW w:w="2610" w:type="dxa"/>
          </w:tcPr>
          <w:p w14:paraId="0097FFE0" w14:textId="77777777" w:rsidR="558658DF" w:rsidRDefault="558658DF" w:rsidP="558658DF">
            <w:pPr>
              <w:spacing w:before="60" w:after="60" w:line="240" w:lineRule="auto"/>
              <w:rPr>
                <w:rFonts w:asciiTheme="minorHAnsi" w:eastAsia="Arial,Times New Roman" w:hAnsiTheme="minorHAnsi" w:cs="Arial,Times New Roman"/>
                <w:noProof/>
              </w:rPr>
            </w:pPr>
            <w:r w:rsidRPr="558658DF">
              <w:rPr>
                <w:rFonts w:asciiTheme="minorHAnsi" w:eastAsia="Arial,Times New Roman" w:hAnsiTheme="minorHAnsi" w:cs="Arial,Times New Roman"/>
                <w:noProof/>
              </w:rPr>
              <w:t>Example:</w:t>
            </w:r>
          </w:p>
          <w:p w14:paraId="3A533D77" w14:textId="61028FF2" w:rsidR="558658DF" w:rsidRDefault="558658DF" w:rsidP="558658DF">
            <w:pPr>
              <w:spacing w:before="60" w:after="60" w:line="240" w:lineRule="auto"/>
              <w:rPr>
                <w:rFonts w:asciiTheme="minorHAnsi" w:eastAsia="Arial,Times New Roman" w:hAnsiTheme="minorHAnsi" w:cs="Arial,Times New Roman"/>
              </w:rPr>
            </w:pPr>
            <w:r w:rsidRPr="558658DF">
              <w:rPr>
                <w:rFonts w:asciiTheme="minorHAnsi" w:eastAsia="Arial,Times New Roman" w:hAnsiTheme="minorHAnsi" w:cs="Arial,Times New Roman"/>
              </w:rPr>
              <w:t>CommCares</w:t>
            </w:r>
          </w:p>
        </w:tc>
        <w:tc>
          <w:tcPr>
            <w:tcW w:w="1890" w:type="dxa"/>
          </w:tcPr>
          <w:p w14:paraId="7DF20A6D" w14:textId="77777777" w:rsidR="558658DF" w:rsidRDefault="558658DF" w:rsidP="558658DF">
            <w:pPr>
              <w:shd w:val="clear" w:color="auto" w:fill="FFFFFF" w:themeFill="background1"/>
              <w:spacing w:before="60" w:after="60" w:line="240" w:lineRule="auto"/>
              <w:rPr>
                <w:rFonts w:asciiTheme="minorHAnsi" w:eastAsia="Arial,Times New Roman" w:hAnsiTheme="minorHAnsi" w:cs="Arial,Times New Roman"/>
              </w:rPr>
            </w:pPr>
            <w:r w:rsidRPr="558658DF">
              <w:rPr>
                <w:rFonts w:asciiTheme="minorHAnsi" w:eastAsia="Arial,Times New Roman" w:hAnsiTheme="minorHAnsi" w:cs="Arial,Times New Roman"/>
              </w:rPr>
              <w:t>Example:</w:t>
            </w:r>
          </w:p>
          <w:p w14:paraId="18BF152B" w14:textId="59EC592C" w:rsidR="558658DF" w:rsidRDefault="558658DF" w:rsidP="558658DF">
            <w:pPr>
              <w:spacing w:before="60" w:after="60" w:line="240" w:lineRule="auto"/>
              <w:rPr>
                <w:rFonts w:asciiTheme="minorHAnsi" w:eastAsia="Arial,Times New Roman" w:hAnsiTheme="minorHAnsi" w:cs="Arial,Times New Roman"/>
              </w:rPr>
            </w:pPr>
            <w:r w:rsidRPr="558658DF">
              <w:rPr>
                <w:rFonts w:asciiTheme="minorHAnsi" w:eastAsia="Arial,Times New Roman" w:hAnsiTheme="minorHAnsi" w:cs="Arial,Times New Roman"/>
              </w:rPr>
              <w:t>Fiscal manager</w:t>
            </w:r>
          </w:p>
        </w:tc>
        <w:tc>
          <w:tcPr>
            <w:tcW w:w="2521" w:type="dxa"/>
          </w:tcPr>
          <w:p w14:paraId="37BDEBE0" w14:textId="77777777" w:rsidR="558658DF" w:rsidRDefault="558658DF" w:rsidP="558658DF">
            <w:pPr>
              <w:shd w:val="clear" w:color="auto" w:fill="FFFFFF" w:themeFill="background1"/>
              <w:spacing w:before="60" w:after="60" w:line="240" w:lineRule="auto"/>
              <w:rPr>
                <w:rFonts w:asciiTheme="minorHAnsi" w:eastAsia="Arial,Times New Roman" w:hAnsiTheme="minorHAnsi" w:cs="Arial,Times New Roman"/>
              </w:rPr>
            </w:pPr>
            <w:r w:rsidRPr="558658DF">
              <w:rPr>
                <w:rFonts w:asciiTheme="minorHAnsi" w:eastAsia="Arial,Times New Roman" w:hAnsiTheme="minorHAnsi" w:cs="Arial,Times New Roman"/>
              </w:rPr>
              <w:t>Example:</w:t>
            </w:r>
          </w:p>
          <w:p w14:paraId="28495680" w14:textId="3361F37D" w:rsidR="558658DF" w:rsidRDefault="558658DF" w:rsidP="558658DF">
            <w:pPr>
              <w:spacing w:before="60" w:after="60" w:line="240" w:lineRule="auto"/>
              <w:rPr>
                <w:rFonts w:asciiTheme="minorHAnsi" w:eastAsia="Arial,Times New Roman" w:hAnsiTheme="minorHAnsi" w:cs="Arial,Times New Roman"/>
              </w:rPr>
            </w:pPr>
            <w:r w:rsidRPr="558658DF">
              <w:rPr>
                <w:rFonts w:asciiTheme="minorHAnsi" w:eastAsia="Arial,Times New Roman" w:hAnsiTheme="minorHAnsi" w:cs="Arial,Times New Roman"/>
              </w:rPr>
              <w:t>Non-profit</w:t>
            </w:r>
          </w:p>
        </w:tc>
      </w:tr>
      <w:tr w:rsidR="558658DF" w14:paraId="3C227794" w14:textId="77777777" w:rsidTr="558658DF">
        <w:trPr>
          <w:trHeight w:val="678"/>
        </w:trPr>
        <w:tc>
          <w:tcPr>
            <w:tcW w:w="377" w:type="dxa"/>
          </w:tcPr>
          <w:p w14:paraId="01FA5684" w14:textId="77777777" w:rsidR="558658DF" w:rsidRDefault="558658DF" w:rsidP="558658DF">
            <w:pPr>
              <w:spacing w:before="60" w:after="60" w:line="240" w:lineRule="auto"/>
              <w:rPr>
                <w:rFonts w:asciiTheme="minorHAnsi" w:eastAsia="Arial,Times New Roman" w:hAnsiTheme="minorHAnsi" w:cs="Arial,Times New Roman"/>
              </w:rPr>
            </w:pPr>
            <w:r w:rsidRPr="558658DF">
              <w:rPr>
                <w:rFonts w:asciiTheme="minorHAnsi" w:eastAsia="Arial,Times New Roman" w:hAnsiTheme="minorHAnsi" w:cs="Arial,Times New Roman"/>
              </w:rPr>
              <w:t>2</w:t>
            </w:r>
          </w:p>
        </w:tc>
        <w:tc>
          <w:tcPr>
            <w:tcW w:w="1423" w:type="dxa"/>
          </w:tcPr>
          <w:p w14:paraId="53F68AEE" w14:textId="493ACD8E" w:rsidR="558658DF" w:rsidRDefault="558658DF" w:rsidP="558658DF">
            <w:pPr>
              <w:spacing w:before="60" w:after="60" w:line="240" w:lineRule="auto"/>
              <w:rPr>
                <w:rFonts w:asciiTheme="minorHAnsi" w:eastAsia="Arial,Times New Roman" w:hAnsiTheme="minorHAnsi" w:cs="Arial,Times New Roman"/>
              </w:rPr>
            </w:pPr>
            <w:r w:rsidRPr="558658DF">
              <w:rPr>
                <w:rFonts w:asciiTheme="minorHAnsi" w:eastAsia="Arial,Times New Roman" w:hAnsiTheme="minorHAnsi" w:cs="Arial,Times New Roman"/>
              </w:rPr>
              <w:fldChar w:fldCharType="begin"/>
            </w:r>
            <w:r w:rsidRPr="558658DF">
              <w:rPr>
                <w:rFonts w:asciiTheme="minorHAnsi" w:eastAsia="Arial,Times New Roman" w:hAnsiTheme="minorHAnsi" w:cs="Arial,Times New Roman"/>
              </w:rPr>
              <w:instrText xml:space="preserve"> FORMTEXT </w:instrText>
            </w:r>
            <w:r w:rsidRPr="558658DF">
              <w:rPr>
                <w:rFonts w:asciiTheme="minorHAnsi" w:eastAsia="Arial,Times New Roman" w:hAnsiTheme="minorHAnsi" w:cs="Arial,Times New Roman"/>
              </w:rPr>
              <w:fldChar w:fldCharType="separate"/>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rPr>
              <w:fldChar w:fldCharType="end"/>
            </w:r>
          </w:p>
        </w:tc>
        <w:tc>
          <w:tcPr>
            <w:tcW w:w="1890" w:type="dxa"/>
          </w:tcPr>
          <w:p w14:paraId="66F3C8BE" w14:textId="6FECA0A4" w:rsidR="558658DF" w:rsidRDefault="558658DF" w:rsidP="558658DF">
            <w:pPr>
              <w:spacing w:before="60" w:after="60" w:line="240" w:lineRule="auto"/>
              <w:rPr>
                <w:rFonts w:asciiTheme="minorHAnsi" w:eastAsia="Arial,Times New Roman" w:hAnsiTheme="minorHAnsi" w:cs="Arial,Times New Roman"/>
              </w:rPr>
            </w:pPr>
            <w:r w:rsidRPr="558658DF">
              <w:rPr>
                <w:rFonts w:asciiTheme="minorHAnsi" w:eastAsia="Arial,Times New Roman" w:hAnsiTheme="minorHAnsi" w:cs="Arial,Times New Roman"/>
              </w:rPr>
              <w:fldChar w:fldCharType="begin"/>
            </w:r>
            <w:r w:rsidRPr="558658DF">
              <w:rPr>
                <w:rFonts w:asciiTheme="minorHAnsi" w:eastAsia="Arial,Times New Roman" w:hAnsiTheme="minorHAnsi" w:cs="Arial,Times New Roman"/>
              </w:rPr>
              <w:instrText xml:space="preserve"> FORMTEXT </w:instrText>
            </w:r>
            <w:r w:rsidRPr="558658DF">
              <w:rPr>
                <w:rFonts w:asciiTheme="minorHAnsi" w:eastAsia="Arial,Times New Roman" w:hAnsiTheme="minorHAnsi" w:cs="Arial,Times New Roman"/>
              </w:rPr>
              <w:fldChar w:fldCharType="separate"/>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rPr>
              <w:fldChar w:fldCharType="end"/>
            </w:r>
          </w:p>
        </w:tc>
        <w:tc>
          <w:tcPr>
            <w:tcW w:w="2610" w:type="dxa"/>
          </w:tcPr>
          <w:p w14:paraId="0252F787" w14:textId="63DBAE89" w:rsidR="558658DF" w:rsidRDefault="558658DF" w:rsidP="558658DF">
            <w:pPr>
              <w:spacing w:before="60" w:after="60" w:line="240" w:lineRule="auto"/>
              <w:rPr>
                <w:rFonts w:asciiTheme="minorHAnsi" w:eastAsia="Arial,Times New Roman" w:hAnsiTheme="minorHAnsi" w:cs="Arial,Times New Roman"/>
              </w:rPr>
            </w:pPr>
            <w:r w:rsidRPr="558658DF">
              <w:rPr>
                <w:rFonts w:asciiTheme="minorHAnsi" w:eastAsia="Arial,Times New Roman" w:hAnsiTheme="minorHAnsi" w:cs="Arial,Times New Roman"/>
              </w:rPr>
              <w:fldChar w:fldCharType="begin"/>
            </w:r>
            <w:r w:rsidRPr="558658DF">
              <w:rPr>
                <w:rFonts w:asciiTheme="minorHAnsi" w:eastAsia="Arial,Times New Roman" w:hAnsiTheme="minorHAnsi" w:cs="Arial,Times New Roman"/>
              </w:rPr>
              <w:instrText xml:space="preserve"> FORMTEXT </w:instrText>
            </w:r>
            <w:r w:rsidRPr="558658DF">
              <w:rPr>
                <w:rFonts w:asciiTheme="minorHAnsi" w:eastAsia="Arial,Times New Roman" w:hAnsiTheme="minorHAnsi" w:cs="Arial,Times New Roman"/>
              </w:rPr>
              <w:fldChar w:fldCharType="separate"/>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rPr>
              <w:fldChar w:fldCharType="end"/>
            </w:r>
          </w:p>
        </w:tc>
        <w:tc>
          <w:tcPr>
            <w:tcW w:w="1890" w:type="dxa"/>
          </w:tcPr>
          <w:p w14:paraId="2911569B" w14:textId="77777777" w:rsidR="558658DF" w:rsidRDefault="558658DF" w:rsidP="558658DF">
            <w:pPr>
              <w:shd w:val="clear" w:color="auto" w:fill="FFFFFF" w:themeFill="background1"/>
              <w:spacing w:before="60" w:after="60" w:line="240" w:lineRule="auto"/>
              <w:rPr>
                <w:rFonts w:asciiTheme="minorHAnsi" w:eastAsia="Arial,Times New Roman" w:hAnsiTheme="minorHAnsi" w:cs="Arial,Times New Roman"/>
              </w:rPr>
            </w:pPr>
          </w:p>
        </w:tc>
        <w:tc>
          <w:tcPr>
            <w:tcW w:w="2521" w:type="dxa"/>
          </w:tcPr>
          <w:p w14:paraId="0F02AF1B" w14:textId="08D470A0" w:rsidR="558658DF" w:rsidRDefault="558658DF" w:rsidP="558658DF">
            <w:pPr>
              <w:shd w:val="clear" w:color="auto" w:fill="FFFFFF" w:themeFill="background1"/>
              <w:spacing w:before="60" w:after="60" w:line="240" w:lineRule="auto"/>
              <w:rPr>
                <w:rFonts w:asciiTheme="minorHAnsi" w:eastAsia="Arial,Times New Roman" w:hAnsiTheme="minorHAnsi" w:cs="Arial,Times New Roman"/>
              </w:rPr>
            </w:pPr>
            <w:r w:rsidRPr="558658DF">
              <w:rPr>
                <w:rFonts w:asciiTheme="minorHAnsi" w:eastAsia="Arial,Times New Roman" w:hAnsiTheme="minorHAnsi" w:cs="Arial,Times New Roman"/>
              </w:rPr>
              <w:fldChar w:fldCharType="begin"/>
            </w:r>
            <w:r w:rsidRPr="558658DF">
              <w:rPr>
                <w:rFonts w:asciiTheme="minorHAnsi" w:eastAsia="Arial,Times New Roman" w:hAnsiTheme="minorHAnsi" w:cs="Arial,Times New Roman"/>
              </w:rPr>
              <w:instrText xml:space="preserve"> FORMTEXT </w:instrText>
            </w:r>
            <w:r w:rsidRPr="558658DF">
              <w:rPr>
                <w:rFonts w:asciiTheme="minorHAnsi" w:eastAsia="Arial,Times New Roman" w:hAnsiTheme="minorHAnsi" w:cs="Arial,Times New Roman"/>
              </w:rPr>
              <w:fldChar w:fldCharType="separate"/>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rPr>
              <w:fldChar w:fldCharType="end"/>
            </w:r>
          </w:p>
        </w:tc>
      </w:tr>
      <w:tr w:rsidR="558658DF" w14:paraId="12D6FDBE" w14:textId="77777777" w:rsidTr="558658DF">
        <w:trPr>
          <w:trHeight w:val="678"/>
        </w:trPr>
        <w:tc>
          <w:tcPr>
            <w:tcW w:w="377" w:type="dxa"/>
          </w:tcPr>
          <w:p w14:paraId="3AF66A60" w14:textId="77777777" w:rsidR="558658DF" w:rsidRDefault="558658DF" w:rsidP="558658DF">
            <w:pPr>
              <w:spacing w:before="60" w:after="60" w:line="240" w:lineRule="auto"/>
              <w:rPr>
                <w:rFonts w:asciiTheme="minorHAnsi" w:eastAsia="Arial,Times New Roman" w:hAnsiTheme="minorHAnsi" w:cs="Arial,Times New Roman"/>
              </w:rPr>
            </w:pPr>
            <w:r w:rsidRPr="558658DF">
              <w:rPr>
                <w:rFonts w:asciiTheme="minorHAnsi" w:eastAsia="Arial,Times New Roman" w:hAnsiTheme="minorHAnsi" w:cs="Arial,Times New Roman"/>
              </w:rPr>
              <w:t>3</w:t>
            </w:r>
          </w:p>
        </w:tc>
        <w:tc>
          <w:tcPr>
            <w:tcW w:w="1423" w:type="dxa"/>
          </w:tcPr>
          <w:p w14:paraId="0547D184" w14:textId="3816009A" w:rsidR="558658DF" w:rsidRDefault="558658DF" w:rsidP="558658DF">
            <w:pPr>
              <w:spacing w:before="60" w:after="60" w:line="240" w:lineRule="auto"/>
              <w:rPr>
                <w:rFonts w:asciiTheme="minorHAnsi" w:eastAsia="Arial,Times New Roman" w:hAnsiTheme="minorHAnsi" w:cs="Arial,Times New Roman"/>
              </w:rPr>
            </w:pPr>
            <w:r w:rsidRPr="558658DF">
              <w:rPr>
                <w:rFonts w:asciiTheme="minorHAnsi" w:eastAsia="Arial,Times New Roman" w:hAnsiTheme="minorHAnsi" w:cs="Arial,Times New Roman"/>
              </w:rPr>
              <w:fldChar w:fldCharType="begin"/>
            </w:r>
            <w:r w:rsidRPr="558658DF">
              <w:rPr>
                <w:rFonts w:asciiTheme="minorHAnsi" w:eastAsia="Arial,Times New Roman" w:hAnsiTheme="minorHAnsi" w:cs="Arial,Times New Roman"/>
              </w:rPr>
              <w:instrText xml:space="preserve"> FORMTEXT </w:instrText>
            </w:r>
            <w:r w:rsidRPr="558658DF">
              <w:rPr>
                <w:rFonts w:asciiTheme="minorHAnsi" w:eastAsia="Arial,Times New Roman" w:hAnsiTheme="minorHAnsi" w:cs="Arial,Times New Roman"/>
              </w:rPr>
              <w:fldChar w:fldCharType="separate"/>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rPr>
              <w:fldChar w:fldCharType="end"/>
            </w:r>
          </w:p>
        </w:tc>
        <w:tc>
          <w:tcPr>
            <w:tcW w:w="1890" w:type="dxa"/>
          </w:tcPr>
          <w:p w14:paraId="242DEAD6" w14:textId="3F21D67B" w:rsidR="558658DF" w:rsidRDefault="558658DF" w:rsidP="558658DF">
            <w:pPr>
              <w:spacing w:before="60" w:after="60" w:line="240" w:lineRule="auto"/>
              <w:rPr>
                <w:rFonts w:asciiTheme="minorHAnsi" w:eastAsia="Arial,Times New Roman" w:hAnsiTheme="minorHAnsi" w:cs="Arial,Times New Roman"/>
              </w:rPr>
            </w:pPr>
            <w:r w:rsidRPr="558658DF">
              <w:rPr>
                <w:rFonts w:asciiTheme="minorHAnsi" w:eastAsia="Arial,Times New Roman" w:hAnsiTheme="minorHAnsi" w:cs="Arial,Times New Roman"/>
              </w:rPr>
              <w:fldChar w:fldCharType="begin"/>
            </w:r>
            <w:r w:rsidRPr="558658DF">
              <w:rPr>
                <w:rFonts w:asciiTheme="minorHAnsi" w:eastAsia="Arial,Times New Roman" w:hAnsiTheme="minorHAnsi" w:cs="Arial,Times New Roman"/>
              </w:rPr>
              <w:instrText xml:space="preserve"> FORMTEXT </w:instrText>
            </w:r>
            <w:r w:rsidRPr="558658DF">
              <w:rPr>
                <w:rFonts w:asciiTheme="minorHAnsi" w:eastAsia="Arial,Times New Roman" w:hAnsiTheme="minorHAnsi" w:cs="Arial,Times New Roman"/>
              </w:rPr>
              <w:fldChar w:fldCharType="separate"/>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rPr>
              <w:fldChar w:fldCharType="end"/>
            </w:r>
          </w:p>
        </w:tc>
        <w:tc>
          <w:tcPr>
            <w:tcW w:w="2610" w:type="dxa"/>
          </w:tcPr>
          <w:p w14:paraId="6B8EF665" w14:textId="102E11EA" w:rsidR="558658DF" w:rsidRDefault="558658DF" w:rsidP="558658DF">
            <w:pPr>
              <w:spacing w:before="60" w:after="60" w:line="240" w:lineRule="auto"/>
              <w:rPr>
                <w:rFonts w:asciiTheme="minorHAnsi" w:eastAsia="Arial,Times New Roman" w:hAnsiTheme="minorHAnsi" w:cs="Arial,Times New Roman"/>
              </w:rPr>
            </w:pPr>
            <w:r w:rsidRPr="558658DF">
              <w:rPr>
                <w:rFonts w:asciiTheme="minorHAnsi" w:eastAsia="Arial,Times New Roman" w:hAnsiTheme="minorHAnsi" w:cs="Arial,Times New Roman"/>
              </w:rPr>
              <w:fldChar w:fldCharType="begin"/>
            </w:r>
            <w:r w:rsidRPr="558658DF">
              <w:rPr>
                <w:rFonts w:asciiTheme="minorHAnsi" w:eastAsia="Arial,Times New Roman" w:hAnsiTheme="minorHAnsi" w:cs="Arial,Times New Roman"/>
              </w:rPr>
              <w:instrText xml:space="preserve"> FORMTEXT </w:instrText>
            </w:r>
            <w:r w:rsidRPr="558658DF">
              <w:rPr>
                <w:rFonts w:asciiTheme="minorHAnsi" w:eastAsia="Arial,Times New Roman" w:hAnsiTheme="minorHAnsi" w:cs="Arial,Times New Roman"/>
              </w:rPr>
              <w:fldChar w:fldCharType="separate"/>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rPr>
              <w:fldChar w:fldCharType="end"/>
            </w:r>
          </w:p>
        </w:tc>
        <w:tc>
          <w:tcPr>
            <w:tcW w:w="1890" w:type="dxa"/>
          </w:tcPr>
          <w:p w14:paraId="105291A7" w14:textId="77777777" w:rsidR="558658DF" w:rsidRDefault="558658DF" w:rsidP="558658DF">
            <w:pPr>
              <w:shd w:val="clear" w:color="auto" w:fill="FFFFFF" w:themeFill="background1"/>
              <w:spacing w:before="60" w:after="60" w:line="240" w:lineRule="auto"/>
              <w:rPr>
                <w:rFonts w:asciiTheme="minorHAnsi" w:eastAsia="Arial,Times New Roman" w:hAnsiTheme="minorHAnsi" w:cs="Arial,Times New Roman"/>
              </w:rPr>
            </w:pPr>
          </w:p>
        </w:tc>
        <w:tc>
          <w:tcPr>
            <w:tcW w:w="2521" w:type="dxa"/>
          </w:tcPr>
          <w:p w14:paraId="229B29C9" w14:textId="6EC8B64C" w:rsidR="558658DF" w:rsidRDefault="558658DF" w:rsidP="558658DF">
            <w:pPr>
              <w:shd w:val="clear" w:color="auto" w:fill="FFFFFF" w:themeFill="background1"/>
              <w:spacing w:before="60" w:after="60" w:line="240" w:lineRule="auto"/>
              <w:rPr>
                <w:rFonts w:asciiTheme="minorHAnsi" w:eastAsia="Arial,Times New Roman" w:hAnsiTheme="minorHAnsi" w:cs="Arial,Times New Roman"/>
              </w:rPr>
            </w:pPr>
            <w:r w:rsidRPr="558658DF">
              <w:rPr>
                <w:rFonts w:asciiTheme="minorHAnsi" w:eastAsia="Arial,Times New Roman" w:hAnsiTheme="minorHAnsi" w:cs="Arial,Times New Roman"/>
              </w:rPr>
              <w:fldChar w:fldCharType="begin"/>
            </w:r>
            <w:r w:rsidRPr="558658DF">
              <w:rPr>
                <w:rFonts w:asciiTheme="minorHAnsi" w:eastAsia="Arial,Times New Roman" w:hAnsiTheme="minorHAnsi" w:cs="Arial,Times New Roman"/>
              </w:rPr>
              <w:instrText xml:space="preserve"> FORMTEXT </w:instrText>
            </w:r>
            <w:r w:rsidRPr="558658DF">
              <w:rPr>
                <w:rFonts w:asciiTheme="minorHAnsi" w:eastAsia="Arial,Times New Roman" w:hAnsiTheme="minorHAnsi" w:cs="Arial,Times New Roman"/>
              </w:rPr>
              <w:fldChar w:fldCharType="separate"/>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rPr>
              <w:fldChar w:fldCharType="end"/>
            </w:r>
          </w:p>
        </w:tc>
      </w:tr>
      <w:tr w:rsidR="558658DF" w14:paraId="73F45461" w14:textId="77777777" w:rsidTr="558658DF">
        <w:trPr>
          <w:trHeight w:val="678"/>
        </w:trPr>
        <w:tc>
          <w:tcPr>
            <w:tcW w:w="377" w:type="dxa"/>
          </w:tcPr>
          <w:p w14:paraId="66DDB496" w14:textId="77777777" w:rsidR="558658DF" w:rsidRDefault="558658DF" w:rsidP="558658DF">
            <w:pPr>
              <w:spacing w:before="60" w:after="60" w:line="240" w:lineRule="auto"/>
              <w:rPr>
                <w:rFonts w:asciiTheme="minorHAnsi" w:eastAsia="Arial,Times New Roman" w:hAnsiTheme="minorHAnsi" w:cs="Arial,Times New Roman"/>
              </w:rPr>
            </w:pPr>
            <w:r w:rsidRPr="558658DF">
              <w:rPr>
                <w:rFonts w:asciiTheme="minorHAnsi" w:eastAsia="Arial,Times New Roman" w:hAnsiTheme="minorHAnsi" w:cs="Arial,Times New Roman"/>
              </w:rPr>
              <w:lastRenderedPageBreak/>
              <w:t>4</w:t>
            </w:r>
          </w:p>
        </w:tc>
        <w:tc>
          <w:tcPr>
            <w:tcW w:w="1423" w:type="dxa"/>
          </w:tcPr>
          <w:p w14:paraId="7A935070" w14:textId="2ABDDB03" w:rsidR="558658DF" w:rsidRDefault="558658DF" w:rsidP="558658DF">
            <w:pPr>
              <w:spacing w:before="60" w:after="60" w:line="240" w:lineRule="auto"/>
              <w:rPr>
                <w:rFonts w:asciiTheme="minorHAnsi" w:eastAsia="Arial,Times New Roman" w:hAnsiTheme="minorHAnsi" w:cs="Arial,Times New Roman"/>
              </w:rPr>
            </w:pPr>
            <w:r w:rsidRPr="558658DF">
              <w:rPr>
                <w:rFonts w:asciiTheme="minorHAnsi" w:eastAsia="Arial,Times New Roman" w:hAnsiTheme="minorHAnsi" w:cs="Arial,Times New Roman"/>
              </w:rPr>
              <w:fldChar w:fldCharType="begin"/>
            </w:r>
            <w:r w:rsidRPr="558658DF">
              <w:rPr>
                <w:rFonts w:asciiTheme="minorHAnsi" w:eastAsia="Arial,Times New Roman" w:hAnsiTheme="minorHAnsi" w:cs="Arial,Times New Roman"/>
              </w:rPr>
              <w:instrText xml:space="preserve"> FORMTEXT </w:instrText>
            </w:r>
            <w:r w:rsidRPr="558658DF">
              <w:rPr>
                <w:rFonts w:asciiTheme="minorHAnsi" w:eastAsia="Arial,Times New Roman" w:hAnsiTheme="minorHAnsi" w:cs="Arial,Times New Roman"/>
              </w:rPr>
              <w:fldChar w:fldCharType="separate"/>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rPr>
              <w:fldChar w:fldCharType="end"/>
            </w:r>
          </w:p>
        </w:tc>
        <w:tc>
          <w:tcPr>
            <w:tcW w:w="1890" w:type="dxa"/>
          </w:tcPr>
          <w:p w14:paraId="57FBD65F" w14:textId="5087BF4E" w:rsidR="558658DF" w:rsidRDefault="558658DF" w:rsidP="558658DF">
            <w:pPr>
              <w:spacing w:before="60" w:after="60" w:line="240" w:lineRule="auto"/>
              <w:rPr>
                <w:rFonts w:asciiTheme="minorHAnsi" w:eastAsia="Arial,Times New Roman" w:hAnsiTheme="minorHAnsi" w:cs="Arial,Times New Roman"/>
              </w:rPr>
            </w:pPr>
            <w:r w:rsidRPr="558658DF">
              <w:rPr>
                <w:rFonts w:asciiTheme="minorHAnsi" w:eastAsia="Arial,Times New Roman" w:hAnsiTheme="minorHAnsi" w:cs="Arial,Times New Roman"/>
              </w:rPr>
              <w:fldChar w:fldCharType="begin"/>
            </w:r>
            <w:r w:rsidRPr="558658DF">
              <w:rPr>
                <w:rFonts w:asciiTheme="minorHAnsi" w:eastAsia="Arial,Times New Roman" w:hAnsiTheme="minorHAnsi" w:cs="Arial,Times New Roman"/>
              </w:rPr>
              <w:instrText xml:space="preserve"> FORMTEXT </w:instrText>
            </w:r>
            <w:r w:rsidRPr="558658DF">
              <w:rPr>
                <w:rFonts w:asciiTheme="minorHAnsi" w:eastAsia="Arial,Times New Roman" w:hAnsiTheme="minorHAnsi" w:cs="Arial,Times New Roman"/>
              </w:rPr>
              <w:fldChar w:fldCharType="separate"/>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rPr>
              <w:fldChar w:fldCharType="end"/>
            </w:r>
          </w:p>
        </w:tc>
        <w:tc>
          <w:tcPr>
            <w:tcW w:w="2610" w:type="dxa"/>
          </w:tcPr>
          <w:p w14:paraId="50A56903" w14:textId="02C2FC8A" w:rsidR="558658DF" w:rsidRDefault="558658DF" w:rsidP="558658DF">
            <w:pPr>
              <w:spacing w:before="60" w:after="60" w:line="240" w:lineRule="auto"/>
              <w:rPr>
                <w:rFonts w:asciiTheme="minorHAnsi" w:eastAsia="Arial,Times New Roman" w:hAnsiTheme="minorHAnsi" w:cs="Arial,Times New Roman"/>
              </w:rPr>
            </w:pPr>
            <w:r w:rsidRPr="558658DF">
              <w:rPr>
                <w:rFonts w:asciiTheme="minorHAnsi" w:eastAsia="Arial,Times New Roman" w:hAnsiTheme="minorHAnsi" w:cs="Arial,Times New Roman"/>
              </w:rPr>
              <w:fldChar w:fldCharType="begin"/>
            </w:r>
            <w:r w:rsidRPr="558658DF">
              <w:rPr>
                <w:rFonts w:asciiTheme="minorHAnsi" w:eastAsia="Arial,Times New Roman" w:hAnsiTheme="minorHAnsi" w:cs="Arial,Times New Roman"/>
              </w:rPr>
              <w:instrText xml:space="preserve"> FORMTEXT </w:instrText>
            </w:r>
            <w:r w:rsidRPr="558658DF">
              <w:rPr>
                <w:rFonts w:asciiTheme="minorHAnsi" w:eastAsia="Arial,Times New Roman" w:hAnsiTheme="minorHAnsi" w:cs="Arial,Times New Roman"/>
              </w:rPr>
              <w:fldChar w:fldCharType="separate"/>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rPr>
              <w:fldChar w:fldCharType="end"/>
            </w:r>
          </w:p>
        </w:tc>
        <w:tc>
          <w:tcPr>
            <w:tcW w:w="1890" w:type="dxa"/>
          </w:tcPr>
          <w:p w14:paraId="06AF61C6" w14:textId="77777777" w:rsidR="558658DF" w:rsidRDefault="558658DF" w:rsidP="558658DF">
            <w:pPr>
              <w:shd w:val="clear" w:color="auto" w:fill="FFFFFF" w:themeFill="background1"/>
              <w:spacing w:before="60" w:after="60" w:line="240" w:lineRule="auto"/>
              <w:rPr>
                <w:rFonts w:asciiTheme="minorHAnsi" w:eastAsia="Arial,Times New Roman" w:hAnsiTheme="minorHAnsi" w:cs="Arial,Times New Roman"/>
              </w:rPr>
            </w:pPr>
          </w:p>
        </w:tc>
        <w:tc>
          <w:tcPr>
            <w:tcW w:w="2521" w:type="dxa"/>
          </w:tcPr>
          <w:p w14:paraId="6BDE51EC" w14:textId="37376598" w:rsidR="558658DF" w:rsidRDefault="558658DF" w:rsidP="558658DF">
            <w:pPr>
              <w:shd w:val="clear" w:color="auto" w:fill="FFFFFF" w:themeFill="background1"/>
              <w:spacing w:before="60" w:after="60" w:line="240" w:lineRule="auto"/>
              <w:rPr>
                <w:rFonts w:asciiTheme="minorHAnsi" w:eastAsia="Arial,Times New Roman" w:hAnsiTheme="minorHAnsi" w:cs="Arial,Times New Roman"/>
              </w:rPr>
            </w:pPr>
            <w:r w:rsidRPr="558658DF">
              <w:rPr>
                <w:rFonts w:asciiTheme="minorHAnsi" w:eastAsia="Arial,Times New Roman" w:hAnsiTheme="minorHAnsi" w:cs="Arial,Times New Roman"/>
              </w:rPr>
              <w:fldChar w:fldCharType="begin"/>
            </w:r>
            <w:r w:rsidRPr="558658DF">
              <w:rPr>
                <w:rFonts w:asciiTheme="minorHAnsi" w:eastAsia="Arial,Times New Roman" w:hAnsiTheme="minorHAnsi" w:cs="Arial,Times New Roman"/>
              </w:rPr>
              <w:instrText xml:space="preserve"> FORMTEXT </w:instrText>
            </w:r>
            <w:r w:rsidRPr="558658DF">
              <w:rPr>
                <w:rFonts w:asciiTheme="minorHAnsi" w:eastAsia="Arial,Times New Roman" w:hAnsiTheme="minorHAnsi" w:cs="Arial,Times New Roman"/>
              </w:rPr>
              <w:fldChar w:fldCharType="separate"/>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rPr>
              <w:fldChar w:fldCharType="end"/>
            </w:r>
          </w:p>
        </w:tc>
      </w:tr>
      <w:tr w:rsidR="558658DF" w14:paraId="060A6F33" w14:textId="77777777" w:rsidTr="558658DF">
        <w:trPr>
          <w:trHeight w:val="678"/>
        </w:trPr>
        <w:tc>
          <w:tcPr>
            <w:tcW w:w="377" w:type="dxa"/>
          </w:tcPr>
          <w:p w14:paraId="2C2A29C9" w14:textId="77777777" w:rsidR="558658DF" w:rsidRDefault="558658DF" w:rsidP="558658DF">
            <w:pPr>
              <w:spacing w:before="60" w:after="60" w:line="240" w:lineRule="auto"/>
              <w:rPr>
                <w:rFonts w:asciiTheme="minorHAnsi" w:eastAsia="Arial,Times New Roman" w:hAnsiTheme="minorHAnsi" w:cs="Arial,Times New Roman"/>
              </w:rPr>
            </w:pPr>
            <w:r w:rsidRPr="558658DF">
              <w:rPr>
                <w:rFonts w:asciiTheme="minorHAnsi" w:eastAsia="Arial,Times New Roman" w:hAnsiTheme="minorHAnsi" w:cs="Arial,Times New Roman"/>
              </w:rPr>
              <w:t>5</w:t>
            </w:r>
          </w:p>
        </w:tc>
        <w:tc>
          <w:tcPr>
            <w:tcW w:w="1423" w:type="dxa"/>
          </w:tcPr>
          <w:p w14:paraId="1A6583BE" w14:textId="7073E8AF" w:rsidR="558658DF" w:rsidRDefault="558658DF" w:rsidP="558658DF">
            <w:pPr>
              <w:spacing w:before="60" w:after="60" w:line="240" w:lineRule="auto"/>
              <w:rPr>
                <w:rFonts w:asciiTheme="minorHAnsi" w:eastAsia="Arial,Times New Roman" w:hAnsiTheme="minorHAnsi" w:cs="Arial,Times New Roman"/>
              </w:rPr>
            </w:pPr>
            <w:r w:rsidRPr="558658DF">
              <w:rPr>
                <w:rFonts w:asciiTheme="minorHAnsi" w:eastAsia="Arial,Times New Roman" w:hAnsiTheme="minorHAnsi" w:cs="Arial,Times New Roman"/>
              </w:rPr>
              <w:fldChar w:fldCharType="begin"/>
            </w:r>
            <w:r w:rsidRPr="558658DF">
              <w:rPr>
                <w:rFonts w:asciiTheme="minorHAnsi" w:eastAsia="Arial,Times New Roman" w:hAnsiTheme="minorHAnsi" w:cs="Arial,Times New Roman"/>
              </w:rPr>
              <w:instrText xml:space="preserve"> FORMTEXT </w:instrText>
            </w:r>
            <w:r w:rsidRPr="558658DF">
              <w:rPr>
                <w:rFonts w:asciiTheme="minorHAnsi" w:eastAsia="Arial,Times New Roman" w:hAnsiTheme="minorHAnsi" w:cs="Arial,Times New Roman"/>
              </w:rPr>
              <w:fldChar w:fldCharType="separate"/>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rPr>
              <w:fldChar w:fldCharType="end"/>
            </w:r>
          </w:p>
        </w:tc>
        <w:tc>
          <w:tcPr>
            <w:tcW w:w="1890" w:type="dxa"/>
          </w:tcPr>
          <w:p w14:paraId="2EE3CC36" w14:textId="29B28467" w:rsidR="558658DF" w:rsidRDefault="558658DF" w:rsidP="558658DF">
            <w:pPr>
              <w:spacing w:before="60" w:after="60" w:line="240" w:lineRule="auto"/>
              <w:rPr>
                <w:rFonts w:asciiTheme="minorHAnsi" w:eastAsia="Arial,Times New Roman" w:hAnsiTheme="minorHAnsi" w:cs="Arial,Times New Roman"/>
              </w:rPr>
            </w:pPr>
            <w:r w:rsidRPr="558658DF">
              <w:rPr>
                <w:rFonts w:asciiTheme="minorHAnsi" w:eastAsia="Arial,Times New Roman" w:hAnsiTheme="minorHAnsi" w:cs="Arial,Times New Roman"/>
              </w:rPr>
              <w:fldChar w:fldCharType="begin"/>
            </w:r>
            <w:r w:rsidRPr="558658DF">
              <w:rPr>
                <w:rFonts w:asciiTheme="minorHAnsi" w:eastAsia="Arial,Times New Roman" w:hAnsiTheme="minorHAnsi" w:cs="Arial,Times New Roman"/>
              </w:rPr>
              <w:instrText xml:space="preserve"> FORMTEXT </w:instrText>
            </w:r>
            <w:r w:rsidRPr="558658DF">
              <w:rPr>
                <w:rFonts w:asciiTheme="minorHAnsi" w:eastAsia="Arial,Times New Roman" w:hAnsiTheme="minorHAnsi" w:cs="Arial,Times New Roman"/>
              </w:rPr>
              <w:fldChar w:fldCharType="separate"/>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rPr>
              <w:fldChar w:fldCharType="end"/>
            </w:r>
          </w:p>
        </w:tc>
        <w:tc>
          <w:tcPr>
            <w:tcW w:w="2610" w:type="dxa"/>
          </w:tcPr>
          <w:p w14:paraId="5DF72CE5" w14:textId="408E1C97" w:rsidR="558658DF" w:rsidRDefault="558658DF" w:rsidP="558658DF">
            <w:pPr>
              <w:spacing w:before="60" w:after="60" w:line="240" w:lineRule="auto"/>
              <w:rPr>
                <w:rFonts w:asciiTheme="minorHAnsi" w:eastAsia="Arial,Times New Roman" w:hAnsiTheme="minorHAnsi" w:cs="Arial,Times New Roman"/>
              </w:rPr>
            </w:pPr>
            <w:r w:rsidRPr="558658DF">
              <w:rPr>
                <w:rFonts w:asciiTheme="minorHAnsi" w:eastAsia="Arial,Times New Roman" w:hAnsiTheme="minorHAnsi" w:cs="Arial,Times New Roman"/>
              </w:rPr>
              <w:fldChar w:fldCharType="begin"/>
            </w:r>
            <w:r w:rsidRPr="558658DF">
              <w:rPr>
                <w:rFonts w:asciiTheme="minorHAnsi" w:eastAsia="Arial,Times New Roman" w:hAnsiTheme="minorHAnsi" w:cs="Arial,Times New Roman"/>
              </w:rPr>
              <w:instrText xml:space="preserve"> FORMTEXT </w:instrText>
            </w:r>
            <w:r w:rsidRPr="558658DF">
              <w:rPr>
                <w:rFonts w:asciiTheme="minorHAnsi" w:eastAsia="Arial,Times New Roman" w:hAnsiTheme="minorHAnsi" w:cs="Arial,Times New Roman"/>
              </w:rPr>
              <w:fldChar w:fldCharType="separate"/>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rPr>
              <w:fldChar w:fldCharType="end"/>
            </w:r>
          </w:p>
        </w:tc>
        <w:tc>
          <w:tcPr>
            <w:tcW w:w="1890" w:type="dxa"/>
          </w:tcPr>
          <w:p w14:paraId="1444984C" w14:textId="77777777" w:rsidR="558658DF" w:rsidRDefault="558658DF" w:rsidP="558658DF">
            <w:pPr>
              <w:shd w:val="clear" w:color="auto" w:fill="FFFFFF" w:themeFill="background1"/>
              <w:spacing w:before="60" w:after="60" w:line="240" w:lineRule="auto"/>
              <w:rPr>
                <w:rFonts w:asciiTheme="minorHAnsi" w:eastAsia="Arial,Times New Roman" w:hAnsiTheme="minorHAnsi" w:cs="Arial,Times New Roman"/>
              </w:rPr>
            </w:pPr>
          </w:p>
        </w:tc>
        <w:tc>
          <w:tcPr>
            <w:tcW w:w="2521" w:type="dxa"/>
          </w:tcPr>
          <w:p w14:paraId="7260DE74" w14:textId="5E3E5128" w:rsidR="558658DF" w:rsidRDefault="558658DF" w:rsidP="558658DF">
            <w:pPr>
              <w:shd w:val="clear" w:color="auto" w:fill="FFFFFF" w:themeFill="background1"/>
              <w:spacing w:before="60" w:after="60" w:line="240" w:lineRule="auto"/>
              <w:rPr>
                <w:rFonts w:asciiTheme="minorHAnsi" w:eastAsia="Arial,Times New Roman" w:hAnsiTheme="minorHAnsi" w:cs="Arial,Times New Roman"/>
              </w:rPr>
            </w:pPr>
            <w:r w:rsidRPr="558658DF">
              <w:rPr>
                <w:rFonts w:asciiTheme="minorHAnsi" w:eastAsia="Arial,Times New Roman" w:hAnsiTheme="minorHAnsi" w:cs="Arial,Times New Roman"/>
              </w:rPr>
              <w:fldChar w:fldCharType="begin"/>
            </w:r>
            <w:r w:rsidRPr="558658DF">
              <w:rPr>
                <w:rFonts w:asciiTheme="minorHAnsi" w:eastAsia="Arial,Times New Roman" w:hAnsiTheme="minorHAnsi" w:cs="Arial,Times New Roman"/>
              </w:rPr>
              <w:instrText xml:space="preserve"> FORMTEXT </w:instrText>
            </w:r>
            <w:r w:rsidRPr="558658DF">
              <w:rPr>
                <w:rFonts w:asciiTheme="minorHAnsi" w:eastAsia="Arial,Times New Roman" w:hAnsiTheme="minorHAnsi" w:cs="Arial,Times New Roman"/>
              </w:rPr>
              <w:fldChar w:fldCharType="separate"/>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noProof/>
              </w:rPr>
              <w:t> </w:t>
            </w:r>
            <w:r w:rsidRPr="558658DF">
              <w:rPr>
                <w:rFonts w:asciiTheme="minorHAnsi" w:eastAsia="Arial,Times New Roman" w:hAnsiTheme="minorHAnsi" w:cs="Arial,Times New Roman"/>
              </w:rPr>
              <w:fldChar w:fldCharType="end"/>
            </w:r>
          </w:p>
        </w:tc>
      </w:tr>
    </w:tbl>
    <w:p w14:paraId="62314B34" w14:textId="2687FF87" w:rsidR="4E89AC8A" w:rsidRDefault="4E89AC8A" w:rsidP="558658DF">
      <w:pPr>
        <w:shd w:val="clear" w:color="auto" w:fill="FFFFFF" w:themeFill="background1"/>
        <w:spacing w:before="60" w:after="60" w:line="240" w:lineRule="auto"/>
        <w:rPr>
          <w:rFonts w:asciiTheme="minorHAnsi" w:eastAsia="Arial,Times New Roman" w:hAnsiTheme="minorHAnsi" w:cs="Arial,Times New Roman"/>
          <w:sz w:val="18"/>
          <w:szCs w:val="18"/>
        </w:rPr>
      </w:pPr>
      <w:r w:rsidRPr="558658DF">
        <w:rPr>
          <w:rFonts w:asciiTheme="minorHAnsi" w:eastAsia="Arial,Times New Roman" w:hAnsiTheme="minorHAnsi" w:cs="Arial,Times New Roman"/>
          <w:sz w:val="18"/>
          <w:szCs w:val="18"/>
        </w:rPr>
        <w:t>*1. Community – member/representative of the community that is leading or benefitting from the collaboration’s work</w:t>
      </w:r>
    </w:p>
    <w:p w14:paraId="14B4967F" w14:textId="6361C5D9" w:rsidR="4E89AC8A" w:rsidRDefault="4E89AC8A" w:rsidP="558658DF">
      <w:pPr>
        <w:shd w:val="clear" w:color="auto" w:fill="FFFFFF" w:themeFill="background1"/>
        <w:spacing w:before="60" w:after="60" w:line="240" w:lineRule="auto"/>
        <w:rPr>
          <w:b/>
          <w:bCs/>
        </w:rPr>
      </w:pPr>
      <w:r w:rsidRPr="558658DF">
        <w:rPr>
          <w:rFonts w:asciiTheme="minorHAnsi" w:eastAsia="Arial,Times New Roman" w:hAnsiTheme="minorHAnsi" w:cs="Arial,Times New Roman"/>
          <w:sz w:val="18"/>
          <w:szCs w:val="18"/>
        </w:rPr>
        <w:t xml:space="preserve">  2. Public sector - </w:t>
      </w:r>
      <w:r w:rsidRPr="558658DF">
        <w:rPr>
          <w:sz w:val="18"/>
          <w:szCs w:val="18"/>
        </w:rPr>
        <w:t>e.g., local/state governments, public school districts, public hospitals, and universities</w:t>
      </w:r>
    </w:p>
    <w:p w14:paraId="1A550D05" w14:textId="59190570" w:rsidR="4E89AC8A" w:rsidRDefault="4E89AC8A" w:rsidP="558658DF">
      <w:pPr>
        <w:shd w:val="clear" w:color="auto" w:fill="FFFFFF" w:themeFill="background1"/>
        <w:spacing w:before="60" w:after="60" w:line="240" w:lineRule="auto"/>
        <w:rPr>
          <w:rFonts w:asciiTheme="minorHAnsi" w:eastAsia="Arial,Times New Roman" w:hAnsiTheme="minorHAnsi" w:cs="Arial,Times New Roman"/>
          <w:sz w:val="18"/>
          <w:szCs w:val="18"/>
        </w:rPr>
      </w:pPr>
      <w:r w:rsidRPr="558658DF">
        <w:rPr>
          <w:rFonts w:asciiTheme="minorHAnsi" w:eastAsia="Arial,Times New Roman" w:hAnsiTheme="minorHAnsi" w:cs="Arial,Times New Roman"/>
          <w:sz w:val="18"/>
          <w:szCs w:val="18"/>
        </w:rPr>
        <w:t xml:space="preserve">  3. Non-profit – charitable, 501c3 organizations</w:t>
      </w:r>
    </w:p>
    <w:p w14:paraId="5A735809" w14:textId="2C36CFEE" w:rsidR="4E89AC8A" w:rsidRDefault="4E89AC8A" w:rsidP="558658DF">
      <w:pPr>
        <w:shd w:val="clear" w:color="auto" w:fill="FFFFFF" w:themeFill="background1"/>
        <w:spacing w:before="60" w:after="60" w:line="240" w:lineRule="auto"/>
        <w:rPr>
          <w:rFonts w:asciiTheme="minorHAnsi" w:eastAsia="Arial,Times New Roman" w:hAnsiTheme="minorHAnsi" w:cs="Arial,Times New Roman"/>
          <w:sz w:val="18"/>
          <w:szCs w:val="18"/>
        </w:rPr>
      </w:pPr>
      <w:r w:rsidRPr="558658DF">
        <w:rPr>
          <w:rFonts w:asciiTheme="minorHAnsi" w:eastAsia="Arial,Times New Roman" w:hAnsiTheme="minorHAnsi" w:cs="Arial,Times New Roman"/>
          <w:sz w:val="18"/>
          <w:szCs w:val="18"/>
        </w:rPr>
        <w:t xml:space="preserve">  4. Business – for-profit, corporate entities</w:t>
      </w:r>
    </w:p>
    <w:p w14:paraId="34D02B0E" w14:textId="2979875D" w:rsidR="4E89AC8A" w:rsidRDefault="4E89AC8A" w:rsidP="558658DF">
      <w:pPr>
        <w:shd w:val="clear" w:color="auto" w:fill="FFFFFF" w:themeFill="background1"/>
        <w:spacing w:before="60" w:after="60" w:line="240" w:lineRule="auto"/>
        <w:rPr>
          <w:rFonts w:asciiTheme="minorHAnsi" w:eastAsia="Arial,Times New Roman" w:hAnsiTheme="minorHAnsi" w:cs="Arial,Times New Roman"/>
          <w:sz w:val="18"/>
          <w:szCs w:val="18"/>
        </w:rPr>
      </w:pPr>
      <w:r w:rsidRPr="558658DF">
        <w:rPr>
          <w:rFonts w:asciiTheme="minorHAnsi" w:eastAsia="Arial,Times New Roman" w:hAnsiTheme="minorHAnsi" w:cs="Arial,Times New Roman"/>
          <w:sz w:val="18"/>
          <w:szCs w:val="18"/>
        </w:rPr>
        <w:t xml:space="preserve">  5. Other (Please state) - entities that are not described above</w:t>
      </w:r>
    </w:p>
    <w:p w14:paraId="648D6BBA" w14:textId="34D57A0A" w:rsidR="558658DF" w:rsidRDefault="558658DF" w:rsidP="558658DF">
      <w:pPr>
        <w:shd w:val="clear" w:color="auto" w:fill="FFFFFF" w:themeFill="background1"/>
        <w:spacing w:after="120" w:line="240" w:lineRule="auto"/>
        <w:rPr>
          <w:rFonts w:asciiTheme="minorHAnsi" w:eastAsia="Arial,Times New Roman" w:hAnsiTheme="minorHAnsi" w:cs="Arial,Times New Roman"/>
        </w:rPr>
      </w:pPr>
    </w:p>
    <w:p w14:paraId="7D8107FE" w14:textId="77777777" w:rsidR="00C56BEB" w:rsidRDefault="00C56BEB" w:rsidP="00C56BEB">
      <w:pPr>
        <w:pStyle w:val="Heading1"/>
      </w:pPr>
      <w:bookmarkStart w:id="2" w:name="_Toc90023667"/>
      <w:r>
        <w:t>INSTRUCTIONS FOR SUBMISSION</w:t>
      </w:r>
      <w:bookmarkEnd w:id="2"/>
    </w:p>
    <w:p w14:paraId="5A1C91A9" w14:textId="2C4914D3" w:rsidR="00C56BEB" w:rsidRDefault="0FBCB7C0" w:rsidP="08A8AE6E">
      <w:pPr>
        <w:shd w:val="clear" w:color="auto" w:fill="FFFFFF" w:themeFill="background1"/>
        <w:spacing w:after="0" w:line="240" w:lineRule="auto"/>
        <w:rPr>
          <w:rFonts w:eastAsia="Times New Roman" w:cs="Arial"/>
        </w:rPr>
      </w:pPr>
      <w:r w:rsidRPr="3D151FF6">
        <w:rPr>
          <w:rFonts w:eastAsia="Times New Roman" w:cs="Arial"/>
        </w:rPr>
        <w:t xml:space="preserve">Please compile your responses and </w:t>
      </w:r>
      <w:r w:rsidR="1A0B2F21" w:rsidRPr="3D151FF6">
        <w:rPr>
          <w:rFonts w:eastAsia="Times New Roman" w:cs="Arial"/>
        </w:rPr>
        <w:t>send</w:t>
      </w:r>
      <w:r w:rsidRPr="3D151FF6">
        <w:rPr>
          <w:rFonts w:eastAsia="Times New Roman" w:cs="Arial"/>
        </w:rPr>
        <w:t xml:space="preserve"> an email with attachment</w:t>
      </w:r>
      <w:r w:rsidR="4C8EF64C" w:rsidRPr="3D151FF6">
        <w:rPr>
          <w:rFonts w:eastAsia="Times New Roman" w:cs="Arial"/>
        </w:rPr>
        <w:t>s</w:t>
      </w:r>
      <w:r w:rsidRPr="3D151FF6">
        <w:rPr>
          <w:rFonts w:eastAsia="Times New Roman" w:cs="Arial"/>
        </w:rPr>
        <w:t xml:space="preserve"> to: </w:t>
      </w:r>
      <w:hyperlink r:id="rId16" w:history="1">
        <w:r w:rsidRPr="3D151FF6">
          <w:rPr>
            <w:rStyle w:val="Hyperlink"/>
            <w:rFonts w:eastAsia="Times New Roman" w:cs="Arial"/>
          </w:rPr>
          <w:t>apply@hellmanfoundation.org</w:t>
        </w:r>
      </w:hyperlink>
      <w:r w:rsidRPr="3D151FF6">
        <w:rPr>
          <w:rFonts w:eastAsia="Times New Roman" w:cs="Arial"/>
        </w:rPr>
        <w:t xml:space="preserve"> </w:t>
      </w:r>
    </w:p>
    <w:p w14:paraId="150CD9F0" w14:textId="77777777" w:rsidR="00C56BEB" w:rsidRDefault="00C56BEB" w:rsidP="08A8AE6E">
      <w:pPr>
        <w:shd w:val="clear" w:color="auto" w:fill="FFFFFF" w:themeFill="background1"/>
        <w:spacing w:after="0" w:line="240" w:lineRule="auto"/>
        <w:rPr>
          <w:rFonts w:eastAsia="Times New Roman" w:cs="Arial"/>
        </w:rPr>
      </w:pPr>
    </w:p>
    <w:p w14:paraId="291181FD" w14:textId="77777777" w:rsidR="00C56BEB" w:rsidRPr="00CD41F9" w:rsidRDefault="00C56BEB" w:rsidP="08A8AE6E">
      <w:pPr>
        <w:shd w:val="clear" w:color="auto" w:fill="FFFFFF" w:themeFill="background1"/>
        <w:spacing w:after="0" w:line="240" w:lineRule="auto"/>
        <w:rPr>
          <w:rFonts w:eastAsia="Times New Roman" w:cs="Arial"/>
          <w:b/>
        </w:rPr>
      </w:pPr>
      <w:r w:rsidRPr="00CD41F9">
        <w:rPr>
          <w:rFonts w:eastAsia="Times New Roman" w:cs="Arial"/>
          <w:b/>
        </w:rPr>
        <w:t xml:space="preserve">Please </w:t>
      </w:r>
      <w:r>
        <w:rPr>
          <w:rFonts w:eastAsia="Times New Roman" w:cs="Arial"/>
          <w:b/>
        </w:rPr>
        <w:t xml:space="preserve">use </w:t>
      </w:r>
      <w:r w:rsidRPr="00CD41F9">
        <w:rPr>
          <w:rFonts w:eastAsia="Times New Roman" w:cs="Arial"/>
          <w:b/>
        </w:rPr>
        <w:t>the following file names and formats</w:t>
      </w:r>
      <w:r>
        <w:rPr>
          <w:rFonts w:eastAsia="Times New Roman" w:cs="Arial"/>
          <w:b/>
        </w:rPr>
        <w:t xml:space="preserve"> for your submission:</w:t>
      </w:r>
    </w:p>
    <w:p w14:paraId="1FB48A6C" w14:textId="77777777" w:rsidR="00C56BEB" w:rsidRDefault="00C56BEB" w:rsidP="08A8AE6E">
      <w:pPr>
        <w:shd w:val="clear" w:color="auto" w:fill="FFFFFF" w:themeFill="background1"/>
        <w:spacing w:after="0" w:line="240" w:lineRule="auto"/>
        <w:rPr>
          <w:u w:val="single"/>
        </w:rPr>
      </w:pPr>
    </w:p>
    <w:p w14:paraId="669D4034" w14:textId="357219A4" w:rsidR="00C56BEB" w:rsidRDefault="21CC589D" w:rsidP="00F567CC">
      <w:pPr>
        <w:pStyle w:val="ListParagraph"/>
        <w:numPr>
          <w:ilvl w:val="0"/>
          <w:numId w:val="11"/>
        </w:numPr>
        <w:shd w:val="clear" w:color="auto" w:fill="FFFFFF" w:themeFill="background1"/>
        <w:spacing w:after="0" w:line="240" w:lineRule="auto"/>
      </w:pPr>
      <w:r>
        <w:t xml:space="preserve">Combine </w:t>
      </w:r>
      <w:r w:rsidR="0FBCB7C0">
        <w:t xml:space="preserve">Sections 1 &amp; 2 </w:t>
      </w:r>
      <w:r w:rsidR="1EDCE975">
        <w:t>as a single Word doc and name the file</w:t>
      </w:r>
      <w:r w:rsidR="0FBCB7C0">
        <w:t xml:space="preserve">: "[Your Collaboration’s Name] _2022 HCCI LAUNCH RFI" </w:t>
      </w:r>
    </w:p>
    <w:p w14:paraId="6652D634" w14:textId="68E1DC1B" w:rsidR="01082368" w:rsidRDefault="01082368" w:rsidP="00F567CC">
      <w:pPr>
        <w:pStyle w:val="ListParagraph"/>
        <w:numPr>
          <w:ilvl w:val="0"/>
          <w:numId w:val="11"/>
        </w:numPr>
        <w:shd w:val="clear" w:color="auto" w:fill="FFFFFF" w:themeFill="background1"/>
        <w:spacing w:after="0" w:line="240" w:lineRule="auto"/>
      </w:pPr>
      <w:r w:rsidRPr="558658DF">
        <w:rPr>
          <w:rFonts w:cs="Calibri"/>
          <w:color w:val="000000" w:themeColor="text1"/>
        </w:rPr>
        <w:t>Send attachments as individuals documents in Word and/or PDF</w:t>
      </w:r>
    </w:p>
    <w:p w14:paraId="225C30A0" w14:textId="472348D9" w:rsidR="3D151FF6" w:rsidRDefault="3D151FF6" w:rsidP="3D151FF6">
      <w:pPr>
        <w:shd w:val="clear" w:color="auto" w:fill="FFFFFF" w:themeFill="background1"/>
        <w:spacing w:after="0" w:line="240" w:lineRule="auto"/>
        <w:rPr>
          <w:rFonts w:eastAsia="Times New Roman" w:cs="Arial"/>
        </w:rPr>
      </w:pPr>
    </w:p>
    <w:p w14:paraId="7040F75B" w14:textId="6D21AA52" w:rsidR="00C56BEB" w:rsidRPr="00F302C9" w:rsidRDefault="0FBCB7C0" w:rsidP="3D151FF6">
      <w:pPr>
        <w:shd w:val="clear" w:color="auto" w:fill="FFFFFF" w:themeFill="background1"/>
        <w:spacing w:after="0" w:line="240" w:lineRule="auto"/>
        <w:rPr>
          <w:rFonts w:eastAsia="Times New Roman" w:cs="Arial"/>
        </w:rPr>
      </w:pPr>
      <w:r w:rsidRPr="3D151FF6">
        <w:rPr>
          <w:rFonts w:eastAsia="Times New Roman" w:cs="Arial"/>
        </w:rPr>
        <w:t>The Hellman Foundation team will confirm receipt of your submission.</w:t>
      </w:r>
    </w:p>
    <w:p w14:paraId="2EEE3465" w14:textId="639B42C1" w:rsidR="3D151FF6" w:rsidRDefault="3D151FF6" w:rsidP="3D151FF6">
      <w:pPr>
        <w:shd w:val="clear" w:color="auto" w:fill="FFFFFF" w:themeFill="background1"/>
        <w:spacing w:after="0" w:line="240" w:lineRule="auto"/>
        <w:rPr>
          <w:rFonts w:eastAsia="Times New Roman" w:cs="Arial"/>
        </w:rPr>
      </w:pPr>
    </w:p>
    <w:p w14:paraId="075E4E88" w14:textId="69D3C510" w:rsidR="00C56BEB" w:rsidRPr="00AC0379" w:rsidRDefault="0FBCB7C0" w:rsidP="558658DF">
      <w:pPr>
        <w:jc w:val="center"/>
        <w:rPr>
          <w:rFonts w:asciiTheme="minorHAnsi" w:hAnsiTheme="minorHAnsi" w:cstheme="minorBidi"/>
          <w:b/>
          <w:bCs/>
          <w:sz w:val="28"/>
          <w:szCs w:val="28"/>
          <w:u w:val="single"/>
        </w:rPr>
      </w:pPr>
      <w:r w:rsidRPr="558658DF">
        <w:rPr>
          <w:rFonts w:asciiTheme="minorHAnsi" w:hAnsiTheme="minorHAnsi" w:cstheme="minorBidi"/>
          <w:b/>
          <w:bCs/>
          <w:sz w:val="28"/>
          <w:szCs w:val="28"/>
          <w:u w:val="single"/>
        </w:rPr>
        <w:t xml:space="preserve">LAUNCH RFI submission deadline: March 16, </w:t>
      </w:r>
      <w:r w:rsidR="02650443" w:rsidRPr="558658DF">
        <w:rPr>
          <w:rFonts w:asciiTheme="minorHAnsi" w:hAnsiTheme="minorHAnsi" w:cstheme="minorBidi"/>
          <w:b/>
          <w:bCs/>
          <w:sz w:val="28"/>
          <w:szCs w:val="28"/>
          <w:u w:val="single"/>
        </w:rPr>
        <w:t>2022</w:t>
      </w:r>
      <w:r w:rsidRPr="558658DF">
        <w:rPr>
          <w:rFonts w:asciiTheme="minorHAnsi" w:hAnsiTheme="minorHAnsi" w:cstheme="minorBidi"/>
          <w:b/>
          <w:bCs/>
          <w:sz w:val="28"/>
          <w:szCs w:val="28"/>
          <w:u w:val="single"/>
        </w:rPr>
        <w:t xml:space="preserve"> at 5:00 p.m.</w:t>
      </w:r>
      <w:r w:rsidR="7C2AF58F" w:rsidRPr="558658DF">
        <w:rPr>
          <w:rFonts w:asciiTheme="minorHAnsi" w:hAnsiTheme="minorHAnsi" w:cstheme="minorBidi"/>
          <w:b/>
          <w:bCs/>
          <w:sz w:val="28"/>
          <w:szCs w:val="28"/>
          <w:u w:val="single"/>
        </w:rPr>
        <w:t xml:space="preserve"> PT</w:t>
      </w:r>
    </w:p>
    <w:p w14:paraId="77C1094F" w14:textId="77777777" w:rsidR="00C56BEB" w:rsidRDefault="00C56BEB" w:rsidP="585802A6">
      <w:pPr>
        <w:spacing w:before="120" w:after="120" w:line="240" w:lineRule="auto"/>
        <w:jc w:val="center"/>
      </w:pPr>
      <w:r>
        <w:t xml:space="preserve">Thank you for your commitment to creating a more equitable, healthier, and stronger Bay Area. We look forward to learning more about the work you do.  </w:t>
      </w:r>
    </w:p>
    <w:p w14:paraId="62291A26" w14:textId="4F86CDEE" w:rsidR="001E54E7" w:rsidRDefault="001E54E7" w:rsidP="001E54E7">
      <w:pPr>
        <w:spacing w:before="120" w:after="0" w:line="240" w:lineRule="auto"/>
        <w:jc w:val="both"/>
        <w:rPr>
          <w:b/>
          <w:bCs/>
          <w:caps/>
          <w:sz w:val="26"/>
          <w:szCs w:val="26"/>
        </w:rPr>
      </w:pPr>
    </w:p>
    <w:p w14:paraId="3B6B6AB7" w14:textId="77777777" w:rsidR="00C56BEB" w:rsidRDefault="00C56BEB" w:rsidP="00CD41F9">
      <w:pPr>
        <w:shd w:val="clear" w:color="auto" w:fill="FFFFFF" w:themeFill="background1"/>
        <w:tabs>
          <w:tab w:val="left" w:pos="1710"/>
        </w:tabs>
        <w:spacing w:before="60" w:after="60" w:line="240" w:lineRule="auto"/>
        <w:jc w:val="center"/>
        <w:rPr>
          <w:rFonts w:cs="Calibri"/>
          <w:b/>
          <w:bCs/>
          <w:sz w:val="28"/>
          <w:szCs w:val="28"/>
          <w:u w:val="single"/>
        </w:rPr>
      </w:pPr>
    </w:p>
    <w:p w14:paraId="22FE66ED" w14:textId="65C93124" w:rsidR="009A4338" w:rsidRDefault="4DA1481C" w:rsidP="08A8AE6E">
      <w:pPr>
        <w:shd w:val="clear" w:color="auto" w:fill="FFFFFF" w:themeFill="background1"/>
        <w:tabs>
          <w:tab w:val="left" w:pos="1710"/>
        </w:tabs>
        <w:spacing w:before="60" w:after="60" w:line="240" w:lineRule="auto"/>
        <w:jc w:val="center"/>
        <w:rPr>
          <w:rFonts w:cs="Calibri"/>
          <w:b/>
          <w:sz w:val="28"/>
          <w:szCs w:val="28"/>
          <w:u w:val="single"/>
        </w:rPr>
      </w:pPr>
      <w:bookmarkStart w:id="3" w:name="_Hlk520980971"/>
      <w:r>
        <w:t xml:space="preserve"> </w:t>
      </w:r>
      <w:bookmarkEnd w:id="3"/>
    </w:p>
    <w:sectPr w:rsidR="009A4338" w:rsidSect="001D1D0F">
      <w:headerReference w:type="default" r:id="rId17"/>
      <w:footerReference w:type="default" r:id="rId18"/>
      <w:footerReference w:type="first" r:id="rId19"/>
      <w:type w:val="continuous"/>
      <w:pgSz w:w="12240" w:h="15840"/>
      <w:pgMar w:top="81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7ECA7E" w14:textId="77777777" w:rsidR="00113A7F" w:rsidRDefault="00113A7F" w:rsidP="00C53FCE">
      <w:pPr>
        <w:spacing w:after="0" w:line="240" w:lineRule="auto"/>
      </w:pPr>
      <w:r>
        <w:separator/>
      </w:r>
    </w:p>
  </w:endnote>
  <w:endnote w:type="continuationSeparator" w:id="0">
    <w:p w14:paraId="31308355" w14:textId="77777777" w:rsidR="00113A7F" w:rsidRDefault="00113A7F" w:rsidP="00C53FCE">
      <w:pPr>
        <w:spacing w:after="0" w:line="240" w:lineRule="auto"/>
      </w:pPr>
      <w:r>
        <w:continuationSeparator/>
      </w:r>
    </w:p>
  </w:endnote>
  <w:endnote w:type="continuationNotice" w:id="1">
    <w:p w14:paraId="6C12C2B0" w14:textId="77777777" w:rsidR="00113A7F" w:rsidRDefault="00113A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Times New Roman">
    <w:altName w:val="Arial"/>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ZapfHumnst BT">
    <w:altName w:val="Cambria"/>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umanst521 BT">
    <w:altName w:val="Lucida Sans Unicode"/>
    <w:charset w:val="00"/>
    <w:family w:val="swiss"/>
    <w:pitch w:val="variable"/>
    <w:sig w:usb0="00000001"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Calibri,Arial,ＭＳ ゴシック">
    <w:altName w:val="MS Gothic"/>
    <w:panose1 w:val="00000000000000000000"/>
    <w:charset w:val="8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5668888"/>
      <w:docPartObj>
        <w:docPartGallery w:val="Page Numbers (Bottom of Page)"/>
        <w:docPartUnique/>
      </w:docPartObj>
    </w:sdtPr>
    <w:sdtEndPr>
      <w:rPr>
        <w:noProof/>
      </w:rPr>
    </w:sdtEndPr>
    <w:sdtContent>
      <w:p w14:paraId="6D611C44" w14:textId="7E7D44CE" w:rsidR="009E2859" w:rsidRDefault="009E2859">
        <w:pPr>
          <w:pStyle w:val="Footer"/>
          <w:jc w:val="right"/>
        </w:pPr>
        <w:r>
          <w:fldChar w:fldCharType="begin"/>
        </w:r>
        <w:r>
          <w:instrText xml:space="preserve"> PAGE   \* MERGEFORMAT </w:instrText>
        </w:r>
        <w:r>
          <w:fldChar w:fldCharType="separate"/>
        </w:r>
        <w:r w:rsidR="000302C2">
          <w:rPr>
            <w:noProof/>
          </w:rPr>
          <w:t>6</w:t>
        </w:r>
        <w:r>
          <w:rPr>
            <w:noProof/>
          </w:rPr>
          <w:fldChar w:fldCharType="end"/>
        </w:r>
      </w:p>
    </w:sdtContent>
  </w:sdt>
  <w:p w14:paraId="29F2013B" w14:textId="77777777" w:rsidR="0017646B" w:rsidRDefault="001764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8A1B0" w14:textId="77777777" w:rsidR="0017646B" w:rsidRPr="005F5EF2" w:rsidRDefault="0017646B" w:rsidP="36F81591">
    <w:pPr>
      <w:spacing w:after="0" w:line="240" w:lineRule="auto"/>
      <w:ind w:left="270"/>
      <w:rPr>
        <w:rFonts w:cs="Calibri"/>
      </w:rPr>
    </w:pPr>
    <w:r w:rsidRPr="36F81591">
      <w:rPr>
        <w:rFonts w:cs="Calibri"/>
      </w:rPr>
      <w:t xml:space="preserve">For more information about the Collaborative Change Initiative, include FAQ and profiles of our 2014 awardees, please visit: </w:t>
    </w:r>
    <w:r w:rsidRPr="36F81591">
      <w:rPr>
        <w:rFonts w:cs="Calibri"/>
        <w:b/>
        <w:bCs/>
        <w:i/>
        <w:iCs/>
        <w:u w:val="single"/>
      </w:rPr>
      <w:t>http://www.hellmanfoundation.org/collaborative-change-initiative</w:t>
    </w:r>
  </w:p>
  <w:p w14:paraId="668FB8CC" w14:textId="77777777" w:rsidR="0017646B" w:rsidRPr="005F330A" w:rsidRDefault="0017646B" w:rsidP="005F33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46752B" w14:textId="77777777" w:rsidR="00113A7F" w:rsidRDefault="00113A7F" w:rsidP="00C53FCE">
      <w:pPr>
        <w:spacing w:after="0" w:line="240" w:lineRule="auto"/>
      </w:pPr>
      <w:r>
        <w:separator/>
      </w:r>
    </w:p>
  </w:footnote>
  <w:footnote w:type="continuationSeparator" w:id="0">
    <w:p w14:paraId="02A54BAD" w14:textId="77777777" w:rsidR="00113A7F" w:rsidRDefault="00113A7F" w:rsidP="00C53FCE">
      <w:pPr>
        <w:spacing w:after="0" w:line="240" w:lineRule="auto"/>
      </w:pPr>
      <w:r>
        <w:continuationSeparator/>
      </w:r>
    </w:p>
  </w:footnote>
  <w:footnote w:type="continuationNotice" w:id="1">
    <w:p w14:paraId="427BC22F" w14:textId="77777777" w:rsidR="00113A7F" w:rsidRDefault="00113A7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4285E" w14:textId="77777777" w:rsidR="0017646B" w:rsidRDefault="0017646B" w:rsidP="005F330A">
    <w:pPr>
      <w:pStyle w:val="Header"/>
      <w:tabs>
        <w:tab w:val="clear" w:pos="4680"/>
        <w:tab w:val="clear" w:pos="9360"/>
        <w:tab w:val="left" w:pos="313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57A1F"/>
    <w:multiLevelType w:val="hybridMultilevel"/>
    <w:tmpl w:val="8A4E55A0"/>
    <w:lvl w:ilvl="0" w:tplc="CE0E99F4">
      <w:start w:val="1"/>
      <w:numFmt w:val="bullet"/>
      <w:lvlText w:val=""/>
      <w:lvlJc w:val="left"/>
      <w:pPr>
        <w:ind w:left="1080" w:hanging="360"/>
      </w:pPr>
      <w:rPr>
        <w:rFonts w:ascii="Wingdings" w:hAnsi="Wingdings" w:hint="default"/>
        <w:b/>
        <w:spacing w:val="0"/>
        <w:w w:val="100"/>
        <w:kern w:val="0"/>
      </w:rPr>
    </w:lvl>
    <w:lvl w:ilvl="1" w:tplc="04090003">
      <w:start w:val="1"/>
      <w:numFmt w:val="bullet"/>
      <w:lvlText w:val="o"/>
      <w:lvlJc w:val="left"/>
      <w:pPr>
        <w:ind w:left="1800" w:hanging="360"/>
      </w:pPr>
      <w:rPr>
        <w:rFonts w:ascii="Courier New" w:hAnsi="Courier New" w:cs="Courier New"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B612F9E"/>
    <w:multiLevelType w:val="hybridMultilevel"/>
    <w:tmpl w:val="FFFFFFFF"/>
    <w:lvl w:ilvl="0" w:tplc="82F2DED0">
      <w:start w:val="1"/>
      <w:numFmt w:val="bullet"/>
      <w:lvlText w:val=""/>
      <w:lvlJc w:val="left"/>
      <w:pPr>
        <w:ind w:left="1080" w:hanging="360"/>
      </w:pPr>
      <w:rPr>
        <w:rFonts w:ascii="Wingdings" w:hAnsi="Wingdings" w:hint="default"/>
      </w:rPr>
    </w:lvl>
    <w:lvl w:ilvl="1" w:tplc="63A4FD62">
      <w:start w:val="1"/>
      <w:numFmt w:val="bullet"/>
      <w:lvlText w:val="o"/>
      <w:lvlJc w:val="left"/>
      <w:pPr>
        <w:ind w:left="1800" w:hanging="360"/>
      </w:pPr>
      <w:rPr>
        <w:rFonts w:ascii="Courier New" w:hAnsi="Courier New" w:hint="default"/>
      </w:rPr>
    </w:lvl>
    <w:lvl w:ilvl="2" w:tplc="668C9C0C">
      <w:start w:val="1"/>
      <w:numFmt w:val="bullet"/>
      <w:lvlText w:val=""/>
      <w:lvlJc w:val="left"/>
      <w:pPr>
        <w:ind w:left="2520" w:hanging="360"/>
      </w:pPr>
      <w:rPr>
        <w:rFonts w:ascii="Wingdings" w:hAnsi="Wingdings" w:hint="default"/>
      </w:rPr>
    </w:lvl>
    <w:lvl w:ilvl="3" w:tplc="E41CBC84">
      <w:start w:val="1"/>
      <w:numFmt w:val="bullet"/>
      <w:lvlText w:val=""/>
      <w:lvlJc w:val="left"/>
      <w:pPr>
        <w:ind w:left="3240" w:hanging="360"/>
      </w:pPr>
      <w:rPr>
        <w:rFonts w:ascii="Symbol" w:hAnsi="Symbol" w:hint="default"/>
      </w:rPr>
    </w:lvl>
    <w:lvl w:ilvl="4" w:tplc="B8C2798A">
      <w:start w:val="1"/>
      <w:numFmt w:val="bullet"/>
      <w:lvlText w:val="o"/>
      <w:lvlJc w:val="left"/>
      <w:pPr>
        <w:ind w:left="3960" w:hanging="360"/>
      </w:pPr>
      <w:rPr>
        <w:rFonts w:ascii="Courier New" w:hAnsi="Courier New" w:hint="default"/>
      </w:rPr>
    </w:lvl>
    <w:lvl w:ilvl="5" w:tplc="2690B276">
      <w:start w:val="1"/>
      <w:numFmt w:val="bullet"/>
      <w:lvlText w:val=""/>
      <w:lvlJc w:val="left"/>
      <w:pPr>
        <w:ind w:left="4680" w:hanging="360"/>
      </w:pPr>
      <w:rPr>
        <w:rFonts w:ascii="Wingdings" w:hAnsi="Wingdings" w:hint="default"/>
      </w:rPr>
    </w:lvl>
    <w:lvl w:ilvl="6" w:tplc="0BA6390E">
      <w:start w:val="1"/>
      <w:numFmt w:val="bullet"/>
      <w:lvlText w:val=""/>
      <w:lvlJc w:val="left"/>
      <w:pPr>
        <w:ind w:left="5400" w:hanging="360"/>
      </w:pPr>
      <w:rPr>
        <w:rFonts w:ascii="Symbol" w:hAnsi="Symbol" w:hint="default"/>
      </w:rPr>
    </w:lvl>
    <w:lvl w:ilvl="7" w:tplc="495A9506">
      <w:start w:val="1"/>
      <w:numFmt w:val="bullet"/>
      <w:lvlText w:val="o"/>
      <w:lvlJc w:val="left"/>
      <w:pPr>
        <w:ind w:left="6120" w:hanging="360"/>
      </w:pPr>
      <w:rPr>
        <w:rFonts w:ascii="Courier New" w:hAnsi="Courier New" w:hint="default"/>
      </w:rPr>
    </w:lvl>
    <w:lvl w:ilvl="8" w:tplc="9F68C6C0">
      <w:start w:val="1"/>
      <w:numFmt w:val="bullet"/>
      <w:lvlText w:val=""/>
      <w:lvlJc w:val="left"/>
      <w:pPr>
        <w:ind w:left="6840" w:hanging="360"/>
      </w:pPr>
      <w:rPr>
        <w:rFonts w:ascii="Wingdings" w:hAnsi="Wingdings" w:hint="default"/>
      </w:rPr>
    </w:lvl>
  </w:abstractNum>
  <w:abstractNum w:abstractNumId="2" w15:restartNumberingAfterBreak="0">
    <w:nsid w:val="16155027"/>
    <w:multiLevelType w:val="hybridMultilevel"/>
    <w:tmpl w:val="3818431C"/>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6A0521"/>
    <w:multiLevelType w:val="hybridMultilevel"/>
    <w:tmpl w:val="CB2E236C"/>
    <w:lvl w:ilvl="0" w:tplc="CE0E99F4">
      <w:start w:val="1"/>
      <w:numFmt w:val="bullet"/>
      <w:lvlText w:val=""/>
      <w:lvlJc w:val="left"/>
      <w:pPr>
        <w:ind w:left="1080" w:hanging="360"/>
      </w:pPr>
      <w:rPr>
        <w:rFonts w:ascii="Wingdings" w:hAnsi="Wingdings" w:hint="default"/>
        <w:spacing w:val="0"/>
        <w:w w:val="100"/>
        <w:kern w:val="0"/>
      </w:rPr>
    </w:lvl>
    <w:lvl w:ilvl="1" w:tplc="CE0E99F4">
      <w:start w:val="1"/>
      <w:numFmt w:val="bullet"/>
      <w:lvlText w:val=""/>
      <w:lvlJc w:val="left"/>
      <w:pPr>
        <w:ind w:left="1800" w:hanging="360"/>
      </w:pPr>
      <w:rPr>
        <w:rFonts w:ascii="Wingdings" w:hAnsi="Wingdings" w:hint="default"/>
        <w:spacing w:val="0"/>
        <w:w w:val="100"/>
        <w:kern w:val="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7247A23"/>
    <w:multiLevelType w:val="hybridMultilevel"/>
    <w:tmpl w:val="FFFFFFFF"/>
    <w:lvl w:ilvl="0" w:tplc="0030827A">
      <w:start w:val="1"/>
      <w:numFmt w:val="bullet"/>
      <w:lvlText w:val=""/>
      <w:lvlJc w:val="left"/>
      <w:pPr>
        <w:ind w:left="1080" w:hanging="360"/>
      </w:pPr>
      <w:rPr>
        <w:rFonts w:ascii="Wingdings" w:hAnsi="Wingdings" w:hint="default"/>
      </w:rPr>
    </w:lvl>
    <w:lvl w:ilvl="1" w:tplc="F5321638">
      <w:start w:val="1"/>
      <w:numFmt w:val="bullet"/>
      <w:lvlText w:val="o"/>
      <w:lvlJc w:val="left"/>
      <w:pPr>
        <w:ind w:left="1800" w:hanging="360"/>
      </w:pPr>
      <w:rPr>
        <w:rFonts w:ascii="Courier New" w:hAnsi="Courier New" w:hint="default"/>
      </w:rPr>
    </w:lvl>
    <w:lvl w:ilvl="2" w:tplc="D912484C">
      <w:start w:val="1"/>
      <w:numFmt w:val="bullet"/>
      <w:lvlText w:val=""/>
      <w:lvlJc w:val="left"/>
      <w:pPr>
        <w:ind w:left="2520" w:hanging="360"/>
      </w:pPr>
      <w:rPr>
        <w:rFonts w:ascii="Wingdings" w:hAnsi="Wingdings" w:hint="default"/>
      </w:rPr>
    </w:lvl>
    <w:lvl w:ilvl="3" w:tplc="FFE0E718">
      <w:start w:val="1"/>
      <w:numFmt w:val="bullet"/>
      <w:lvlText w:val=""/>
      <w:lvlJc w:val="left"/>
      <w:pPr>
        <w:ind w:left="3240" w:hanging="360"/>
      </w:pPr>
      <w:rPr>
        <w:rFonts w:ascii="Symbol" w:hAnsi="Symbol" w:hint="default"/>
      </w:rPr>
    </w:lvl>
    <w:lvl w:ilvl="4" w:tplc="31DC2FB6">
      <w:start w:val="1"/>
      <w:numFmt w:val="bullet"/>
      <w:lvlText w:val="o"/>
      <w:lvlJc w:val="left"/>
      <w:pPr>
        <w:ind w:left="3960" w:hanging="360"/>
      </w:pPr>
      <w:rPr>
        <w:rFonts w:ascii="Courier New" w:hAnsi="Courier New" w:hint="default"/>
      </w:rPr>
    </w:lvl>
    <w:lvl w:ilvl="5" w:tplc="B6544096">
      <w:start w:val="1"/>
      <w:numFmt w:val="bullet"/>
      <w:lvlText w:val=""/>
      <w:lvlJc w:val="left"/>
      <w:pPr>
        <w:ind w:left="4680" w:hanging="360"/>
      </w:pPr>
      <w:rPr>
        <w:rFonts w:ascii="Wingdings" w:hAnsi="Wingdings" w:hint="default"/>
      </w:rPr>
    </w:lvl>
    <w:lvl w:ilvl="6" w:tplc="14C29BAC">
      <w:start w:val="1"/>
      <w:numFmt w:val="bullet"/>
      <w:lvlText w:val=""/>
      <w:lvlJc w:val="left"/>
      <w:pPr>
        <w:ind w:left="5400" w:hanging="360"/>
      </w:pPr>
      <w:rPr>
        <w:rFonts w:ascii="Symbol" w:hAnsi="Symbol" w:hint="default"/>
      </w:rPr>
    </w:lvl>
    <w:lvl w:ilvl="7" w:tplc="BFE093DE">
      <w:start w:val="1"/>
      <w:numFmt w:val="bullet"/>
      <w:lvlText w:val="o"/>
      <w:lvlJc w:val="left"/>
      <w:pPr>
        <w:ind w:left="6120" w:hanging="360"/>
      </w:pPr>
      <w:rPr>
        <w:rFonts w:ascii="Courier New" w:hAnsi="Courier New" w:hint="default"/>
      </w:rPr>
    </w:lvl>
    <w:lvl w:ilvl="8" w:tplc="4F32C528">
      <w:start w:val="1"/>
      <w:numFmt w:val="bullet"/>
      <w:lvlText w:val=""/>
      <w:lvlJc w:val="left"/>
      <w:pPr>
        <w:ind w:left="6840" w:hanging="360"/>
      </w:pPr>
      <w:rPr>
        <w:rFonts w:ascii="Wingdings" w:hAnsi="Wingdings" w:hint="default"/>
      </w:rPr>
    </w:lvl>
  </w:abstractNum>
  <w:abstractNum w:abstractNumId="5" w15:restartNumberingAfterBreak="0">
    <w:nsid w:val="189D66A0"/>
    <w:multiLevelType w:val="hybridMultilevel"/>
    <w:tmpl w:val="90EAD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97723C"/>
    <w:multiLevelType w:val="hybridMultilevel"/>
    <w:tmpl w:val="70C0DF78"/>
    <w:lvl w:ilvl="0" w:tplc="CE0E99F4">
      <w:start w:val="1"/>
      <w:numFmt w:val="bullet"/>
      <w:lvlText w:val=""/>
      <w:lvlJc w:val="left"/>
      <w:pPr>
        <w:ind w:left="1080" w:hanging="360"/>
      </w:pPr>
      <w:rPr>
        <w:rFonts w:ascii="Wingdings" w:hAnsi="Wingdings" w:hint="default"/>
        <w:spacing w:val="0"/>
        <w:w w:val="100"/>
        <w:kern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F81543C"/>
    <w:multiLevelType w:val="hybridMultilevel"/>
    <w:tmpl w:val="8DD47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73112F"/>
    <w:multiLevelType w:val="hybridMultilevel"/>
    <w:tmpl w:val="BA4A5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705F76"/>
    <w:multiLevelType w:val="hybridMultilevel"/>
    <w:tmpl w:val="188C17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520693"/>
    <w:multiLevelType w:val="hybridMultilevel"/>
    <w:tmpl w:val="AC1E7DFA"/>
    <w:lvl w:ilvl="0" w:tplc="CE0E99F4">
      <w:start w:val="1"/>
      <w:numFmt w:val="bullet"/>
      <w:lvlText w:val=""/>
      <w:lvlJc w:val="left"/>
      <w:pPr>
        <w:ind w:left="360" w:hanging="360"/>
      </w:pPr>
      <w:rPr>
        <w:rFonts w:ascii="Wingdings" w:hAnsi="Wingdings" w:hint="default"/>
        <w:spacing w:val="0"/>
        <w:w w:val="100"/>
        <w:kern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ACF78C1"/>
    <w:multiLevelType w:val="hybridMultilevel"/>
    <w:tmpl w:val="A4B40E5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1D73B8"/>
    <w:multiLevelType w:val="hybridMultilevel"/>
    <w:tmpl w:val="5434D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955AF8"/>
    <w:multiLevelType w:val="hybridMultilevel"/>
    <w:tmpl w:val="8372294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061A3D"/>
    <w:multiLevelType w:val="hybridMultilevel"/>
    <w:tmpl w:val="8EB89A0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7880FFF"/>
    <w:multiLevelType w:val="hybridMultilevel"/>
    <w:tmpl w:val="188C17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7F7169"/>
    <w:multiLevelType w:val="hybridMultilevel"/>
    <w:tmpl w:val="273463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B434604"/>
    <w:multiLevelType w:val="hybridMultilevel"/>
    <w:tmpl w:val="FE72F8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F60243"/>
    <w:multiLevelType w:val="hybridMultilevel"/>
    <w:tmpl w:val="21EA7B00"/>
    <w:lvl w:ilvl="0" w:tplc="88E2D84A">
      <w:start w:val="1"/>
      <w:numFmt w:val="bullet"/>
      <w:lvlText w:val=""/>
      <w:lvlJc w:val="left"/>
      <w:pPr>
        <w:tabs>
          <w:tab w:val="num" w:pos="0"/>
        </w:tabs>
        <w:ind w:left="-360" w:firstLine="360"/>
      </w:pPr>
      <w:rPr>
        <w:rFonts w:ascii="Wingdings" w:hAnsi="Wingdings"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9" w15:restartNumberingAfterBreak="0">
    <w:nsid w:val="430256E4"/>
    <w:multiLevelType w:val="hybridMultilevel"/>
    <w:tmpl w:val="5A6EB54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43D202B7"/>
    <w:multiLevelType w:val="hybridMultilevel"/>
    <w:tmpl w:val="84E8439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04119A"/>
    <w:multiLevelType w:val="hybridMultilevel"/>
    <w:tmpl w:val="D4B0ED60"/>
    <w:lvl w:ilvl="0" w:tplc="0816B58E">
      <w:start w:val="1"/>
      <w:numFmt w:val="decimal"/>
      <w:lvlText w:val="%1."/>
      <w:lvlJc w:val="left"/>
      <w:pPr>
        <w:ind w:left="720" w:hanging="360"/>
      </w:pPr>
      <w:rPr>
        <w:rFonts w:asciiTheme="minorHAnsi" w:hAnsiTheme="minorHAnsi" w:cstheme="minorHAnsi"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FB21EF"/>
    <w:multiLevelType w:val="hybridMultilevel"/>
    <w:tmpl w:val="0C8EF8E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4C70A6"/>
    <w:multiLevelType w:val="hybridMultilevel"/>
    <w:tmpl w:val="C60EAC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0040D4"/>
    <w:multiLevelType w:val="hybridMultilevel"/>
    <w:tmpl w:val="FFFFFFFF"/>
    <w:lvl w:ilvl="0" w:tplc="9E78F0FC">
      <w:start w:val="1"/>
      <w:numFmt w:val="bullet"/>
      <w:lvlText w:val=""/>
      <w:lvlJc w:val="left"/>
      <w:pPr>
        <w:ind w:left="720" w:hanging="360"/>
      </w:pPr>
      <w:rPr>
        <w:rFonts w:ascii="Symbol" w:hAnsi="Symbol" w:hint="default"/>
      </w:rPr>
    </w:lvl>
    <w:lvl w:ilvl="1" w:tplc="901E5DC6">
      <w:start w:val="1"/>
      <w:numFmt w:val="bullet"/>
      <w:lvlText w:val="o"/>
      <w:lvlJc w:val="left"/>
      <w:pPr>
        <w:ind w:left="1440" w:hanging="360"/>
      </w:pPr>
      <w:rPr>
        <w:rFonts w:ascii="Courier New" w:hAnsi="Courier New" w:hint="default"/>
      </w:rPr>
    </w:lvl>
    <w:lvl w:ilvl="2" w:tplc="118A504C">
      <w:start w:val="1"/>
      <w:numFmt w:val="bullet"/>
      <w:lvlText w:val=""/>
      <w:lvlJc w:val="left"/>
      <w:pPr>
        <w:ind w:left="2160" w:hanging="360"/>
      </w:pPr>
      <w:rPr>
        <w:rFonts w:ascii="Wingdings" w:hAnsi="Wingdings" w:hint="default"/>
      </w:rPr>
    </w:lvl>
    <w:lvl w:ilvl="3" w:tplc="F914116A">
      <w:start w:val="1"/>
      <w:numFmt w:val="bullet"/>
      <w:lvlText w:val=""/>
      <w:lvlJc w:val="left"/>
      <w:pPr>
        <w:ind w:left="2880" w:hanging="360"/>
      </w:pPr>
      <w:rPr>
        <w:rFonts w:ascii="Symbol" w:hAnsi="Symbol" w:hint="default"/>
      </w:rPr>
    </w:lvl>
    <w:lvl w:ilvl="4" w:tplc="5B58AE4A">
      <w:start w:val="1"/>
      <w:numFmt w:val="bullet"/>
      <w:lvlText w:val="o"/>
      <w:lvlJc w:val="left"/>
      <w:pPr>
        <w:ind w:left="3600" w:hanging="360"/>
      </w:pPr>
      <w:rPr>
        <w:rFonts w:ascii="Courier New" w:hAnsi="Courier New" w:hint="default"/>
      </w:rPr>
    </w:lvl>
    <w:lvl w:ilvl="5" w:tplc="FE3CDBC0">
      <w:start w:val="1"/>
      <w:numFmt w:val="bullet"/>
      <w:lvlText w:val=""/>
      <w:lvlJc w:val="left"/>
      <w:pPr>
        <w:ind w:left="4320" w:hanging="360"/>
      </w:pPr>
      <w:rPr>
        <w:rFonts w:ascii="Wingdings" w:hAnsi="Wingdings" w:hint="default"/>
      </w:rPr>
    </w:lvl>
    <w:lvl w:ilvl="6" w:tplc="CCC8B72E">
      <w:start w:val="1"/>
      <w:numFmt w:val="bullet"/>
      <w:lvlText w:val=""/>
      <w:lvlJc w:val="left"/>
      <w:pPr>
        <w:ind w:left="5040" w:hanging="360"/>
      </w:pPr>
      <w:rPr>
        <w:rFonts w:ascii="Symbol" w:hAnsi="Symbol" w:hint="default"/>
      </w:rPr>
    </w:lvl>
    <w:lvl w:ilvl="7" w:tplc="E27EA6DA">
      <w:start w:val="1"/>
      <w:numFmt w:val="bullet"/>
      <w:lvlText w:val="o"/>
      <w:lvlJc w:val="left"/>
      <w:pPr>
        <w:ind w:left="5760" w:hanging="360"/>
      </w:pPr>
      <w:rPr>
        <w:rFonts w:ascii="Courier New" w:hAnsi="Courier New" w:hint="default"/>
      </w:rPr>
    </w:lvl>
    <w:lvl w:ilvl="8" w:tplc="791E1374">
      <w:start w:val="1"/>
      <w:numFmt w:val="bullet"/>
      <w:lvlText w:val=""/>
      <w:lvlJc w:val="left"/>
      <w:pPr>
        <w:ind w:left="6480" w:hanging="360"/>
      </w:pPr>
      <w:rPr>
        <w:rFonts w:ascii="Wingdings" w:hAnsi="Wingdings" w:hint="default"/>
      </w:rPr>
    </w:lvl>
  </w:abstractNum>
  <w:abstractNum w:abstractNumId="25" w15:restartNumberingAfterBreak="0">
    <w:nsid w:val="4B315540"/>
    <w:multiLevelType w:val="hybridMultilevel"/>
    <w:tmpl w:val="85A454A0"/>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spacing w:val="0"/>
        <w:w w:val="100"/>
        <w:kern w:val="0"/>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C657735"/>
    <w:multiLevelType w:val="hybridMultilevel"/>
    <w:tmpl w:val="8E48F9E6"/>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o"/>
      <w:lvlJc w:val="left"/>
      <w:pPr>
        <w:ind w:left="2160" w:hanging="180"/>
      </w:pPr>
      <w:rPr>
        <w:rFonts w:ascii="Courier New" w:hAnsi="Courier New" w:cs="Courier New"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C680036"/>
    <w:multiLevelType w:val="hybridMultilevel"/>
    <w:tmpl w:val="73EE08D8"/>
    <w:lvl w:ilvl="0" w:tplc="CE0E99F4">
      <w:start w:val="1"/>
      <w:numFmt w:val="bullet"/>
      <w:lvlText w:val=""/>
      <w:lvlJc w:val="left"/>
      <w:pPr>
        <w:ind w:left="1080" w:hanging="360"/>
      </w:pPr>
      <w:rPr>
        <w:rFonts w:ascii="Wingdings" w:hAnsi="Wingdings" w:hint="default"/>
        <w:b/>
        <w:spacing w:val="0"/>
        <w:w w:val="100"/>
        <w:kern w:val="0"/>
      </w:rPr>
    </w:lvl>
    <w:lvl w:ilvl="1" w:tplc="04090001">
      <w:start w:val="1"/>
      <w:numFmt w:val="bullet"/>
      <w:lvlText w:val=""/>
      <w:lvlJc w:val="left"/>
      <w:pPr>
        <w:ind w:left="1800" w:hanging="360"/>
      </w:pPr>
      <w:rPr>
        <w:rFonts w:ascii="Symbol" w:hAnsi="Symbol" w:hint="default"/>
      </w:rPr>
    </w:lvl>
    <w:lvl w:ilvl="2" w:tplc="04090003">
      <w:start w:val="1"/>
      <w:numFmt w:val="bullet"/>
      <w:lvlText w:val="o"/>
      <w:lvlJc w:val="left"/>
      <w:pPr>
        <w:ind w:left="2520" w:hanging="180"/>
      </w:pPr>
      <w:rPr>
        <w:rFonts w:ascii="Courier New" w:hAnsi="Courier New" w:cs="Courier New"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CD60396"/>
    <w:multiLevelType w:val="hybridMultilevel"/>
    <w:tmpl w:val="82D8226A"/>
    <w:lvl w:ilvl="0" w:tplc="49D26D16">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BA1E92"/>
    <w:multiLevelType w:val="hybridMultilevel"/>
    <w:tmpl w:val="8E48F9E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223C1C"/>
    <w:multiLevelType w:val="hybridMultilevel"/>
    <w:tmpl w:val="FFFFFFFF"/>
    <w:lvl w:ilvl="0" w:tplc="6D863D44">
      <w:start w:val="1"/>
      <w:numFmt w:val="bullet"/>
      <w:lvlText w:val=""/>
      <w:lvlJc w:val="left"/>
      <w:pPr>
        <w:ind w:left="720" w:hanging="360"/>
      </w:pPr>
      <w:rPr>
        <w:rFonts w:ascii="Symbol" w:hAnsi="Symbol" w:hint="default"/>
      </w:rPr>
    </w:lvl>
    <w:lvl w:ilvl="1" w:tplc="AC70B7A6">
      <w:start w:val="1"/>
      <w:numFmt w:val="bullet"/>
      <w:lvlText w:val="o"/>
      <w:lvlJc w:val="left"/>
      <w:pPr>
        <w:ind w:left="1440" w:hanging="360"/>
      </w:pPr>
      <w:rPr>
        <w:rFonts w:ascii="Courier New" w:hAnsi="Courier New" w:hint="default"/>
      </w:rPr>
    </w:lvl>
    <w:lvl w:ilvl="2" w:tplc="DBE21ACC">
      <w:start w:val="1"/>
      <w:numFmt w:val="bullet"/>
      <w:lvlText w:val=""/>
      <w:lvlJc w:val="left"/>
      <w:pPr>
        <w:ind w:left="2160" w:hanging="360"/>
      </w:pPr>
      <w:rPr>
        <w:rFonts w:ascii="Wingdings" w:hAnsi="Wingdings" w:hint="default"/>
      </w:rPr>
    </w:lvl>
    <w:lvl w:ilvl="3" w:tplc="4E184B80">
      <w:start w:val="1"/>
      <w:numFmt w:val="bullet"/>
      <w:lvlText w:val=""/>
      <w:lvlJc w:val="left"/>
      <w:pPr>
        <w:ind w:left="2880" w:hanging="360"/>
      </w:pPr>
      <w:rPr>
        <w:rFonts w:ascii="Symbol" w:hAnsi="Symbol" w:hint="default"/>
      </w:rPr>
    </w:lvl>
    <w:lvl w:ilvl="4" w:tplc="F6CCBCD6">
      <w:start w:val="1"/>
      <w:numFmt w:val="bullet"/>
      <w:lvlText w:val="o"/>
      <w:lvlJc w:val="left"/>
      <w:pPr>
        <w:ind w:left="3600" w:hanging="360"/>
      </w:pPr>
      <w:rPr>
        <w:rFonts w:ascii="Courier New" w:hAnsi="Courier New" w:hint="default"/>
      </w:rPr>
    </w:lvl>
    <w:lvl w:ilvl="5" w:tplc="D512AFBA">
      <w:start w:val="1"/>
      <w:numFmt w:val="bullet"/>
      <w:lvlText w:val=""/>
      <w:lvlJc w:val="left"/>
      <w:pPr>
        <w:ind w:left="4320" w:hanging="360"/>
      </w:pPr>
      <w:rPr>
        <w:rFonts w:ascii="Wingdings" w:hAnsi="Wingdings" w:hint="default"/>
      </w:rPr>
    </w:lvl>
    <w:lvl w:ilvl="6" w:tplc="1A521FF4">
      <w:start w:val="1"/>
      <w:numFmt w:val="bullet"/>
      <w:lvlText w:val=""/>
      <w:lvlJc w:val="left"/>
      <w:pPr>
        <w:ind w:left="5040" w:hanging="360"/>
      </w:pPr>
      <w:rPr>
        <w:rFonts w:ascii="Symbol" w:hAnsi="Symbol" w:hint="default"/>
      </w:rPr>
    </w:lvl>
    <w:lvl w:ilvl="7" w:tplc="450661E6">
      <w:start w:val="1"/>
      <w:numFmt w:val="bullet"/>
      <w:lvlText w:val="o"/>
      <w:lvlJc w:val="left"/>
      <w:pPr>
        <w:ind w:left="5760" w:hanging="360"/>
      </w:pPr>
      <w:rPr>
        <w:rFonts w:ascii="Courier New" w:hAnsi="Courier New" w:hint="default"/>
      </w:rPr>
    </w:lvl>
    <w:lvl w:ilvl="8" w:tplc="16E6DE9A">
      <w:start w:val="1"/>
      <w:numFmt w:val="bullet"/>
      <w:lvlText w:val=""/>
      <w:lvlJc w:val="left"/>
      <w:pPr>
        <w:ind w:left="6480" w:hanging="360"/>
      </w:pPr>
      <w:rPr>
        <w:rFonts w:ascii="Wingdings" w:hAnsi="Wingdings" w:hint="default"/>
      </w:rPr>
    </w:lvl>
  </w:abstractNum>
  <w:abstractNum w:abstractNumId="31" w15:restartNumberingAfterBreak="0">
    <w:nsid w:val="556E1F8F"/>
    <w:multiLevelType w:val="hybridMultilevel"/>
    <w:tmpl w:val="FFFFFFFF"/>
    <w:lvl w:ilvl="0" w:tplc="EEB08D64">
      <w:start w:val="1"/>
      <w:numFmt w:val="bullet"/>
      <w:lvlText w:val=""/>
      <w:lvlJc w:val="left"/>
      <w:pPr>
        <w:ind w:left="1080" w:hanging="360"/>
      </w:pPr>
      <w:rPr>
        <w:rFonts w:ascii="Wingdings" w:hAnsi="Wingdings" w:hint="default"/>
      </w:rPr>
    </w:lvl>
    <w:lvl w:ilvl="1" w:tplc="9FE6B408">
      <w:start w:val="1"/>
      <w:numFmt w:val="bullet"/>
      <w:lvlText w:val="o"/>
      <w:lvlJc w:val="left"/>
      <w:pPr>
        <w:ind w:left="1800" w:hanging="360"/>
      </w:pPr>
      <w:rPr>
        <w:rFonts w:ascii="Courier New" w:hAnsi="Courier New" w:hint="default"/>
      </w:rPr>
    </w:lvl>
    <w:lvl w:ilvl="2" w:tplc="44E20628">
      <w:start w:val="1"/>
      <w:numFmt w:val="bullet"/>
      <w:lvlText w:val=""/>
      <w:lvlJc w:val="left"/>
      <w:pPr>
        <w:ind w:left="2520" w:hanging="360"/>
      </w:pPr>
      <w:rPr>
        <w:rFonts w:ascii="Wingdings" w:hAnsi="Wingdings" w:hint="default"/>
      </w:rPr>
    </w:lvl>
    <w:lvl w:ilvl="3" w:tplc="8C98319E">
      <w:start w:val="1"/>
      <w:numFmt w:val="bullet"/>
      <w:lvlText w:val=""/>
      <w:lvlJc w:val="left"/>
      <w:pPr>
        <w:ind w:left="3240" w:hanging="360"/>
      </w:pPr>
      <w:rPr>
        <w:rFonts w:ascii="Symbol" w:hAnsi="Symbol" w:hint="default"/>
      </w:rPr>
    </w:lvl>
    <w:lvl w:ilvl="4" w:tplc="017E7938">
      <w:start w:val="1"/>
      <w:numFmt w:val="bullet"/>
      <w:lvlText w:val="o"/>
      <w:lvlJc w:val="left"/>
      <w:pPr>
        <w:ind w:left="3960" w:hanging="360"/>
      </w:pPr>
      <w:rPr>
        <w:rFonts w:ascii="Courier New" w:hAnsi="Courier New" w:hint="default"/>
      </w:rPr>
    </w:lvl>
    <w:lvl w:ilvl="5" w:tplc="EF14598A">
      <w:start w:val="1"/>
      <w:numFmt w:val="bullet"/>
      <w:lvlText w:val=""/>
      <w:lvlJc w:val="left"/>
      <w:pPr>
        <w:ind w:left="4680" w:hanging="360"/>
      </w:pPr>
      <w:rPr>
        <w:rFonts w:ascii="Wingdings" w:hAnsi="Wingdings" w:hint="default"/>
      </w:rPr>
    </w:lvl>
    <w:lvl w:ilvl="6" w:tplc="767277BA">
      <w:start w:val="1"/>
      <w:numFmt w:val="bullet"/>
      <w:lvlText w:val=""/>
      <w:lvlJc w:val="left"/>
      <w:pPr>
        <w:ind w:left="5400" w:hanging="360"/>
      </w:pPr>
      <w:rPr>
        <w:rFonts w:ascii="Symbol" w:hAnsi="Symbol" w:hint="default"/>
      </w:rPr>
    </w:lvl>
    <w:lvl w:ilvl="7" w:tplc="84D8DEE0">
      <w:start w:val="1"/>
      <w:numFmt w:val="bullet"/>
      <w:lvlText w:val="o"/>
      <w:lvlJc w:val="left"/>
      <w:pPr>
        <w:ind w:left="6120" w:hanging="360"/>
      </w:pPr>
      <w:rPr>
        <w:rFonts w:ascii="Courier New" w:hAnsi="Courier New" w:hint="default"/>
      </w:rPr>
    </w:lvl>
    <w:lvl w:ilvl="8" w:tplc="CB6C6208">
      <w:start w:val="1"/>
      <w:numFmt w:val="bullet"/>
      <w:lvlText w:val=""/>
      <w:lvlJc w:val="left"/>
      <w:pPr>
        <w:ind w:left="6840" w:hanging="360"/>
      </w:pPr>
      <w:rPr>
        <w:rFonts w:ascii="Wingdings" w:hAnsi="Wingdings" w:hint="default"/>
      </w:rPr>
    </w:lvl>
  </w:abstractNum>
  <w:abstractNum w:abstractNumId="32" w15:restartNumberingAfterBreak="0">
    <w:nsid w:val="585D3C9B"/>
    <w:multiLevelType w:val="hybridMultilevel"/>
    <w:tmpl w:val="8DD47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AF188C"/>
    <w:multiLevelType w:val="hybridMultilevel"/>
    <w:tmpl w:val="C408E6B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0137EE4"/>
    <w:multiLevelType w:val="hybridMultilevel"/>
    <w:tmpl w:val="875A1AC6"/>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AF3AF0"/>
    <w:multiLevelType w:val="hybridMultilevel"/>
    <w:tmpl w:val="90BE5DE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9F37DC"/>
    <w:multiLevelType w:val="hybridMultilevel"/>
    <w:tmpl w:val="2466BC52"/>
    <w:lvl w:ilvl="0" w:tplc="FFFFFFFF">
      <w:start w:val="1"/>
      <w:numFmt w:val="bullet"/>
      <w:suff w:val="space"/>
      <w:lvlText w:val=""/>
      <w:lvlJc w:val="left"/>
      <w:pPr>
        <w:ind w:left="0" w:firstLine="0"/>
      </w:pPr>
      <w:rPr>
        <w:rFonts w:ascii="Wingdings" w:hAnsi="Wingdings" w:hint="default"/>
        <w:spacing w:val="0"/>
        <w:w w:val="100"/>
        <w:kern w:val="0"/>
      </w:rPr>
    </w:lvl>
    <w:lvl w:ilvl="1" w:tplc="1D64DB8C">
      <w:start w:val="1"/>
      <w:numFmt w:val="bullet"/>
      <w:lvlText w:val=""/>
      <w:lvlJc w:val="left"/>
      <w:pPr>
        <w:ind w:left="720" w:firstLine="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410791B"/>
    <w:multiLevelType w:val="hybridMultilevel"/>
    <w:tmpl w:val="0AF81AE0"/>
    <w:lvl w:ilvl="0" w:tplc="69D6B34C">
      <w:start w:val="1"/>
      <w:numFmt w:val="bullet"/>
      <w:lvlText w:val=""/>
      <w:lvlJc w:val="left"/>
      <w:pPr>
        <w:tabs>
          <w:tab w:val="num" w:pos="1224"/>
        </w:tabs>
        <w:ind w:left="720" w:firstLine="144"/>
      </w:pPr>
      <w:rPr>
        <w:rFonts w:ascii="Wingdings" w:hAnsi="Wingdings" w:hint="default"/>
      </w:rPr>
    </w:lvl>
    <w:lvl w:ilvl="1" w:tplc="04090003" w:tentative="1">
      <w:start w:val="1"/>
      <w:numFmt w:val="bullet"/>
      <w:lvlText w:val="o"/>
      <w:lvlJc w:val="left"/>
      <w:pPr>
        <w:ind w:left="2808" w:hanging="360"/>
      </w:pPr>
      <w:rPr>
        <w:rFonts w:ascii="Courier New" w:hAnsi="Courier New" w:cs="Courier New" w:hint="default"/>
      </w:rPr>
    </w:lvl>
    <w:lvl w:ilvl="2" w:tplc="04090005" w:tentative="1">
      <w:start w:val="1"/>
      <w:numFmt w:val="bullet"/>
      <w:lvlText w:val=""/>
      <w:lvlJc w:val="left"/>
      <w:pPr>
        <w:ind w:left="3528" w:hanging="360"/>
      </w:pPr>
      <w:rPr>
        <w:rFonts w:ascii="Wingdings" w:hAnsi="Wingdings" w:hint="default"/>
      </w:rPr>
    </w:lvl>
    <w:lvl w:ilvl="3" w:tplc="04090001" w:tentative="1">
      <w:start w:val="1"/>
      <w:numFmt w:val="bullet"/>
      <w:lvlText w:val=""/>
      <w:lvlJc w:val="left"/>
      <w:pPr>
        <w:ind w:left="4248" w:hanging="360"/>
      </w:pPr>
      <w:rPr>
        <w:rFonts w:ascii="Symbol" w:hAnsi="Symbol" w:hint="default"/>
      </w:rPr>
    </w:lvl>
    <w:lvl w:ilvl="4" w:tplc="04090003" w:tentative="1">
      <w:start w:val="1"/>
      <w:numFmt w:val="bullet"/>
      <w:lvlText w:val="o"/>
      <w:lvlJc w:val="left"/>
      <w:pPr>
        <w:ind w:left="4968" w:hanging="360"/>
      </w:pPr>
      <w:rPr>
        <w:rFonts w:ascii="Courier New" w:hAnsi="Courier New" w:cs="Courier New" w:hint="default"/>
      </w:rPr>
    </w:lvl>
    <w:lvl w:ilvl="5" w:tplc="04090005" w:tentative="1">
      <w:start w:val="1"/>
      <w:numFmt w:val="bullet"/>
      <w:lvlText w:val=""/>
      <w:lvlJc w:val="left"/>
      <w:pPr>
        <w:ind w:left="5688" w:hanging="360"/>
      </w:pPr>
      <w:rPr>
        <w:rFonts w:ascii="Wingdings" w:hAnsi="Wingdings" w:hint="default"/>
      </w:rPr>
    </w:lvl>
    <w:lvl w:ilvl="6" w:tplc="04090001" w:tentative="1">
      <w:start w:val="1"/>
      <w:numFmt w:val="bullet"/>
      <w:lvlText w:val=""/>
      <w:lvlJc w:val="left"/>
      <w:pPr>
        <w:ind w:left="6408" w:hanging="360"/>
      </w:pPr>
      <w:rPr>
        <w:rFonts w:ascii="Symbol" w:hAnsi="Symbol" w:hint="default"/>
      </w:rPr>
    </w:lvl>
    <w:lvl w:ilvl="7" w:tplc="04090003" w:tentative="1">
      <w:start w:val="1"/>
      <w:numFmt w:val="bullet"/>
      <w:lvlText w:val="o"/>
      <w:lvlJc w:val="left"/>
      <w:pPr>
        <w:ind w:left="7128" w:hanging="360"/>
      </w:pPr>
      <w:rPr>
        <w:rFonts w:ascii="Courier New" w:hAnsi="Courier New" w:cs="Courier New" w:hint="default"/>
      </w:rPr>
    </w:lvl>
    <w:lvl w:ilvl="8" w:tplc="04090005" w:tentative="1">
      <w:start w:val="1"/>
      <w:numFmt w:val="bullet"/>
      <w:lvlText w:val=""/>
      <w:lvlJc w:val="left"/>
      <w:pPr>
        <w:ind w:left="7848" w:hanging="360"/>
      </w:pPr>
      <w:rPr>
        <w:rFonts w:ascii="Wingdings" w:hAnsi="Wingdings" w:hint="default"/>
      </w:rPr>
    </w:lvl>
  </w:abstractNum>
  <w:abstractNum w:abstractNumId="38" w15:restartNumberingAfterBreak="0">
    <w:nsid w:val="67E2247B"/>
    <w:multiLevelType w:val="hybridMultilevel"/>
    <w:tmpl w:val="827407F4"/>
    <w:lvl w:ilvl="0" w:tplc="78F48FAE">
      <w:start w:val="1"/>
      <w:numFmt w:val="decimal"/>
      <w:lvlText w:val="%1."/>
      <w:lvlJc w:val="left"/>
      <w:pPr>
        <w:ind w:left="720" w:hanging="360"/>
      </w:pPr>
    </w:lvl>
    <w:lvl w:ilvl="1" w:tplc="885E0BE2">
      <w:start w:val="1"/>
      <w:numFmt w:val="lowerLetter"/>
      <w:lvlText w:val="%2."/>
      <w:lvlJc w:val="left"/>
      <w:pPr>
        <w:ind w:left="1440" w:hanging="360"/>
      </w:pPr>
    </w:lvl>
    <w:lvl w:ilvl="2" w:tplc="191EF932">
      <w:start w:val="1"/>
      <w:numFmt w:val="lowerRoman"/>
      <w:lvlText w:val="%3."/>
      <w:lvlJc w:val="right"/>
      <w:pPr>
        <w:ind w:left="2160" w:hanging="180"/>
      </w:pPr>
    </w:lvl>
    <w:lvl w:ilvl="3" w:tplc="AD6A539A">
      <w:start w:val="1"/>
      <w:numFmt w:val="decimal"/>
      <w:lvlText w:val="%4."/>
      <w:lvlJc w:val="left"/>
      <w:pPr>
        <w:ind w:left="2880" w:hanging="360"/>
      </w:pPr>
    </w:lvl>
    <w:lvl w:ilvl="4" w:tplc="A6965E6C">
      <w:start w:val="1"/>
      <w:numFmt w:val="lowerLetter"/>
      <w:lvlText w:val="%5."/>
      <w:lvlJc w:val="left"/>
      <w:pPr>
        <w:ind w:left="3600" w:hanging="360"/>
      </w:pPr>
    </w:lvl>
    <w:lvl w:ilvl="5" w:tplc="CB7CCC36">
      <w:start w:val="1"/>
      <w:numFmt w:val="lowerRoman"/>
      <w:lvlText w:val="%6."/>
      <w:lvlJc w:val="right"/>
      <w:pPr>
        <w:ind w:left="4320" w:hanging="180"/>
      </w:pPr>
    </w:lvl>
    <w:lvl w:ilvl="6" w:tplc="D1987150">
      <w:start w:val="1"/>
      <w:numFmt w:val="decimal"/>
      <w:lvlText w:val="%7."/>
      <w:lvlJc w:val="left"/>
      <w:pPr>
        <w:ind w:left="5040" w:hanging="360"/>
      </w:pPr>
    </w:lvl>
    <w:lvl w:ilvl="7" w:tplc="82B4ADFC">
      <w:start w:val="1"/>
      <w:numFmt w:val="lowerLetter"/>
      <w:lvlText w:val="%8."/>
      <w:lvlJc w:val="left"/>
      <w:pPr>
        <w:ind w:left="5760" w:hanging="360"/>
      </w:pPr>
    </w:lvl>
    <w:lvl w:ilvl="8" w:tplc="50D6A280">
      <w:start w:val="1"/>
      <w:numFmt w:val="lowerRoman"/>
      <w:lvlText w:val="%9."/>
      <w:lvlJc w:val="right"/>
      <w:pPr>
        <w:ind w:left="6480" w:hanging="180"/>
      </w:pPr>
    </w:lvl>
  </w:abstractNum>
  <w:abstractNum w:abstractNumId="39" w15:restartNumberingAfterBreak="0">
    <w:nsid w:val="68A6716E"/>
    <w:multiLevelType w:val="hybridMultilevel"/>
    <w:tmpl w:val="94AC2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5833DA"/>
    <w:multiLevelType w:val="hybridMultilevel"/>
    <w:tmpl w:val="3F56543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435B95"/>
    <w:multiLevelType w:val="hybridMultilevel"/>
    <w:tmpl w:val="983E11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B416139"/>
    <w:multiLevelType w:val="hybridMultilevel"/>
    <w:tmpl w:val="066CD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43" w15:restartNumberingAfterBreak="0">
    <w:nsid w:val="70872E97"/>
    <w:multiLevelType w:val="hybridMultilevel"/>
    <w:tmpl w:val="02BA0B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4FB0FF4"/>
    <w:multiLevelType w:val="hybridMultilevel"/>
    <w:tmpl w:val="8DD47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AB2A50"/>
    <w:multiLevelType w:val="hybridMultilevel"/>
    <w:tmpl w:val="551ECA2E"/>
    <w:lvl w:ilvl="0" w:tplc="FFFFFFFF">
      <w:start w:val="1"/>
      <w:numFmt w:val="bullet"/>
      <w:lvlText w:val=""/>
      <w:lvlJc w:val="left"/>
      <w:pPr>
        <w:tabs>
          <w:tab w:val="num" w:pos="1080"/>
        </w:tabs>
        <w:ind w:left="1440"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6" w15:restartNumberingAfterBreak="0">
    <w:nsid w:val="77E020D4"/>
    <w:multiLevelType w:val="hybridMultilevel"/>
    <w:tmpl w:val="FFFFFFFF"/>
    <w:lvl w:ilvl="0" w:tplc="5784FA98">
      <w:start w:val="1"/>
      <w:numFmt w:val="bullet"/>
      <w:lvlText w:val=""/>
      <w:lvlJc w:val="left"/>
      <w:pPr>
        <w:ind w:left="720" w:hanging="360"/>
      </w:pPr>
      <w:rPr>
        <w:rFonts w:ascii="Symbol" w:hAnsi="Symbol" w:hint="default"/>
      </w:rPr>
    </w:lvl>
    <w:lvl w:ilvl="1" w:tplc="2864C870">
      <w:start w:val="1"/>
      <w:numFmt w:val="bullet"/>
      <w:lvlText w:val=""/>
      <w:lvlJc w:val="left"/>
      <w:pPr>
        <w:ind w:left="1440" w:hanging="360"/>
      </w:pPr>
      <w:rPr>
        <w:rFonts w:ascii="Wingdings" w:hAnsi="Wingdings" w:hint="default"/>
      </w:rPr>
    </w:lvl>
    <w:lvl w:ilvl="2" w:tplc="F19C948C">
      <w:start w:val="1"/>
      <w:numFmt w:val="bullet"/>
      <w:lvlText w:val=""/>
      <w:lvlJc w:val="left"/>
      <w:pPr>
        <w:ind w:left="2160" w:hanging="360"/>
      </w:pPr>
      <w:rPr>
        <w:rFonts w:ascii="Wingdings" w:hAnsi="Wingdings" w:hint="default"/>
      </w:rPr>
    </w:lvl>
    <w:lvl w:ilvl="3" w:tplc="48DEEE2C">
      <w:start w:val="1"/>
      <w:numFmt w:val="bullet"/>
      <w:lvlText w:val=""/>
      <w:lvlJc w:val="left"/>
      <w:pPr>
        <w:ind w:left="2880" w:hanging="360"/>
      </w:pPr>
      <w:rPr>
        <w:rFonts w:ascii="Symbol" w:hAnsi="Symbol" w:hint="default"/>
      </w:rPr>
    </w:lvl>
    <w:lvl w:ilvl="4" w:tplc="A22CEA40">
      <w:start w:val="1"/>
      <w:numFmt w:val="bullet"/>
      <w:lvlText w:val="o"/>
      <w:lvlJc w:val="left"/>
      <w:pPr>
        <w:ind w:left="3600" w:hanging="360"/>
      </w:pPr>
      <w:rPr>
        <w:rFonts w:ascii="Courier New" w:hAnsi="Courier New" w:hint="default"/>
      </w:rPr>
    </w:lvl>
    <w:lvl w:ilvl="5" w:tplc="2C6A5322">
      <w:start w:val="1"/>
      <w:numFmt w:val="bullet"/>
      <w:lvlText w:val=""/>
      <w:lvlJc w:val="left"/>
      <w:pPr>
        <w:ind w:left="4320" w:hanging="360"/>
      </w:pPr>
      <w:rPr>
        <w:rFonts w:ascii="Wingdings" w:hAnsi="Wingdings" w:hint="default"/>
      </w:rPr>
    </w:lvl>
    <w:lvl w:ilvl="6" w:tplc="9DBCBD2E">
      <w:start w:val="1"/>
      <w:numFmt w:val="bullet"/>
      <w:lvlText w:val=""/>
      <w:lvlJc w:val="left"/>
      <w:pPr>
        <w:ind w:left="5040" w:hanging="360"/>
      </w:pPr>
      <w:rPr>
        <w:rFonts w:ascii="Symbol" w:hAnsi="Symbol" w:hint="default"/>
      </w:rPr>
    </w:lvl>
    <w:lvl w:ilvl="7" w:tplc="43A43544">
      <w:start w:val="1"/>
      <w:numFmt w:val="bullet"/>
      <w:lvlText w:val="o"/>
      <w:lvlJc w:val="left"/>
      <w:pPr>
        <w:ind w:left="5760" w:hanging="360"/>
      </w:pPr>
      <w:rPr>
        <w:rFonts w:ascii="Courier New" w:hAnsi="Courier New" w:hint="default"/>
      </w:rPr>
    </w:lvl>
    <w:lvl w:ilvl="8" w:tplc="BE0091B4">
      <w:start w:val="1"/>
      <w:numFmt w:val="bullet"/>
      <w:lvlText w:val=""/>
      <w:lvlJc w:val="left"/>
      <w:pPr>
        <w:ind w:left="6480" w:hanging="360"/>
      </w:pPr>
      <w:rPr>
        <w:rFonts w:ascii="Wingdings" w:hAnsi="Wingdings" w:hint="default"/>
      </w:rPr>
    </w:lvl>
  </w:abstractNum>
  <w:abstractNum w:abstractNumId="47" w15:restartNumberingAfterBreak="0">
    <w:nsid w:val="7CDF459E"/>
    <w:multiLevelType w:val="hybridMultilevel"/>
    <w:tmpl w:val="01C06498"/>
    <w:lvl w:ilvl="0" w:tplc="04090001">
      <w:start w:val="1"/>
      <w:numFmt w:val="bullet"/>
      <w:lvlText w:val=""/>
      <w:lvlJc w:val="left"/>
      <w:pPr>
        <w:ind w:left="360" w:hanging="360"/>
      </w:pPr>
      <w:rPr>
        <w:rFonts w:ascii="Symbol" w:hAnsi="Symbol" w:hint="default"/>
      </w:rPr>
    </w:lvl>
    <w:lvl w:ilvl="1" w:tplc="CE0E99F4">
      <w:start w:val="1"/>
      <w:numFmt w:val="bullet"/>
      <w:lvlText w:val=""/>
      <w:lvlJc w:val="left"/>
      <w:pPr>
        <w:ind w:left="1080" w:hanging="360"/>
      </w:pPr>
      <w:rPr>
        <w:rFonts w:ascii="Wingdings" w:hAnsi="Wingdings" w:hint="default"/>
        <w:spacing w:val="0"/>
        <w:w w:val="100"/>
        <w:kern w:val="0"/>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7FF10FF7"/>
    <w:multiLevelType w:val="hybridMultilevel"/>
    <w:tmpl w:val="FFFFFFFF"/>
    <w:lvl w:ilvl="0" w:tplc="2FFAEF38">
      <w:start w:val="1"/>
      <w:numFmt w:val="decimal"/>
      <w:lvlText w:val="%1."/>
      <w:lvlJc w:val="left"/>
      <w:pPr>
        <w:ind w:left="720" w:hanging="360"/>
      </w:pPr>
    </w:lvl>
    <w:lvl w:ilvl="1" w:tplc="EF427E38">
      <w:start w:val="1"/>
      <w:numFmt w:val="lowerLetter"/>
      <w:lvlText w:val="%2."/>
      <w:lvlJc w:val="left"/>
      <w:pPr>
        <w:ind w:left="1440" w:hanging="360"/>
      </w:pPr>
    </w:lvl>
    <w:lvl w:ilvl="2" w:tplc="96E8B95C">
      <w:start w:val="1"/>
      <w:numFmt w:val="lowerRoman"/>
      <w:lvlText w:val="%3."/>
      <w:lvlJc w:val="right"/>
      <w:pPr>
        <w:ind w:left="2160" w:hanging="180"/>
      </w:pPr>
    </w:lvl>
    <w:lvl w:ilvl="3" w:tplc="6D1EB674">
      <w:start w:val="1"/>
      <w:numFmt w:val="decimal"/>
      <w:lvlText w:val="%4."/>
      <w:lvlJc w:val="left"/>
      <w:pPr>
        <w:ind w:left="2880" w:hanging="360"/>
      </w:pPr>
    </w:lvl>
    <w:lvl w:ilvl="4" w:tplc="21E0EB88">
      <w:start w:val="1"/>
      <w:numFmt w:val="lowerLetter"/>
      <w:lvlText w:val="%5."/>
      <w:lvlJc w:val="left"/>
      <w:pPr>
        <w:ind w:left="3600" w:hanging="360"/>
      </w:pPr>
    </w:lvl>
    <w:lvl w:ilvl="5" w:tplc="78ACE5D4">
      <w:start w:val="1"/>
      <w:numFmt w:val="lowerRoman"/>
      <w:lvlText w:val="%6."/>
      <w:lvlJc w:val="right"/>
      <w:pPr>
        <w:ind w:left="4320" w:hanging="180"/>
      </w:pPr>
    </w:lvl>
    <w:lvl w:ilvl="6" w:tplc="B0A41A10">
      <w:start w:val="1"/>
      <w:numFmt w:val="decimal"/>
      <w:lvlText w:val="%7."/>
      <w:lvlJc w:val="left"/>
      <w:pPr>
        <w:ind w:left="5040" w:hanging="360"/>
      </w:pPr>
    </w:lvl>
    <w:lvl w:ilvl="7" w:tplc="21F2A1D2">
      <w:start w:val="1"/>
      <w:numFmt w:val="lowerLetter"/>
      <w:lvlText w:val="%8."/>
      <w:lvlJc w:val="left"/>
      <w:pPr>
        <w:ind w:left="5760" w:hanging="360"/>
      </w:pPr>
    </w:lvl>
    <w:lvl w:ilvl="8" w:tplc="6A84DD36">
      <w:start w:val="1"/>
      <w:numFmt w:val="lowerRoman"/>
      <w:lvlText w:val="%9."/>
      <w:lvlJc w:val="right"/>
      <w:pPr>
        <w:ind w:left="6480" w:hanging="180"/>
      </w:pPr>
    </w:lvl>
  </w:abstractNum>
  <w:num w:numId="1">
    <w:abstractNumId w:val="41"/>
  </w:num>
  <w:num w:numId="2">
    <w:abstractNumId w:val="36"/>
  </w:num>
  <w:num w:numId="3">
    <w:abstractNumId w:val="19"/>
  </w:num>
  <w:num w:numId="4">
    <w:abstractNumId w:val="5"/>
  </w:num>
  <w:num w:numId="5">
    <w:abstractNumId w:val="29"/>
  </w:num>
  <w:num w:numId="6">
    <w:abstractNumId w:val="0"/>
  </w:num>
  <w:num w:numId="7">
    <w:abstractNumId w:val="3"/>
  </w:num>
  <w:num w:numId="8">
    <w:abstractNumId w:val="6"/>
  </w:num>
  <w:num w:numId="9">
    <w:abstractNumId w:val="27"/>
  </w:num>
  <w:num w:numId="10">
    <w:abstractNumId w:val="8"/>
  </w:num>
  <w:num w:numId="11">
    <w:abstractNumId w:val="10"/>
  </w:num>
  <w:num w:numId="12">
    <w:abstractNumId w:val="25"/>
  </w:num>
  <w:num w:numId="13">
    <w:abstractNumId w:val="2"/>
  </w:num>
  <w:num w:numId="14">
    <w:abstractNumId w:val="26"/>
  </w:num>
  <w:num w:numId="15">
    <w:abstractNumId w:val="48"/>
  </w:num>
  <w:num w:numId="16">
    <w:abstractNumId w:val="4"/>
  </w:num>
  <w:num w:numId="17">
    <w:abstractNumId w:val="1"/>
  </w:num>
  <w:num w:numId="18">
    <w:abstractNumId w:val="30"/>
  </w:num>
  <w:num w:numId="19">
    <w:abstractNumId w:val="31"/>
  </w:num>
  <w:num w:numId="20">
    <w:abstractNumId w:val="46"/>
  </w:num>
  <w:num w:numId="21">
    <w:abstractNumId w:val="24"/>
  </w:num>
  <w:num w:numId="22">
    <w:abstractNumId w:val="17"/>
  </w:num>
  <w:num w:numId="23">
    <w:abstractNumId w:val="43"/>
  </w:num>
  <w:num w:numId="24">
    <w:abstractNumId w:val="35"/>
  </w:num>
  <w:num w:numId="25">
    <w:abstractNumId w:val="39"/>
  </w:num>
  <w:num w:numId="26">
    <w:abstractNumId w:val="28"/>
  </w:num>
  <w:num w:numId="27">
    <w:abstractNumId w:val="11"/>
  </w:num>
  <w:num w:numId="28">
    <w:abstractNumId w:val="47"/>
  </w:num>
  <w:num w:numId="29">
    <w:abstractNumId w:val="12"/>
  </w:num>
  <w:num w:numId="30">
    <w:abstractNumId w:val="40"/>
  </w:num>
  <w:num w:numId="31">
    <w:abstractNumId w:val="34"/>
  </w:num>
  <w:num w:numId="32">
    <w:abstractNumId w:val="20"/>
  </w:num>
  <w:num w:numId="33">
    <w:abstractNumId w:val="14"/>
  </w:num>
  <w:num w:numId="34">
    <w:abstractNumId w:val="22"/>
  </w:num>
  <w:num w:numId="35">
    <w:abstractNumId w:val="7"/>
  </w:num>
  <w:num w:numId="36">
    <w:abstractNumId w:val="32"/>
  </w:num>
  <w:num w:numId="37">
    <w:abstractNumId w:val="44"/>
  </w:num>
  <w:num w:numId="38">
    <w:abstractNumId w:val="9"/>
  </w:num>
  <w:num w:numId="39">
    <w:abstractNumId w:val="15"/>
  </w:num>
  <w:num w:numId="40">
    <w:abstractNumId w:val="23"/>
  </w:num>
  <w:num w:numId="41">
    <w:abstractNumId w:val="16"/>
  </w:num>
  <w:num w:numId="42">
    <w:abstractNumId w:val="33"/>
  </w:num>
  <w:num w:numId="43">
    <w:abstractNumId w:val="42"/>
  </w:num>
  <w:num w:numId="44">
    <w:abstractNumId w:val="38"/>
  </w:num>
  <w:num w:numId="45">
    <w:abstractNumId w:val="13"/>
  </w:num>
  <w:num w:numId="46">
    <w:abstractNumId w:val="21"/>
  </w:num>
  <w:num w:numId="47">
    <w:abstractNumId w:val="18"/>
  </w:num>
  <w:num w:numId="48">
    <w:abstractNumId w:val="37"/>
  </w:num>
  <w:num w:numId="49">
    <w:abstractNumId w:val="4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cumentProtection w:edit="forms"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MDI3NDI2NLE0MjRT0lEKTi0uzszPAykwqgUAlP1YWSwAAAA="/>
  </w:docVars>
  <w:rsids>
    <w:rsidRoot w:val="00C53FCE"/>
    <w:rsid w:val="000027D8"/>
    <w:rsid w:val="0000397D"/>
    <w:rsid w:val="000051D4"/>
    <w:rsid w:val="00005746"/>
    <w:rsid w:val="00005855"/>
    <w:rsid w:val="000133CE"/>
    <w:rsid w:val="00014B98"/>
    <w:rsid w:val="00017052"/>
    <w:rsid w:val="00020CE9"/>
    <w:rsid w:val="000214C5"/>
    <w:rsid w:val="00021A75"/>
    <w:rsid w:val="00023507"/>
    <w:rsid w:val="00023DE0"/>
    <w:rsid w:val="00027DB4"/>
    <w:rsid w:val="000302C2"/>
    <w:rsid w:val="000328E5"/>
    <w:rsid w:val="00033ECD"/>
    <w:rsid w:val="000363C8"/>
    <w:rsid w:val="00040156"/>
    <w:rsid w:val="00041182"/>
    <w:rsid w:val="000413E0"/>
    <w:rsid w:val="00041822"/>
    <w:rsid w:val="00042822"/>
    <w:rsid w:val="0004409B"/>
    <w:rsid w:val="00051625"/>
    <w:rsid w:val="00055246"/>
    <w:rsid w:val="00056556"/>
    <w:rsid w:val="000568C8"/>
    <w:rsid w:val="00057586"/>
    <w:rsid w:val="000608E3"/>
    <w:rsid w:val="00061C22"/>
    <w:rsid w:val="00062396"/>
    <w:rsid w:val="000623EA"/>
    <w:rsid w:val="0006363F"/>
    <w:rsid w:val="000649B2"/>
    <w:rsid w:val="00064C60"/>
    <w:rsid w:val="00065AC0"/>
    <w:rsid w:val="00067E30"/>
    <w:rsid w:val="000717BA"/>
    <w:rsid w:val="00071C40"/>
    <w:rsid w:val="00073986"/>
    <w:rsid w:val="00073F88"/>
    <w:rsid w:val="0007557D"/>
    <w:rsid w:val="00077989"/>
    <w:rsid w:val="00083883"/>
    <w:rsid w:val="00083D0F"/>
    <w:rsid w:val="000850C7"/>
    <w:rsid w:val="00085631"/>
    <w:rsid w:val="000856D0"/>
    <w:rsid w:val="000944AE"/>
    <w:rsid w:val="00096AAB"/>
    <w:rsid w:val="000A0F92"/>
    <w:rsid w:val="000A102E"/>
    <w:rsid w:val="000A4F71"/>
    <w:rsid w:val="000A5E75"/>
    <w:rsid w:val="000A60F1"/>
    <w:rsid w:val="000A6B65"/>
    <w:rsid w:val="000B012C"/>
    <w:rsid w:val="000B12DD"/>
    <w:rsid w:val="000B160C"/>
    <w:rsid w:val="000B1652"/>
    <w:rsid w:val="000B29A3"/>
    <w:rsid w:val="000B4081"/>
    <w:rsid w:val="000B593B"/>
    <w:rsid w:val="000C280A"/>
    <w:rsid w:val="000C575C"/>
    <w:rsid w:val="000C6975"/>
    <w:rsid w:val="000C742E"/>
    <w:rsid w:val="000C7C72"/>
    <w:rsid w:val="000D2351"/>
    <w:rsid w:val="000D3CDF"/>
    <w:rsid w:val="000D4033"/>
    <w:rsid w:val="000D4530"/>
    <w:rsid w:val="000D6680"/>
    <w:rsid w:val="000D6DFD"/>
    <w:rsid w:val="000D840C"/>
    <w:rsid w:val="000E1AE3"/>
    <w:rsid w:val="000E22AC"/>
    <w:rsid w:val="000E56BF"/>
    <w:rsid w:val="000E7213"/>
    <w:rsid w:val="000E7C27"/>
    <w:rsid w:val="000F00E4"/>
    <w:rsid w:val="000F0ECB"/>
    <w:rsid w:val="001005F7"/>
    <w:rsid w:val="001006B8"/>
    <w:rsid w:val="001008C0"/>
    <w:rsid w:val="00105873"/>
    <w:rsid w:val="00107634"/>
    <w:rsid w:val="001105EC"/>
    <w:rsid w:val="00113A7F"/>
    <w:rsid w:val="00114984"/>
    <w:rsid w:val="00114F25"/>
    <w:rsid w:val="001155E6"/>
    <w:rsid w:val="00116BD2"/>
    <w:rsid w:val="00120F88"/>
    <w:rsid w:val="00121A8E"/>
    <w:rsid w:val="00127564"/>
    <w:rsid w:val="00127792"/>
    <w:rsid w:val="001339CB"/>
    <w:rsid w:val="00141586"/>
    <w:rsid w:val="001436BA"/>
    <w:rsid w:val="0014474A"/>
    <w:rsid w:val="00145254"/>
    <w:rsid w:val="00145BB7"/>
    <w:rsid w:val="00147DCC"/>
    <w:rsid w:val="00160737"/>
    <w:rsid w:val="0016550A"/>
    <w:rsid w:val="001657B8"/>
    <w:rsid w:val="00165A74"/>
    <w:rsid w:val="0016607D"/>
    <w:rsid w:val="0016761E"/>
    <w:rsid w:val="00171517"/>
    <w:rsid w:val="001715C1"/>
    <w:rsid w:val="00172616"/>
    <w:rsid w:val="00175F7C"/>
    <w:rsid w:val="0017646B"/>
    <w:rsid w:val="00183F01"/>
    <w:rsid w:val="00194A81"/>
    <w:rsid w:val="001A5A7C"/>
    <w:rsid w:val="001A610B"/>
    <w:rsid w:val="001A650B"/>
    <w:rsid w:val="001B24E1"/>
    <w:rsid w:val="001B581B"/>
    <w:rsid w:val="001C1552"/>
    <w:rsid w:val="001C512F"/>
    <w:rsid w:val="001C5CAC"/>
    <w:rsid w:val="001C6215"/>
    <w:rsid w:val="001C70E2"/>
    <w:rsid w:val="001C7AF8"/>
    <w:rsid w:val="001D0B21"/>
    <w:rsid w:val="001D0DD4"/>
    <w:rsid w:val="001D1D0F"/>
    <w:rsid w:val="001D31BE"/>
    <w:rsid w:val="001D3337"/>
    <w:rsid w:val="001D3B46"/>
    <w:rsid w:val="001D540D"/>
    <w:rsid w:val="001D6E8D"/>
    <w:rsid w:val="001D765C"/>
    <w:rsid w:val="001E2275"/>
    <w:rsid w:val="001E3575"/>
    <w:rsid w:val="001E3D80"/>
    <w:rsid w:val="001E5360"/>
    <w:rsid w:val="001E54E7"/>
    <w:rsid w:val="001F009D"/>
    <w:rsid w:val="001F2210"/>
    <w:rsid w:val="001F3353"/>
    <w:rsid w:val="001F53AA"/>
    <w:rsid w:val="001F7DB0"/>
    <w:rsid w:val="0020476D"/>
    <w:rsid w:val="00211901"/>
    <w:rsid w:val="00211C40"/>
    <w:rsid w:val="00213017"/>
    <w:rsid w:val="00214156"/>
    <w:rsid w:val="00214432"/>
    <w:rsid w:val="00214992"/>
    <w:rsid w:val="00215902"/>
    <w:rsid w:val="00215A01"/>
    <w:rsid w:val="00215FE1"/>
    <w:rsid w:val="002173AD"/>
    <w:rsid w:val="002173E0"/>
    <w:rsid w:val="00217629"/>
    <w:rsid w:val="0022119A"/>
    <w:rsid w:val="0022303B"/>
    <w:rsid w:val="00225BA3"/>
    <w:rsid w:val="0022742A"/>
    <w:rsid w:val="00231775"/>
    <w:rsid w:val="00240EB9"/>
    <w:rsid w:val="002413D7"/>
    <w:rsid w:val="00241DB4"/>
    <w:rsid w:val="00242162"/>
    <w:rsid w:val="00242711"/>
    <w:rsid w:val="002431C8"/>
    <w:rsid w:val="0024430E"/>
    <w:rsid w:val="00244CDA"/>
    <w:rsid w:val="00246EAF"/>
    <w:rsid w:val="00251B11"/>
    <w:rsid w:val="00252DA4"/>
    <w:rsid w:val="00255AA1"/>
    <w:rsid w:val="002608B2"/>
    <w:rsid w:val="002611D5"/>
    <w:rsid w:val="0026250C"/>
    <w:rsid w:val="00262B50"/>
    <w:rsid w:val="00265D96"/>
    <w:rsid w:val="0026635D"/>
    <w:rsid w:val="00270E65"/>
    <w:rsid w:val="00271082"/>
    <w:rsid w:val="0027209F"/>
    <w:rsid w:val="00273833"/>
    <w:rsid w:val="00273EAC"/>
    <w:rsid w:val="0027473C"/>
    <w:rsid w:val="0027562E"/>
    <w:rsid w:val="00280247"/>
    <w:rsid w:val="00280456"/>
    <w:rsid w:val="00281918"/>
    <w:rsid w:val="00281F4B"/>
    <w:rsid w:val="00284085"/>
    <w:rsid w:val="002841AB"/>
    <w:rsid w:val="00284778"/>
    <w:rsid w:val="0028747C"/>
    <w:rsid w:val="00292025"/>
    <w:rsid w:val="00292C75"/>
    <w:rsid w:val="0029463E"/>
    <w:rsid w:val="00295FF1"/>
    <w:rsid w:val="002A66B4"/>
    <w:rsid w:val="002A7244"/>
    <w:rsid w:val="002A749E"/>
    <w:rsid w:val="002A7DF7"/>
    <w:rsid w:val="002A7F47"/>
    <w:rsid w:val="002B02F3"/>
    <w:rsid w:val="002B685E"/>
    <w:rsid w:val="002B7B70"/>
    <w:rsid w:val="002C1B42"/>
    <w:rsid w:val="002C2E1F"/>
    <w:rsid w:val="002C5453"/>
    <w:rsid w:val="002C653C"/>
    <w:rsid w:val="002C7378"/>
    <w:rsid w:val="002C7A7B"/>
    <w:rsid w:val="002D4BAC"/>
    <w:rsid w:val="002D751F"/>
    <w:rsid w:val="002E3456"/>
    <w:rsid w:val="002E3D3B"/>
    <w:rsid w:val="002E4221"/>
    <w:rsid w:val="002E5CC4"/>
    <w:rsid w:val="002E60E4"/>
    <w:rsid w:val="002E7B15"/>
    <w:rsid w:val="002F0680"/>
    <w:rsid w:val="002F1760"/>
    <w:rsid w:val="002F18D7"/>
    <w:rsid w:val="002F3C75"/>
    <w:rsid w:val="002F4422"/>
    <w:rsid w:val="002F528B"/>
    <w:rsid w:val="002F5B70"/>
    <w:rsid w:val="002F6A43"/>
    <w:rsid w:val="002F6CEB"/>
    <w:rsid w:val="00301853"/>
    <w:rsid w:val="003109BE"/>
    <w:rsid w:val="003111BC"/>
    <w:rsid w:val="00312306"/>
    <w:rsid w:val="00314F0F"/>
    <w:rsid w:val="0031761C"/>
    <w:rsid w:val="003178FD"/>
    <w:rsid w:val="003213B7"/>
    <w:rsid w:val="00322D6C"/>
    <w:rsid w:val="00324A75"/>
    <w:rsid w:val="00325FCA"/>
    <w:rsid w:val="00326593"/>
    <w:rsid w:val="0032719C"/>
    <w:rsid w:val="00327B2A"/>
    <w:rsid w:val="00327D84"/>
    <w:rsid w:val="00331A11"/>
    <w:rsid w:val="00334E77"/>
    <w:rsid w:val="0034126C"/>
    <w:rsid w:val="00342968"/>
    <w:rsid w:val="00345ACA"/>
    <w:rsid w:val="0034606C"/>
    <w:rsid w:val="00355FF6"/>
    <w:rsid w:val="00356389"/>
    <w:rsid w:val="0035789D"/>
    <w:rsid w:val="00357BBE"/>
    <w:rsid w:val="0036010C"/>
    <w:rsid w:val="003610DB"/>
    <w:rsid w:val="0036236E"/>
    <w:rsid w:val="003625A2"/>
    <w:rsid w:val="0036448B"/>
    <w:rsid w:val="00365C99"/>
    <w:rsid w:val="00366455"/>
    <w:rsid w:val="003665BC"/>
    <w:rsid w:val="00375D07"/>
    <w:rsid w:val="0037710A"/>
    <w:rsid w:val="00385F0E"/>
    <w:rsid w:val="00391D3D"/>
    <w:rsid w:val="00393E19"/>
    <w:rsid w:val="00396817"/>
    <w:rsid w:val="003A040B"/>
    <w:rsid w:val="003A06D4"/>
    <w:rsid w:val="003A1B8D"/>
    <w:rsid w:val="003A2EA8"/>
    <w:rsid w:val="003A2F5A"/>
    <w:rsid w:val="003A3040"/>
    <w:rsid w:val="003A3422"/>
    <w:rsid w:val="003A3BAF"/>
    <w:rsid w:val="003A3C83"/>
    <w:rsid w:val="003A784D"/>
    <w:rsid w:val="003B0FD6"/>
    <w:rsid w:val="003B406A"/>
    <w:rsid w:val="003B4276"/>
    <w:rsid w:val="003B77EF"/>
    <w:rsid w:val="003B7C20"/>
    <w:rsid w:val="003C0A0A"/>
    <w:rsid w:val="003C1130"/>
    <w:rsid w:val="003C510C"/>
    <w:rsid w:val="003C6F65"/>
    <w:rsid w:val="003C7227"/>
    <w:rsid w:val="003D0478"/>
    <w:rsid w:val="003D3D4B"/>
    <w:rsid w:val="003D593D"/>
    <w:rsid w:val="003D6AF0"/>
    <w:rsid w:val="003D74FE"/>
    <w:rsid w:val="003E05E3"/>
    <w:rsid w:val="003E0DA6"/>
    <w:rsid w:val="003E0E38"/>
    <w:rsid w:val="003E27D1"/>
    <w:rsid w:val="003E4A0F"/>
    <w:rsid w:val="003E655D"/>
    <w:rsid w:val="003F109F"/>
    <w:rsid w:val="003F4DB9"/>
    <w:rsid w:val="003F4EE2"/>
    <w:rsid w:val="003F5073"/>
    <w:rsid w:val="003F5E42"/>
    <w:rsid w:val="0040104B"/>
    <w:rsid w:val="004050D8"/>
    <w:rsid w:val="00407B5E"/>
    <w:rsid w:val="00410A7C"/>
    <w:rsid w:val="00410CE9"/>
    <w:rsid w:val="00410D94"/>
    <w:rsid w:val="00413C0E"/>
    <w:rsid w:val="0041511A"/>
    <w:rsid w:val="00422AE6"/>
    <w:rsid w:val="00424BAA"/>
    <w:rsid w:val="004251E5"/>
    <w:rsid w:val="00427EBE"/>
    <w:rsid w:val="004305AC"/>
    <w:rsid w:val="00432C7E"/>
    <w:rsid w:val="00432E95"/>
    <w:rsid w:val="00433A23"/>
    <w:rsid w:val="00436F27"/>
    <w:rsid w:val="0043743F"/>
    <w:rsid w:val="0044275B"/>
    <w:rsid w:val="0045133E"/>
    <w:rsid w:val="00451DB3"/>
    <w:rsid w:val="004520D3"/>
    <w:rsid w:val="00452DBA"/>
    <w:rsid w:val="0045352C"/>
    <w:rsid w:val="0045404A"/>
    <w:rsid w:val="00460F79"/>
    <w:rsid w:val="00462C7C"/>
    <w:rsid w:val="00462CFC"/>
    <w:rsid w:val="004649F6"/>
    <w:rsid w:val="00465765"/>
    <w:rsid w:val="004673EA"/>
    <w:rsid w:val="004735B1"/>
    <w:rsid w:val="00474540"/>
    <w:rsid w:val="004758DB"/>
    <w:rsid w:val="004825E1"/>
    <w:rsid w:val="004834BE"/>
    <w:rsid w:val="0048491C"/>
    <w:rsid w:val="004854BB"/>
    <w:rsid w:val="0048587F"/>
    <w:rsid w:val="00486AE3"/>
    <w:rsid w:val="004871E7"/>
    <w:rsid w:val="00487A79"/>
    <w:rsid w:val="004921B0"/>
    <w:rsid w:val="004925C7"/>
    <w:rsid w:val="00494DFF"/>
    <w:rsid w:val="004A0281"/>
    <w:rsid w:val="004A0D28"/>
    <w:rsid w:val="004A5C4F"/>
    <w:rsid w:val="004A7E92"/>
    <w:rsid w:val="004B2731"/>
    <w:rsid w:val="004B27F6"/>
    <w:rsid w:val="004B4175"/>
    <w:rsid w:val="004B52D3"/>
    <w:rsid w:val="004B7106"/>
    <w:rsid w:val="004B76FD"/>
    <w:rsid w:val="004C11F1"/>
    <w:rsid w:val="004C1912"/>
    <w:rsid w:val="004C1DF1"/>
    <w:rsid w:val="004C5EBA"/>
    <w:rsid w:val="004C613D"/>
    <w:rsid w:val="004C621A"/>
    <w:rsid w:val="004C644E"/>
    <w:rsid w:val="004C7876"/>
    <w:rsid w:val="004C7DC1"/>
    <w:rsid w:val="004D11C2"/>
    <w:rsid w:val="004D26BA"/>
    <w:rsid w:val="004D3F58"/>
    <w:rsid w:val="004D6304"/>
    <w:rsid w:val="004D75F3"/>
    <w:rsid w:val="004D7E68"/>
    <w:rsid w:val="004E0C80"/>
    <w:rsid w:val="004E4342"/>
    <w:rsid w:val="004E6B43"/>
    <w:rsid w:val="004F1182"/>
    <w:rsid w:val="004F2854"/>
    <w:rsid w:val="004F28A0"/>
    <w:rsid w:val="005065A0"/>
    <w:rsid w:val="00512FFF"/>
    <w:rsid w:val="00516B6B"/>
    <w:rsid w:val="00523793"/>
    <w:rsid w:val="005305D2"/>
    <w:rsid w:val="00530915"/>
    <w:rsid w:val="00531E7F"/>
    <w:rsid w:val="00532E79"/>
    <w:rsid w:val="00535623"/>
    <w:rsid w:val="005377EF"/>
    <w:rsid w:val="00537BA2"/>
    <w:rsid w:val="0054091D"/>
    <w:rsid w:val="00542179"/>
    <w:rsid w:val="00542E46"/>
    <w:rsid w:val="00543245"/>
    <w:rsid w:val="00544C20"/>
    <w:rsid w:val="00544CCA"/>
    <w:rsid w:val="005467C8"/>
    <w:rsid w:val="0055049B"/>
    <w:rsid w:val="00550D43"/>
    <w:rsid w:val="005526BC"/>
    <w:rsid w:val="00552FD2"/>
    <w:rsid w:val="00554683"/>
    <w:rsid w:val="00556A98"/>
    <w:rsid w:val="00557325"/>
    <w:rsid w:val="005616C8"/>
    <w:rsid w:val="00564C08"/>
    <w:rsid w:val="00565DC7"/>
    <w:rsid w:val="005711C4"/>
    <w:rsid w:val="00573080"/>
    <w:rsid w:val="00573776"/>
    <w:rsid w:val="00574E98"/>
    <w:rsid w:val="005752AE"/>
    <w:rsid w:val="0057570B"/>
    <w:rsid w:val="005837A8"/>
    <w:rsid w:val="00584719"/>
    <w:rsid w:val="005852B1"/>
    <w:rsid w:val="00585B2A"/>
    <w:rsid w:val="00586404"/>
    <w:rsid w:val="00586662"/>
    <w:rsid w:val="00586EBC"/>
    <w:rsid w:val="00587FB3"/>
    <w:rsid w:val="00590529"/>
    <w:rsid w:val="005914FC"/>
    <w:rsid w:val="005931DD"/>
    <w:rsid w:val="00593617"/>
    <w:rsid w:val="00596774"/>
    <w:rsid w:val="005A0536"/>
    <w:rsid w:val="005A59E5"/>
    <w:rsid w:val="005A7BA3"/>
    <w:rsid w:val="005A7F0A"/>
    <w:rsid w:val="005B3FB4"/>
    <w:rsid w:val="005B45AE"/>
    <w:rsid w:val="005D1EA8"/>
    <w:rsid w:val="005D26A5"/>
    <w:rsid w:val="005D40AF"/>
    <w:rsid w:val="005D45CC"/>
    <w:rsid w:val="005D6417"/>
    <w:rsid w:val="005E0676"/>
    <w:rsid w:val="005E123D"/>
    <w:rsid w:val="005E3D0C"/>
    <w:rsid w:val="005E5597"/>
    <w:rsid w:val="005E56CF"/>
    <w:rsid w:val="005E65EB"/>
    <w:rsid w:val="005F15F9"/>
    <w:rsid w:val="005F330A"/>
    <w:rsid w:val="005F5EF2"/>
    <w:rsid w:val="00601024"/>
    <w:rsid w:val="006015ED"/>
    <w:rsid w:val="006048D8"/>
    <w:rsid w:val="00605EF1"/>
    <w:rsid w:val="00606253"/>
    <w:rsid w:val="00610874"/>
    <w:rsid w:val="00611D3A"/>
    <w:rsid w:val="00612FFA"/>
    <w:rsid w:val="0061350A"/>
    <w:rsid w:val="00614592"/>
    <w:rsid w:val="00615ECF"/>
    <w:rsid w:val="00617009"/>
    <w:rsid w:val="00620A54"/>
    <w:rsid w:val="00622E1A"/>
    <w:rsid w:val="006243BE"/>
    <w:rsid w:val="0062496D"/>
    <w:rsid w:val="00624A4E"/>
    <w:rsid w:val="00626254"/>
    <w:rsid w:val="00626B6E"/>
    <w:rsid w:val="00627336"/>
    <w:rsid w:val="00631890"/>
    <w:rsid w:val="006327C1"/>
    <w:rsid w:val="00632A54"/>
    <w:rsid w:val="006455CD"/>
    <w:rsid w:val="006469EC"/>
    <w:rsid w:val="0064739E"/>
    <w:rsid w:val="00650240"/>
    <w:rsid w:val="00651772"/>
    <w:rsid w:val="006600CC"/>
    <w:rsid w:val="00660BAF"/>
    <w:rsid w:val="00664176"/>
    <w:rsid w:val="00667D70"/>
    <w:rsid w:val="00671DA4"/>
    <w:rsid w:val="006755D0"/>
    <w:rsid w:val="00675F09"/>
    <w:rsid w:val="0067667E"/>
    <w:rsid w:val="00676854"/>
    <w:rsid w:val="00677DC0"/>
    <w:rsid w:val="00680FC2"/>
    <w:rsid w:val="006811B6"/>
    <w:rsid w:val="00682C6F"/>
    <w:rsid w:val="00685D16"/>
    <w:rsid w:val="00691D13"/>
    <w:rsid w:val="00692684"/>
    <w:rsid w:val="00694AAB"/>
    <w:rsid w:val="00696EB3"/>
    <w:rsid w:val="00697661"/>
    <w:rsid w:val="006A1FFC"/>
    <w:rsid w:val="006A3B97"/>
    <w:rsid w:val="006A64D5"/>
    <w:rsid w:val="006B0356"/>
    <w:rsid w:val="006B4598"/>
    <w:rsid w:val="006B5456"/>
    <w:rsid w:val="006B7DEC"/>
    <w:rsid w:val="006C65A2"/>
    <w:rsid w:val="006D09ED"/>
    <w:rsid w:val="006D27E5"/>
    <w:rsid w:val="006D484B"/>
    <w:rsid w:val="006D4C7D"/>
    <w:rsid w:val="006D545B"/>
    <w:rsid w:val="006D594C"/>
    <w:rsid w:val="006D6A49"/>
    <w:rsid w:val="006E24B8"/>
    <w:rsid w:val="006E29F4"/>
    <w:rsid w:val="006E2B54"/>
    <w:rsid w:val="006E306A"/>
    <w:rsid w:val="006E3BD4"/>
    <w:rsid w:val="006E4ABC"/>
    <w:rsid w:val="006E606A"/>
    <w:rsid w:val="006E6879"/>
    <w:rsid w:val="006E7A77"/>
    <w:rsid w:val="006F0F1D"/>
    <w:rsid w:val="006F14DF"/>
    <w:rsid w:val="006F2092"/>
    <w:rsid w:val="006F6A2C"/>
    <w:rsid w:val="006F78FA"/>
    <w:rsid w:val="00703B68"/>
    <w:rsid w:val="00707F4F"/>
    <w:rsid w:val="00709E32"/>
    <w:rsid w:val="00710296"/>
    <w:rsid w:val="00711109"/>
    <w:rsid w:val="007118A4"/>
    <w:rsid w:val="00712105"/>
    <w:rsid w:val="00716476"/>
    <w:rsid w:val="007208AD"/>
    <w:rsid w:val="00720D07"/>
    <w:rsid w:val="0072213F"/>
    <w:rsid w:val="007222E8"/>
    <w:rsid w:val="00722827"/>
    <w:rsid w:val="00722D5E"/>
    <w:rsid w:val="00723571"/>
    <w:rsid w:val="007248B6"/>
    <w:rsid w:val="0072526F"/>
    <w:rsid w:val="00725D76"/>
    <w:rsid w:val="007261F1"/>
    <w:rsid w:val="00735C39"/>
    <w:rsid w:val="00736B4A"/>
    <w:rsid w:val="00740B97"/>
    <w:rsid w:val="00742214"/>
    <w:rsid w:val="00743CBA"/>
    <w:rsid w:val="007442E9"/>
    <w:rsid w:val="007444A9"/>
    <w:rsid w:val="00744B8A"/>
    <w:rsid w:val="007518AF"/>
    <w:rsid w:val="00751E62"/>
    <w:rsid w:val="00754E59"/>
    <w:rsid w:val="00757D2F"/>
    <w:rsid w:val="007625EA"/>
    <w:rsid w:val="0076507E"/>
    <w:rsid w:val="007663D7"/>
    <w:rsid w:val="00771291"/>
    <w:rsid w:val="007716FE"/>
    <w:rsid w:val="00773D3F"/>
    <w:rsid w:val="00774AFA"/>
    <w:rsid w:val="00775A43"/>
    <w:rsid w:val="007806C8"/>
    <w:rsid w:val="00780915"/>
    <w:rsid w:val="0078528D"/>
    <w:rsid w:val="007876D0"/>
    <w:rsid w:val="00794F71"/>
    <w:rsid w:val="007A018F"/>
    <w:rsid w:val="007A0F0B"/>
    <w:rsid w:val="007A65B3"/>
    <w:rsid w:val="007B0853"/>
    <w:rsid w:val="007B20C7"/>
    <w:rsid w:val="007B3AC4"/>
    <w:rsid w:val="007B5274"/>
    <w:rsid w:val="007B7389"/>
    <w:rsid w:val="007B7F02"/>
    <w:rsid w:val="007C1E1B"/>
    <w:rsid w:val="007C456E"/>
    <w:rsid w:val="007C549B"/>
    <w:rsid w:val="007C641E"/>
    <w:rsid w:val="007C64FF"/>
    <w:rsid w:val="007D4AAB"/>
    <w:rsid w:val="007D5709"/>
    <w:rsid w:val="007D5905"/>
    <w:rsid w:val="007E35EA"/>
    <w:rsid w:val="007E4187"/>
    <w:rsid w:val="007E7428"/>
    <w:rsid w:val="007E779A"/>
    <w:rsid w:val="007F0023"/>
    <w:rsid w:val="007F2D35"/>
    <w:rsid w:val="007F3A7A"/>
    <w:rsid w:val="007F45B5"/>
    <w:rsid w:val="007F5ED3"/>
    <w:rsid w:val="00802DCC"/>
    <w:rsid w:val="008044B4"/>
    <w:rsid w:val="00804AA4"/>
    <w:rsid w:val="0080526C"/>
    <w:rsid w:val="00805AB7"/>
    <w:rsid w:val="00811987"/>
    <w:rsid w:val="00814597"/>
    <w:rsid w:val="00814F85"/>
    <w:rsid w:val="008152B5"/>
    <w:rsid w:val="0081710C"/>
    <w:rsid w:val="00817E99"/>
    <w:rsid w:val="0082213A"/>
    <w:rsid w:val="00824422"/>
    <w:rsid w:val="00827269"/>
    <w:rsid w:val="008336F3"/>
    <w:rsid w:val="008402E8"/>
    <w:rsid w:val="00840428"/>
    <w:rsid w:val="00841BDD"/>
    <w:rsid w:val="00844E35"/>
    <w:rsid w:val="00845422"/>
    <w:rsid w:val="008508CA"/>
    <w:rsid w:val="00851301"/>
    <w:rsid w:val="00851F06"/>
    <w:rsid w:val="00852380"/>
    <w:rsid w:val="00854D59"/>
    <w:rsid w:val="0085554E"/>
    <w:rsid w:val="00856546"/>
    <w:rsid w:val="00860A70"/>
    <w:rsid w:val="00860FAA"/>
    <w:rsid w:val="00861315"/>
    <w:rsid w:val="00862E9B"/>
    <w:rsid w:val="00865BA4"/>
    <w:rsid w:val="0086676F"/>
    <w:rsid w:val="00867C9C"/>
    <w:rsid w:val="0087033E"/>
    <w:rsid w:val="008714D0"/>
    <w:rsid w:val="00872012"/>
    <w:rsid w:val="0087346E"/>
    <w:rsid w:val="008743F9"/>
    <w:rsid w:val="008812B4"/>
    <w:rsid w:val="00881AD6"/>
    <w:rsid w:val="00881C70"/>
    <w:rsid w:val="008840B1"/>
    <w:rsid w:val="00884CEA"/>
    <w:rsid w:val="00887E78"/>
    <w:rsid w:val="008908FE"/>
    <w:rsid w:val="00891CEB"/>
    <w:rsid w:val="0089335B"/>
    <w:rsid w:val="00893CDD"/>
    <w:rsid w:val="00896C11"/>
    <w:rsid w:val="00896F67"/>
    <w:rsid w:val="008A1406"/>
    <w:rsid w:val="008B0012"/>
    <w:rsid w:val="008B0258"/>
    <w:rsid w:val="008B188E"/>
    <w:rsid w:val="008B2711"/>
    <w:rsid w:val="008B2B1E"/>
    <w:rsid w:val="008B6398"/>
    <w:rsid w:val="008B7C7C"/>
    <w:rsid w:val="008C07FF"/>
    <w:rsid w:val="008C4245"/>
    <w:rsid w:val="008C528B"/>
    <w:rsid w:val="008C5D98"/>
    <w:rsid w:val="008D031F"/>
    <w:rsid w:val="008D1DF4"/>
    <w:rsid w:val="008D206E"/>
    <w:rsid w:val="008D72D8"/>
    <w:rsid w:val="008E0FAE"/>
    <w:rsid w:val="008E11E0"/>
    <w:rsid w:val="008E4C0C"/>
    <w:rsid w:val="008E4E4D"/>
    <w:rsid w:val="008E5F29"/>
    <w:rsid w:val="008F1A96"/>
    <w:rsid w:val="008F4363"/>
    <w:rsid w:val="008F48D1"/>
    <w:rsid w:val="008F4C1B"/>
    <w:rsid w:val="008F6A12"/>
    <w:rsid w:val="00904159"/>
    <w:rsid w:val="0090492A"/>
    <w:rsid w:val="00905FF5"/>
    <w:rsid w:val="00911CE6"/>
    <w:rsid w:val="0091335D"/>
    <w:rsid w:val="00920D86"/>
    <w:rsid w:val="00923CE1"/>
    <w:rsid w:val="00930C77"/>
    <w:rsid w:val="00933123"/>
    <w:rsid w:val="0093370E"/>
    <w:rsid w:val="0093516D"/>
    <w:rsid w:val="00950EC4"/>
    <w:rsid w:val="00951487"/>
    <w:rsid w:val="00953120"/>
    <w:rsid w:val="009542D3"/>
    <w:rsid w:val="009554F0"/>
    <w:rsid w:val="00960280"/>
    <w:rsid w:val="00960CAD"/>
    <w:rsid w:val="0096197B"/>
    <w:rsid w:val="0096309E"/>
    <w:rsid w:val="00972B53"/>
    <w:rsid w:val="00972EE6"/>
    <w:rsid w:val="00973435"/>
    <w:rsid w:val="00973561"/>
    <w:rsid w:val="0097370C"/>
    <w:rsid w:val="0097623E"/>
    <w:rsid w:val="009834CF"/>
    <w:rsid w:val="00984B7C"/>
    <w:rsid w:val="00986142"/>
    <w:rsid w:val="0098731E"/>
    <w:rsid w:val="0099110A"/>
    <w:rsid w:val="009914D3"/>
    <w:rsid w:val="0099408A"/>
    <w:rsid w:val="00994FFF"/>
    <w:rsid w:val="00997F12"/>
    <w:rsid w:val="009A1553"/>
    <w:rsid w:val="009A1F6D"/>
    <w:rsid w:val="009A400B"/>
    <w:rsid w:val="009A4338"/>
    <w:rsid w:val="009A4D72"/>
    <w:rsid w:val="009A7F4A"/>
    <w:rsid w:val="009B1B4A"/>
    <w:rsid w:val="009B2E10"/>
    <w:rsid w:val="009B6F42"/>
    <w:rsid w:val="009C00C6"/>
    <w:rsid w:val="009D1741"/>
    <w:rsid w:val="009D1DD5"/>
    <w:rsid w:val="009D2604"/>
    <w:rsid w:val="009D3F95"/>
    <w:rsid w:val="009D46B8"/>
    <w:rsid w:val="009D46E9"/>
    <w:rsid w:val="009D4F3A"/>
    <w:rsid w:val="009E2254"/>
    <w:rsid w:val="009E2859"/>
    <w:rsid w:val="009E2F6B"/>
    <w:rsid w:val="009E3B9D"/>
    <w:rsid w:val="009E3D00"/>
    <w:rsid w:val="009E4F58"/>
    <w:rsid w:val="009E5E70"/>
    <w:rsid w:val="009E6556"/>
    <w:rsid w:val="009E69F8"/>
    <w:rsid w:val="009E713F"/>
    <w:rsid w:val="009F09E0"/>
    <w:rsid w:val="009F6B26"/>
    <w:rsid w:val="009F7528"/>
    <w:rsid w:val="00A006EE"/>
    <w:rsid w:val="00A04309"/>
    <w:rsid w:val="00A04C17"/>
    <w:rsid w:val="00A05604"/>
    <w:rsid w:val="00A05C4C"/>
    <w:rsid w:val="00A105D1"/>
    <w:rsid w:val="00A155FB"/>
    <w:rsid w:val="00A16250"/>
    <w:rsid w:val="00A168D6"/>
    <w:rsid w:val="00A2094B"/>
    <w:rsid w:val="00A23C22"/>
    <w:rsid w:val="00A25476"/>
    <w:rsid w:val="00A2721E"/>
    <w:rsid w:val="00A31AAE"/>
    <w:rsid w:val="00A31B09"/>
    <w:rsid w:val="00A33596"/>
    <w:rsid w:val="00A35251"/>
    <w:rsid w:val="00A36BA6"/>
    <w:rsid w:val="00A4074F"/>
    <w:rsid w:val="00A4409B"/>
    <w:rsid w:val="00A447C7"/>
    <w:rsid w:val="00A4537F"/>
    <w:rsid w:val="00A47CB8"/>
    <w:rsid w:val="00A515E5"/>
    <w:rsid w:val="00A52F31"/>
    <w:rsid w:val="00A60ABA"/>
    <w:rsid w:val="00A6112E"/>
    <w:rsid w:val="00A615E1"/>
    <w:rsid w:val="00A64397"/>
    <w:rsid w:val="00A648F5"/>
    <w:rsid w:val="00A65629"/>
    <w:rsid w:val="00A7325E"/>
    <w:rsid w:val="00A734B1"/>
    <w:rsid w:val="00A74C37"/>
    <w:rsid w:val="00A76F79"/>
    <w:rsid w:val="00A815C8"/>
    <w:rsid w:val="00A81D6D"/>
    <w:rsid w:val="00A82E45"/>
    <w:rsid w:val="00A85776"/>
    <w:rsid w:val="00A8632F"/>
    <w:rsid w:val="00A90528"/>
    <w:rsid w:val="00A945D6"/>
    <w:rsid w:val="00A96081"/>
    <w:rsid w:val="00AA1347"/>
    <w:rsid w:val="00AA4814"/>
    <w:rsid w:val="00AA4880"/>
    <w:rsid w:val="00AA69FE"/>
    <w:rsid w:val="00AB416B"/>
    <w:rsid w:val="00AC3645"/>
    <w:rsid w:val="00AC5A46"/>
    <w:rsid w:val="00AC6368"/>
    <w:rsid w:val="00AC6959"/>
    <w:rsid w:val="00AC7D44"/>
    <w:rsid w:val="00AC7E0D"/>
    <w:rsid w:val="00AD0D91"/>
    <w:rsid w:val="00AD193F"/>
    <w:rsid w:val="00AD7C6D"/>
    <w:rsid w:val="00AE1774"/>
    <w:rsid w:val="00AE382B"/>
    <w:rsid w:val="00AE463E"/>
    <w:rsid w:val="00AF1408"/>
    <w:rsid w:val="00AF1431"/>
    <w:rsid w:val="00AF2FF2"/>
    <w:rsid w:val="00AF6EC1"/>
    <w:rsid w:val="00B02269"/>
    <w:rsid w:val="00B0240F"/>
    <w:rsid w:val="00B03145"/>
    <w:rsid w:val="00B034A2"/>
    <w:rsid w:val="00B041E2"/>
    <w:rsid w:val="00B0424B"/>
    <w:rsid w:val="00B0567D"/>
    <w:rsid w:val="00B06AD7"/>
    <w:rsid w:val="00B07989"/>
    <w:rsid w:val="00B11442"/>
    <w:rsid w:val="00B11B1F"/>
    <w:rsid w:val="00B16A90"/>
    <w:rsid w:val="00B21E1B"/>
    <w:rsid w:val="00B26C64"/>
    <w:rsid w:val="00B27954"/>
    <w:rsid w:val="00B332C8"/>
    <w:rsid w:val="00B3698C"/>
    <w:rsid w:val="00B41545"/>
    <w:rsid w:val="00B41A34"/>
    <w:rsid w:val="00B422E5"/>
    <w:rsid w:val="00B42D87"/>
    <w:rsid w:val="00B43DE9"/>
    <w:rsid w:val="00B5061F"/>
    <w:rsid w:val="00B50B32"/>
    <w:rsid w:val="00B51632"/>
    <w:rsid w:val="00B51693"/>
    <w:rsid w:val="00B54C82"/>
    <w:rsid w:val="00B55A86"/>
    <w:rsid w:val="00B57816"/>
    <w:rsid w:val="00B61B9D"/>
    <w:rsid w:val="00B62E4E"/>
    <w:rsid w:val="00B63AAF"/>
    <w:rsid w:val="00B65D16"/>
    <w:rsid w:val="00B71C36"/>
    <w:rsid w:val="00B762B8"/>
    <w:rsid w:val="00B7699A"/>
    <w:rsid w:val="00B80630"/>
    <w:rsid w:val="00B8300D"/>
    <w:rsid w:val="00B942F8"/>
    <w:rsid w:val="00BA03FF"/>
    <w:rsid w:val="00BA06E3"/>
    <w:rsid w:val="00BA17A9"/>
    <w:rsid w:val="00BA3570"/>
    <w:rsid w:val="00BA5CC2"/>
    <w:rsid w:val="00BA7B3D"/>
    <w:rsid w:val="00BB085B"/>
    <w:rsid w:val="00BB7F4A"/>
    <w:rsid w:val="00BC12AE"/>
    <w:rsid w:val="00BC17A7"/>
    <w:rsid w:val="00BC2B98"/>
    <w:rsid w:val="00BC3168"/>
    <w:rsid w:val="00BC4A43"/>
    <w:rsid w:val="00BC5AD4"/>
    <w:rsid w:val="00BC7857"/>
    <w:rsid w:val="00BC7E28"/>
    <w:rsid w:val="00BD1EC4"/>
    <w:rsid w:val="00BD2909"/>
    <w:rsid w:val="00BD2978"/>
    <w:rsid w:val="00BD384C"/>
    <w:rsid w:val="00BD4F27"/>
    <w:rsid w:val="00BE051C"/>
    <w:rsid w:val="00BE1751"/>
    <w:rsid w:val="00BE1B10"/>
    <w:rsid w:val="00BE3512"/>
    <w:rsid w:val="00BF41BA"/>
    <w:rsid w:val="00BF4619"/>
    <w:rsid w:val="00C05C01"/>
    <w:rsid w:val="00C1004B"/>
    <w:rsid w:val="00C11904"/>
    <w:rsid w:val="00C13764"/>
    <w:rsid w:val="00C1504C"/>
    <w:rsid w:val="00C155C3"/>
    <w:rsid w:val="00C21655"/>
    <w:rsid w:val="00C22A65"/>
    <w:rsid w:val="00C23ED2"/>
    <w:rsid w:val="00C24CFD"/>
    <w:rsid w:val="00C24FD5"/>
    <w:rsid w:val="00C25683"/>
    <w:rsid w:val="00C30A73"/>
    <w:rsid w:val="00C30B16"/>
    <w:rsid w:val="00C32C5F"/>
    <w:rsid w:val="00C32D16"/>
    <w:rsid w:val="00C34011"/>
    <w:rsid w:val="00C352F6"/>
    <w:rsid w:val="00C36BEE"/>
    <w:rsid w:val="00C40B8E"/>
    <w:rsid w:val="00C43B37"/>
    <w:rsid w:val="00C43B80"/>
    <w:rsid w:val="00C4589A"/>
    <w:rsid w:val="00C5006D"/>
    <w:rsid w:val="00C50A0E"/>
    <w:rsid w:val="00C53FCE"/>
    <w:rsid w:val="00C56BEB"/>
    <w:rsid w:val="00C6227B"/>
    <w:rsid w:val="00C65C75"/>
    <w:rsid w:val="00C65E85"/>
    <w:rsid w:val="00C6644C"/>
    <w:rsid w:val="00C72A82"/>
    <w:rsid w:val="00C730D2"/>
    <w:rsid w:val="00C87C29"/>
    <w:rsid w:val="00C87D80"/>
    <w:rsid w:val="00C87DDB"/>
    <w:rsid w:val="00C9451E"/>
    <w:rsid w:val="00CA0E79"/>
    <w:rsid w:val="00CA2B57"/>
    <w:rsid w:val="00CA3B6B"/>
    <w:rsid w:val="00CB4626"/>
    <w:rsid w:val="00CB4B51"/>
    <w:rsid w:val="00CC1602"/>
    <w:rsid w:val="00CC3F36"/>
    <w:rsid w:val="00CC45BD"/>
    <w:rsid w:val="00CC5B36"/>
    <w:rsid w:val="00CC7AA9"/>
    <w:rsid w:val="00CD2024"/>
    <w:rsid w:val="00CD3FC7"/>
    <w:rsid w:val="00CD41F9"/>
    <w:rsid w:val="00CD44B9"/>
    <w:rsid w:val="00CD5459"/>
    <w:rsid w:val="00CD6564"/>
    <w:rsid w:val="00CE19C9"/>
    <w:rsid w:val="00CE2AE7"/>
    <w:rsid w:val="00CE4DE2"/>
    <w:rsid w:val="00CF023A"/>
    <w:rsid w:val="00CF2F4B"/>
    <w:rsid w:val="00CF3034"/>
    <w:rsid w:val="00CF44A3"/>
    <w:rsid w:val="00CF7E30"/>
    <w:rsid w:val="00D0448A"/>
    <w:rsid w:val="00D11880"/>
    <w:rsid w:val="00D12D00"/>
    <w:rsid w:val="00D12DFE"/>
    <w:rsid w:val="00D13883"/>
    <w:rsid w:val="00D141D6"/>
    <w:rsid w:val="00D156E2"/>
    <w:rsid w:val="00D17EB5"/>
    <w:rsid w:val="00D210E1"/>
    <w:rsid w:val="00D21926"/>
    <w:rsid w:val="00D23792"/>
    <w:rsid w:val="00D26033"/>
    <w:rsid w:val="00D26587"/>
    <w:rsid w:val="00D3109D"/>
    <w:rsid w:val="00D32B5C"/>
    <w:rsid w:val="00D3338E"/>
    <w:rsid w:val="00D420A1"/>
    <w:rsid w:val="00D43539"/>
    <w:rsid w:val="00D51473"/>
    <w:rsid w:val="00D537CB"/>
    <w:rsid w:val="00D562BB"/>
    <w:rsid w:val="00D6090D"/>
    <w:rsid w:val="00D61054"/>
    <w:rsid w:val="00D62E22"/>
    <w:rsid w:val="00D66471"/>
    <w:rsid w:val="00D7002B"/>
    <w:rsid w:val="00D7224B"/>
    <w:rsid w:val="00D7228C"/>
    <w:rsid w:val="00D727F7"/>
    <w:rsid w:val="00D7478E"/>
    <w:rsid w:val="00D75D57"/>
    <w:rsid w:val="00D80E46"/>
    <w:rsid w:val="00D816E8"/>
    <w:rsid w:val="00D81DC7"/>
    <w:rsid w:val="00D86629"/>
    <w:rsid w:val="00D86C62"/>
    <w:rsid w:val="00D9040A"/>
    <w:rsid w:val="00D937B7"/>
    <w:rsid w:val="00D95634"/>
    <w:rsid w:val="00D96EA0"/>
    <w:rsid w:val="00D9733D"/>
    <w:rsid w:val="00DA004A"/>
    <w:rsid w:val="00DA1AEC"/>
    <w:rsid w:val="00DA2572"/>
    <w:rsid w:val="00DA2841"/>
    <w:rsid w:val="00DA2F72"/>
    <w:rsid w:val="00DA42CE"/>
    <w:rsid w:val="00DA574E"/>
    <w:rsid w:val="00DA73EA"/>
    <w:rsid w:val="00DA7B08"/>
    <w:rsid w:val="00DB126A"/>
    <w:rsid w:val="00DB1E59"/>
    <w:rsid w:val="00DB517F"/>
    <w:rsid w:val="00DB7ED4"/>
    <w:rsid w:val="00DC125F"/>
    <w:rsid w:val="00DC1F4B"/>
    <w:rsid w:val="00DC2794"/>
    <w:rsid w:val="00DC2BA9"/>
    <w:rsid w:val="00DC3664"/>
    <w:rsid w:val="00DC60D0"/>
    <w:rsid w:val="00DC78DD"/>
    <w:rsid w:val="00DC7B96"/>
    <w:rsid w:val="00DD1164"/>
    <w:rsid w:val="00DD2392"/>
    <w:rsid w:val="00DD274A"/>
    <w:rsid w:val="00DD5376"/>
    <w:rsid w:val="00DD555B"/>
    <w:rsid w:val="00DD5F47"/>
    <w:rsid w:val="00DD6CFE"/>
    <w:rsid w:val="00DE0E47"/>
    <w:rsid w:val="00DE21A9"/>
    <w:rsid w:val="00DE221C"/>
    <w:rsid w:val="00DE22B5"/>
    <w:rsid w:val="00DE4118"/>
    <w:rsid w:val="00DE6256"/>
    <w:rsid w:val="00DF174F"/>
    <w:rsid w:val="00DF1E93"/>
    <w:rsid w:val="00DF2441"/>
    <w:rsid w:val="00DF396D"/>
    <w:rsid w:val="00E004C9"/>
    <w:rsid w:val="00E02978"/>
    <w:rsid w:val="00E07285"/>
    <w:rsid w:val="00E0732E"/>
    <w:rsid w:val="00E11463"/>
    <w:rsid w:val="00E134D2"/>
    <w:rsid w:val="00E140CB"/>
    <w:rsid w:val="00E16388"/>
    <w:rsid w:val="00E16A90"/>
    <w:rsid w:val="00E1727E"/>
    <w:rsid w:val="00E211BA"/>
    <w:rsid w:val="00E22A60"/>
    <w:rsid w:val="00E25DC6"/>
    <w:rsid w:val="00E26A48"/>
    <w:rsid w:val="00E33841"/>
    <w:rsid w:val="00E347F2"/>
    <w:rsid w:val="00E37B6D"/>
    <w:rsid w:val="00E4082A"/>
    <w:rsid w:val="00E417F3"/>
    <w:rsid w:val="00E44050"/>
    <w:rsid w:val="00E45251"/>
    <w:rsid w:val="00E456A3"/>
    <w:rsid w:val="00E46841"/>
    <w:rsid w:val="00E5412F"/>
    <w:rsid w:val="00E5466E"/>
    <w:rsid w:val="00E559CD"/>
    <w:rsid w:val="00E56358"/>
    <w:rsid w:val="00E61F5F"/>
    <w:rsid w:val="00E62B99"/>
    <w:rsid w:val="00E653DF"/>
    <w:rsid w:val="00E6581D"/>
    <w:rsid w:val="00E70F36"/>
    <w:rsid w:val="00E726E3"/>
    <w:rsid w:val="00E75A12"/>
    <w:rsid w:val="00E76D4C"/>
    <w:rsid w:val="00E86568"/>
    <w:rsid w:val="00E873AA"/>
    <w:rsid w:val="00E87CB7"/>
    <w:rsid w:val="00E93AE5"/>
    <w:rsid w:val="00E96766"/>
    <w:rsid w:val="00E96CE6"/>
    <w:rsid w:val="00EA11AC"/>
    <w:rsid w:val="00EA177A"/>
    <w:rsid w:val="00EA214E"/>
    <w:rsid w:val="00EA2572"/>
    <w:rsid w:val="00EA282D"/>
    <w:rsid w:val="00EA5C98"/>
    <w:rsid w:val="00EAB2D4"/>
    <w:rsid w:val="00EB28B8"/>
    <w:rsid w:val="00EB2FA4"/>
    <w:rsid w:val="00EB3EB2"/>
    <w:rsid w:val="00EB413C"/>
    <w:rsid w:val="00EB4322"/>
    <w:rsid w:val="00EB507A"/>
    <w:rsid w:val="00EB562E"/>
    <w:rsid w:val="00EB5BD8"/>
    <w:rsid w:val="00EB6E25"/>
    <w:rsid w:val="00EC1734"/>
    <w:rsid w:val="00EC1D72"/>
    <w:rsid w:val="00EC2C97"/>
    <w:rsid w:val="00EC7B9C"/>
    <w:rsid w:val="00ED0CF5"/>
    <w:rsid w:val="00ED27DF"/>
    <w:rsid w:val="00ED606B"/>
    <w:rsid w:val="00ED6B30"/>
    <w:rsid w:val="00ED7F23"/>
    <w:rsid w:val="00EE0DF7"/>
    <w:rsid w:val="00EE2C93"/>
    <w:rsid w:val="00EE3781"/>
    <w:rsid w:val="00EE5286"/>
    <w:rsid w:val="00EF3520"/>
    <w:rsid w:val="00EF5FB9"/>
    <w:rsid w:val="00EF7E96"/>
    <w:rsid w:val="00EF7F2F"/>
    <w:rsid w:val="00F03858"/>
    <w:rsid w:val="00F03CCA"/>
    <w:rsid w:val="00F063D4"/>
    <w:rsid w:val="00F06CC0"/>
    <w:rsid w:val="00F12304"/>
    <w:rsid w:val="00F13DC2"/>
    <w:rsid w:val="00F14872"/>
    <w:rsid w:val="00F1569A"/>
    <w:rsid w:val="00F15A70"/>
    <w:rsid w:val="00F16488"/>
    <w:rsid w:val="00F16A33"/>
    <w:rsid w:val="00F1790D"/>
    <w:rsid w:val="00F22304"/>
    <w:rsid w:val="00F305A0"/>
    <w:rsid w:val="00F323B4"/>
    <w:rsid w:val="00F326C0"/>
    <w:rsid w:val="00F33A90"/>
    <w:rsid w:val="00F34A60"/>
    <w:rsid w:val="00F40F64"/>
    <w:rsid w:val="00F42731"/>
    <w:rsid w:val="00F4342F"/>
    <w:rsid w:val="00F46130"/>
    <w:rsid w:val="00F466FD"/>
    <w:rsid w:val="00F46A56"/>
    <w:rsid w:val="00F53FDA"/>
    <w:rsid w:val="00F567CC"/>
    <w:rsid w:val="00F5793E"/>
    <w:rsid w:val="00F60A5A"/>
    <w:rsid w:val="00F704C9"/>
    <w:rsid w:val="00F71217"/>
    <w:rsid w:val="00F71715"/>
    <w:rsid w:val="00F7191F"/>
    <w:rsid w:val="00F74F35"/>
    <w:rsid w:val="00F81A93"/>
    <w:rsid w:val="00F8415C"/>
    <w:rsid w:val="00F842DF"/>
    <w:rsid w:val="00F87AE3"/>
    <w:rsid w:val="00F926E8"/>
    <w:rsid w:val="00F93746"/>
    <w:rsid w:val="00F94007"/>
    <w:rsid w:val="00FA05E6"/>
    <w:rsid w:val="00FA05EE"/>
    <w:rsid w:val="00FA1101"/>
    <w:rsid w:val="00FA14BF"/>
    <w:rsid w:val="00FA1864"/>
    <w:rsid w:val="00FA18F3"/>
    <w:rsid w:val="00FA374A"/>
    <w:rsid w:val="00FA4D15"/>
    <w:rsid w:val="00FA6D81"/>
    <w:rsid w:val="00FA6EF5"/>
    <w:rsid w:val="00FB00EC"/>
    <w:rsid w:val="00FB0A3F"/>
    <w:rsid w:val="00FB103E"/>
    <w:rsid w:val="00FB4A0A"/>
    <w:rsid w:val="00FB7049"/>
    <w:rsid w:val="00FC0DA8"/>
    <w:rsid w:val="00FC30C5"/>
    <w:rsid w:val="00FD0043"/>
    <w:rsid w:val="00FD1B6C"/>
    <w:rsid w:val="00FD4868"/>
    <w:rsid w:val="00FD79EA"/>
    <w:rsid w:val="00FD7D8F"/>
    <w:rsid w:val="00FE127E"/>
    <w:rsid w:val="00FE411E"/>
    <w:rsid w:val="00FE6479"/>
    <w:rsid w:val="00FE6496"/>
    <w:rsid w:val="00FE65EF"/>
    <w:rsid w:val="00FF170C"/>
    <w:rsid w:val="00FF3D20"/>
    <w:rsid w:val="00FF4E32"/>
    <w:rsid w:val="00FF64D0"/>
    <w:rsid w:val="01082368"/>
    <w:rsid w:val="0111A40E"/>
    <w:rsid w:val="0117C27A"/>
    <w:rsid w:val="01182D0A"/>
    <w:rsid w:val="01198682"/>
    <w:rsid w:val="0171AB87"/>
    <w:rsid w:val="017FC9A0"/>
    <w:rsid w:val="01836660"/>
    <w:rsid w:val="01A5A19E"/>
    <w:rsid w:val="01CAE7C1"/>
    <w:rsid w:val="01F0F381"/>
    <w:rsid w:val="0202EE4B"/>
    <w:rsid w:val="022FEBCD"/>
    <w:rsid w:val="02650443"/>
    <w:rsid w:val="02BE8460"/>
    <w:rsid w:val="0302FE98"/>
    <w:rsid w:val="0319FBCD"/>
    <w:rsid w:val="036A86AA"/>
    <w:rsid w:val="038F53FC"/>
    <w:rsid w:val="03C5599A"/>
    <w:rsid w:val="03DB0978"/>
    <w:rsid w:val="0414130A"/>
    <w:rsid w:val="04512744"/>
    <w:rsid w:val="046BDD2A"/>
    <w:rsid w:val="0499E455"/>
    <w:rsid w:val="051A2200"/>
    <w:rsid w:val="0533CBF2"/>
    <w:rsid w:val="05A638AD"/>
    <w:rsid w:val="05DF8D9C"/>
    <w:rsid w:val="060A7AAA"/>
    <w:rsid w:val="062FDEAE"/>
    <w:rsid w:val="064A508A"/>
    <w:rsid w:val="065D5D56"/>
    <w:rsid w:val="06BDAD72"/>
    <w:rsid w:val="06C9A167"/>
    <w:rsid w:val="06D8CD12"/>
    <w:rsid w:val="06EC1BA3"/>
    <w:rsid w:val="071CFAB3"/>
    <w:rsid w:val="075206EB"/>
    <w:rsid w:val="077BAA6E"/>
    <w:rsid w:val="07F4183E"/>
    <w:rsid w:val="080E7326"/>
    <w:rsid w:val="0820D22F"/>
    <w:rsid w:val="08381103"/>
    <w:rsid w:val="08632569"/>
    <w:rsid w:val="08A63C19"/>
    <w:rsid w:val="08A8AE6E"/>
    <w:rsid w:val="08D1220F"/>
    <w:rsid w:val="09366D29"/>
    <w:rsid w:val="09481676"/>
    <w:rsid w:val="0958C203"/>
    <w:rsid w:val="0989141C"/>
    <w:rsid w:val="09B7FB40"/>
    <w:rsid w:val="09D86DD2"/>
    <w:rsid w:val="09EDD7B2"/>
    <w:rsid w:val="0A2B6589"/>
    <w:rsid w:val="0A3DB6B6"/>
    <w:rsid w:val="0A79D429"/>
    <w:rsid w:val="0A92DEEE"/>
    <w:rsid w:val="0AA30C67"/>
    <w:rsid w:val="0ABFBCA8"/>
    <w:rsid w:val="0ACCB5F5"/>
    <w:rsid w:val="0B0A473F"/>
    <w:rsid w:val="0B1CEE56"/>
    <w:rsid w:val="0B82C75C"/>
    <w:rsid w:val="0BBE48A6"/>
    <w:rsid w:val="0BEABB24"/>
    <w:rsid w:val="0BF1728D"/>
    <w:rsid w:val="0C025D0A"/>
    <w:rsid w:val="0C1CE100"/>
    <w:rsid w:val="0C35BA26"/>
    <w:rsid w:val="0C90EB52"/>
    <w:rsid w:val="0CA64DA7"/>
    <w:rsid w:val="0CBD852C"/>
    <w:rsid w:val="0CD507EC"/>
    <w:rsid w:val="0D14064E"/>
    <w:rsid w:val="0D3E23BF"/>
    <w:rsid w:val="0D68B9AB"/>
    <w:rsid w:val="0D7A1309"/>
    <w:rsid w:val="0D92152C"/>
    <w:rsid w:val="0DE4EF42"/>
    <w:rsid w:val="0DE834FE"/>
    <w:rsid w:val="0E0424F5"/>
    <w:rsid w:val="0E0B3BA9"/>
    <w:rsid w:val="0E2DECD0"/>
    <w:rsid w:val="0E46AE40"/>
    <w:rsid w:val="0E5B7F84"/>
    <w:rsid w:val="0E6AA0E4"/>
    <w:rsid w:val="0E759349"/>
    <w:rsid w:val="0EA50C27"/>
    <w:rsid w:val="0EA9C0B7"/>
    <w:rsid w:val="0F19F2C8"/>
    <w:rsid w:val="0F3B9F41"/>
    <w:rsid w:val="0F7DF46C"/>
    <w:rsid w:val="0F84055F"/>
    <w:rsid w:val="0F971346"/>
    <w:rsid w:val="0FBCB7C0"/>
    <w:rsid w:val="0FD7A1EA"/>
    <w:rsid w:val="1015D517"/>
    <w:rsid w:val="104639EF"/>
    <w:rsid w:val="10591731"/>
    <w:rsid w:val="1060ED12"/>
    <w:rsid w:val="10A03E9A"/>
    <w:rsid w:val="10A74AD9"/>
    <w:rsid w:val="10AAB49C"/>
    <w:rsid w:val="10C0CB7D"/>
    <w:rsid w:val="11176592"/>
    <w:rsid w:val="11234C59"/>
    <w:rsid w:val="11358D76"/>
    <w:rsid w:val="11D445A2"/>
    <w:rsid w:val="11EFABFB"/>
    <w:rsid w:val="120CFDD9"/>
    <w:rsid w:val="1214D398"/>
    <w:rsid w:val="1230E362"/>
    <w:rsid w:val="123DF5B0"/>
    <w:rsid w:val="125BB577"/>
    <w:rsid w:val="1262AA77"/>
    <w:rsid w:val="12BBA621"/>
    <w:rsid w:val="1312977F"/>
    <w:rsid w:val="13152598"/>
    <w:rsid w:val="131963A3"/>
    <w:rsid w:val="134C8AC5"/>
    <w:rsid w:val="1357C0B2"/>
    <w:rsid w:val="13995D34"/>
    <w:rsid w:val="13C6316C"/>
    <w:rsid w:val="13D26F9E"/>
    <w:rsid w:val="13DD262A"/>
    <w:rsid w:val="13F4CD32"/>
    <w:rsid w:val="13FBD752"/>
    <w:rsid w:val="1427DDB7"/>
    <w:rsid w:val="146CE58A"/>
    <w:rsid w:val="149BFD37"/>
    <w:rsid w:val="14A04C01"/>
    <w:rsid w:val="14A57E54"/>
    <w:rsid w:val="14A7EAC5"/>
    <w:rsid w:val="14BDAA60"/>
    <w:rsid w:val="1510571B"/>
    <w:rsid w:val="1513432A"/>
    <w:rsid w:val="153D91D4"/>
    <w:rsid w:val="1587E41C"/>
    <w:rsid w:val="159B33A4"/>
    <w:rsid w:val="15DA1E86"/>
    <w:rsid w:val="160BEAF7"/>
    <w:rsid w:val="1667E155"/>
    <w:rsid w:val="168DB4B1"/>
    <w:rsid w:val="16C9C829"/>
    <w:rsid w:val="16F24296"/>
    <w:rsid w:val="16FB3BE2"/>
    <w:rsid w:val="17290050"/>
    <w:rsid w:val="17425AEF"/>
    <w:rsid w:val="17637F22"/>
    <w:rsid w:val="17AB795B"/>
    <w:rsid w:val="17BED791"/>
    <w:rsid w:val="1804123D"/>
    <w:rsid w:val="181C90F7"/>
    <w:rsid w:val="182DBC83"/>
    <w:rsid w:val="183724B2"/>
    <w:rsid w:val="1896CEAE"/>
    <w:rsid w:val="18D9AEBE"/>
    <w:rsid w:val="18F6BC35"/>
    <w:rsid w:val="18F956B3"/>
    <w:rsid w:val="19101668"/>
    <w:rsid w:val="19153C68"/>
    <w:rsid w:val="19287F2D"/>
    <w:rsid w:val="19934564"/>
    <w:rsid w:val="19A9F8EE"/>
    <w:rsid w:val="19B1BD7E"/>
    <w:rsid w:val="19B86158"/>
    <w:rsid w:val="19F681E3"/>
    <w:rsid w:val="1A0B2F21"/>
    <w:rsid w:val="1A468811"/>
    <w:rsid w:val="1AA12C29"/>
    <w:rsid w:val="1B73BADE"/>
    <w:rsid w:val="1B90CF79"/>
    <w:rsid w:val="1BB12728"/>
    <w:rsid w:val="1C258558"/>
    <w:rsid w:val="1C29F3EE"/>
    <w:rsid w:val="1C44EA36"/>
    <w:rsid w:val="1C586507"/>
    <w:rsid w:val="1C624AE5"/>
    <w:rsid w:val="1C628867"/>
    <w:rsid w:val="1C89E767"/>
    <w:rsid w:val="1CC53C17"/>
    <w:rsid w:val="1D018658"/>
    <w:rsid w:val="1D0A95D5"/>
    <w:rsid w:val="1D149F4D"/>
    <w:rsid w:val="1D2FE11F"/>
    <w:rsid w:val="1D44875D"/>
    <w:rsid w:val="1D5930A2"/>
    <w:rsid w:val="1D70C83B"/>
    <w:rsid w:val="1E0F0235"/>
    <w:rsid w:val="1E5E93C2"/>
    <w:rsid w:val="1E951F8E"/>
    <w:rsid w:val="1EA49DA0"/>
    <w:rsid w:val="1EC7A2F6"/>
    <w:rsid w:val="1EDCE975"/>
    <w:rsid w:val="1EFF4DF6"/>
    <w:rsid w:val="1F20A5A2"/>
    <w:rsid w:val="1F380418"/>
    <w:rsid w:val="1F4DB1E6"/>
    <w:rsid w:val="1F6AC337"/>
    <w:rsid w:val="1F775AFE"/>
    <w:rsid w:val="1F7ABE2A"/>
    <w:rsid w:val="1F7CFB07"/>
    <w:rsid w:val="1F9A2929"/>
    <w:rsid w:val="1FAF91E7"/>
    <w:rsid w:val="1FE3DADD"/>
    <w:rsid w:val="20011AB5"/>
    <w:rsid w:val="20474816"/>
    <w:rsid w:val="2074C3BF"/>
    <w:rsid w:val="20855894"/>
    <w:rsid w:val="20ABBF65"/>
    <w:rsid w:val="20CE76C2"/>
    <w:rsid w:val="20EB358C"/>
    <w:rsid w:val="20FFDAF2"/>
    <w:rsid w:val="2112F58C"/>
    <w:rsid w:val="217B0077"/>
    <w:rsid w:val="218C528E"/>
    <w:rsid w:val="2198A0B1"/>
    <w:rsid w:val="21A48246"/>
    <w:rsid w:val="21C54FE1"/>
    <w:rsid w:val="21CC589D"/>
    <w:rsid w:val="221622B4"/>
    <w:rsid w:val="2220536A"/>
    <w:rsid w:val="2259417A"/>
    <w:rsid w:val="22948E37"/>
    <w:rsid w:val="229BAB53"/>
    <w:rsid w:val="22A2EAB8"/>
    <w:rsid w:val="22F52072"/>
    <w:rsid w:val="23410540"/>
    <w:rsid w:val="234D65E8"/>
    <w:rsid w:val="23BEF668"/>
    <w:rsid w:val="23C57247"/>
    <w:rsid w:val="240F3E92"/>
    <w:rsid w:val="24256E30"/>
    <w:rsid w:val="244C2768"/>
    <w:rsid w:val="2469A3FA"/>
    <w:rsid w:val="248AB30C"/>
    <w:rsid w:val="24CDD66B"/>
    <w:rsid w:val="24E1E1EC"/>
    <w:rsid w:val="250E50FD"/>
    <w:rsid w:val="255EFF57"/>
    <w:rsid w:val="256E3760"/>
    <w:rsid w:val="257A664B"/>
    <w:rsid w:val="259A2037"/>
    <w:rsid w:val="25CF195D"/>
    <w:rsid w:val="266A45EE"/>
    <w:rsid w:val="26A5BF8E"/>
    <w:rsid w:val="2753312D"/>
    <w:rsid w:val="275753FE"/>
    <w:rsid w:val="27854CA8"/>
    <w:rsid w:val="27884ED1"/>
    <w:rsid w:val="27943DBD"/>
    <w:rsid w:val="27A02316"/>
    <w:rsid w:val="27B70E22"/>
    <w:rsid w:val="28646D08"/>
    <w:rsid w:val="28B44E33"/>
    <w:rsid w:val="28C64EDC"/>
    <w:rsid w:val="28C75E49"/>
    <w:rsid w:val="2901A029"/>
    <w:rsid w:val="2927E312"/>
    <w:rsid w:val="2957BCDB"/>
    <w:rsid w:val="295DF661"/>
    <w:rsid w:val="299E1EEC"/>
    <w:rsid w:val="29B9DF1D"/>
    <w:rsid w:val="29C1E8D4"/>
    <w:rsid w:val="29ECBE4A"/>
    <w:rsid w:val="29F5F20E"/>
    <w:rsid w:val="2A0ACC58"/>
    <w:rsid w:val="2A1F2111"/>
    <w:rsid w:val="2A54F88E"/>
    <w:rsid w:val="2A7D2C82"/>
    <w:rsid w:val="2AD24D81"/>
    <w:rsid w:val="2AD45CE0"/>
    <w:rsid w:val="2B1C21AA"/>
    <w:rsid w:val="2B457C70"/>
    <w:rsid w:val="2B559EF1"/>
    <w:rsid w:val="2B7BECDC"/>
    <w:rsid w:val="2B7C8479"/>
    <w:rsid w:val="2B8CD6C4"/>
    <w:rsid w:val="2BA051DB"/>
    <w:rsid w:val="2BCF3878"/>
    <w:rsid w:val="2BE65B84"/>
    <w:rsid w:val="2BFBC141"/>
    <w:rsid w:val="2BFE5480"/>
    <w:rsid w:val="2C5F83D4"/>
    <w:rsid w:val="2C94C8EB"/>
    <w:rsid w:val="2CBB2E53"/>
    <w:rsid w:val="2CCCDB08"/>
    <w:rsid w:val="2D124662"/>
    <w:rsid w:val="2D26CD71"/>
    <w:rsid w:val="2DA347B9"/>
    <w:rsid w:val="2DECB6C7"/>
    <w:rsid w:val="2E09EE43"/>
    <w:rsid w:val="2E0A626C"/>
    <w:rsid w:val="2E5D6955"/>
    <w:rsid w:val="2EA67D99"/>
    <w:rsid w:val="2EF138A0"/>
    <w:rsid w:val="2F11CD80"/>
    <w:rsid w:val="2F20BCC0"/>
    <w:rsid w:val="2F25EFBD"/>
    <w:rsid w:val="2F3D1EFA"/>
    <w:rsid w:val="2F42B3B3"/>
    <w:rsid w:val="300A9BC8"/>
    <w:rsid w:val="30200E81"/>
    <w:rsid w:val="30323C0C"/>
    <w:rsid w:val="3052FC16"/>
    <w:rsid w:val="305D4A3B"/>
    <w:rsid w:val="306DF328"/>
    <w:rsid w:val="30819959"/>
    <w:rsid w:val="308974E0"/>
    <w:rsid w:val="30A2C4A5"/>
    <w:rsid w:val="31073E51"/>
    <w:rsid w:val="310D0426"/>
    <w:rsid w:val="3116C2CC"/>
    <w:rsid w:val="31265321"/>
    <w:rsid w:val="312A29CE"/>
    <w:rsid w:val="317A81BD"/>
    <w:rsid w:val="3182D3BE"/>
    <w:rsid w:val="31D30B29"/>
    <w:rsid w:val="31FFD582"/>
    <w:rsid w:val="321F89FC"/>
    <w:rsid w:val="323A6CBA"/>
    <w:rsid w:val="32D6A108"/>
    <w:rsid w:val="335E1619"/>
    <w:rsid w:val="33642C91"/>
    <w:rsid w:val="3365920D"/>
    <w:rsid w:val="3367EB1E"/>
    <w:rsid w:val="33919E6A"/>
    <w:rsid w:val="3392932A"/>
    <w:rsid w:val="33C01FD3"/>
    <w:rsid w:val="33CA75D1"/>
    <w:rsid w:val="33F0AEC9"/>
    <w:rsid w:val="340C5CA1"/>
    <w:rsid w:val="3434A9F2"/>
    <w:rsid w:val="34413EB1"/>
    <w:rsid w:val="3441A610"/>
    <w:rsid w:val="3447A28D"/>
    <w:rsid w:val="345001FE"/>
    <w:rsid w:val="3466319C"/>
    <w:rsid w:val="349C527A"/>
    <w:rsid w:val="34B03A4B"/>
    <w:rsid w:val="34CFCD91"/>
    <w:rsid w:val="35088349"/>
    <w:rsid w:val="35AC9DE7"/>
    <w:rsid w:val="35C5D848"/>
    <w:rsid w:val="3637346C"/>
    <w:rsid w:val="36411727"/>
    <w:rsid w:val="3664AD86"/>
    <w:rsid w:val="36ADD3A4"/>
    <w:rsid w:val="36B20666"/>
    <w:rsid w:val="36E7092E"/>
    <w:rsid w:val="36F81591"/>
    <w:rsid w:val="377BF20A"/>
    <w:rsid w:val="379CB432"/>
    <w:rsid w:val="379CDB5F"/>
    <w:rsid w:val="37AEDCAD"/>
    <w:rsid w:val="37B00DB6"/>
    <w:rsid w:val="38246CBC"/>
    <w:rsid w:val="38949323"/>
    <w:rsid w:val="38CB3E85"/>
    <w:rsid w:val="394453B9"/>
    <w:rsid w:val="394A15F5"/>
    <w:rsid w:val="39647203"/>
    <w:rsid w:val="397C9C46"/>
    <w:rsid w:val="39806890"/>
    <w:rsid w:val="39C8B452"/>
    <w:rsid w:val="39DFE38F"/>
    <w:rsid w:val="3A0A1E8A"/>
    <w:rsid w:val="3A0DB440"/>
    <w:rsid w:val="3A33A662"/>
    <w:rsid w:val="3A4686C5"/>
    <w:rsid w:val="3A4D4B7D"/>
    <w:rsid w:val="3A5A2A14"/>
    <w:rsid w:val="3A738447"/>
    <w:rsid w:val="3A9BFDC0"/>
    <w:rsid w:val="3AB32297"/>
    <w:rsid w:val="3AC44B35"/>
    <w:rsid w:val="3AEB9FD6"/>
    <w:rsid w:val="3B0BD5D7"/>
    <w:rsid w:val="3B458AFF"/>
    <w:rsid w:val="3B5EC23C"/>
    <w:rsid w:val="3B8B9160"/>
    <w:rsid w:val="3BC93F88"/>
    <w:rsid w:val="3BD166E7"/>
    <w:rsid w:val="3BF1FBDE"/>
    <w:rsid w:val="3C0AAA30"/>
    <w:rsid w:val="3C16E4AC"/>
    <w:rsid w:val="3C5A3B39"/>
    <w:rsid w:val="3CC11137"/>
    <w:rsid w:val="3CC746D8"/>
    <w:rsid w:val="3CDD2821"/>
    <w:rsid w:val="3CE54DF0"/>
    <w:rsid w:val="3D016842"/>
    <w:rsid w:val="3D0FBE09"/>
    <w:rsid w:val="3D130E0F"/>
    <w:rsid w:val="3D151FF6"/>
    <w:rsid w:val="3D9B8ED4"/>
    <w:rsid w:val="3E02350E"/>
    <w:rsid w:val="3E4FA6A2"/>
    <w:rsid w:val="3E60E097"/>
    <w:rsid w:val="3E9669B6"/>
    <w:rsid w:val="3EBD0ED6"/>
    <w:rsid w:val="3EFC92D3"/>
    <w:rsid w:val="3F1CFD04"/>
    <w:rsid w:val="3FB2CD6E"/>
    <w:rsid w:val="3FB9C578"/>
    <w:rsid w:val="3FCDC0F8"/>
    <w:rsid w:val="3FE06E3A"/>
    <w:rsid w:val="3FEF4AF2"/>
    <w:rsid w:val="4067044A"/>
    <w:rsid w:val="4086A785"/>
    <w:rsid w:val="40AC4745"/>
    <w:rsid w:val="40BED48A"/>
    <w:rsid w:val="40E16355"/>
    <w:rsid w:val="41705AD5"/>
    <w:rsid w:val="4170F2D8"/>
    <w:rsid w:val="41C5579D"/>
    <w:rsid w:val="41D32EBF"/>
    <w:rsid w:val="42749E25"/>
    <w:rsid w:val="42897A2A"/>
    <w:rsid w:val="429D645D"/>
    <w:rsid w:val="42C16671"/>
    <w:rsid w:val="42E8D650"/>
    <w:rsid w:val="42F0713E"/>
    <w:rsid w:val="431407FD"/>
    <w:rsid w:val="4326B8E3"/>
    <w:rsid w:val="4332FF37"/>
    <w:rsid w:val="438B0103"/>
    <w:rsid w:val="439E4F95"/>
    <w:rsid w:val="439F9936"/>
    <w:rsid w:val="43B100D0"/>
    <w:rsid w:val="43DE3123"/>
    <w:rsid w:val="43DEE804"/>
    <w:rsid w:val="43E38A91"/>
    <w:rsid w:val="44804A2B"/>
    <w:rsid w:val="4489BF24"/>
    <w:rsid w:val="44958640"/>
    <w:rsid w:val="44B78ED7"/>
    <w:rsid w:val="44B8F00B"/>
    <w:rsid w:val="44CA0690"/>
    <w:rsid w:val="44E7300F"/>
    <w:rsid w:val="45014E7D"/>
    <w:rsid w:val="4505D915"/>
    <w:rsid w:val="4509C390"/>
    <w:rsid w:val="450F50DC"/>
    <w:rsid w:val="451CCF16"/>
    <w:rsid w:val="45429841"/>
    <w:rsid w:val="45559913"/>
    <w:rsid w:val="45CE7D88"/>
    <w:rsid w:val="45CFDB85"/>
    <w:rsid w:val="45E54525"/>
    <w:rsid w:val="462B241E"/>
    <w:rsid w:val="462E073C"/>
    <w:rsid w:val="464B4E08"/>
    <w:rsid w:val="468D779E"/>
    <w:rsid w:val="46BDA6A6"/>
    <w:rsid w:val="46E3A964"/>
    <w:rsid w:val="46E8A192"/>
    <w:rsid w:val="46F8A47A"/>
    <w:rsid w:val="47189371"/>
    <w:rsid w:val="472C6991"/>
    <w:rsid w:val="475052D5"/>
    <w:rsid w:val="4756035E"/>
    <w:rsid w:val="476A2B5B"/>
    <w:rsid w:val="476A4DE9"/>
    <w:rsid w:val="47CB17A8"/>
    <w:rsid w:val="4807FE0D"/>
    <w:rsid w:val="482947FF"/>
    <w:rsid w:val="4833F7F3"/>
    <w:rsid w:val="484091AF"/>
    <w:rsid w:val="4847AD1C"/>
    <w:rsid w:val="484E5875"/>
    <w:rsid w:val="485CD2DB"/>
    <w:rsid w:val="486E3ED5"/>
    <w:rsid w:val="488F3108"/>
    <w:rsid w:val="4899038C"/>
    <w:rsid w:val="48A66ED3"/>
    <w:rsid w:val="48B8BB48"/>
    <w:rsid w:val="48C3DB03"/>
    <w:rsid w:val="49133BC9"/>
    <w:rsid w:val="49285C14"/>
    <w:rsid w:val="496A82F6"/>
    <w:rsid w:val="49DF1AB1"/>
    <w:rsid w:val="4A2A5BE9"/>
    <w:rsid w:val="4A36B2C2"/>
    <w:rsid w:val="4A4815B9"/>
    <w:rsid w:val="4A4D72A7"/>
    <w:rsid w:val="4A5329A0"/>
    <w:rsid w:val="4A534D41"/>
    <w:rsid w:val="4B546768"/>
    <w:rsid w:val="4B7F4629"/>
    <w:rsid w:val="4B88A08D"/>
    <w:rsid w:val="4BE77625"/>
    <w:rsid w:val="4C8EF64C"/>
    <w:rsid w:val="4CA07528"/>
    <w:rsid w:val="4CAA675F"/>
    <w:rsid w:val="4CE390C5"/>
    <w:rsid w:val="4D32CCAA"/>
    <w:rsid w:val="4D5550D5"/>
    <w:rsid w:val="4D71A1F0"/>
    <w:rsid w:val="4D875B1B"/>
    <w:rsid w:val="4DA1481C"/>
    <w:rsid w:val="4DA3DB6B"/>
    <w:rsid w:val="4DF0ADB4"/>
    <w:rsid w:val="4E72B910"/>
    <w:rsid w:val="4E835F0B"/>
    <w:rsid w:val="4E8603AE"/>
    <w:rsid w:val="4E89AC8A"/>
    <w:rsid w:val="4E9BB93C"/>
    <w:rsid w:val="4EDABCB1"/>
    <w:rsid w:val="4F0FA466"/>
    <w:rsid w:val="4F1B86DC"/>
    <w:rsid w:val="4F20E3CA"/>
    <w:rsid w:val="4F300342"/>
    <w:rsid w:val="4F4DD7E2"/>
    <w:rsid w:val="4F591596"/>
    <w:rsid w:val="4F6E445A"/>
    <w:rsid w:val="4F7E13D4"/>
    <w:rsid w:val="4F87B710"/>
    <w:rsid w:val="4F8806D3"/>
    <w:rsid w:val="4FDB5A67"/>
    <w:rsid w:val="501782EF"/>
    <w:rsid w:val="5029E096"/>
    <w:rsid w:val="502FC526"/>
    <w:rsid w:val="505799DB"/>
    <w:rsid w:val="506515F3"/>
    <w:rsid w:val="5069F308"/>
    <w:rsid w:val="509B2468"/>
    <w:rsid w:val="50BF1CA3"/>
    <w:rsid w:val="50EF9C9E"/>
    <w:rsid w:val="50F55DC0"/>
    <w:rsid w:val="51017E57"/>
    <w:rsid w:val="511AD35E"/>
    <w:rsid w:val="51E7F0E1"/>
    <w:rsid w:val="51EEFC0B"/>
    <w:rsid w:val="51FF30D6"/>
    <w:rsid w:val="521B470D"/>
    <w:rsid w:val="52330ED5"/>
    <w:rsid w:val="523DE0E9"/>
    <w:rsid w:val="52449FA7"/>
    <w:rsid w:val="52C36788"/>
    <w:rsid w:val="52F67B8E"/>
    <w:rsid w:val="52FF2D6E"/>
    <w:rsid w:val="53097B86"/>
    <w:rsid w:val="530C159E"/>
    <w:rsid w:val="530E9B0B"/>
    <w:rsid w:val="5373DCDA"/>
    <w:rsid w:val="537B6C5E"/>
    <w:rsid w:val="546994FE"/>
    <w:rsid w:val="546A1FF6"/>
    <w:rsid w:val="54A1BF30"/>
    <w:rsid w:val="54FE16DB"/>
    <w:rsid w:val="554814F0"/>
    <w:rsid w:val="558658DF"/>
    <w:rsid w:val="55928DC6"/>
    <w:rsid w:val="55C145E2"/>
    <w:rsid w:val="55C9FEB8"/>
    <w:rsid w:val="56B17C40"/>
    <w:rsid w:val="56BA0125"/>
    <w:rsid w:val="574CB93E"/>
    <w:rsid w:val="575C1BB3"/>
    <w:rsid w:val="575FFD09"/>
    <w:rsid w:val="57DCECA9"/>
    <w:rsid w:val="57EACD9A"/>
    <w:rsid w:val="57EDD68A"/>
    <w:rsid w:val="5806C9FE"/>
    <w:rsid w:val="585802A6"/>
    <w:rsid w:val="585999A4"/>
    <w:rsid w:val="5886BD63"/>
    <w:rsid w:val="5893490E"/>
    <w:rsid w:val="58D7D7EF"/>
    <w:rsid w:val="58D93F58"/>
    <w:rsid w:val="58E0CDC4"/>
    <w:rsid w:val="58F7F5A7"/>
    <w:rsid w:val="590545B2"/>
    <w:rsid w:val="594C462B"/>
    <w:rsid w:val="59665D69"/>
    <w:rsid w:val="597B6893"/>
    <w:rsid w:val="59A1E48D"/>
    <w:rsid w:val="59AF1BB8"/>
    <w:rsid w:val="59C98883"/>
    <w:rsid w:val="59F89253"/>
    <w:rsid w:val="5A1D66A9"/>
    <w:rsid w:val="5A2A698B"/>
    <w:rsid w:val="5A8F3840"/>
    <w:rsid w:val="5A9609EA"/>
    <w:rsid w:val="5A9AE626"/>
    <w:rsid w:val="5AD2B746"/>
    <w:rsid w:val="5AD387F3"/>
    <w:rsid w:val="5B824FA6"/>
    <w:rsid w:val="5B847A38"/>
    <w:rsid w:val="5B93E50C"/>
    <w:rsid w:val="5BBEC5E8"/>
    <w:rsid w:val="5BC8E833"/>
    <w:rsid w:val="5C01CF4A"/>
    <w:rsid w:val="5C0B1F88"/>
    <w:rsid w:val="5C0EB4EB"/>
    <w:rsid w:val="5C648B16"/>
    <w:rsid w:val="5C858833"/>
    <w:rsid w:val="5C9DCADD"/>
    <w:rsid w:val="5CB85B16"/>
    <w:rsid w:val="5CC2301B"/>
    <w:rsid w:val="5CCE4B86"/>
    <w:rsid w:val="5D1ACA59"/>
    <w:rsid w:val="5D4264F0"/>
    <w:rsid w:val="5D6EA660"/>
    <w:rsid w:val="5D8B49F3"/>
    <w:rsid w:val="5D996633"/>
    <w:rsid w:val="5DA51688"/>
    <w:rsid w:val="5DC59A4E"/>
    <w:rsid w:val="5E2BA47C"/>
    <w:rsid w:val="5E335806"/>
    <w:rsid w:val="5E65BE6C"/>
    <w:rsid w:val="5E6EE670"/>
    <w:rsid w:val="5E783A41"/>
    <w:rsid w:val="5E9D7276"/>
    <w:rsid w:val="5EBBA39A"/>
    <w:rsid w:val="5EC512A7"/>
    <w:rsid w:val="5EE20859"/>
    <w:rsid w:val="5EE76672"/>
    <w:rsid w:val="5F196C9D"/>
    <w:rsid w:val="5F19C098"/>
    <w:rsid w:val="5F783D57"/>
    <w:rsid w:val="5FB2AC2E"/>
    <w:rsid w:val="5FC7E5C5"/>
    <w:rsid w:val="600559FC"/>
    <w:rsid w:val="60097A2C"/>
    <w:rsid w:val="60737D77"/>
    <w:rsid w:val="609C5956"/>
    <w:rsid w:val="60E02E1A"/>
    <w:rsid w:val="60ECC9A0"/>
    <w:rsid w:val="610F86B8"/>
    <w:rsid w:val="614C2179"/>
    <w:rsid w:val="6167E63A"/>
    <w:rsid w:val="61739D1C"/>
    <w:rsid w:val="617FB0CE"/>
    <w:rsid w:val="61B38E16"/>
    <w:rsid w:val="61C63AB3"/>
    <w:rsid w:val="61D2CA33"/>
    <w:rsid w:val="61E6B398"/>
    <w:rsid w:val="620FBC55"/>
    <w:rsid w:val="622BAA87"/>
    <w:rsid w:val="6233326B"/>
    <w:rsid w:val="624D5C28"/>
    <w:rsid w:val="62E00CD1"/>
    <w:rsid w:val="634942C2"/>
    <w:rsid w:val="6368C541"/>
    <w:rsid w:val="6374276B"/>
    <w:rsid w:val="63B74DAA"/>
    <w:rsid w:val="63FBFF6C"/>
    <w:rsid w:val="641118F8"/>
    <w:rsid w:val="6439DBEB"/>
    <w:rsid w:val="649278EF"/>
    <w:rsid w:val="6493CF04"/>
    <w:rsid w:val="649805C6"/>
    <w:rsid w:val="64D8C1D1"/>
    <w:rsid w:val="64DA8F96"/>
    <w:rsid w:val="6506D053"/>
    <w:rsid w:val="653308D8"/>
    <w:rsid w:val="65428431"/>
    <w:rsid w:val="65567654"/>
    <w:rsid w:val="65D1EAE7"/>
    <w:rsid w:val="662445F0"/>
    <w:rsid w:val="6667BB51"/>
    <w:rsid w:val="666D07CD"/>
    <w:rsid w:val="666DE465"/>
    <w:rsid w:val="6673F713"/>
    <w:rsid w:val="66B29CD7"/>
    <w:rsid w:val="66CF2E5D"/>
    <w:rsid w:val="66D8AB74"/>
    <w:rsid w:val="66EAECB6"/>
    <w:rsid w:val="671BD570"/>
    <w:rsid w:val="67A4C8FD"/>
    <w:rsid w:val="67D26032"/>
    <w:rsid w:val="68015F6A"/>
    <w:rsid w:val="6803BB31"/>
    <w:rsid w:val="6809BF27"/>
    <w:rsid w:val="681B6306"/>
    <w:rsid w:val="6830B154"/>
    <w:rsid w:val="685E5D4E"/>
    <w:rsid w:val="68E28F70"/>
    <w:rsid w:val="692B1C8C"/>
    <w:rsid w:val="69335CEA"/>
    <w:rsid w:val="6978EA57"/>
    <w:rsid w:val="698255FF"/>
    <w:rsid w:val="69AC3716"/>
    <w:rsid w:val="69E49DE6"/>
    <w:rsid w:val="69ECE209"/>
    <w:rsid w:val="6A063233"/>
    <w:rsid w:val="6A1145EC"/>
    <w:rsid w:val="6A616CB2"/>
    <w:rsid w:val="6A7D56B6"/>
    <w:rsid w:val="6AA55C0A"/>
    <w:rsid w:val="6AB31B90"/>
    <w:rsid w:val="6AE1BABB"/>
    <w:rsid w:val="6AE73A97"/>
    <w:rsid w:val="6B00C367"/>
    <w:rsid w:val="6B36FE8F"/>
    <w:rsid w:val="6BBC90D4"/>
    <w:rsid w:val="6BDFDBB3"/>
    <w:rsid w:val="6BEBF46D"/>
    <w:rsid w:val="6C11C8F0"/>
    <w:rsid w:val="6CAEC5AB"/>
    <w:rsid w:val="6CB1574B"/>
    <w:rsid w:val="6CB32FB8"/>
    <w:rsid w:val="6CB75511"/>
    <w:rsid w:val="6CE93178"/>
    <w:rsid w:val="6CF0B0EC"/>
    <w:rsid w:val="6D10D794"/>
    <w:rsid w:val="6D21DD79"/>
    <w:rsid w:val="6D9AA853"/>
    <w:rsid w:val="6DA1B3A4"/>
    <w:rsid w:val="6DDC6AD9"/>
    <w:rsid w:val="6DEFAD62"/>
    <w:rsid w:val="6E13AE79"/>
    <w:rsid w:val="6E1C2C31"/>
    <w:rsid w:val="6E6F8FCE"/>
    <w:rsid w:val="6E948A3C"/>
    <w:rsid w:val="6E9D95F3"/>
    <w:rsid w:val="6EA82E65"/>
    <w:rsid w:val="6F3DD701"/>
    <w:rsid w:val="6F420C12"/>
    <w:rsid w:val="6F74E30B"/>
    <w:rsid w:val="6F74F436"/>
    <w:rsid w:val="7093C5FF"/>
    <w:rsid w:val="70B5AB50"/>
    <w:rsid w:val="70C67DA4"/>
    <w:rsid w:val="7138AC58"/>
    <w:rsid w:val="7154502A"/>
    <w:rsid w:val="715CA39B"/>
    <w:rsid w:val="718D007C"/>
    <w:rsid w:val="71D44E73"/>
    <w:rsid w:val="71EC31A2"/>
    <w:rsid w:val="71FFE108"/>
    <w:rsid w:val="720C19B8"/>
    <w:rsid w:val="7246FE66"/>
    <w:rsid w:val="72C75F11"/>
    <w:rsid w:val="72CBEE05"/>
    <w:rsid w:val="72CE4AE9"/>
    <w:rsid w:val="72D80970"/>
    <w:rsid w:val="72DB087E"/>
    <w:rsid w:val="73007AB5"/>
    <w:rsid w:val="7337E973"/>
    <w:rsid w:val="733943B8"/>
    <w:rsid w:val="73F044E7"/>
    <w:rsid w:val="73F20B68"/>
    <w:rsid w:val="74004D9D"/>
    <w:rsid w:val="744773C7"/>
    <w:rsid w:val="746AB4AC"/>
    <w:rsid w:val="74C57829"/>
    <w:rsid w:val="74C9E377"/>
    <w:rsid w:val="750D5F75"/>
    <w:rsid w:val="754C33C3"/>
    <w:rsid w:val="75556208"/>
    <w:rsid w:val="7558275A"/>
    <w:rsid w:val="758524DC"/>
    <w:rsid w:val="75C9C430"/>
    <w:rsid w:val="760D5B8F"/>
    <w:rsid w:val="76E947C7"/>
    <w:rsid w:val="774EAAEC"/>
    <w:rsid w:val="77575F04"/>
    <w:rsid w:val="77CEF339"/>
    <w:rsid w:val="77D38699"/>
    <w:rsid w:val="783B83B0"/>
    <w:rsid w:val="787862CC"/>
    <w:rsid w:val="787D7177"/>
    <w:rsid w:val="7893E293"/>
    <w:rsid w:val="789949DA"/>
    <w:rsid w:val="793E45D2"/>
    <w:rsid w:val="7942F806"/>
    <w:rsid w:val="7967B221"/>
    <w:rsid w:val="796FBC39"/>
    <w:rsid w:val="79708682"/>
    <w:rsid w:val="7A0C172C"/>
    <w:rsid w:val="7A3C74FD"/>
    <w:rsid w:val="7A4EBAEC"/>
    <w:rsid w:val="7A61D256"/>
    <w:rsid w:val="7B11150F"/>
    <w:rsid w:val="7B4255CA"/>
    <w:rsid w:val="7B4EA0BE"/>
    <w:rsid w:val="7B525E29"/>
    <w:rsid w:val="7C12EAB0"/>
    <w:rsid w:val="7C2AF58F"/>
    <w:rsid w:val="7C326CE3"/>
    <w:rsid w:val="7C44A947"/>
    <w:rsid w:val="7C6CB3DE"/>
    <w:rsid w:val="7C848694"/>
    <w:rsid w:val="7CB07BDD"/>
    <w:rsid w:val="7D432076"/>
    <w:rsid w:val="7D78545A"/>
    <w:rsid w:val="7DAEE767"/>
    <w:rsid w:val="7DDC1E1C"/>
    <w:rsid w:val="7DF990AD"/>
    <w:rsid w:val="7E397338"/>
    <w:rsid w:val="7E63AE33"/>
    <w:rsid w:val="7E90DE86"/>
    <w:rsid w:val="7EBF67DC"/>
    <w:rsid w:val="7EFE9A04"/>
    <w:rsid w:val="7F1DC48F"/>
    <w:rsid w:val="7F247F3E"/>
    <w:rsid w:val="7F63A08E"/>
    <w:rsid w:val="7F79FFDB"/>
    <w:rsid w:val="7F807363"/>
    <w:rsid w:val="7FC4381D"/>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96B731"/>
  <w15:docId w15:val="{83100743-2982-4BB4-9721-323928BCA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1A93"/>
    <w:pPr>
      <w:spacing w:after="200" w:line="276" w:lineRule="auto"/>
    </w:pPr>
    <w:rPr>
      <w:sz w:val="22"/>
      <w:szCs w:val="22"/>
    </w:rPr>
  </w:style>
  <w:style w:type="paragraph" w:styleId="Heading1">
    <w:name w:val="heading 1"/>
    <w:basedOn w:val="Normal"/>
    <w:next w:val="Normal"/>
    <w:link w:val="Heading1Char"/>
    <w:autoRedefine/>
    <w:uiPriority w:val="9"/>
    <w:qFormat/>
    <w:rsid w:val="0027473C"/>
    <w:pPr>
      <w:keepNext/>
      <w:keepLines/>
      <w:spacing w:before="240" w:after="0"/>
      <w:outlineLvl w:val="0"/>
    </w:pPr>
    <w:rPr>
      <w:rFonts w:asciiTheme="minorHAnsi" w:eastAsia="Arial,Times New Roman" w:hAnsiTheme="minorHAnsi" w:cstheme="minorHAnsi"/>
      <w:b/>
      <w:sz w:val="28"/>
      <w:szCs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950EC4"/>
    <w:pPr>
      <w:framePr w:w="7920" w:h="1980" w:hRule="exact" w:hSpace="180" w:wrap="auto" w:hAnchor="page" w:xAlign="center" w:yAlign="bottom"/>
      <w:spacing w:after="0" w:line="240" w:lineRule="auto"/>
      <w:ind w:left="2880"/>
    </w:pPr>
    <w:rPr>
      <w:rFonts w:eastAsia="MS Gothic"/>
      <w:sz w:val="24"/>
      <w:szCs w:val="24"/>
    </w:rPr>
  </w:style>
  <w:style w:type="paragraph" w:styleId="Header">
    <w:name w:val="header"/>
    <w:basedOn w:val="Normal"/>
    <w:link w:val="HeaderChar"/>
    <w:uiPriority w:val="99"/>
    <w:unhideWhenUsed/>
    <w:rsid w:val="00C53F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3FCE"/>
  </w:style>
  <w:style w:type="paragraph" w:styleId="Footer">
    <w:name w:val="footer"/>
    <w:basedOn w:val="Normal"/>
    <w:link w:val="FooterChar"/>
    <w:uiPriority w:val="99"/>
    <w:unhideWhenUsed/>
    <w:rsid w:val="00C53F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3FCE"/>
  </w:style>
  <w:style w:type="paragraph" w:styleId="ListParagraph">
    <w:name w:val="List Paragraph"/>
    <w:basedOn w:val="Normal"/>
    <w:uiPriority w:val="34"/>
    <w:qFormat/>
    <w:rsid w:val="00523793"/>
    <w:pPr>
      <w:ind w:left="720"/>
      <w:contextualSpacing/>
    </w:pPr>
  </w:style>
  <w:style w:type="paragraph" w:customStyle="1" w:styleId="Default">
    <w:name w:val="Default"/>
    <w:rsid w:val="00F06CC0"/>
    <w:pPr>
      <w:autoSpaceDE w:val="0"/>
      <w:autoSpaceDN w:val="0"/>
      <w:adjustRightInd w:val="0"/>
    </w:pPr>
    <w:rPr>
      <w:rFonts w:ascii="ZapfHumnst BT" w:hAnsi="ZapfHumnst BT" w:cs="ZapfHumnst BT"/>
      <w:color w:val="000000"/>
      <w:sz w:val="24"/>
      <w:szCs w:val="24"/>
    </w:rPr>
  </w:style>
  <w:style w:type="character" w:styleId="Hyperlink">
    <w:name w:val="Hyperlink"/>
    <w:uiPriority w:val="99"/>
    <w:unhideWhenUsed/>
    <w:rsid w:val="000C280A"/>
    <w:rPr>
      <w:color w:val="0000FF"/>
      <w:u w:val="single"/>
    </w:rPr>
  </w:style>
  <w:style w:type="table" w:styleId="TableGrid">
    <w:name w:val="Table Grid"/>
    <w:basedOn w:val="TableNormal"/>
    <w:uiPriority w:val="59"/>
    <w:rsid w:val="007E77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E779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E779A"/>
    <w:rPr>
      <w:rFonts w:ascii="Tahoma" w:hAnsi="Tahoma" w:cs="Tahoma"/>
      <w:sz w:val="16"/>
      <w:szCs w:val="16"/>
    </w:rPr>
  </w:style>
  <w:style w:type="character" w:styleId="PlaceholderText">
    <w:name w:val="Placeholder Text"/>
    <w:uiPriority w:val="99"/>
    <w:semiHidden/>
    <w:rsid w:val="00EB507A"/>
    <w:rPr>
      <w:color w:val="808080"/>
    </w:rPr>
  </w:style>
  <w:style w:type="character" w:styleId="CommentReference">
    <w:name w:val="annotation reference"/>
    <w:basedOn w:val="DefaultParagraphFont"/>
    <w:uiPriority w:val="99"/>
    <w:semiHidden/>
    <w:unhideWhenUsed/>
    <w:rsid w:val="00B63AAF"/>
    <w:rPr>
      <w:sz w:val="16"/>
      <w:szCs w:val="16"/>
    </w:rPr>
  </w:style>
  <w:style w:type="paragraph" w:styleId="CommentText">
    <w:name w:val="annotation text"/>
    <w:basedOn w:val="Normal"/>
    <w:link w:val="CommentTextChar"/>
    <w:uiPriority w:val="99"/>
    <w:unhideWhenUsed/>
    <w:rsid w:val="00B63AAF"/>
    <w:pPr>
      <w:spacing w:line="240" w:lineRule="auto"/>
    </w:pPr>
    <w:rPr>
      <w:sz w:val="20"/>
      <w:szCs w:val="20"/>
    </w:rPr>
  </w:style>
  <w:style w:type="character" w:customStyle="1" w:styleId="CommentTextChar">
    <w:name w:val="Comment Text Char"/>
    <w:basedOn w:val="DefaultParagraphFont"/>
    <w:link w:val="CommentText"/>
    <w:uiPriority w:val="99"/>
    <w:rsid w:val="00B63AAF"/>
  </w:style>
  <w:style w:type="paragraph" w:styleId="CommentSubject">
    <w:name w:val="annotation subject"/>
    <w:basedOn w:val="CommentText"/>
    <w:next w:val="CommentText"/>
    <w:link w:val="CommentSubjectChar"/>
    <w:uiPriority w:val="99"/>
    <w:semiHidden/>
    <w:unhideWhenUsed/>
    <w:rsid w:val="00B63AAF"/>
    <w:rPr>
      <w:b/>
      <w:bCs/>
    </w:rPr>
  </w:style>
  <w:style w:type="character" w:customStyle="1" w:styleId="CommentSubjectChar">
    <w:name w:val="Comment Subject Char"/>
    <w:basedOn w:val="CommentTextChar"/>
    <w:link w:val="CommentSubject"/>
    <w:uiPriority w:val="99"/>
    <w:semiHidden/>
    <w:rsid w:val="00B63AAF"/>
    <w:rPr>
      <w:b/>
      <w:bCs/>
    </w:rPr>
  </w:style>
  <w:style w:type="paragraph" w:styleId="NormalWeb">
    <w:name w:val="Normal (Web)"/>
    <w:basedOn w:val="Normal"/>
    <w:uiPriority w:val="99"/>
    <w:unhideWhenUsed/>
    <w:rsid w:val="008D1DF4"/>
    <w:pPr>
      <w:spacing w:before="100" w:beforeAutospacing="1" w:after="100" w:afterAutospacing="1" w:line="240" w:lineRule="auto"/>
    </w:pPr>
    <w:rPr>
      <w:rFonts w:ascii="Times New Roman" w:eastAsiaTheme="minorEastAsia" w:hAnsi="Times New Roman"/>
      <w:sz w:val="24"/>
      <w:szCs w:val="24"/>
    </w:rPr>
  </w:style>
  <w:style w:type="paragraph" w:styleId="Revision">
    <w:name w:val="Revision"/>
    <w:hidden/>
    <w:uiPriority w:val="99"/>
    <w:semiHidden/>
    <w:rsid w:val="00FD1B6C"/>
    <w:rPr>
      <w:sz w:val="22"/>
      <w:szCs w:val="22"/>
    </w:rPr>
  </w:style>
  <w:style w:type="character" w:styleId="UnresolvedMention">
    <w:name w:val="Unresolved Mention"/>
    <w:basedOn w:val="DefaultParagraphFont"/>
    <w:uiPriority w:val="99"/>
    <w:unhideWhenUsed/>
    <w:rsid w:val="005931DD"/>
    <w:rPr>
      <w:color w:val="605E5C"/>
      <w:shd w:val="clear" w:color="auto" w:fill="E1DFDD"/>
    </w:rPr>
  </w:style>
  <w:style w:type="character" w:customStyle="1" w:styleId="Heading1Char">
    <w:name w:val="Heading 1 Char"/>
    <w:basedOn w:val="DefaultParagraphFont"/>
    <w:link w:val="Heading1"/>
    <w:uiPriority w:val="9"/>
    <w:rsid w:val="00C56BEB"/>
    <w:rPr>
      <w:rFonts w:asciiTheme="minorHAnsi" w:eastAsia="Arial,Times New Roman" w:hAnsiTheme="minorHAnsi" w:cstheme="minorHAnsi"/>
      <w:b/>
      <w:sz w:val="28"/>
      <w:szCs w:val="32"/>
      <w:u w:val="single"/>
    </w:rPr>
  </w:style>
  <w:style w:type="character" w:styleId="Mention">
    <w:name w:val="Mention"/>
    <w:basedOn w:val="DefaultParagraphFont"/>
    <w:uiPriority w:val="99"/>
    <w:unhideWhenUsed/>
    <w:rsid w:val="00AC7E0D"/>
    <w:rPr>
      <w:color w:val="2B579A"/>
      <w:shd w:val="clear" w:color="auto" w:fill="E1DFDD"/>
    </w:rPr>
  </w:style>
  <w:style w:type="paragraph" w:customStyle="1" w:styleId="paragraph">
    <w:name w:val="paragraph"/>
    <w:basedOn w:val="Normal"/>
    <w:rsid w:val="000E7213"/>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0E7213"/>
  </w:style>
  <w:style w:type="character" w:customStyle="1" w:styleId="eop">
    <w:name w:val="eop"/>
    <w:basedOn w:val="DefaultParagraphFont"/>
    <w:rsid w:val="000E7213"/>
  </w:style>
  <w:style w:type="character" w:styleId="FollowedHyperlink">
    <w:name w:val="FollowedHyperlink"/>
    <w:basedOn w:val="DefaultParagraphFont"/>
    <w:uiPriority w:val="99"/>
    <w:semiHidden/>
    <w:unhideWhenUsed/>
    <w:rsid w:val="00DE0E4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49757">
      <w:bodyDiv w:val="1"/>
      <w:marLeft w:val="0"/>
      <w:marRight w:val="0"/>
      <w:marTop w:val="0"/>
      <w:marBottom w:val="0"/>
      <w:divBdr>
        <w:top w:val="none" w:sz="0" w:space="0" w:color="auto"/>
        <w:left w:val="none" w:sz="0" w:space="0" w:color="auto"/>
        <w:bottom w:val="none" w:sz="0" w:space="0" w:color="auto"/>
        <w:right w:val="none" w:sz="0" w:space="0" w:color="auto"/>
      </w:divBdr>
      <w:divsChild>
        <w:div w:id="1585140712">
          <w:marLeft w:val="274"/>
          <w:marRight w:val="0"/>
          <w:marTop w:val="0"/>
          <w:marBottom w:val="0"/>
          <w:divBdr>
            <w:top w:val="none" w:sz="0" w:space="0" w:color="auto"/>
            <w:left w:val="none" w:sz="0" w:space="0" w:color="auto"/>
            <w:bottom w:val="none" w:sz="0" w:space="0" w:color="auto"/>
            <w:right w:val="none" w:sz="0" w:space="0" w:color="auto"/>
          </w:divBdr>
        </w:div>
      </w:divsChild>
    </w:div>
    <w:div w:id="156532446">
      <w:bodyDiv w:val="1"/>
      <w:marLeft w:val="0"/>
      <w:marRight w:val="0"/>
      <w:marTop w:val="0"/>
      <w:marBottom w:val="0"/>
      <w:divBdr>
        <w:top w:val="none" w:sz="0" w:space="0" w:color="auto"/>
        <w:left w:val="none" w:sz="0" w:space="0" w:color="auto"/>
        <w:bottom w:val="none" w:sz="0" w:space="0" w:color="auto"/>
        <w:right w:val="none" w:sz="0" w:space="0" w:color="auto"/>
      </w:divBdr>
      <w:divsChild>
        <w:div w:id="262304923">
          <w:marLeft w:val="274"/>
          <w:marRight w:val="0"/>
          <w:marTop w:val="0"/>
          <w:marBottom w:val="0"/>
          <w:divBdr>
            <w:top w:val="none" w:sz="0" w:space="0" w:color="auto"/>
            <w:left w:val="none" w:sz="0" w:space="0" w:color="auto"/>
            <w:bottom w:val="none" w:sz="0" w:space="0" w:color="auto"/>
            <w:right w:val="none" w:sz="0" w:space="0" w:color="auto"/>
          </w:divBdr>
        </w:div>
      </w:divsChild>
    </w:div>
    <w:div w:id="232392316">
      <w:bodyDiv w:val="1"/>
      <w:marLeft w:val="0"/>
      <w:marRight w:val="0"/>
      <w:marTop w:val="0"/>
      <w:marBottom w:val="0"/>
      <w:divBdr>
        <w:top w:val="none" w:sz="0" w:space="0" w:color="auto"/>
        <w:left w:val="none" w:sz="0" w:space="0" w:color="auto"/>
        <w:bottom w:val="none" w:sz="0" w:space="0" w:color="auto"/>
        <w:right w:val="none" w:sz="0" w:space="0" w:color="auto"/>
      </w:divBdr>
      <w:divsChild>
        <w:div w:id="1760983903">
          <w:marLeft w:val="274"/>
          <w:marRight w:val="0"/>
          <w:marTop w:val="0"/>
          <w:marBottom w:val="0"/>
          <w:divBdr>
            <w:top w:val="none" w:sz="0" w:space="0" w:color="auto"/>
            <w:left w:val="none" w:sz="0" w:space="0" w:color="auto"/>
            <w:bottom w:val="none" w:sz="0" w:space="0" w:color="auto"/>
            <w:right w:val="none" w:sz="0" w:space="0" w:color="auto"/>
          </w:divBdr>
        </w:div>
      </w:divsChild>
    </w:div>
    <w:div w:id="444739636">
      <w:bodyDiv w:val="1"/>
      <w:marLeft w:val="0"/>
      <w:marRight w:val="0"/>
      <w:marTop w:val="0"/>
      <w:marBottom w:val="0"/>
      <w:divBdr>
        <w:top w:val="none" w:sz="0" w:space="0" w:color="auto"/>
        <w:left w:val="none" w:sz="0" w:space="0" w:color="auto"/>
        <w:bottom w:val="none" w:sz="0" w:space="0" w:color="auto"/>
        <w:right w:val="none" w:sz="0" w:space="0" w:color="auto"/>
      </w:divBdr>
      <w:divsChild>
        <w:div w:id="849443759">
          <w:marLeft w:val="274"/>
          <w:marRight w:val="0"/>
          <w:marTop w:val="0"/>
          <w:marBottom w:val="0"/>
          <w:divBdr>
            <w:top w:val="none" w:sz="0" w:space="0" w:color="auto"/>
            <w:left w:val="none" w:sz="0" w:space="0" w:color="auto"/>
            <w:bottom w:val="none" w:sz="0" w:space="0" w:color="auto"/>
            <w:right w:val="none" w:sz="0" w:space="0" w:color="auto"/>
          </w:divBdr>
        </w:div>
      </w:divsChild>
    </w:div>
    <w:div w:id="578829184">
      <w:bodyDiv w:val="1"/>
      <w:marLeft w:val="0"/>
      <w:marRight w:val="0"/>
      <w:marTop w:val="0"/>
      <w:marBottom w:val="0"/>
      <w:divBdr>
        <w:top w:val="none" w:sz="0" w:space="0" w:color="auto"/>
        <w:left w:val="none" w:sz="0" w:space="0" w:color="auto"/>
        <w:bottom w:val="none" w:sz="0" w:space="0" w:color="auto"/>
        <w:right w:val="none" w:sz="0" w:space="0" w:color="auto"/>
      </w:divBdr>
      <w:divsChild>
        <w:div w:id="1126436999">
          <w:marLeft w:val="274"/>
          <w:marRight w:val="0"/>
          <w:marTop w:val="0"/>
          <w:marBottom w:val="0"/>
          <w:divBdr>
            <w:top w:val="none" w:sz="0" w:space="0" w:color="auto"/>
            <w:left w:val="none" w:sz="0" w:space="0" w:color="auto"/>
            <w:bottom w:val="none" w:sz="0" w:space="0" w:color="auto"/>
            <w:right w:val="none" w:sz="0" w:space="0" w:color="auto"/>
          </w:divBdr>
        </w:div>
      </w:divsChild>
    </w:div>
    <w:div w:id="585967270">
      <w:bodyDiv w:val="1"/>
      <w:marLeft w:val="0"/>
      <w:marRight w:val="0"/>
      <w:marTop w:val="0"/>
      <w:marBottom w:val="0"/>
      <w:divBdr>
        <w:top w:val="none" w:sz="0" w:space="0" w:color="auto"/>
        <w:left w:val="none" w:sz="0" w:space="0" w:color="auto"/>
        <w:bottom w:val="none" w:sz="0" w:space="0" w:color="auto"/>
        <w:right w:val="none" w:sz="0" w:space="0" w:color="auto"/>
      </w:divBdr>
      <w:divsChild>
        <w:div w:id="869997808">
          <w:marLeft w:val="274"/>
          <w:marRight w:val="0"/>
          <w:marTop w:val="0"/>
          <w:marBottom w:val="0"/>
          <w:divBdr>
            <w:top w:val="none" w:sz="0" w:space="0" w:color="auto"/>
            <w:left w:val="none" w:sz="0" w:space="0" w:color="auto"/>
            <w:bottom w:val="none" w:sz="0" w:space="0" w:color="auto"/>
            <w:right w:val="none" w:sz="0" w:space="0" w:color="auto"/>
          </w:divBdr>
        </w:div>
      </w:divsChild>
    </w:div>
    <w:div w:id="620723587">
      <w:bodyDiv w:val="1"/>
      <w:marLeft w:val="0"/>
      <w:marRight w:val="0"/>
      <w:marTop w:val="0"/>
      <w:marBottom w:val="0"/>
      <w:divBdr>
        <w:top w:val="none" w:sz="0" w:space="0" w:color="auto"/>
        <w:left w:val="none" w:sz="0" w:space="0" w:color="auto"/>
        <w:bottom w:val="none" w:sz="0" w:space="0" w:color="auto"/>
        <w:right w:val="none" w:sz="0" w:space="0" w:color="auto"/>
      </w:divBdr>
      <w:divsChild>
        <w:div w:id="2132162575">
          <w:marLeft w:val="274"/>
          <w:marRight w:val="0"/>
          <w:marTop w:val="0"/>
          <w:marBottom w:val="0"/>
          <w:divBdr>
            <w:top w:val="none" w:sz="0" w:space="0" w:color="auto"/>
            <w:left w:val="none" w:sz="0" w:space="0" w:color="auto"/>
            <w:bottom w:val="none" w:sz="0" w:space="0" w:color="auto"/>
            <w:right w:val="none" w:sz="0" w:space="0" w:color="auto"/>
          </w:divBdr>
        </w:div>
      </w:divsChild>
    </w:div>
    <w:div w:id="737747513">
      <w:bodyDiv w:val="1"/>
      <w:marLeft w:val="0"/>
      <w:marRight w:val="0"/>
      <w:marTop w:val="0"/>
      <w:marBottom w:val="0"/>
      <w:divBdr>
        <w:top w:val="none" w:sz="0" w:space="0" w:color="auto"/>
        <w:left w:val="none" w:sz="0" w:space="0" w:color="auto"/>
        <w:bottom w:val="none" w:sz="0" w:space="0" w:color="auto"/>
        <w:right w:val="none" w:sz="0" w:space="0" w:color="auto"/>
      </w:divBdr>
      <w:divsChild>
        <w:div w:id="650602738">
          <w:marLeft w:val="274"/>
          <w:marRight w:val="0"/>
          <w:marTop w:val="0"/>
          <w:marBottom w:val="0"/>
          <w:divBdr>
            <w:top w:val="none" w:sz="0" w:space="0" w:color="auto"/>
            <w:left w:val="none" w:sz="0" w:space="0" w:color="auto"/>
            <w:bottom w:val="none" w:sz="0" w:space="0" w:color="auto"/>
            <w:right w:val="none" w:sz="0" w:space="0" w:color="auto"/>
          </w:divBdr>
        </w:div>
      </w:divsChild>
    </w:div>
    <w:div w:id="815415462">
      <w:bodyDiv w:val="1"/>
      <w:marLeft w:val="0"/>
      <w:marRight w:val="0"/>
      <w:marTop w:val="0"/>
      <w:marBottom w:val="0"/>
      <w:divBdr>
        <w:top w:val="none" w:sz="0" w:space="0" w:color="auto"/>
        <w:left w:val="none" w:sz="0" w:space="0" w:color="auto"/>
        <w:bottom w:val="none" w:sz="0" w:space="0" w:color="auto"/>
        <w:right w:val="none" w:sz="0" w:space="0" w:color="auto"/>
      </w:divBdr>
      <w:divsChild>
        <w:div w:id="1129519294">
          <w:marLeft w:val="274"/>
          <w:marRight w:val="0"/>
          <w:marTop w:val="0"/>
          <w:marBottom w:val="0"/>
          <w:divBdr>
            <w:top w:val="none" w:sz="0" w:space="0" w:color="auto"/>
            <w:left w:val="none" w:sz="0" w:space="0" w:color="auto"/>
            <w:bottom w:val="none" w:sz="0" w:space="0" w:color="auto"/>
            <w:right w:val="none" w:sz="0" w:space="0" w:color="auto"/>
          </w:divBdr>
        </w:div>
      </w:divsChild>
    </w:div>
    <w:div w:id="818350418">
      <w:bodyDiv w:val="1"/>
      <w:marLeft w:val="0"/>
      <w:marRight w:val="0"/>
      <w:marTop w:val="0"/>
      <w:marBottom w:val="0"/>
      <w:divBdr>
        <w:top w:val="none" w:sz="0" w:space="0" w:color="auto"/>
        <w:left w:val="none" w:sz="0" w:space="0" w:color="auto"/>
        <w:bottom w:val="none" w:sz="0" w:space="0" w:color="auto"/>
        <w:right w:val="none" w:sz="0" w:space="0" w:color="auto"/>
      </w:divBdr>
      <w:divsChild>
        <w:div w:id="203564100">
          <w:marLeft w:val="274"/>
          <w:marRight w:val="0"/>
          <w:marTop w:val="0"/>
          <w:marBottom w:val="0"/>
          <w:divBdr>
            <w:top w:val="none" w:sz="0" w:space="0" w:color="auto"/>
            <w:left w:val="none" w:sz="0" w:space="0" w:color="auto"/>
            <w:bottom w:val="none" w:sz="0" w:space="0" w:color="auto"/>
            <w:right w:val="none" w:sz="0" w:space="0" w:color="auto"/>
          </w:divBdr>
        </w:div>
        <w:div w:id="706609879">
          <w:marLeft w:val="274"/>
          <w:marRight w:val="0"/>
          <w:marTop w:val="0"/>
          <w:marBottom w:val="0"/>
          <w:divBdr>
            <w:top w:val="none" w:sz="0" w:space="0" w:color="auto"/>
            <w:left w:val="none" w:sz="0" w:space="0" w:color="auto"/>
            <w:bottom w:val="none" w:sz="0" w:space="0" w:color="auto"/>
            <w:right w:val="none" w:sz="0" w:space="0" w:color="auto"/>
          </w:divBdr>
        </w:div>
        <w:div w:id="794442748">
          <w:marLeft w:val="274"/>
          <w:marRight w:val="0"/>
          <w:marTop w:val="0"/>
          <w:marBottom w:val="0"/>
          <w:divBdr>
            <w:top w:val="none" w:sz="0" w:space="0" w:color="auto"/>
            <w:left w:val="none" w:sz="0" w:space="0" w:color="auto"/>
            <w:bottom w:val="none" w:sz="0" w:space="0" w:color="auto"/>
            <w:right w:val="none" w:sz="0" w:space="0" w:color="auto"/>
          </w:divBdr>
        </w:div>
        <w:div w:id="945574096">
          <w:marLeft w:val="274"/>
          <w:marRight w:val="0"/>
          <w:marTop w:val="0"/>
          <w:marBottom w:val="0"/>
          <w:divBdr>
            <w:top w:val="none" w:sz="0" w:space="0" w:color="auto"/>
            <w:left w:val="none" w:sz="0" w:space="0" w:color="auto"/>
            <w:bottom w:val="none" w:sz="0" w:space="0" w:color="auto"/>
            <w:right w:val="none" w:sz="0" w:space="0" w:color="auto"/>
          </w:divBdr>
        </w:div>
        <w:div w:id="1091508762">
          <w:marLeft w:val="274"/>
          <w:marRight w:val="0"/>
          <w:marTop w:val="0"/>
          <w:marBottom w:val="0"/>
          <w:divBdr>
            <w:top w:val="none" w:sz="0" w:space="0" w:color="auto"/>
            <w:left w:val="none" w:sz="0" w:space="0" w:color="auto"/>
            <w:bottom w:val="none" w:sz="0" w:space="0" w:color="auto"/>
            <w:right w:val="none" w:sz="0" w:space="0" w:color="auto"/>
          </w:divBdr>
        </w:div>
      </w:divsChild>
    </w:div>
    <w:div w:id="839540303">
      <w:bodyDiv w:val="1"/>
      <w:marLeft w:val="0"/>
      <w:marRight w:val="0"/>
      <w:marTop w:val="0"/>
      <w:marBottom w:val="0"/>
      <w:divBdr>
        <w:top w:val="none" w:sz="0" w:space="0" w:color="auto"/>
        <w:left w:val="none" w:sz="0" w:space="0" w:color="auto"/>
        <w:bottom w:val="none" w:sz="0" w:space="0" w:color="auto"/>
        <w:right w:val="none" w:sz="0" w:space="0" w:color="auto"/>
      </w:divBdr>
      <w:divsChild>
        <w:div w:id="1470242639">
          <w:marLeft w:val="274"/>
          <w:marRight w:val="0"/>
          <w:marTop w:val="0"/>
          <w:marBottom w:val="0"/>
          <w:divBdr>
            <w:top w:val="none" w:sz="0" w:space="0" w:color="auto"/>
            <w:left w:val="none" w:sz="0" w:space="0" w:color="auto"/>
            <w:bottom w:val="none" w:sz="0" w:space="0" w:color="auto"/>
            <w:right w:val="none" w:sz="0" w:space="0" w:color="auto"/>
          </w:divBdr>
        </w:div>
      </w:divsChild>
    </w:div>
    <w:div w:id="1319574329">
      <w:bodyDiv w:val="1"/>
      <w:marLeft w:val="0"/>
      <w:marRight w:val="0"/>
      <w:marTop w:val="0"/>
      <w:marBottom w:val="0"/>
      <w:divBdr>
        <w:top w:val="none" w:sz="0" w:space="0" w:color="auto"/>
        <w:left w:val="none" w:sz="0" w:space="0" w:color="auto"/>
        <w:bottom w:val="none" w:sz="0" w:space="0" w:color="auto"/>
        <w:right w:val="none" w:sz="0" w:space="0" w:color="auto"/>
      </w:divBdr>
      <w:divsChild>
        <w:div w:id="646209151">
          <w:marLeft w:val="274"/>
          <w:marRight w:val="0"/>
          <w:marTop w:val="0"/>
          <w:marBottom w:val="0"/>
          <w:divBdr>
            <w:top w:val="none" w:sz="0" w:space="0" w:color="auto"/>
            <w:left w:val="none" w:sz="0" w:space="0" w:color="auto"/>
            <w:bottom w:val="none" w:sz="0" w:space="0" w:color="auto"/>
            <w:right w:val="none" w:sz="0" w:space="0" w:color="auto"/>
          </w:divBdr>
        </w:div>
      </w:divsChild>
    </w:div>
    <w:div w:id="1466771583">
      <w:bodyDiv w:val="1"/>
      <w:marLeft w:val="0"/>
      <w:marRight w:val="0"/>
      <w:marTop w:val="0"/>
      <w:marBottom w:val="0"/>
      <w:divBdr>
        <w:top w:val="none" w:sz="0" w:space="0" w:color="auto"/>
        <w:left w:val="none" w:sz="0" w:space="0" w:color="auto"/>
        <w:bottom w:val="none" w:sz="0" w:space="0" w:color="auto"/>
        <w:right w:val="none" w:sz="0" w:space="0" w:color="auto"/>
      </w:divBdr>
      <w:divsChild>
        <w:div w:id="1104768714">
          <w:marLeft w:val="274"/>
          <w:marRight w:val="0"/>
          <w:marTop w:val="0"/>
          <w:marBottom w:val="0"/>
          <w:divBdr>
            <w:top w:val="none" w:sz="0" w:space="0" w:color="auto"/>
            <w:left w:val="none" w:sz="0" w:space="0" w:color="auto"/>
            <w:bottom w:val="none" w:sz="0" w:space="0" w:color="auto"/>
            <w:right w:val="none" w:sz="0" w:space="0" w:color="auto"/>
          </w:divBdr>
        </w:div>
      </w:divsChild>
    </w:div>
    <w:div w:id="1527328106">
      <w:bodyDiv w:val="1"/>
      <w:marLeft w:val="0"/>
      <w:marRight w:val="0"/>
      <w:marTop w:val="0"/>
      <w:marBottom w:val="0"/>
      <w:divBdr>
        <w:top w:val="none" w:sz="0" w:space="0" w:color="auto"/>
        <w:left w:val="none" w:sz="0" w:space="0" w:color="auto"/>
        <w:bottom w:val="none" w:sz="0" w:space="0" w:color="auto"/>
        <w:right w:val="none" w:sz="0" w:space="0" w:color="auto"/>
      </w:divBdr>
      <w:divsChild>
        <w:div w:id="494343683">
          <w:marLeft w:val="274"/>
          <w:marRight w:val="0"/>
          <w:marTop w:val="0"/>
          <w:marBottom w:val="0"/>
          <w:divBdr>
            <w:top w:val="none" w:sz="0" w:space="0" w:color="auto"/>
            <w:left w:val="none" w:sz="0" w:space="0" w:color="auto"/>
            <w:bottom w:val="none" w:sz="0" w:space="0" w:color="auto"/>
            <w:right w:val="none" w:sz="0" w:space="0" w:color="auto"/>
          </w:divBdr>
        </w:div>
        <w:div w:id="696277219">
          <w:marLeft w:val="274"/>
          <w:marRight w:val="0"/>
          <w:marTop w:val="0"/>
          <w:marBottom w:val="0"/>
          <w:divBdr>
            <w:top w:val="none" w:sz="0" w:space="0" w:color="auto"/>
            <w:left w:val="none" w:sz="0" w:space="0" w:color="auto"/>
            <w:bottom w:val="none" w:sz="0" w:space="0" w:color="auto"/>
            <w:right w:val="none" w:sz="0" w:space="0" w:color="auto"/>
          </w:divBdr>
        </w:div>
        <w:div w:id="1153641576">
          <w:marLeft w:val="274"/>
          <w:marRight w:val="0"/>
          <w:marTop w:val="0"/>
          <w:marBottom w:val="0"/>
          <w:divBdr>
            <w:top w:val="none" w:sz="0" w:space="0" w:color="auto"/>
            <w:left w:val="none" w:sz="0" w:space="0" w:color="auto"/>
            <w:bottom w:val="none" w:sz="0" w:space="0" w:color="auto"/>
            <w:right w:val="none" w:sz="0" w:space="0" w:color="auto"/>
          </w:divBdr>
        </w:div>
        <w:div w:id="1953709388">
          <w:marLeft w:val="274"/>
          <w:marRight w:val="0"/>
          <w:marTop w:val="0"/>
          <w:marBottom w:val="0"/>
          <w:divBdr>
            <w:top w:val="none" w:sz="0" w:space="0" w:color="auto"/>
            <w:left w:val="none" w:sz="0" w:space="0" w:color="auto"/>
            <w:bottom w:val="none" w:sz="0" w:space="0" w:color="auto"/>
            <w:right w:val="none" w:sz="0" w:space="0" w:color="auto"/>
          </w:divBdr>
        </w:div>
        <w:div w:id="2134127435">
          <w:marLeft w:val="274"/>
          <w:marRight w:val="0"/>
          <w:marTop w:val="0"/>
          <w:marBottom w:val="0"/>
          <w:divBdr>
            <w:top w:val="none" w:sz="0" w:space="0" w:color="auto"/>
            <w:left w:val="none" w:sz="0" w:space="0" w:color="auto"/>
            <w:bottom w:val="none" w:sz="0" w:space="0" w:color="auto"/>
            <w:right w:val="none" w:sz="0" w:space="0" w:color="auto"/>
          </w:divBdr>
        </w:div>
      </w:divsChild>
    </w:div>
    <w:div w:id="1548370243">
      <w:bodyDiv w:val="1"/>
      <w:marLeft w:val="0"/>
      <w:marRight w:val="0"/>
      <w:marTop w:val="0"/>
      <w:marBottom w:val="0"/>
      <w:divBdr>
        <w:top w:val="none" w:sz="0" w:space="0" w:color="auto"/>
        <w:left w:val="none" w:sz="0" w:space="0" w:color="auto"/>
        <w:bottom w:val="none" w:sz="0" w:space="0" w:color="auto"/>
        <w:right w:val="none" w:sz="0" w:space="0" w:color="auto"/>
      </w:divBdr>
      <w:divsChild>
        <w:div w:id="530991856">
          <w:marLeft w:val="274"/>
          <w:marRight w:val="0"/>
          <w:marTop w:val="0"/>
          <w:marBottom w:val="0"/>
          <w:divBdr>
            <w:top w:val="none" w:sz="0" w:space="0" w:color="auto"/>
            <w:left w:val="none" w:sz="0" w:space="0" w:color="auto"/>
            <w:bottom w:val="none" w:sz="0" w:space="0" w:color="auto"/>
            <w:right w:val="none" w:sz="0" w:space="0" w:color="auto"/>
          </w:divBdr>
        </w:div>
        <w:div w:id="765618011">
          <w:marLeft w:val="274"/>
          <w:marRight w:val="0"/>
          <w:marTop w:val="0"/>
          <w:marBottom w:val="0"/>
          <w:divBdr>
            <w:top w:val="none" w:sz="0" w:space="0" w:color="auto"/>
            <w:left w:val="none" w:sz="0" w:space="0" w:color="auto"/>
            <w:bottom w:val="none" w:sz="0" w:space="0" w:color="auto"/>
            <w:right w:val="none" w:sz="0" w:space="0" w:color="auto"/>
          </w:divBdr>
        </w:div>
        <w:div w:id="771435035">
          <w:marLeft w:val="274"/>
          <w:marRight w:val="0"/>
          <w:marTop w:val="0"/>
          <w:marBottom w:val="0"/>
          <w:divBdr>
            <w:top w:val="none" w:sz="0" w:space="0" w:color="auto"/>
            <w:left w:val="none" w:sz="0" w:space="0" w:color="auto"/>
            <w:bottom w:val="none" w:sz="0" w:space="0" w:color="auto"/>
            <w:right w:val="none" w:sz="0" w:space="0" w:color="auto"/>
          </w:divBdr>
        </w:div>
        <w:div w:id="1147279224">
          <w:marLeft w:val="274"/>
          <w:marRight w:val="0"/>
          <w:marTop w:val="0"/>
          <w:marBottom w:val="0"/>
          <w:divBdr>
            <w:top w:val="none" w:sz="0" w:space="0" w:color="auto"/>
            <w:left w:val="none" w:sz="0" w:space="0" w:color="auto"/>
            <w:bottom w:val="none" w:sz="0" w:space="0" w:color="auto"/>
            <w:right w:val="none" w:sz="0" w:space="0" w:color="auto"/>
          </w:divBdr>
        </w:div>
        <w:div w:id="1732271004">
          <w:marLeft w:val="274"/>
          <w:marRight w:val="0"/>
          <w:marTop w:val="0"/>
          <w:marBottom w:val="0"/>
          <w:divBdr>
            <w:top w:val="none" w:sz="0" w:space="0" w:color="auto"/>
            <w:left w:val="none" w:sz="0" w:space="0" w:color="auto"/>
            <w:bottom w:val="none" w:sz="0" w:space="0" w:color="auto"/>
            <w:right w:val="none" w:sz="0" w:space="0" w:color="auto"/>
          </w:divBdr>
        </w:div>
      </w:divsChild>
    </w:div>
    <w:div w:id="1669744313">
      <w:bodyDiv w:val="1"/>
      <w:marLeft w:val="0"/>
      <w:marRight w:val="0"/>
      <w:marTop w:val="0"/>
      <w:marBottom w:val="0"/>
      <w:divBdr>
        <w:top w:val="none" w:sz="0" w:space="0" w:color="auto"/>
        <w:left w:val="none" w:sz="0" w:space="0" w:color="auto"/>
        <w:bottom w:val="none" w:sz="0" w:space="0" w:color="auto"/>
        <w:right w:val="none" w:sz="0" w:space="0" w:color="auto"/>
      </w:divBdr>
      <w:divsChild>
        <w:div w:id="1828279434">
          <w:marLeft w:val="274"/>
          <w:marRight w:val="0"/>
          <w:marTop w:val="0"/>
          <w:marBottom w:val="0"/>
          <w:divBdr>
            <w:top w:val="none" w:sz="0" w:space="0" w:color="auto"/>
            <w:left w:val="none" w:sz="0" w:space="0" w:color="auto"/>
            <w:bottom w:val="none" w:sz="0" w:space="0" w:color="auto"/>
            <w:right w:val="none" w:sz="0" w:space="0" w:color="auto"/>
          </w:divBdr>
        </w:div>
      </w:divsChild>
    </w:div>
    <w:div w:id="1935237863">
      <w:bodyDiv w:val="1"/>
      <w:marLeft w:val="0"/>
      <w:marRight w:val="0"/>
      <w:marTop w:val="0"/>
      <w:marBottom w:val="0"/>
      <w:divBdr>
        <w:top w:val="none" w:sz="0" w:space="0" w:color="auto"/>
        <w:left w:val="none" w:sz="0" w:space="0" w:color="auto"/>
        <w:bottom w:val="none" w:sz="0" w:space="0" w:color="auto"/>
        <w:right w:val="none" w:sz="0" w:space="0" w:color="auto"/>
      </w:divBdr>
      <w:divsChild>
        <w:div w:id="1216770269">
          <w:marLeft w:val="274"/>
          <w:marRight w:val="0"/>
          <w:marTop w:val="0"/>
          <w:marBottom w:val="0"/>
          <w:divBdr>
            <w:top w:val="none" w:sz="0" w:space="0" w:color="auto"/>
            <w:left w:val="none" w:sz="0" w:space="0" w:color="auto"/>
            <w:bottom w:val="none" w:sz="0" w:space="0" w:color="auto"/>
            <w:right w:val="none" w:sz="0" w:space="0" w:color="auto"/>
          </w:divBdr>
        </w:div>
      </w:divsChild>
    </w:div>
    <w:div w:id="1941721376">
      <w:bodyDiv w:val="1"/>
      <w:marLeft w:val="0"/>
      <w:marRight w:val="0"/>
      <w:marTop w:val="0"/>
      <w:marBottom w:val="0"/>
      <w:divBdr>
        <w:top w:val="none" w:sz="0" w:space="0" w:color="auto"/>
        <w:left w:val="none" w:sz="0" w:space="0" w:color="auto"/>
        <w:bottom w:val="none" w:sz="0" w:space="0" w:color="auto"/>
        <w:right w:val="none" w:sz="0" w:space="0" w:color="auto"/>
      </w:divBdr>
      <w:divsChild>
        <w:div w:id="1183937831">
          <w:marLeft w:val="274"/>
          <w:marRight w:val="0"/>
          <w:marTop w:val="0"/>
          <w:marBottom w:val="0"/>
          <w:divBdr>
            <w:top w:val="none" w:sz="0" w:space="0" w:color="auto"/>
            <w:left w:val="none" w:sz="0" w:space="0" w:color="auto"/>
            <w:bottom w:val="none" w:sz="0" w:space="0" w:color="auto"/>
            <w:right w:val="none" w:sz="0" w:space="0" w:color="auto"/>
          </w:divBdr>
        </w:div>
      </w:divsChild>
    </w:div>
    <w:div w:id="1987935054">
      <w:bodyDiv w:val="1"/>
      <w:marLeft w:val="0"/>
      <w:marRight w:val="0"/>
      <w:marTop w:val="0"/>
      <w:marBottom w:val="0"/>
      <w:divBdr>
        <w:top w:val="none" w:sz="0" w:space="0" w:color="auto"/>
        <w:left w:val="none" w:sz="0" w:space="0" w:color="auto"/>
        <w:bottom w:val="none" w:sz="0" w:space="0" w:color="auto"/>
        <w:right w:val="none" w:sz="0" w:space="0" w:color="auto"/>
      </w:divBdr>
    </w:div>
    <w:div w:id="1989825989">
      <w:bodyDiv w:val="1"/>
      <w:marLeft w:val="0"/>
      <w:marRight w:val="0"/>
      <w:marTop w:val="0"/>
      <w:marBottom w:val="0"/>
      <w:divBdr>
        <w:top w:val="none" w:sz="0" w:space="0" w:color="auto"/>
        <w:left w:val="none" w:sz="0" w:space="0" w:color="auto"/>
        <w:bottom w:val="none" w:sz="0" w:space="0" w:color="auto"/>
        <w:right w:val="none" w:sz="0" w:space="0" w:color="auto"/>
      </w:divBdr>
      <w:divsChild>
        <w:div w:id="249314708">
          <w:marLeft w:val="274"/>
          <w:marRight w:val="0"/>
          <w:marTop w:val="0"/>
          <w:marBottom w:val="0"/>
          <w:divBdr>
            <w:top w:val="none" w:sz="0" w:space="0" w:color="auto"/>
            <w:left w:val="none" w:sz="0" w:space="0" w:color="auto"/>
            <w:bottom w:val="none" w:sz="0" w:space="0" w:color="auto"/>
            <w:right w:val="none" w:sz="0" w:space="0" w:color="auto"/>
          </w:divBdr>
        </w:div>
      </w:divsChild>
    </w:div>
    <w:div w:id="2140342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us02web.zoom.us/webinar/register/WN_NbU1JbJPQT-C7lwI0CKVSg"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s://www.hellmanfoundation.org/expecting-justice.html"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apply@hellmanfoundation.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ellmanfoundation.org/alameda-families-united-care.html" TargetMode="External"/><Relationship Id="rId5" Type="http://schemas.openxmlformats.org/officeDocument/2006/relationships/webSettings" Target="webSettings.xml"/><Relationship Id="rId15" Type="http://schemas.openxmlformats.org/officeDocument/2006/relationships/hyperlink" Target="mailto:apply@hellmanfoundation.org" TargetMode="External"/><Relationship Id="rId10" Type="http://schemas.openxmlformats.org/officeDocument/2006/relationships/hyperlink" Target="https://www.hellmanfoundation.org/capacity-building.html"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hellmanfoundation.org/growth.html" TargetMode="External"/><Relationship Id="rId14" Type="http://schemas.openxmlformats.org/officeDocument/2006/relationships/hyperlink" Target="http://www.hellmanfoundation.org"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2.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51F2FE23116451595C7E8E8C2BDFED9"/>
        <w:category>
          <w:name w:val="General"/>
          <w:gallery w:val="placeholder"/>
        </w:category>
        <w:types>
          <w:type w:val="bbPlcHdr"/>
        </w:types>
        <w:behaviors>
          <w:behavior w:val="content"/>
        </w:behaviors>
        <w:guid w:val="{D6F7F135-2325-4313-906C-C4C4FDB6E1A9}"/>
      </w:docPartPr>
      <w:docPartBody>
        <w:p w:rsidR="00444AB6" w:rsidRDefault="00444AB6"/>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Times New Roman">
    <w:altName w:val="Arial"/>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ZapfHumnst BT">
    <w:altName w:val="Cambria"/>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umanst521 BT">
    <w:altName w:val="Lucida Sans Unicode"/>
    <w:charset w:val="00"/>
    <w:family w:val="swiss"/>
    <w:pitch w:val="variable"/>
    <w:sig w:usb0="00000001"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Calibri,Arial,ＭＳ ゴシック">
    <w:altName w:val="MS Gothic"/>
    <w:panose1 w:val="00000000000000000000"/>
    <w:charset w:val="80"/>
    <w:family w:val="roman"/>
    <w:notTrueType/>
    <w:pitch w:val="default"/>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1DBD"/>
    <w:rsid w:val="000A2197"/>
    <w:rsid w:val="00221DBD"/>
    <w:rsid w:val="002E595E"/>
    <w:rsid w:val="00305F22"/>
    <w:rsid w:val="00444AB6"/>
    <w:rsid w:val="00583387"/>
    <w:rsid w:val="009D5E2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 StyleName=""/>
</file>

<file path=customXml/item2.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8B4A7FEA-25DD-482F-A5BE-B4FB869C528F}">
  <ds:schemaRefs>
    <ds:schemaRef ds:uri="http://schemas.openxmlformats.org/officeDocument/2006/bibliography"/>
  </ds:schemaRefs>
</ds:datastoreItem>
</file>

<file path=customXml/itemProps2.xml><?xml version="1.0" encoding="utf-8"?>
<ds:datastoreItem xmlns:ds="http://schemas.openxmlformats.org/officeDocument/2006/customXml" ds:itemID="{8B4A7FEA-25DD-482F-A5BE-B4FB869C5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111</Words>
  <Characters>12034</Characters>
  <Application>Microsoft Office Word</Application>
  <DocSecurity>0</DocSecurity>
  <Lines>100</Lines>
  <Paragraphs>28</Paragraphs>
  <ScaleCrop>false</ScaleCrop>
  <Company>Microsoft</Company>
  <LinksUpToDate>false</LinksUpToDate>
  <CharactersWithSpaces>14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Cohen Raskin</dc:creator>
  <cp:keywords/>
  <dc:description/>
  <cp:lastModifiedBy>Elizabeth Ul</cp:lastModifiedBy>
  <cp:revision>2</cp:revision>
  <cp:lastPrinted>2018-09-11T17:58:00Z</cp:lastPrinted>
  <dcterms:created xsi:type="dcterms:W3CDTF">2022-03-07T17:19:00Z</dcterms:created>
  <dcterms:modified xsi:type="dcterms:W3CDTF">2022-03-07T17:19:00Z</dcterms:modified>
</cp:coreProperties>
</file>